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62553D11" w:rsidR="006E06C6" w:rsidRPr="00DB355E" w:rsidRDefault="00D5115F" w:rsidP="00B723BE">
      <w:pPr>
        <w:rPr>
          <w:rFonts w:cs="Arial"/>
        </w:rPr>
      </w:pPr>
      <w:r w:rsidRPr="00DB355E">
        <w:rPr>
          <w:rFonts w:cs="Arial"/>
          <w:noProof/>
        </w:rPr>
        <w:drawing>
          <wp:inline distT="0" distB="0" distL="0" distR="0" wp14:anchorId="024D1658" wp14:editId="193AEB98">
            <wp:extent cx="941731" cy="942975"/>
            <wp:effectExtent l="0" t="0" r="0" b="0"/>
            <wp:docPr id="976834456"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2C784A02" w14:textId="77777777" w:rsidR="00B723BE" w:rsidRPr="00DB355E" w:rsidRDefault="00FC1FCE" w:rsidP="00B723BE">
      <w:pPr>
        <w:jc w:val="right"/>
        <w:rPr>
          <w:rFonts w:cs="Arial"/>
        </w:rPr>
      </w:pPr>
      <w:r w:rsidRPr="00DB355E">
        <w:rPr>
          <w:rFonts w:cs="Arial"/>
        </w:rPr>
        <w:t>California Department of Education</w:t>
      </w:r>
    </w:p>
    <w:p w14:paraId="1CAF1CB7" w14:textId="77777777" w:rsidR="00B723BE" w:rsidRPr="00DB355E" w:rsidRDefault="00FC1FCE" w:rsidP="00B723BE">
      <w:pPr>
        <w:jc w:val="right"/>
        <w:rPr>
          <w:rFonts w:cs="Arial"/>
        </w:rPr>
      </w:pPr>
      <w:r w:rsidRPr="00DB355E">
        <w:rPr>
          <w:rFonts w:cs="Arial"/>
        </w:rPr>
        <w:t>Executive Office</w:t>
      </w:r>
    </w:p>
    <w:p w14:paraId="18A2FE91" w14:textId="77777777" w:rsidR="002B4B14" w:rsidRPr="00DB355E" w:rsidRDefault="00692300" w:rsidP="00B723BE">
      <w:pPr>
        <w:jc w:val="right"/>
        <w:rPr>
          <w:rFonts w:cs="Arial"/>
        </w:rPr>
      </w:pPr>
      <w:r w:rsidRPr="00DB355E">
        <w:rPr>
          <w:rFonts w:cs="Arial"/>
        </w:rPr>
        <w:t>SBE-00</w:t>
      </w:r>
      <w:r w:rsidR="000324AD" w:rsidRPr="00DB355E">
        <w:rPr>
          <w:rFonts w:cs="Arial"/>
        </w:rPr>
        <w:t>3</w:t>
      </w:r>
      <w:r w:rsidRPr="00DB355E">
        <w:rPr>
          <w:rFonts w:cs="Arial"/>
        </w:rPr>
        <w:t xml:space="preserve"> (REV. 1</w:t>
      </w:r>
      <w:r w:rsidR="00C27D57" w:rsidRPr="00DB355E">
        <w:rPr>
          <w:rFonts w:cs="Arial"/>
        </w:rPr>
        <w:t>1</w:t>
      </w:r>
      <w:r w:rsidRPr="00DB355E">
        <w:rPr>
          <w:rFonts w:cs="Arial"/>
        </w:rPr>
        <w:t>/2017</w:t>
      </w:r>
      <w:r w:rsidR="00FC1FCE" w:rsidRPr="00DB355E">
        <w:rPr>
          <w:rFonts w:cs="Arial"/>
        </w:rPr>
        <w:t>)</w:t>
      </w:r>
    </w:p>
    <w:p w14:paraId="6079A0DE" w14:textId="703F2B28" w:rsidR="00B723BE" w:rsidRPr="00DB355E" w:rsidRDefault="00FD7930" w:rsidP="00B723BE">
      <w:pPr>
        <w:jc w:val="right"/>
        <w:rPr>
          <w:rFonts w:cs="Arial"/>
        </w:rPr>
      </w:pPr>
      <w:r w:rsidRPr="00DB355E">
        <w:rPr>
          <w:rFonts w:cs="Arial"/>
        </w:rPr>
        <w:t>i</w:t>
      </w:r>
      <w:r w:rsidR="005F442B" w:rsidRPr="00DB355E">
        <w:rPr>
          <w:rFonts w:cs="Arial"/>
        </w:rPr>
        <w:t>mb-</w:t>
      </w:r>
      <w:r w:rsidR="0029064C" w:rsidRPr="00DB355E">
        <w:rPr>
          <w:rFonts w:cs="Arial"/>
        </w:rPr>
        <w:t>s</w:t>
      </w:r>
      <w:r w:rsidR="00DA3A4E" w:rsidRPr="00DB355E">
        <w:rPr>
          <w:rFonts w:cs="Arial"/>
        </w:rPr>
        <w:t>asd-jan2</w:t>
      </w:r>
      <w:r w:rsidR="00370D47" w:rsidRPr="00DB355E">
        <w:rPr>
          <w:rFonts w:cs="Arial"/>
        </w:rPr>
        <w:t>1</w:t>
      </w:r>
      <w:r w:rsidR="00DA3A4E" w:rsidRPr="00DB355E">
        <w:rPr>
          <w:rFonts w:cs="Arial"/>
        </w:rPr>
        <w:t>item01</w:t>
      </w:r>
    </w:p>
    <w:p w14:paraId="0A37501D" w14:textId="77777777" w:rsidR="00B723BE" w:rsidRPr="00DB355E" w:rsidRDefault="00B723BE" w:rsidP="00FC1FCE">
      <w:pPr>
        <w:pStyle w:val="Heading1"/>
        <w:jc w:val="center"/>
        <w:rPr>
          <w:rFonts w:cs="Arial"/>
          <w:sz w:val="40"/>
          <w:szCs w:val="40"/>
        </w:rPr>
        <w:sectPr w:rsidR="00B723BE" w:rsidRPr="00DB355E" w:rsidSect="00C82CBA">
          <w:headerReference w:type="default" r:id="rId12"/>
          <w:type w:val="continuous"/>
          <w:pgSz w:w="12240" w:h="15840"/>
          <w:pgMar w:top="720" w:right="1440" w:bottom="1440" w:left="1440" w:header="720" w:footer="720" w:gutter="0"/>
          <w:cols w:num="2" w:space="720"/>
          <w:titlePg/>
          <w:docGrid w:linePitch="360"/>
        </w:sectPr>
      </w:pPr>
    </w:p>
    <w:p w14:paraId="5DAB6C7B" w14:textId="77777777" w:rsidR="006E06C6" w:rsidRPr="00DB355E" w:rsidRDefault="006E06C6" w:rsidP="00FC1FCE">
      <w:pPr>
        <w:pStyle w:val="Heading1"/>
        <w:jc w:val="center"/>
        <w:rPr>
          <w:rFonts w:cs="Arial"/>
          <w:sz w:val="40"/>
          <w:szCs w:val="40"/>
        </w:rPr>
        <w:sectPr w:rsidR="006E06C6" w:rsidRPr="00DB355E" w:rsidSect="0091117B">
          <w:type w:val="continuous"/>
          <w:pgSz w:w="12240" w:h="15840"/>
          <w:pgMar w:top="720" w:right="1440" w:bottom="1440" w:left="1440" w:header="720" w:footer="720" w:gutter="0"/>
          <w:cols w:space="720"/>
          <w:docGrid w:linePitch="360"/>
        </w:sectPr>
      </w:pPr>
    </w:p>
    <w:p w14:paraId="41CDABE0" w14:textId="78C51388" w:rsidR="00FC1FCE" w:rsidRPr="00DB355E" w:rsidRDefault="0091117B" w:rsidP="002B4B14">
      <w:pPr>
        <w:pStyle w:val="Heading1"/>
        <w:spacing w:before="240" w:after="240"/>
        <w:jc w:val="center"/>
        <w:rPr>
          <w:rFonts w:cs="Arial"/>
          <w:sz w:val="40"/>
          <w:szCs w:val="40"/>
        </w:rPr>
      </w:pPr>
      <w:r w:rsidRPr="00DB355E">
        <w:rPr>
          <w:rFonts w:cs="Arial"/>
          <w:sz w:val="40"/>
          <w:szCs w:val="40"/>
        </w:rPr>
        <w:t>Californ</w:t>
      </w:r>
      <w:r w:rsidR="00693951" w:rsidRPr="00DB355E">
        <w:rPr>
          <w:rFonts w:cs="Arial"/>
          <w:sz w:val="40"/>
          <w:szCs w:val="40"/>
        </w:rPr>
        <w:t>ia State Board of Education</w:t>
      </w:r>
      <w:r w:rsidRPr="00DB355E">
        <w:rPr>
          <w:rFonts w:cs="Arial"/>
        </w:rPr>
        <w:br/>
      </w:r>
      <w:r w:rsidR="301213E3" w:rsidRPr="00DB355E">
        <w:rPr>
          <w:rFonts w:cs="Arial"/>
          <w:sz w:val="40"/>
          <w:szCs w:val="40"/>
        </w:rPr>
        <w:t xml:space="preserve">January 2021 </w:t>
      </w:r>
      <w:r w:rsidRPr="00DB355E">
        <w:rPr>
          <w:rFonts w:cs="Arial"/>
          <w:sz w:val="40"/>
          <w:szCs w:val="40"/>
        </w:rPr>
        <w:t>Agenda</w:t>
      </w:r>
      <w:r w:rsidRPr="00DB355E">
        <w:rPr>
          <w:rFonts w:cs="Arial"/>
        </w:rPr>
        <w:br/>
      </w:r>
      <w:r w:rsidR="00FC1FCE" w:rsidRPr="00DB355E">
        <w:rPr>
          <w:rFonts w:cs="Arial"/>
          <w:sz w:val="40"/>
          <w:szCs w:val="40"/>
        </w:rPr>
        <w:t>Item</w:t>
      </w:r>
      <w:r w:rsidR="00692300" w:rsidRPr="00DB355E">
        <w:rPr>
          <w:rFonts w:cs="Arial"/>
          <w:sz w:val="40"/>
          <w:szCs w:val="40"/>
        </w:rPr>
        <w:t xml:space="preserve"> #</w:t>
      </w:r>
      <w:r w:rsidR="00056B7C" w:rsidRPr="00DB355E">
        <w:rPr>
          <w:rFonts w:cs="Arial"/>
          <w:sz w:val="40"/>
          <w:szCs w:val="40"/>
        </w:rPr>
        <w:t>0</w:t>
      </w:r>
      <w:r w:rsidR="00F25225" w:rsidRPr="00DB355E">
        <w:rPr>
          <w:rFonts w:cs="Arial"/>
          <w:sz w:val="40"/>
          <w:szCs w:val="40"/>
        </w:rPr>
        <w:t>5</w:t>
      </w:r>
    </w:p>
    <w:p w14:paraId="27B6226E" w14:textId="77777777" w:rsidR="00FC1FCE" w:rsidRPr="00DB355E" w:rsidRDefault="00FC1FCE" w:rsidP="002B4B14">
      <w:pPr>
        <w:pStyle w:val="Heading2"/>
        <w:spacing w:before="240" w:after="240"/>
        <w:rPr>
          <w:rFonts w:cs="Arial"/>
          <w:sz w:val="36"/>
          <w:szCs w:val="36"/>
        </w:rPr>
      </w:pPr>
      <w:r w:rsidRPr="00DB355E">
        <w:rPr>
          <w:rFonts w:cs="Arial"/>
          <w:sz w:val="36"/>
          <w:szCs w:val="36"/>
        </w:rPr>
        <w:t>Subject</w:t>
      </w:r>
    </w:p>
    <w:p w14:paraId="25C50DBD" w14:textId="1B12D198" w:rsidR="000324AD" w:rsidRPr="00DB355E" w:rsidRDefault="248F1899" w:rsidP="001C7F39">
      <w:pPr>
        <w:spacing w:after="480"/>
        <w:rPr>
          <w:rFonts w:cs="Arial"/>
        </w:rPr>
      </w:pPr>
      <w:r w:rsidRPr="00DB355E">
        <w:rPr>
          <w:rFonts w:cs="Arial"/>
        </w:rPr>
        <w:t xml:space="preserve">State Educational Agency Approval of the 2020–21 </w:t>
      </w:r>
      <w:r w:rsidR="266D2721" w:rsidRPr="00DB355E">
        <w:rPr>
          <w:rFonts w:cs="Arial"/>
        </w:rPr>
        <w:t xml:space="preserve">Comprehensive Support and Improvement </w:t>
      </w:r>
      <w:r w:rsidR="6A968F6B" w:rsidRPr="00DB355E">
        <w:rPr>
          <w:rFonts w:cs="Arial"/>
        </w:rPr>
        <w:t>Plans</w:t>
      </w:r>
      <w:r w:rsidR="589F8F37" w:rsidRPr="00DB355E">
        <w:rPr>
          <w:rFonts w:cs="Arial"/>
        </w:rPr>
        <w:t xml:space="preserve"> </w:t>
      </w:r>
      <w:r w:rsidR="266D2721" w:rsidRPr="00DB355E">
        <w:rPr>
          <w:rFonts w:cs="Arial"/>
        </w:rPr>
        <w:t>Authorized Under the Every Student Succee</w:t>
      </w:r>
      <w:r w:rsidR="2A8D8D89" w:rsidRPr="00DB355E">
        <w:rPr>
          <w:rFonts w:cs="Arial"/>
        </w:rPr>
        <w:t>d</w:t>
      </w:r>
      <w:r w:rsidR="266D2721" w:rsidRPr="00DB355E">
        <w:rPr>
          <w:rFonts w:cs="Arial"/>
        </w:rPr>
        <w:t>s Act</w:t>
      </w:r>
      <w:r w:rsidR="5840B6C1" w:rsidRPr="00DB355E">
        <w:rPr>
          <w:rFonts w:cs="Arial"/>
        </w:rPr>
        <w:t xml:space="preserve"> Section 1111(</w:t>
      </w:r>
      <w:r w:rsidR="00D01FF9" w:rsidRPr="00DB355E">
        <w:rPr>
          <w:rFonts w:cs="Arial"/>
        </w:rPr>
        <w:t>d</w:t>
      </w:r>
      <w:r w:rsidR="5840B6C1" w:rsidRPr="00DB355E">
        <w:rPr>
          <w:rFonts w:cs="Arial"/>
        </w:rPr>
        <w:t>).</w:t>
      </w:r>
    </w:p>
    <w:p w14:paraId="19FA46C3" w14:textId="6F57ADEE" w:rsidR="00FC1FCE" w:rsidRPr="00DB355E" w:rsidRDefault="00FC1FCE" w:rsidP="002B4B14">
      <w:pPr>
        <w:pStyle w:val="Heading2"/>
        <w:spacing w:before="240" w:after="240"/>
        <w:rPr>
          <w:rFonts w:cs="Arial"/>
          <w:sz w:val="36"/>
          <w:szCs w:val="36"/>
        </w:rPr>
      </w:pPr>
      <w:r w:rsidRPr="00DB355E">
        <w:rPr>
          <w:rFonts w:cs="Arial"/>
          <w:sz w:val="36"/>
          <w:szCs w:val="36"/>
        </w:rPr>
        <w:t>Type of Action</w:t>
      </w:r>
    </w:p>
    <w:p w14:paraId="07254FFE" w14:textId="21740A3D" w:rsidR="0091117B" w:rsidRPr="00DB355E" w:rsidRDefault="22D28B5B" w:rsidP="001C7F39">
      <w:pPr>
        <w:spacing w:after="480"/>
        <w:rPr>
          <w:rFonts w:cs="Arial"/>
        </w:rPr>
      </w:pPr>
      <w:r w:rsidRPr="00DB355E">
        <w:rPr>
          <w:rFonts w:cs="Arial"/>
        </w:rPr>
        <w:t>Action, Information</w:t>
      </w:r>
    </w:p>
    <w:p w14:paraId="2F54E36F" w14:textId="77777777" w:rsidR="00FC1FCE" w:rsidRPr="00DB355E" w:rsidRDefault="00FC1FCE" w:rsidP="002B4B14">
      <w:pPr>
        <w:pStyle w:val="Heading2"/>
        <w:spacing w:before="240" w:after="240"/>
        <w:rPr>
          <w:rFonts w:cs="Arial"/>
          <w:sz w:val="36"/>
          <w:szCs w:val="36"/>
        </w:rPr>
      </w:pPr>
      <w:r w:rsidRPr="00DB355E">
        <w:rPr>
          <w:rFonts w:cs="Arial"/>
          <w:sz w:val="36"/>
          <w:szCs w:val="36"/>
        </w:rPr>
        <w:t>Summary of the Issue(s)</w:t>
      </w:r>
    </w:p>
    <w:p w14:paraId="484C995A" w14:textId="5B6C4C4D" w:rsidR="000324AD" w:rsidRPr="00DB355E" w:rsidRDefault="70AC5701" w:rsidP="002E42A6">
      <w:pPr>
        <w:spacing w:after="240"/>
        <w:rPr>
          <w:rFonts w:eastAsia="Arial" w:cs="Arial"/>
        </w:rPr>
      </w:pPr>
      <w:r w:rsidRPr="00DB355E">
        <w:rPr>
          <w:rFonts w:eastAsia="Arial" w:cs="Arial"/>
        </w:rPr>
        <w:t xml:space="preserve">Section 1111(d)(1)(B) of the Elementary and Secondary Education Act </w:t>
      </w:r>
      <w:r w:rsidR="00322493" w:rsidRPr="00DB355E">
        <w:rPr>
          <w:rFonts w:eastAsia="Arial" w:cs="Arial"/>
        </w:rPr>
        <w:t xml:space="preserve">(ESEA) </w:t>
      </w:r>
      <w:r w:rsidRPr="00DB355E">
        <w:rPr>
          <w:rFonts w:eastAsia="Arial" w:cs="Arial"/>
        </w:rPr>
        <w:t xml:space="preserve">as amended by </w:t>
      </w:r>
      <w:proofErr w:type="gramStart"/>
      <w:r w:rsidR="73038A34" w:rsidRPr="00DB355E">
        <w:rPr>
          <w:rFonts w:eastAsia="Arial" w:cs="Arial"/>
        </w:rPr>
        <w:t xml:space="preserve">the </w:t>
      </w:r>
      <w:r w:rsidRPr="00DB355E">
        <w:rPr>
          <w:rFonts w:eastAsia="Arial" w:cs="Arial"/>
        </w:rPr>
        <w:t>E</w:t>
      </w:r>
      <w:r w:rsidR="0047078D" w:rsidRPr="00DB355E">
        <w:rPr>
          <w:rFonts w:eastAsia="Arial" w:cs="Arial"/>
        </w:rPr>
        <w:t>very</w:t>
      </w:r>
      <w:proofErr w:type="gramEnd"/>
      <w:r w:rsidR="0047078D" w:rsidRPr="00DB355E">
        <w:rPr>
          <w:rFonts w:eastAsia="Arial" w:cs="Arial"/>
        </w:rPr>
        <w:t xml:space="preserve"> Student Succeeds Act (E</w:t>
      </w:r>
      <w:r w:rsidRPr="00DB355E">
        <w:rPr>
          <w:rFonts w:eastAsia="Arial" w:cs="Arial"/>
        </w:rPr>
        <w:t>SSA</w:t>
      </w:r>
      <w:r w:rsidR="0047078D" w:rsidRPr="00DB355E">
        <w:rPr>
          <w:rFonts w:eastAsia="Arial" w:cs="Arial"/>
        </w:rPr>
        <w:t>)</w:t>
      </w:r>
      <w:r w:rsidRPr="00DB355E">
        <w:rPr>
          <w:rFonts w:eastAsia="Arial" w:cs="Arial"/>
        </w:rPr>
        <w:t xml:space="preserve"> requires </w:t>
      </w:r>
      <w:r w:rsidR="0047078D" w:rsidRPr="00DB355E">
        <w:rPr>
          <w:rFonts w:eastAsia="Arial" w:cs="Arial"/>
        </w:rPr>
        <w:t>local educational agencies (</w:t>
      </w:r>
      <w:r w:rsidRPr="00DB355E">
        <w:rPr>
          <w:rFonts w:eastAsia="Arial" w:cs="Arial"/>
        </w:rPr>
        <w:t>LEAs</w:t>
      </w:r>
      <w:r w:rsidR="0047078D" w:rsidRPr="00DB355E">
        <w:rPr>
          <w:rFonts w:eastAsia="Arial" w:cs="Arial"/>
        </w:rPr>
        <w:t>)</w:t>
      </w:r>
      <w:r w:rsidRPr="00DB355E">
        <w:rPr>
          <w:rFonts w:eastAsia="Arial" w:cs="Arial"/>
        </w:rPr>
        <w:t xml:space="preserve">, in partnership with stakeholders, to develop and implement a </w:t>
      </w:r>
      <w:r w:rsidR="00FF5585" w:rsidRPr="00DB355E">
        <w:rPr>
          <w:rFonts w:eastAsia="Arial" w:cs="Arial"/>
        </w:rPr>
        <w:t>Comprehensive Support and Improvement (</w:t>
      </w:r>
      <w:r w:rsidR="1C75583B" w:rsidRPr="00DB355E">
        <w:rPr>
          <w:rFonts w:eastAsia="Arial" w:cs="Arial"/>
        </w:rPr>
        <w:t>CSI</w:t>
      </w:r>
      <w:r w:rsidR="00FF5585" w:rsidRPr="00DB355E">
        <w:rPr>
          <w:rFonts w:eastAsia="Arial" w:cs="Arial"/>
        </w:rPr>
        <w:t>)</w:t>
      </w:r>
      <w:r w:rsidRPr="00DB355E">
        <w:rPr>
          <w:rFonts w:eastAsia="Arial" w:cs="Arial"/>
        </w:rPr>
        <w:t xml:space="preserve"> plan to improve student outcomes for each school identified</w:t>
      </w:r>
      <w:r w:rsidR="32B4F4D7" w:rsidRPr="00DB355E">
        <w:rPr>
          <w:rFonts w:eastAsia="Arial" w:cs="Arial"/>
        </w:rPr>
        <w:t xml:space="preserve"> by the state</w:t>
      </w:r>
      <w:r w:rsidRPr="00DB355E">
        <w:rPr>
          <w:rFonts w:eastAsia="Arial" w:cs="Arial"/>
        </w:rPr>
        <w:t xml:space="preserve"> </w:t>
      </w:r>
      <w:r w:rsidR="00030BB9" w:rsidRPr="00DB355E">
        <w:rPr>
          <w:rFonts w:eastAsia="Arial" w:cs="Arial"/>
        </w:rPr>
        <w:t xml:space="preserve">as eligible </w:t>
      </w:r>
      <w:r w:rsidRPr="00DB355E">
        <w:rPr>
          <w:rFonts w:eastAsia="Arial" w:cs="Arial"/>
        </w:rPr>
        <w:t>for</w:t>
      </w:r>
      <w:r w:rsidR="00030BB9" w:rsidRPr="00DB355E">
        <w:rPr>
          <w:rFonts w:eastAsia="Arial" w:cs="Arial"/>
        </w:rPr>
        <w:t xml:space="preserve"> CSI</w:t>
      </w:r>
      <w:r w:rsidRPr="00DB355E">
        <w:rPr>
          <w:rFonts w:eastAsia="Arial" w:cs="Arial"/>
        </w:rPr>
        <w:t xml:space="preserve">. ESSA Section 1111(d)(1)(B)(v) requires these plans to be approved by the school, the LEA, and the state educational agency (SEA). For the purposes of </w:t>
      </w:r>
      <w:r w:rsidR="2A742AB8" w:rsidRPr="00DB355E">
        <w:rPr>
          <w:rFonts w:eastAsia="Arial" w:cs="Arial"/>
        </w:rPr>
        <w:t xml:space="preserve">the </w:t>
      </w:r>
      <w:r w:rsidRPr="00DB355E">
        <w:rPr>
          <w:rFonts w:eastAsia="Arial" w:cs="Arial"/>
        </w:rPr>
        <w:t xml:space="preserve">ESSA, the California </w:t>
      </w:r>
      <w:r w:rsidR="00F23AF8" w:rsidRPr="00DB355E">
        <w:rPr>
          <w:rFonts w:eastAsia="Arial" w:cs="Arial"/>
        </w:rPr>
        <w:t>State Board of Education (</w:t>
      </w:r>
      <w:r w:rsidRPr="00DB355E">
        <w:rPr>
          <w:rFonts w:eastAsia="Arial" w:cs="Arial"/>
        </w:rPr>
        <w:t>S</w:t>
      </w:r>
      <w:r w:rsidR="3C920D86" w:rsidRPr="00DB355E">
        <w:rPr>
          <w:rFonts w:eastAsia="Arial" w:cs="Arial"/>
        </w:rPr>
        <w:t>BE</w:t>
      </w:r>
      <w:r w:rsidR="00F23AF8" w:rsidRPr="00DB355E">
        <w:rPr>
          <w:rFonts w:eastAsia="Arial" w:cs="Arial"/>
        </w:rPr>
        <w:t>)</w:t>
      </w:r>
      <w:r w:rsidR="00985D28" w:rsidRPr="00DB355E">
        <w:rPr>
          <w:rFonts w:eastAsia="Arial" w:cs="Arial"/>
        </w:rPr>
        <w:t xml:space="preserve"> is the SEA.</w:t>
      </w:r>
    </w:p>
    <w:p w14:paraId="2FD0F8DF" w14:textId="01BB21CA" w:rsidR="000324AD" w:rsidRPr="00DB355E" w:rsidRDefault="70AC5701" w:rsidP="002E42A6">
      <w:pPr>
        <w:spacing w:after="240"/>
        <w:rPr>
          <w:rFonts w:eastAsia="Arial" w:cs="Arial"/>
        </w:rPr>
      </w:pPr>
      <w:r w:rsidRPr="00DB355E">
        <w:rPr>
          <w:rFonts w:eastAsia="Arial" w:cs="Arial"/>
        </w:rPr>
        <w:t>In January of 2019, the SBE took action to address th</w:t>
      </w:r>
      <w:r w:rsidR="00030BB9" w:rsidRPr="00DB355E">
        <w:rPr>
          <w:rFonts w:eastAsia="Arial" w:cs="Arial"/>
        </w:rPr>
        <w:t xml:space="preserve">e </w:t>
      </w:r>
      <w:r w:rsidRPr="00DB355E">
        <w:rPr>
          <w:rFonts w:eastAsia="Arial" w:cs="Arial"/>
        </w:rPr>
        <w:t xml:space="preserve">requirement </w:t>
      </w:r>
      <w:r w:rsidR="00030BB9" w:rsidRPr="00DB355E">
        <w:rPr>
          <w:rFonts w:eastAsia="Arial" w:cs="Arial"/>
        </w:rPr>
        <w:t xml:space="preserve">of SEA approval </w:t>
      </w:r>
      <w:r w:rsidRPr="00DB355E">
        <w:rPr>
          <w:rFonts w:eastAsia="Arial" w:cs="Arial"/>
        </w:rPr>
        <w:t xml:space="preserve">through the local accountability planning process and school planning process. Beginning at the school level, the LEA works collaboratively with the </w:t>
      </w:r>
      <w:r w:rsidR="4D983E65" w:rsidRPr="00DB355E">
        <w:rPr>
          <w:rFonts w:eastAsia="Arial" w:cs="Arial"/>
        </w:rPr>
        <w:t>school</w:t>
      </w:r>
      <w:r w:rsidR="00D01FF9" w:rsidRPr="00DB355E">
        <w:rPr>
          <w:rFonts w:eastAsia="Arial" w:cs="Arial"/>
        </w:rPr>
        <w:t xml:space="preserve"> </w:t>
      </w:r>
      <w:r w:rsidR="4D983E65" w:rsidRPr="00DB355E">
        <w:rPr>
          <w:rFonts w:eastAsia="Arial" w:cs="Arial"/>
        </w:rPr>
        <w:t>site</w:t>
      </w:r>
      <w:r w:rsidRPr="00DB355E">
        <w:rPr>
          <w:rFonts w:eastAsia="Arial" w:cs="Arial"/>
        </w:rPr>
        <w:t xml:space="preserve"> council </w:t>
      </w:r>
      <w:r w:rsidR="7E5AE92B" w:rsidRPr="00DB355E">
        <w:rPr>
          <w:rFonts w:eastAsia="Arial" w:cs="Arial"/>
        </w:rPr>
        <w:t xml:space="preserve">(SSC) </w:t>
      </w:r>
      <w:r w:rsidRPr="00DB355E">
        <w:rPr>
          <w:rFonts w:eastAsia="Arial" w:cs="Arial"/>
        </w:rPr>
        <w:t>at each identified school in developing the school plan for student achievement (SPSA); the SPSA includes the CSI planning requirements and is approved by the governing board of the LEA. At the LEA level, the LEA reports its efforts to support its identified schools in developing, monitoring, and evaluating the implementation and effectiveness of the CSI plan within its Local Control and Accountability Plan (LCAP) Plan Summary.</w:t>
      </w:r>
    </w:p>
    <w:p w14:paraId="59C6110C" w14:textId="068A2F0A" w:rsidR="000324AD" w:rsidRPr="00DB355E" w:rsidRDefault="30D180CD" w:rsidP="002E42A6">
      <w:pPr>
        <w:spacing w:after="240"/>
        <w:rPr>
          <w:rFonts w:eastAsia="Arial" w:cs="Arial"/>
        </w:rPr>
      </w:pPr>
      <w:r w:rsidRPr="00DB355E">
        <w:rPr>
          <w:rFonts w:eastAsia="Arial" w:cs="Arial"/>
        </w:rPr>
        <w:t>Specifically, the SBE approved the addition of the following three prompts to the Plan Summary section of the LCAP template:</w:t>
      </w:r>
    </w:p>
    <w:p w14:paraId="11A0DD4B" w14:textId="5D810045" w:rsidR="000324AD" w:rsidRPr="00DB355E" w:rsidRDefault="30D180CD" w:rsidP="00A4112B">
      <w:pPr>
        <w:pStyle w:val="ListParagraph"/>
        <w:numPr>
          <w:ilvl w:val="0"/>
          <w:numId w:val="26"/>
        </w:numPr>
        <w:spacing w:after="240"/>
        <w:contextualSpacing w:val="0"/>
        <w:rPr>
          <w:rFonts w:eastAsia="Arial" w:cs="Arial"/>
        </w:rPr>
      </w:pPr>
      <w:r w:rsidRPr="00DB355E">
        <w:rPr>
          <w:rFonts w:eastAsia="Arial" w:cs="Arial"/>
        </w:rPr>
        <w:lastRenderedPageBreak/>
        <w:t>Identify the schools within the LEA that have been identified for CSI.</w:t>
      </w:r>
    </w:p>
    <w:p w14:paraId="0CDA1BD6" w14:textId="21317187" w:rsidR="000324AD" w:rsidRPr="00DB355E" w:rsidRDefault="30D180CD" w:rsidP="00A4112B">
      <w:pPr>
        <w:pStyle w:val="ListParagraph"/>
        <w:numPr>
          <w:ilvl w:val="0"/>
          <w:numId w:val="26"/>
        </w:numPr>
        <w:spacing w:after="240"/>
        <w:contextualSpacing w:val="0"/>
        <w:rPr>
          <w:rFonts w:eastAsia="Arial" w:cs="Arial"/>
        </w:rPr>
      </w:pPr>
      <w:r w:rsidRPr="00DB355E">
        <w:rPr>
          <w:rFonts w:eastAsia="Arial" w:cs="Arial"/>
        </w:rPr>
        <w:t>Describe how the LEA supported the identified schools in developing CSI plans that included a school-level needs assessment, evidence-based interventions, and the identification of any resource inequities to be addressed through the implementation of the CSI plan.</w:t>
      </w:r>
    </w:p>
    <w:p w14:paraId="010FACAD" w14:textId="46FFE67C" w:rsidR="000324AD" w:rsidRPr="00DB355E" w:rsidRDefault="30D180CD" w:rsidP="00A4112B">
      <w:pPr>
        <w:pStyle w:val="ListParagraph"/>
        <w:numPr>
          <w:ilvl w:val="0"/>
          <w:numId w:val="26"/>
        </w:numPr>
        <w:spacing w:after="240"/>
        <w:rPr>
          <w:rFonts w:eastAsia="Arial" w:cs="Arial"/>
        </w:rPr>
      </w:pPr>
      <w:r w:rsidRPr="00DB355E">
        <w:rPr>
          <w:rFonts w:eastAsia="Arial" w:cs="Arial"/>
        </w:rPr>
        <w:t>Describe how the LEA will monitor and evaluate the implementation and effectiveness of the CSI plan to support student and school improvement.</w:t>
      </w:r>
    </w:p>
    <w:p w14:paraId="4CD81038" w14:textId="695F8927" w:rsidR="000324AD" w:rsidRPr="00DB355E" w:rsidRDefault="30D180CD" w:rsidP="002E42A6">
      <w:pPr>
        <w:spacing w:after="240"/>
        <w:rPr>
          <w:rFonts w:eastAsia="Arial" w:cs="Arial"/>
        </w:rPr>
      </w:pPr>
      <w:r w:rsidRPr="00DB355E">
        <w:rPr>
          <w:rFonts w:eastAsia="Arial" w:cs="Arial"/>
        </w:rPr>
        <w:t>For school districts, the LCAP, including the required CSI prompts, are subsequently approved by its local county office of education (COE). COEs with schools identified for CSI follow the same school planning process as school districts and submit its LCAP, including the CSI prompts, to the California Department of Education (CDE) for approval. Charter schools identified for CSI complete the CSI prompts within its LCAP and submit those prompts to the COE of the county in which the charter school resides for approval.</w:t>
      </w:r>
    </w:p>
    <w:p w14:paraId="111D8E17" w14:textId="602F44D8" w:rsidR="00030BB9" w:rsidRPr="00DB355E" w:rsidRDefault="00030BB9" w:rsidP="002E42A6">
      <w:pPr>
        <w:spacing w:after="240"/>
        <w:rPr>
          <w:rFonts w:eastAsia="Arial" w:cs="Arial"/>
          <w:color w:val="000000" w:themeColor="text1"/>
        </w:rPr>
      </w:pPr>
      <w:r w:rsidRPr="00DB355E">
        <w:rPr>
          <w:rFonts w:eastAsia="Arial" w:cs="Arial"/>
        </w:rPr>
        <w:t>Responses to these prompts constitute summaries of the LEA’s CSI plans and coupled with COE or CDE approval, as applicable, serve as the mechanism for SBE approval.</w:t>
      </w:r>
    </w:p>
    <w:p w14:paraId="5F70E710" w14:textId="58C7837E" w:rsidR="0072502C" w:rsidRPr="00DB355E" w:rsidRDefault="00DE6558" w:rsidP="0072502C">
      <w:pPr>
        <w:spacing w:after="240"/>
        <w:rPr>
          <w:rFonts w:eastAsia="Arial" w:cs="Arial"/>
        </w:rPr>
      </w:pPr>
      <w:r w:rsidRPr="00DB355E">
        <w:rPr>
          <w:rFonts w:eastAsia="Arial" w:cs="Arial"/>
        </w:rPr>
        <w:t xml:space="preserve">With the passage of </w:t>
      </w:r>
      <w:r w:rsidRPr="00DB355E">
        <w:rPr>
          <w:rStyle w:val="Hyperlink"/>
          <w:rFonts w:eastAsia="Arial" w:cs="Arial"/>
          <w:color w:val="auto"/>
          <w:u w:val="none"/>
        </w:rPr>
        <w:t>Senate Bill (SB) 98 (</w:t>
      </w:r>
      <w:hyperlink r:id="rId13" w:tooltip="SB 98" w:history="1">
        <w:r w:rsidRPr="00DB355E">
          <w:rPr>
            <w:rStyle w:val="Hyperlink"/>
            <w:rFonts w:eastAsia="Arial" w:cs="Arial"/>
          </w:rPr>
          <w:t>http://leginfo.legislature.ca.gov/faces/billTextClient.xhtml?bill_id=201920200SB98</w:t>
        </w:r>
      </w:hyperlink>
      <w:r w:rsidRPr="00DB355E">
        <w:rPr>
          <w:rStyle w:val="Hyperlink"/>
          <w:rFonts w:eastAsia="Arial" w:cs="Arial"/>
          <w:color w:val="auto"/>
          <w:u w:val="none"/>
        </w:rPr>
        <w:t>)</w:t>
      </w:r>
      <w:r w:rsidRPr="00DB355E">
        <w:rPr>
          <w:rFonts w:eastAsia="Arial" w:cs="Arial"/>
        </w:rPr>
        <w:t>, the requirement to complete an LCAP for the 2020–21 school year (SY) was eliminated. Subsequently</w:t>
      </w:r>
      <w:r w:rsidR="00322493" w:rsidRPr="00DB355E">
        <w:rPr>
          <w:rFonts w:eastAsia="Arial" w:cs="Arial"/>
        </w:rPr>
        <w:t>,</w:t>
      </w:r>
      <w:r w:rsidRPr="00DB355E">
        <w:rPr>
          <w:rFonts w:eastAsia="Arial" w:cs="Arial"/>
        </w:rPr>
        <w:t xml:space="preserve"> and for the </w:t>
      </w:r>
      <w:r w:rsidRPr="00DB355E">
        <w:rPr>
          <w:rFonts w:eastAsia="Arial" w:cs="Arial"/>
          <w:b/>
          <w:bCs/>
        </w:rPr>
        <w:t>2020–21 SY only</w:t>
      </w:r>
      <w:r w:rsidRPr="00DB355E">
        <w:rPr>
          <w:rFonts w:eastAsia="Arial" w:cs="Arial"/>
        </w:rPr>
        <w:t xml:space="preserve">, the CDE created a </w:t>
      </w:r>
      <w:proofErr w:type="spellStart"/>
      <w:r w:rsidR="00030BB9" w:rsidRPr="00DB355E">
        <w:rPr>
          <w:rFonts w:eastAsia="Arial" w:cs="Arial"/>
        </w:rPr>
        <w:t>stand alone</w:t>
      </w:r>
      <w:proofErr w:type="spellEnd"/>
      <w:r w:rsidR="00030BB9" w:rsidRPr="00DB355E">
        <w:rPr>
          <w:rFonts w:eastAsia="Arial" w:cs="Arial"/>
        </w:rPr>
        <w:t xml:space="preserve"> </w:t>
      </w:r>
      <w:r w:rsidRPr="00DB355E">
        <w:rPr>
          <w:rFonts w:eastAsia="Arial" w:cs="Arial"/>
        </w:rPr>
        <w:t xml:space="preserve">template </w:t>
      </w:r>
      <w:r w:rsidR="00030BB9" w:rsidRPr="00DB355E">
        <w:rPr>
          <w:rFonts w:eastAsia="Arial" w:cs="Arial"/>
        </w:rPr>
        <w:t>to allow LEAs to</w:t>
      </w:r>
      <w:r w:rsidR="00B22BA0" w:rsidRPr="00DB355E">
        <w:rPr>
          <w:rFonts w:eastAsia="Arial" w:cs="Arial"/>
        </w:rPr>
        <w:t xml:space="preserve"> </w:t>
      </w:r>
      <w:r w:rsidRPr="00DB355E">
        <w:rPr>
          <w:rFonts w:eastAsia="Arial" w:cs="Arial"/>
        </w:rPr>
        <w:t>address the three CSI prompts</w:t>
      </w:r>
      <w:r w:rsidR="00321927" w:rsidRPr="00DB355E">
        <w:rPr>
          <w:rFonts w:eastAsia="Arial" w:cs="Arial"/>
        </w:rPr>
        <w:t xml:space="preserve">. The </w:t>
      </w:r>
      <w:r w:rsidR="009F37E8" w:rsidRPr="00DB355E">
        <w:rPr>
          <w:rFonts w:eastAsia="Arial" w:cs="Arial"/>
        </w:rPr>
        <w:t>template is available for</w:t>
      </w:r>
      <w:r w:rsidRPr="00DB355E">
        <w:rPr>
          <w:rFonts w:eastAsia="Arial" w:cs="Arial"/>
        </w:rPr>
        <w:t xml:space="preserve"> </w:t>
      </w:r>
      <w:r w:rsidR="009F37E8" w:rsidRPr="00DB355E">
        <w:rPr>
          <w:rFonts w:eastAsia="Arial" w:cs="Arial"/>
        </w:rPr>
        <w:t>d</w:t>
      </w:r>
      <w:r w:rsidRPr="00DB355E">
        <w:rPr>
          <w:rFonts w:eastAsia="Arial" w:cs="Arial"/>
        </w:rPr>
        <w:t xml:space="preserve">ownload from the CDE </w:t>
      </w:r>
      <w:r w:rsidRPr="00DB355E">
        <w:rPr>
          <w:rStyle w:val="Hyperlink"/>
          <w:rFonts w:eastAsia="Arial" w:cs="Arial"/>
          <w:color w:val="auto"/>
          <w:u w:val="none"/>
        </w:rPr>
        <w:t>2020–21 CSI Prompts web page</w:t>
      </w:r>
      <w:r w:rsidRPr="00DB355E">
        <w:rPr>
          <w:rFonts w:eastAsia="Arial" w:cs="Arial"/>
        </w:rPr>
        <w:t xml:space="preserve"> located at </w:t>
      </w:r>
      <w:hyperlink r:id="rId14" w:tooltip="2020-21 CSI Prompts" w:history="1">
        <w:r w:rsidRPr="00DB355E">
          <w:rPr>
            <w:rStyle w:val="Hyperlink"/>
            <w:rFonts w:eastAsia="Arial" w:cs="Arial"/>
          </w:rPr>
          <w:t>https://www.cde.ca.gov/sp/sw/t1/csiprompts.asp</w:t>
        </w:r>
      </w:hyperlink>
      <w:r w:rsidRPr="00DB355E">
        <w:rPr>
          <w:rFonts w:eastAsia="Arial" w:cs="Arial"/>
        </w:rPr>
        <w:t xml:space="preserve">. </w:t>
      </w:r>
      <w:r w:rsidR="552B4C98" w:rsidRPr="00DB355E">
        <w:rPr>
          <w:rFonts w:eastAsia="Arial" w:cs="Arial"/>
        </w:rPr>
        <w:t>LEAs</w:t>
      </w:r>
      <w:r w:rsidR="44C4460D" w:rsidRPr="00DB355E">
        <w:rPr>
          <w:rFonts w:eastAsia="Arial" w:cs="Arial"/>
        </w:rPr>
        <w:t xml:space="preserve"> submitted the completed 2020–21 CSI Prompts </w:t>
      </w:r>
      <w:r w:rsidR="221F9FEA" w:rsidRPr="00DB355E">
        <w:rPr>
          <w:rFonts w:eastAsia="Arial" w:cs="Arial"/>
        </w:rPr>
        <w:t xml:space="preserve">template </w:t>
      </w:r>
      <w:r w:rsidR="44C4460D" w:rsidRPr="00DB355E">
        <w:rPr>
          <w:rFonts w:eastAsia="Arial" w:cs="Arial"/>
        </w:rPr>
        <w:t xml:space="preserve">to </w:t>
      </w:r>
      <w:r w:rsidR="009F37E8" w:rsidRPr="00DB355E">
        <w:rPr>
          <w:rFonts w:eastAsia="Arial" w:cs="Arial"/>
        </w:rPr>
        <w:t>their</w:t>
      </w:r>
      <w:r w:rsidR="7BC9FCB3" w:rsidRPr="00DB355E">
        <w:rPr>
          <w:rFonts w:eastAsia="Arial" w:cs="Arial"/>
        </w:rPr>
        <w:t xml:space="preserve"> </w:t>
      </w:r>
      <w:r w:rsidR="44C4460D" w:rsidRPr="00DB355E">
        <w:rPr>
          <w:rFonts w:eastAsia="Arial" w:cs="Arial"/>
        </w:rPr>
        <w:t>COE</w:t>
      </w:r>
      <w:r w:rsidR="009F37E8" w:rsidRPr="00DB355E">
        <w:rPr>
          <w:rFonts w:eastAsia="Arial" w:cs="Arial"/>
        </w:rPr>
        <w:t>s</w:t>
      </w:r>
      <w:r w:rsidR="44C4460D" w:rsidRPr="00DB355E">
        <w:rPr>
          <w:rFonts w:eastAsia="Arial" w:cs="Arial"/>
        </w:rPr>
        <w:t xml:space="preserve"> for review and approval. </w:t>
      </w:r>
      <w:r w:rsidR="58BE3478" w:rsidRPr="00DB355E">
        <w:rPr>
          <w:rFonts w:eastAsia="Arial" w:cs="Arial"/>
        </w:rPr>
        <w:t>Attachment 1 is a list of LEAs with approved responses to the 2020–21 CSI Prompts.</w:t>
      </w:r>
      <w:r w:rsidR="3F87C13B" w:rsidRPr="00DB355E">
        <w:rPr>
          <w:rFonts w:eastAsia="Arial" w:cs="Arial"/>
        </w:rPr>
        <w:t xml:space="preserve"> </w:t>
      </w:r>
      <w:r w:rsidR="4A4BA5D9" w:rsidRPr="00DB355E">
        <w:rPr>
          <w:rFonts w:eastAsia="Arial" w:cs="Arial"/>
        </w:rPr>
        <w:t xml:space="preserve">Attachment 3 includes a timeline of the 2020–21 CSI Prompts approval process. </w:t>
      </w:r>
      <w:r w:rsidR="160CFF07" w:rsidRPr="00DB355E">
        <w:rPr>
          <w:rFonts w:eastAsia="Arial" w:cs="Arial"/>
        </w:rPr>
        <w:t>In the absence of the LCAP, t</w:t>
      </w:r>
      <w:r w:rsidR="7D19E76E" w:rsidRPr="00DB355E">
        <w:rPr>
          <w:rFonts w:eastAsia="Arial" w:cs="Arial"/>
        </w:rPr>
        <w:t xml:space="preserve">his short-term process will allow the SBE to approve </w:t>
      </w:r>
      <w:r w:rsidR="386050FE" w:rsidRPr="00DB355E">
        <w:rPr>
          <w:rFonts w:eastAsia="Arial" w:cs="Arial"/>
        </w:rPr>
        <w:t xml:space="preserve">2020–21 </w:t>
      </w:r>
      <w:r w:rsidR="7D19E76E" w:rsidRPr="00DB355E">
        <w:rPr>
          <w:rFonts w:eastAsia="Arial" w:cs="Arial"/>
        </w:rPr>
        <w:t>CSI plans</w:t>
      </w:r>
      <w:r w:rsidR="50A6A2E6" w:rsidRPr="00DB355E">
        <w:rPr>
          <w:rFonts w:eastAsia="Arial" w:cs="Arial"/>
        </w:rPr>
        <w:t xml:space="preserve"> </w:t>
      </w:r>
      <w:r w:rsidR="60456E9F" w:rsidRPr="00DB355E">
        <w:rPr>
          <w:rFonts w:eastAsia="Arial" w:cs="Arial"/>
        </w:rPr>
        <w:t>for LEAs with schools that were identified for CSI on the 2019 California School Dashboard (Dashboard)</w:t>
      </w:r>
      <w:r w:rsidR="70A6299D" w:rsidRPr="00DB355E">
        <w:rPr>
          <w:rFonts w:eastAsia="Arial" w:cs="Arial"/>
        </w:rPr>
        <w:t xml:space="preserve">. </w:t>
      </w:r>
      <w:r w:rsidR="00F02555" w:rsidRPr="00DB355E">
        <w:rPr>
          <w:rFonts w:eastAsia="Arial" w:cs="Arial"/>
        </w:rPr>
        <w:t>The CSI Prompts will again be addressed in the Plan Summary section of the LCAP beginning with the 2021–22 LCAP.</w:t>
      </w:r>
    </w:p>
    <w:p w14:paraId="790C4DAA" w14:textId="372864BA" w:rsidR="0072502C" w:rsidRPr="00DB355E" w:rsidRDefault="0072502C" w:rsidP="0072502C">
      <w:pPr>
        <w:spacing w:after="240"/>
        <w:rPr>
          <w:rFonts w:eastAsia="Arial" w:cs="Arial"/>
        </w:rPr>
      </w:pPr>
      <w:r w:rsidRPr="00DB355E">
        <w:rPr>
          <w:rFonts w:eastAsia="Arial" w:cs="Arial"/>
        </w:rPr>
        <w:t>In a typical year an LEA’s COE-approved CSI Prompts would be posted as part of the LEA’s LCAP. As such, for the 2020–21 school year, LEAs are required to post their COE-approved 2020–21 CSI Prompts to the same web page that they post their Learning Continuity and Attendance Plan (LCP), LCAP Federal Addendum, CSI plans, and/or other planning documents.</w:t>
      </w:r>
    </w:p>
    <w:p w14:paraId="4D30BE5A" w14:textId="04BCA2E6" w:rsidR="49420420" w:rsidRPr="00DB355E" w:rsidRDefault="49420420" w:rsidP="00985D28">
      <w:pPr>
        <w:spacing w:after="240"/>
        <w:rPr>
          <w:rFonts w:eastAsia="Arial" w:cs="Arial"/>
        </w:rPr>
      </w:pPr>
      <w:r w:rsidRPr="00DB355E">
        <w:rPr>
          <w:rFonts w:eastAsia="Arial" w:cs="Arial"/>
        </w:rPr>
        <w:t xml:space="preserve">Neither the ESSA </w:t>
      </w:r>
      <w:r w:rsidR="00322493" w:rsidRPr="00DB355E">
        <w:rPr>
          <w:rFonts w:eastAsia="Arial" w:cs="Arial"/>
        </w:rPr>
        <w:t>n</w:t>
      </w:r>
      <w:r w:rsidRPr="00DB355E">
        <w:rPr>
          <w:rFonts w:eastAsia="Arial" w:cs="Arial"/>
        </w:rPr>
        <w:t>or</w:t>
      </w:r>
      <w:r w:rsidR="00322493" w:rsidRPr="00DB355E">
        <w:rPr>
          <w:rFonts w:eastAsia="Arial" w:cs="Arial"/>
        </w:rPr>
        <w:t xml:space="preserve"> the California</w:t>
      </w:r>
      <w:r w:rsidRPr="00DB355E">
        <w:rPr>
          <w:rFonts w:eastAsia="Arial" w:cs="Arial"/>
        </w:rPr>
        <w:t xml:space="preserve"> </w:t>
      </w:r>
      <w:r w:rsidRPr="00DB355E">
        <w:rPr>
          <w:rFonts w:eastAsia="Arial" w:cs="Arial"/>
          <w:i/>
          <w:iCs/>
        </w:rPr>
        <w:t>Education Code</w:t>
      </w:r>
      <w:r w:rsidRPr="00DB355E">
        <w:rPr>
          <w:rFonts w:eastAsia="Arial" w:cs="Arial"/>
        </w:rPr>
        <w:t xml:space="preserve"> (</w:t>
      </w:r>
      <w:r w:rsidRPr="00DB355E">
        <w:rPr>
          <w:rFonts w:eastAsia="Arial" w:cs="Arial"/>
          <w:i/>
          <w:iCs/>
        </w:rPr>
        <w:t>EC</w:t>
      </w:r>
      <w:r w:rsidRPr="00DB355E">
        <w:rPr>
          <w:rFonts w:eastAsia="Arial" w:cs="Arial"/>
        </w:rPr>
        <w:t>) requires the SPSA/CSI plan to be posted on the school/LEA’s website. However, in accordance with the Greene Act (</w:t>
      </w:r>
      <w:r w:rsidRPr="00DB355E">
        <w:rPr>
          <w:rFonts w:eastAsia="Arial" w:cs="Arial"/>
          <w:i/>
          <w:iCs/>
        </w:rPr>
        <w:t>EC</w:t>
      </w:r>
      <w:r w:rsidRPr="00DB355E">
        <w:rPr>
          <w:rFonts w:eastAsia="Arial" w:cs="Arial"/>
        </w:rPr>
        <w:t xml:space="preserve"> Section 35147), the SPSA is part of the “materials” presented to the S</w:t>
      </w:r>
      <w:r w:rsidR="69523B54" w:rsidRPr="00DB355E">
        <w:rPr>
          <w:rFonts w:eastAsia="Arial" w:cs="Arial"/>
        </w:rPr>
        <w:t>SC</w:t>
      </w:r>
      <w:r w:rsidRPr="00DB355E">
        <w:rPr>
          <w:rFonts w:eastAsia="Arial" w:cs="Arial"/>
        </w:rPr>
        <w:t xml:space="preserve">; a request to review </w:t>
      </w:r>
      <w:r w:rsidR="7279E60D" w:rsidRPr="00DB355E">
        <w:rPr>
          <w:rFonts w:eastAsia="Arial" w:cs="Arial"/>
        </w:rPr>
        <w:t>the</w:t>
      </w:r>
      <w:r w:rsidRPr="00DB355E">
        <w:rPr>
          <w:rFonts w:eastAsia="Arial" w:cs="Arial"/>
        </w:rPr>
        <w:t xml:space="preserve"> </w:t>
      </w:r>
      <w:r w:rsidR="49FA2333" w:rsidRPr="00DB355E">
        <w:rPr>
          <w:rFonts w:eastAsia="Arial" w:cs="Arial"/>
        </w:rPr>
        <w:t xml:space="preserve">SPSA, including the CSI </w:t>
      </w:r>
      <w:r w:rsidR="7279E60D" w:rsidRPr="00DB355E">
        <w:rPr>
          <w:rFonts w:eastAsia="Arial" w:cs="Arial"/>
        </w:rPr>
        <w:t xml:space="preserve">plan </w:t>
      </w:r>
      <w:r w:rsidRPr="00DB355E">
        <w:rPr>
          <w:rFonts w:eastAsia="Arial" w:cs="Arial"/>
        </w:rPr>
        <w:t>may be made by a member of the public under the California Public Records Act.</w:t>
      </w:r>
    </w:p>
    <w:p w14:paraId="7D498134" w14:textId="04026193" w:rsidR="000324AD" w:rsidRPr="00DB355E" w:rsidRDefault="003E4DF7" w:rsidP="00985D28">
      <w:pPr>
        <w:pStyle w:val="Heading2"/>
        <w:spacing w:before="240" w:after="240"/>
        <w:rPr>
          <w:rFonts w:cs="Arial"/>
          <w:sz w:val="36"/>
        </w:rPr>
      </w:pPr>
      <w:r w:rsidRPr="00DB355E">
        <w:rPr>
          <w:rFonts w:cs="Arial"/>
          <w:sz w:val="36"/>
        </w:rPr>
        <w:lastRenderedPageBreak/>
        <w:t>Recommendation</w:t>
      </w:r>
    </w:p>
    <w:p w14:paraId="0F1EA4C5" w14:textId="0CF820FF" w:rsidR="003E4DF7" w:rsidRPr="00DB355E" w:rsidRDefault="274F42AB" w:rsidP="001C7F39">
      <w:pPr>
        <w:spacing w:after="480"/>
        <w:rPr>
          <w:rFonts w:cs="Arial"/>
        </w:rPr>
      </w:pPr>
      <w:r w:rsidRPr="00DB355E">
        <w:rPr>
          <w:rFonts w:cs="Arial"/>
        </w:rPr>
        <w:t xml:space="preserve">The </w:t>
      </w:r>
      <w:r w:rsidR="003E4DF7" w:rsidRPr="00DB355E">
        <w:rPr>
          <w:rFonts w:cs="Arial"/>
        </w:rPr>
        <w:t>CDE recommends that the SBE</w:t>
      </w:r>
      <w:r w:rsidR="05DB83D4" w:rsidRPr="00DB355E">
        <w:rPr>
          <w:rFonts w:cs="Arial"/>
        </w:rPr>
        <w:t xml:space="preserve"> </w:t>
      </w:r>
      <w:r w:rsidR="74CB371E" w:rsidRPr="00DB355E">
        <w:rPr>
          <w:rFonts w:cs="Arial"/>
        </w:rPr>
        <w:t>take action</w:t>
      </w:r>
      <w:r w:rsidR="1A0B9373" w:rsidRPr="00DB355E">
        <w:rPr>
          <w:rFonts w:cs="Arial"/>
        </w:rPr>
        <w:t xml:space="preserve">, to approve the CSI plans for </w:t>
      </w:r>
      <w:r w:rsidR="4CEBA709" w:rsidRPr="00DB355E">
        <w:rPr>
          <w:rFonts w:cs="Arial"/>
        </w:rPr>
        <w:t xml:space="preserve">the </w:t>
      </w:r>
      <w:r w:rsidR="1A0B9373" w:rsidRPr="00DB355E">
        <w:rPr>
          <w:rFonts w:cs="Arial"/>
        </w:rPr>
        <w:t>2020–21</w:t>
      </w:r>
      <w:r w:rsidR="34B7CF86" w:rsidRPr="00DB355E">
        <w:rPr>
          <w:rFonts w:cs="Arial"/>
        </w:rPr>
        <w:t xml:space="preserve"> SY</w:t>
      </w:r>
      <w:r w:rsidR="18392556" w:rsidRPr="00DB355E">
        <w:rPr>
          <w:rFonts w:cs="Arial"/>
        </w:rPr>
        <w:t>.</w:t>
      </w:r>
    </w:p>
    <w:p w14:paraId="28788C28" w14:textId="77777777" w:rsidR="00F40510" w:rsidRPr="00DB355E" w:rsidRDefault="003E4DF7" w:rsidP="002E42A6">
      <w:pPr>
        <w:pStyle w:val="Heading2"/>
        <w:spacing w:before="240" w:after="240"/>
        <w:rPr>
          <w:rFonts w:cs="Arial"/>
          <w:sz w:val="36"/>
          <w:szCs w:val="36"/>
        </w:rPr>
      </w:pPr>
      <w:r w:rsidRPr="00DB355E">
        <w:rPr>
          <w:rFonts w:cs="Arial"/>
          <w:sz w:val="36"/>
          <w:szCs w:val="36"/>
        </w:rPr>
        <w:t>Brief History of Key Issues</w:t>
      </w:r>
    </w:p>
    <w:p w14:paraId="65402301" w14:textId="754FAFE8" w:rsidR="286D0F18" w:rsidRPr="00DB355E" w:rsidRDefault="286D0F18" w:rsidP="002E42A6">
      <w:pPr>
        <w:spacing w:after="240"/>
        <w:rPr>
          <w:rFonts w:eastAsia="Arial" w:cs="Arial"/>
        </w:rPr>
      </w:pPr>
      <w:r w:rsidRPr="00DB355E">
        <w:rPr>
          <w:rFonts w:eastAsia="Arial" w:cs="Arial"/>
        </w:rPr>
        <w:t>ESSA was signed into law by President Barack Obama on December 10, 2015, and went into effect beginning with the 2017</w:t>
      </w:r>
      <w:r w:rsidR="5F7CF6A4" w:rsidRPr="00DB355E">
        <w:rPr>
          <w:rFonts w:eastAsia="Arial" w:cs="Arial"/>
        </w:rPr>
        <w:t>–</w:t>
      </w:r>
      <w:r w:rsidRPr="00DB355E">
        <w:rPr>
          <w:rFonts w:eastAsia="Arial" w:cs="Arial"/>
        </w:rPr>
        <w:t xml:space="preserve">18 </w:t>
      </w:r>
      <w:r w:rsidR="00322493" w:rsidRPr="00DB355E">
        <w:rPr>
          <w:rFonts w:eastAsia="Arial" w:cs="Arial"/>
        </w:rPr>
        <w:t>SY</w:t>
      </w:r>
      <w:r w:rsidRPr="00DB355E">
        <w:rPr>
          <w:rFonts w:eastAsia="Arial" w:cs="Arial"/>
        </w:rPr>
        <w:t>. The ESSA reauthorizes ESEA, the nation’s federal education law, and replaces the No Child Left Behind Act (NCLB).</w:t>
      </w:r>
    </w:p>
    <w:p w14:paraId="2A986E9E" w14:textId="6B5E65BB" w:rsidR="286D0F18" w:rsidRPr="00DB355E" w:rsidRDefault="286D0F18" w:rsidP="002E42A6">
      <w:pPr>
        <w:spacing w:after="240"/>
        <w:rPr>
          <w:rFonts w:eastAsia="Arial" w:cs="Arial"/>
        </w:rPr>
      </w:pPr>
      <w:r w:rsidRPr="00DB355E">
        <w:rPr>
          <w:rFonts w:eastAsia="Arial" w:cs="Arial"/>
        </w:rPr>
        <w:t>On July 12, 2018, Secretary of Education, Betsy DeVos, approved California’s ESSA State Plan which includes the process for identifying CSI schools, developing and approving CSI plans, and monitoring and evaluating the effectiveness of those plans.</w:t>
      </w:r>
    </w:p>
    <w:p w14:paraId="02EB378F" w14:textId="30BC4D3D" w:rsidR="00D8667C" w:rsidRPr="00DB355E" w:rsidRDefault="00271672" w:rsidP="002E42A6">
      <w:pPr>
        <w:spacing w:after="240"/>
        <w:rPr>
          <w:rFonts w:eastAsiaTheme="majorEastAsia" w:cs="Arial"/>
          <w:b/>
          <w:bCs/>
        </w:rPr>
      </w:pPr>
      <w:r w:rsidRPr="00DB355E">
        <w:rPr>
          <w:rFonts w:eastAsia="Arial" w:cs="Arial"/>
        </w:rPr>
        <w:t>In January 2019, the SBE adopted the proposed Revised LCAP Plan Summary to include CSI prompts to meet the ESSA CSI school planning and approval requirements consistent with California’s ESSA State Pla</w:t>
      </w:r>
      <w:r w:rsidR="00817BCD" w:rsidRPr="00DB355E">
        <w:rPr>
          <w:rFonts w:eastAsia="Arial" w:cs="Arial"/>
        </w:rPr>
        <w:t>n.</w:t>
      </w:r>
      <w:r w:rsidR="00897CAB" w:rsidRPr="00DB355E">
        <w:rPr>
          <w:rFonts w:eastAsia="Arial" w:cs="Arial"/>
          <w:strike/>
        </w:rPr>
        <w:t xml:space="preserve"> </w:t>
      </w:r>
      <w:r w:rsidR="249515ED" w:rsidRPr="00DB355E">
        <w:rPr>
          <w:rFonts w:eastAsia="Arial" w:cs="Arial"/>
        </w:rPr>
        <w:t>In January 2019, California identified its first cohort of CSI schools with the 2018</w:t>
      </w:r>
      <w:r w:rsidR="3CB6FE02" w:rsidRPr="00DB355E">
        <w:rPr>
          <w:rFonts w:eastAsia="Arial" w:cs="Arial"/>
        </w:rPr>
        <w:t xml:space="preserve"> </w:t>
      </w:r>
      <w:r w:rsidR="249515ED" w:rsidRPr="00DB355E">
        <w:rPr>
          <w:rFonts w:eastAsia="Arial" w:cs="Arial"/>
        </w:rPr>
        <w:t>Dashboard. In January 2020, California identified its second cohort of CSI schools with the 2019 Dashboard.</w:t>
      </w:r>
    </w:p>
    <w:p w14:paraId="641BA59C" w14:textId="60C27232" w:rsidR="4D2CAEEE" w:rsidRPr="00DB355E" w:rsidRDefault="4D2CAEEE" w:rsidP="001C7F39">
      <w:pPr>
        <w:spacing w:after="480"/>
        <w:rPr>
          <w:rFonts w:eastAsia="Arial" w:cs="Arial"/>
        </w:rPr>
      </w:pPr>
      <w:r w:rsidRPr="00DB355E">
        <w:rPr>
          <w:rFonts w:eastAsia="Arial" w:cs="Arial"/>
        </w:rPr>
        <w:t>LEA</w:t>
      </w:r>
      <w:r w:rsidR="38EE8211" w:rsidRPr="00DB355E">
        <w:rPr>
          <w:rFonts w:eastAsia="Arial" w:cs="Arial"/>
        </w:rPr>
        <w:t>s</w:t>
      </w:r>
      <w:r w:rsidRPr="00DB355E">
        <w:rPr>
          <w:rFonts w:eastAsia="Arial" w:cs="Arial"/>
        </w:rPr>
        <w:t xml:space="preserve"> with school</w:t>
      </w:r>
      <w:r w:rsidR="59D0AD45" w:rsidRPr="00DB355E">
        <w:rPr>
          <w:rFonts w:eastAsia="Arial" w:cs="Arial"/>
        </w:rPr>
        <w:t>s</w:t>
      </w:r>
      <w:r w:rsidRPr="00DB355E">
        <w:rPr>
          <w:rFonts w:eastAsia="Arial" w:cs="Arial"/>
        </w:rPr>
        <w:t xml:space="preserve"> identified with the 2018 Dashboard were required to develop and implement CSI plan</w:t>
      </w:r>
      <w:r w:rsidR="1661CE8B" w:rsidRPr="00DB355E">
        <w:rPr>
          <w:rFonts w:eastAsia="Arial" w:cs="Arial"/>
        </w:rPr>
        <w:t>s</w:t>
      </w:r>
      <w:r w:rsidRPr="00DB355E">
        <w:rPr>
          <w:rFonts w:eastAsia="Arial" w:cs="Arial"/>
        </w:rPr>
        <w:t xml:space="preserve"> for the 2019–20 </w:t>
      </w:r>
      <w:r w:rsidR="0F3A59AF" w:rsidRPr="00DB355E">
        <w:rPr>
          <w:rFonts w:eastAsia="Arial" w:cs="Arial"/>
        </w:rPr>
        <w:t>SY</w:t>
      </w:r>
      <w:r w:rsidRPr="00DB355E">
        <w:rPr>
          <w:rFonts w:eastAsia="Arial" w:cs="Arial"/>
        </w:rPr>
        <w:t xml:space="preserve">. Subsequently, LEAs with schools identified with the 2019 Dashboard are required to develop and implement CSI </w:t>
      </w:r>
      <w:r w:rsidR="457B5C38" w:rsidRPr="00DB355E">
        <w:rPr>
          <w:rFonts w:eastAsia="Arial" w:cs="Arial"/>
        </w:rPr>
        <w:t xml:space="preserve">plans </w:t>
      </w:r>
      <w:r w:rsidRPr="00DB355E">
        <w:rPr>
          <w:rFonts w:eastAsia="Arial" w:cs="Arial"/>
        </w:rPr>
        <w:t>for the 2020</w:t>
      </w:r>
      <w:r w:rsidR="55A42D6E" w:rsidRPr="00DB355E">
        <w:rPr>
          <w:rFonts w:eastAsia="Arial" w:cs="Arial"/>
        </w:rPr>
        <w:t>–</w:t>
      </w:r>
      <w:r w:rsidRPr="00DB355E">
        <w:rPr>
          <w:rFonts w:eastAsia="Arial" w:cs="Arial"/>
        </w:rPr>
        <w:t xml:space="preserve">21 </w:t>
      </w:r>
      <w:r w:rsidR="6B742389" w:rsidRPr="00DB355E">
        <w:rPr>
          <w:rFonts w:eastAsia="Arial" w:cs="Arial"/>
        </w:rPr>
        <w:t>SY</w:t>
      </w:r>
      <w:r w:rsidR="2BE8D4FA" w:rsidRPr="00DB355E">
        <w:rPr>
          <w:rFonts w:eastAsia="Arial" w:cs="Arial"/>
        </w:rPr>
        <w:t>.</w:t>
      </w:r>
    </w:p>
    <w:p w14:paraId="3D47E909" w14:textId="77777777" w:rsidR="003E4DF7" w:rsidRPr="00DB355E" w:rsidRDefault="003E4DF7" w:rsidP="002E42A6">
      <w:pPr>
        <w:pStyle w:val="Heading2"/>
        <w:spacing w:before="240" w:after="240"/>
        <w:rPr>
          <w:rFonts w:cs="Arial"/>
          <w:sz w:val="36"/>
          <w:szCs w:val="36"/>
        </w:rPr>
      </w:pPr>
      <w:r w:rsidRPr="00DB355E">
        <w:rPr>
          <w:rFonts w:cs="Arial"/>
          <w:sz w:val="36"/>
          <w:szCs w:val="36"/>
        </w:rPr>
        <w:t>Summary of Previous State Board of Education Discussion and Action</w:t>
      </w:r>
    </w:p>
    <w:p w14:paraId="794C5FA7" w14:textId="4D5DFA08" w:rsidR="6826A250" w:rsidRPr="00DB355E" w:rsidRDefault="0733D0D8" w:rsidP="002E42A6">
      <w:pPr>
        <w:spacing w:after="240"/>
        <w:rPr>
          <w:rFonts w:eastAsia="Arial" w:cs="Arial"/>
        </w:rPr>
      </w:pPr>
      <w:r w:rsidRPr="00DB355E">
        <w:rPr>
          <w:rFonts w:eastAsia="Arial" w:cs="Arial"/>
        </w:rPr>
        <w:t xml:space="preserve">At its January </w:t>
      </w:r>
      <w:r w:rsidR="0082F7A8" w:rsidRPr="00DB355E">
        <w:rPr>
          <w:rFonts w:eastAsia="Arial" w:cs="Arial"/>
        </w:rPr>
        <w:t>2020 meeting</w:t>
      </w:r>
      <w:r w:rsidR="006B58E7" w:rsidRPr="00DB355E">
        <w:rPr>
          <w:rFonts w:eastAsia="Arial" w:cs="Arial"/>
        </w:rPr>
        <w:t>,</w:t>
      </w:r>
      <w:r w:rsidR="0082F7A8" w:rsidRPr="00DB355E">
        <w:rPr>
          <w:rFonts w:eastAsia="Arial" w:cs="Arial"/>
        </w:rPr>
        <w:t xml:space="preserve"> the SBE took action to approve the 2019–20 LEA CSI plans </w:t>
      </w:r>
      <w:r w:rsidR="2C039B96" w:rsidRPr="00DB355E">
        <w:rPr>
          <w:rFonts w:eastAsia="Arial" w:cs="Arial"/>
        </w:rPr>
        <w:t>for schools that were identified with the 2018 Dashboard</w:t>
      </w:r>
      <w:r w:rsidR="00322493" w:rsidRPr="00DB355E">
        <w:rPr>
          <w:rStyle w:val="Hyperlink"/>
          <w:rFonts w:eastAsia="Arial" w:cs="Arial"/>
        </w:rPr>
        <w:t xml:space="preserve"> </w:t>
      </w:r>
      <w:r w:rsidR="00322493" w:rsidRPr="00DB355E">
        <w:rPr>
          <w:rStyle w:val="Hyperlink"/>
          <w:rFonts w:eastAsia="Arial" w:cs="Arial"/>
          <w:color w:val="auto"/>
          <w:u w:val="none"/>
        </w:rPr>
        <w:t>(</w:t>
      </w:r>
      <w:hyperlink r:id="rId15" w:tooltip="January 2020 SBE Item 08" w:history="1">
        <w:r w:rsidR="001F3757" w:rsidRPr="00DB355E">
          <w:rPr>
            <w:rStyle w:val="Hyperlink"/>
            <w:rFonts w:eastAsia="Arial" w:cs="Arial"/>
          </w:rPr>
          <w:t>https://www.cde.ca.gov/be/ag/ag/yr20/documents/jan20item08.docx</w:t>
        </w:r>
      </w:hyperlink>
      <w:r w:rsidR="00322493" w:rsidRPr="00DB355E">
        <w:rPr>
          <w:rStyle w:val="Hyperlink"/>
          <w:rFonts w:eastAsia="Arial" w:cs="Arial"/>
          <w:color w:val="auto"/>
          <w:u w:val="none"/>
        </w:rPr>
        <w:t>).</w:t>
      </w:r>
    </w:p>
    <w:p w14:paraId="1308DDA4" w14:textId="0FBB95EB" w:rsidR="0082F7A8" w:rsidRPr="00DB355E" w:rsidRDefault="0082F7A8" w:rsidP="002E42A6">
      <w:pPr>
        <w:spacing w:after="240"/>
        <w:rPr>
          <w:rFonts w:cs="Arial"/>
        </w:rPr>
      </w:pPr>
      <w:r w:rsidRPr="00DB355E">
        <w:rPr>
          <w:rFonts w:eastAsia="Arial" w:cs="Arial"/>
        </w:rPr>
        <w:t xml:space="preserve">At its </w:t>
      </w:r>
      <w:r w:rsidR="00322493" w:rsidRPr="00DB355E">
        <w:rPr>
          <w:rFonts w:eastAsia="Arial" w:cs="Arial"/>
        </w:rPr>
        <w:t xml:space="preserve">January </w:t>
      </w:r>
      <w:r w:rsidR="0733D0D8" w:rsidRPr="00DB355E">
        <w:rPr>
          <w:rFonts w:eastAsia="Arial" w:cs="Arial"/>
        </w:rPr>
        <w:t>2019 meeting, the SBE adopted the proposed Revised LCAP Plan Summary to include CSI prompts to meet the ESSA CSI school planning and approval requirements</w:t>
      </w:r>
      <w:r w:rsidR="001C7F39" w:rsidRPr="00DB355E">
        <w:rPr>
          <w:rFonts w:eastAsia="Arial" w:cs="Arial"/>
        </w:rPr>
        <w:t xml:space="preserve"> </w:t>
      </w:r>
      <w:r w:rsidR="0733D0D8" w:rsidRPr="00DB355E">
        <w:rPr>
          <w:rFonts w:eastAsia="Arial" w:cs="Arial"/>
        </w:rPr>
        <w:t>consistent with California’s ESSA State Plan (</w:t>
      </w:r>
      <w:hyperlink r:id="rId16" w:tooltip="January 2019 SBE Item 03">
        <w:r w:rsidR="0733D0D8" w:rsidRPr="00DB355E">
          <w:rPr>
            <w:rStyle w:val="Hyperlink"/>
            <w:rFonts w:eastAsia="Arial" w:cs="Arial"/>
          </w:rPr>
          <w:t>https://www.cde.ca.gov/be/ag/ag/yr19/documents/jan19item03.docx</w:t>
        </w:r>
      </w:hyperlink>
      <w:r w:rsidR="0733D0D8" w:rsidRPr="00DB355E">
        <w:rPr>
          <w:rFonts w:eastAsia="Arial" w:cs="Arial"/>
        </w:rPr>
        <w:t>).</w:t>
      </w:r>
    </w:p>
    <w:p w14:paraId="792C8F3A" w14:textId="5A71F361" w:rsidR="0733D0D8" w:rsidRPr="00DB355E" w:rsidRDefault="21A4F02E" w:rsidP="002E42A6">
      <w:pPr>
        <w:spacing w:after="240"/>
        <w:rPr>
          <w:rFonts w:eastAsia="Arial" w:cs="Arial"/>
        </w:rPr>
      </w:pPr>
      <w:r w:rsidRPr="00DB355E">
        <w:rPr>
          <w:rFonts w:eastAsia="Arial" w:cs="Arial"/>
        </w:rPr>
        <w:t>In July 2017, the SBE approved the “All Applicable Indicators” method and the Baseline Methodology for identifying the lowest-performing five percent of Title I schools as required by ESSA (</w:t>
      </w:r>
      <w:hyperlink r:id="rId17" w:tooltip="July 2017 SBE Item 03">
        <w:r w:rsidRPr="00DB355E">
          <w:rPr>
            <w:rStyle w:val="Hyperlink"/>
            <w:rFonts w:eastAsia="Arial" w:cs="Arial"/>
          </w:rPr>
          <w:t>https://www.cde.ca.gov/be/ag/ag/yr17/documents/jul17item03.doc</w:t>
        </w:r>
      </w:hyperlink>
      <w:r w:rsidR="00985D28" w:rsidRPr="00DB355E">
        <w:rPr>
          <w:rFonts w:eastAsia="Arial" w:cs="Arial"/>
        </w:rPr>
        <w:t>).</w:t>
      </w:r>
    </w:p>
    <w:p w14:paraId="66E8DBFB" w14:textId="2D148E94" w:rsidR="0733D0D8" w:rsidRPr="00DB355E" w:rsidRDefault="0733D0D8" w:rsidP="002E42A6">
      <w:pPr>
        <w:spacing w:after="240"/>
        <w:rPr>
          <w:rFonts w:eastAsia="Arial" w:cs="Arial"/>
        </w:rPr>
      </w:pPr>
      <w:r w:rsidRPr="00DB355E">
        <w:rPr>
          <w:rFonts w:eastAsia="Arial" w:cs="Arial"/>
        </w:rPr>
        <w:t xml:space="preserve">The April 2017 Information Memorandum to the SBE presented three options for identifying the lowest-performing five percent of Title I schools. All three options use the </w:t>
      </w:r>
      <w:r w:rsidRPr="00DB355E">
        <w:rPr>
          <w:rFonts w:eastAsia="Arial" w:cs="Arial"/>
        </w:rPr>
        <w:lastRenderedPageBreak/>
        <w:t>color-coded performance levels for state indicators in the identification process</w:t>
      </w:r>
      <w:r w:rsidR="00322493" w:rsidRPr="00DB355E">
        <w:rPr>
          <w:rFonts w:eastAsia="Arial" w:cs="Arial"/>
        </w:rPr>
        <w:t xml:space="preserve"> (</w:t>
      </w:r>
      <w:hyperlink r:id="rId18" w:tooltip="April 2017 SBE Information Memorandum">
        <w:r w:rsidR="00322493" w:rsidRPr="00DB355E">
          <w:rPr>
            <w:rStyle w:val="Hyperlink"/>
            <w:rFonts w:eastAsia="Arial" w:cs="Arial"/>
          </w:rPr>
          <w:t>http://www.cde.ca.gov/be/pn/im/documents/memo-exec-essa-apr17item02.doc</w:t>
        </w:r>
      </w:hyperlink>
      <w:r w:rsidR="00322493" w:rsidRPr="00DB355E">
        <w:rPr>
          <w:rFonts w:eastAsia="Arial" w:cs="Arial"/>
        </w:rPr>
        <w:t>)</w:t>
      </w:r>
      <w:r w:rsidRPr="00DB355E">
        <w:rPr>
          <w:rFonts w:eastAsia="Arial" w:cs="Arial"/>
        </w:rPr>
        <w:t>.</w:t>
      </w:r>
    </w:p>
    <w:p w14:paraId="31A4E299" w14:textId="0B5F83FC" w:rsidR="6826A250" w:rsidRPr="00DB355E" w:rsidRDefault="0733D0D8" w:rsidP="001C7F39">
      <w:pPr>
        <w:spacing w:after="480"/>
        <w:rPr>
          <w:rFonts w:cs="Arial"/>
        </w:rPr>
      </w:pPr>
      <w:r w:rsidRPr="00DB355E">
        <w:rPr>
          <w:rFonts w:eastAsia="Arial" w:cs="Arial"/>
        </w:rPr>
        <w:t xml:space="preserve">In July 2016, the SBE directed the CDE to continue with the development of a revised template for the LCAP and the Annual Update based on the assumptions that the revised LCAP and Annual Update Template would include a Plan Summary section for completion by all LEAs and would be effective for a period of three years inclusive, and be updated annually, as required (consistent with </w:t>
      </w:r>
      <w:r w:rsidRPr="00DB355E">
        <w:rPr>
          <w:rFonts w:eastAsia="Arial" w:cs="Arial"/>
          <w:i/>
          <w:iCs/>
        </w:rPr>
        <w:t>EC</w:t>
      </w:r>
      <w:r w:rsidR="00322493" w:rsidRPr="00DB355E">
        <w:rPr>
          <w:rFonts w:eastAsia="Arial" w:cs="Arial"/>
        </w:rPr>
        <w:t xml:space="preserve"> sections 52060[b] and 5206[b]</w:t>
      </w:r>
      <w:r w:rsidRPr="00DB355E">
        <w:rPr>
          <w:rFonts w:eastAsia="Arial" w:cs="Arial"/>
        </w:rPr>
        <w:t xml:space="preserve">, and </w:t>
      </w:r>
      <w:r w:rsidRPr="00DB355E">
        <w:rPr>
          <w:rFonts w:eastAsia="Arial" w:cs="Arial"/>
          <w:i/>
          <w:iCs/>
        </w:rPr>
        <w:t>EC</w:t>
      </w:r>
      <w:r w:rsidRPr="00DB355E">
        <w:rPr>
          <w:rFonts w:eastAsia="Arial" w:cs="Arial"/>
        </w:rPr>
        <w:t xml:space="preserve"> sections 52061 and 52067) (</w:t>
      </w:r>
      <w:hyperlink r:id="rId19" w:tooltip="July 2016 SBE Item 03">
        <w:r w:rsidRPr="00DB355E">
          <w:rPr>
            <w:rStyle w:val="Hyperlink"/>
            <w:rFonts w:eastAsia="Arial" w:cs="Arial"/>
          </w:rPr>
          <w:t>https://www.cde.ca.gov/be/ag/ag/yr16/documents/jul16item03.doc</w:t>
        </w:r>
      </w:hyperlink>
      <w:r w:rsidRPr="00DB355E">
        <w:rPr>
          <w:rFonts w:eastAsia="Arial" w:cs="Arial"/>
        </w:rPr>
        <w:t>).</w:t>
      </w:r>
    </w:p>
    <w:p w14:paraId="5E6B385F" w14:textId="262F6F57" w:rsidR="003E4DF7" w:rsidRPr="00DB355E" w:rsidRDefault="003E4DF7" w:rsidP="002B4B14">
      <w:pPr>
        <w:pStyle w:val="Heading2"/>
        <w:spacing w:before="240" w:after="240"/>
        <w:rPr>
          <w:rFonts w:cs="Arial"/>
          <w:sz w:val="36"/>
          <w:szCs w:val="36"/>
        </w:rPr>
      </w:pPr>
      <w:r w:rsidRPr="00DB355E">
        <w:rPr>
          <w:rFonts w:cs="Arial"/>
          <w:sz w:val="36"/>
          <w:szCs w:val="36"/>
        </w:rPr>
        <w:t>Fiscal Analysis (as appropriate)</w:t>
      </w:r>
    </w:p>
    <w:p w14:paraId="199E952C" w14:textId="61BEB99E" w:rsidR="2AAFB626" w:rsidRPr="00DB355E" w:rsidRDefault="2AAFB626" w:rsidP="001C7F39">
      <w:pPr>
        <w:spacing w:after="480"/>
        <w:rPr>
          <w:rFonts w:cs="Arial"/>
        </w:rPr>
      </w:pPr>
      <w:r w:rsidRPr="00DB355E">
        <w:rPr>
          <w:rFonts w:cs="Arial"/>
        </w:rPr>
        <w:t>None.</w:t>
      </w:r>
    </w:p>
    <w:p w14:paraId="679B1EC2" w14:textId="77777777" w:rsidR="00406F50" w:rsidRPr="00DB355E" w:rsidRDefault="00406F50" w:rsidP="002B4B14">
      <w:pPr>
        <w:pStyle w:val="Heading2"/>
        <w:spacing w:before="240" w:after="240"/>
        <w:rPr>
          <w:rFonts w:cs="Arial"/>
          <w:sz w:val="36"/>
          <w:szCs w:val="36"/>
        </w:rPr>
      </w:pPr>
      <w:r w:rsidRPr="00DB355E">
        <w:rPr>
          <w:rFonts w:cs="Arial"/>
          <w:sz w:val="36"/>
          <w:szCs w:val="36"/>
        </w:rPr>
        <w:t>Attachment(s)</w:t>
      </w:r>
    </w:p>
    <w:p w14:paraId="18A29153" w14:textId="52BB94CF" w:rsidR="38DFF852" w:rsidRPr="00DB355E" w:rsidRDefault="2081435C" w:rsidP="00E20A71">
      <w:pPr>
        <w:pStyle w:val="ListParagraph"/>
        <w:numPr>
          <w:ilvl w:val="0"/>
          <w:numId w:val="13"/>
        </w:numPr>
        <w:spacing w:before="240" w:after="240"/>
        <w:ind w:left="936"/>
        <w:contextualSpacing w:val="0"/>
        <w:rPr>
          <w:rFonts w:eastAsia="Arial" w:cs="Arial"/>
        </w:rPr>
      </w:pPr>
      <w:r w:rsidRPr="00DB355E">
        <w:rPr>
          <w:rFonts w:eastAsia="Arial" w:cs="Arial"/>
        </w:rPr>
        <w:t xml:space="preserve">Attachment 1: </w:t>
      </w:r>
      <w:r w:rsidR="78ACD697" w:rsidRPr="00DB355E">
        <w:rPr>
          <w:rFonts w:eastAsia="Arial" w:cs="Arial"/>
        </w:rPr>
        <w:t>List of L</w:t>
      </w:r>
      <w:r w:rsidR="5B816AD2" w:rsidRPr="00DB355E">
        <w:rPr>
          <w:rFonts w:eastAsia="Arial" w:cs="Arial"/>
        </w:rPr>
        <w:t xml:space="preserve">ocal Educational Agencies </w:t>
      </w:r>
      <w:r w:rsidR="78ACD697" w:rsidRPr="00DB355E">
        <w:rPr>
          <w:rFonts w:eastAsia="Arial" w:cs="Arial"/>
        </w:rPr>
        <w:t xml:space="preserve">with </w:t>
      </w:r>
      <w:r w:rsidR="6E2A8D7B" w:rsidRPr="00DB355E">
        <w:rPr>
          <w:rFonts w:eastAsia="Arial" w:cs="Arial"/>
        </w:rPr>
        <w:t>A</w:t>
      </w:r>
      <w:r w:rsidR="78ACD697" w:rsidRPr="00DB355E">
        <w:rPr>
          <w:rFonts w:eastAsia="Arial" w:cs="Arial"/>
        </w:rPr>
        <w:t xml:space="preserve">pproved </w:t>
      </w:r>
      <w:r w:rsidR="264249BD" w:rsidRPr="00DB355E">
        <w:rPr>
          <w:rFonts w:eastAsia="Arial" w:cs="Arial"/>
        </w:rPr>
        <w:t>R</w:t>
      </w:r>
      <w:r w:rsidR="78ACD697" w:rsidRPr="00DB355E">
        <w:rPr>
          <w:rFonts w:eastAsia="Arial" w:cs="Arial"/>
        </w:rPr>
        <w:t>esponses to the 2020–21 C</w:t>
      </w:r>
      <w:r w:rsidR="2C69E6A4" w:rsidRPr="00DB355E">
        <w:rPr>
          <w:rFonts w:eastAsia="Arial" w:cs="Arial"/>
        </w:rPr>
        <w:t xml:space="preserve">omprehensive </w:t>
      </w:r>
      <w:r w:rsidR="78ACD697" w:rsidRPr="00DB355E">
        <w:rPr>
          <w:rFonts w:eastAsia="Arial" w:cs="Arial"/>
        </w:rPr>
        <w:t>S</w:t>
      </w:r>
      <w:r w:rsidR="4B87B819" w:rsidRPr="00DB355E">
        <w:rPr>
          <w:rFonts w:eastAsia="Arial" w:cs="Arial"/>
        </w:rPr>
        <w:t xml:space="preserve">upport and </w:t>
      </w:r>
      <w:r w:rsidR="78ACD697" w:rsidRPr="00DB355E">
        <w:rPr>
          <w:rFonts w:eastAsia="Arial" w:cs="Arial"/>
        </w:rPr>
        <w:t>I</w:t>
      </w:r>
      <w:r w:rsidR="26364CA2" w:rsidRPr="00DB355E">
        <w:rPr>
          <w:rFonts w:eastAsia="Arial" w:cs="Arial"/>
        </w:rPr>
        <w:t>mprovement</w:t>
      </w:r>
      <w:r w:rsidR="78ACD697" w:rsidRPr="00DB355E">
        <w:rPr>
          <w:rFonts w:eastAsia="Arial" w:cs="Arial"/>
        </w:rPr>
        <w:t xml:space="preserve"> Prompts</w:t>
      </w:r>
      <w:r w:rsidR="792FA581" w:rsidRPr="00DB355E">
        <w:rPr>
          <w:rFonts w:eastAsia="Arial" w:cs="Arial"/>
        </w:rPr>
        <w:t xml:space="preserve"> (X</w:t>
      </w:r>
      <w:r w:rsidR="2B49172E" w:rsidRPr="00DB355E">
        <w:rPr>
          <w:rFonts w:eastAsia="Arial" w:cs="Arial"/>
        </w:rPr>
        <w:t xml:space="preserve"> </w:t>
      </w:r>
      <w:r w:rsidR="792FA581" w:rsidRPr="00DB355E">
        <w:rPr>
          <w:rFonts w:eastAsia="Arial" w:cs="Arial"/>
        </w:rPr>
        <w:t>pages)</w:t>
      </w:r>
    </w:p>
    <w:p w14:paraId="205A85A1" w14:textId="06819226" w:rsidR="00E20A71" w:rsidRPr="00DB355E" w:rsidRDefault="38DFF852" w:rsidP="00E20A71">
      <w:pPr>
        <w:pStyle w:val="ListParagraph"/>
        <w:numPr>
          <w:ilvl w:val="0"/>
          <w:numId w:val="13"/>
        </w:numPr>
        <w:spacing w:before="240" w:after="240"/>
        <w:ind w:left="936"/>
        <w:contextualSpacing w:val="0"/>
        <w:rPr>
          <w:rFonts w:eastAsia="Arial" w:cs="Arial"/>
        </w:rPr>
      </w:pPr>
      <w:r w:rsidRPr="00DB355E">
        <w:rPr>
          <w:rFonts w:eastAsia="Arial" w:cs="Arial"/>
        </w:rPr>
        <w:t>Attachment 2:</w:t>
      </w:r>
      <w:r w:rsidR="7580F4DC" w:rsidRPr="00DB355E">
        <w:rPr>
          <w:rFonts w:eastAsia="Arial" w:cs="Arial"/>
        </w:rPr>
        <w:t xml:space="preserve"> Overview of C</w:t>
      </w:r>
      <w:r w:rsidR="20A8903D" w:rsidRPr="00DB355E">
        <w:rPr>
          <w:rFonts w:eastAsia="Arial" w:cs="Arial"/>
        </w:rPr>
        <w:t xml:space="preserve">omprehensive </w:t>
      </w:r>
      <w:r w:rsidR="7580F4DC" w:rsidRPr="00DB355E">
        <w:rPr>
          <w:rFonts w:eastAsia="Arial" w:cs="Arial"/>
        </w:rPr>
        <w:t>S</w:t>
      </w:r>
      <w:r w:rsidR="0EED8AA1" w:rsidRPr="00DB355E">
        <w:rPr>
          <w:rFonts w:eastAsia="Arial" w:cs="Arial"/>
        </w:rPr>
        <w:t xml:space="preserve">upport and </w:t>
      </w:r>
      <w:r w:rsidR="7580F4DC" w:rsidRPr="00DB355E">
        <w:rPr>
          <w:rFonts w:eastAsia="Arial" w:cs="Arial"/>
        </w:rPr>
        <w:t>I</w:t>
      </w:r>
      <w:r w:rsidR="6A129B9A" w:rsidRPr="00DB355E">
        <w:rPr>
          <w:rFonts w:eastAsia="Arial" w:cs="Arial"/>
        </w:rPr>
        <w:t>mprovement</w:t>
      </w:r>
      <w:r w:rsidR="7580F4DC" w:rsidRPr="00DB355E">
        <w:rPr>
          <w:rFonts w:eastAsia="Arial" w:cs="Arial"/>
        </w:rPr>
        <w:t xml:space="preserve"> </w:t>
      </w:r>
      <w:r w:rsidR="0EBE97FA" w:rsidRPr="00DB355E">
        <w:rPr>
          <w:rFonts w:eastAsia="Arial" w:cs="Arial"/>
        </w:rPr>
        <w:t>P</w:t>
      </w:r>
      <w:r w:rsidR="7580F4DC" w:rsidRPr="00DB355E">
        <w:rPr>
          <w:rFonts w:eastAsia="Arial" w:cs="Arial"/>
        </w:rPr>
        <w:t xml:space="preserve">rogram </w:t>
      </w:r>
      <w:r w:rsidR="2E50E6F3" w:rsidRPr="00DB355E">
        <w:rPr>
          <w:rFonts w:eastAsia="Arial" w:cs="Arial"/>
        </w:rPr>
        <w:t>I</w:t>
      </w:r>
      <w:r w:rsidR="7580F4DC" w:rsidRPr="00DB355E">
        <w:rPr>
          <w:rFonts w:eastAsia="Arial" w:cs="Arial"/>
        </w:rPr>
        <w:t xml:space="preserve">mplementation and </w:t>
      </w:r>
      <w:r w:rsidR="18A9A4A1" w:rsidRPr="00DB355E">
        <w:rPr>
          <w:rFonts w:eastAsia="Arial" w:cs="Arial"/>
        </w:rPr>
        <w:t>L</w:t>
      </w:r>
      <w:r w:rsidR="3024FA41" w:rsidRPr="00DB355E">
        <w:rPr>
          <w:rFonts w:eastAsia="Arial" w:cs="Arial"/>
        </w:rPr>
        <w:t>ocal Educational Agency</w:t>
      </w:r>
      <w:r w:rsidR="14C172DC" w:rsidRPr="00DB355E">
        <w:rPr>
          <w:rFonts w:eastAsia="Arial" w:cs="Arial"/>
        </w:rPr>
        <w:t xml:space="preserve"> </w:t>
      </w:r>
      <w:r w:rsidR="3807DC6D" w:rsidRPr="00DB355E">
        <w:rPr>
          <w:rFonts w:eastAsia="Arial" w:cs="Arial"/>
        </w:rPr>
        <w:t>S</w:t>
      </w:r>
      <w:r w:rsidR="7580F4DC" w:rsidRPr="00DB355E">
        <w:rPr>
          <w:rFonts w:eastAsia="Arial" w:cs="Arial"/>
        </w:rPr>
        <w:t>upports (</w:t>
      </w:r>
      <w:r w:rsidR="003A7832" w:rsidRPr="00DB355E">
        <w:rPr>
          <w:rFonts w:eastAsia="Arial" w:cs="Arial"/>
        </w:rPr>
        <w:t>9</w:t>
      </w:r>
      <w:r w:rsidR="3407E216" w:rsidRPr="00DB355E">
        <w:rPr>
          <w:rFonts w:eastAsia="Arial" w:cs="Arial"/>
        </w:rPr>
        <w:t xml:space="preserve"> </w:t>
      </w:r>
      <w:r w:rsidR="7580F4DC" w:rsidRPr="00DB355E">
        <w:rPr>
          <w:rFonts w:eastAsia="Arial" w:cs="Arial"/>
        </w:rPr>
        <w:t>pages)</w:t>
      </w:r>
    </w:p>
    <w:p w14:paraId="0D99D830" w14:textId="1F54966E" w:rsidR="00BF2E46" w:rsidRPr="00DB355E" w:rsidRDefault="4226F4C4" w:rsidP="00814FE0">
      <w:pPr>
        <w:pStyle w:val="ListParagraph"/>
        <w:numPr>
          <w:ilvl w:val="0"/>
          <w:numId w:val="13"/>
        </w:numPr>
        <w:spacing w:before="240" w:after="240"/>
        <w:ind w:left="936"/>
        <w:contextualSpacing w:val="0"/>
        <w:rPr>
          <w:rFonts w:eastAsia="Arial" w:cs="Arial"/>
        </w:rPr>
      </w:pPr>
      <w:r w:rsidRPr="00DB355E">
        <w:rPr>
          <w:rFonts w:eastAsia="Arial" w:cs="Arial"/>
        </w:rPr>
        <w:t>Attachment 3</w:t>
      </w:r>
      <w:r w:rsidR="5E4F0174" w:rsidRPr="00DB355E">
        <w:rPr>
          <w:rFonts w:eastAsia="Arial" w:cs="Arial"/>
        </w:rPr>
        <w:t>: C</w:t>
      </w:r>
      <w:r w:rsidR="49ED14F8" w:rsidRPr="00DB355E">
        <w:rPr>
          <w:rFonts w:eastAsia="Arial" w:cs="Arial"/>
        </w:rPr>
        <w:t xml:space="preserve">omprehensive </w:t>
      </w:r>
      <w:r w:rsidR="5E4F0174" w:rsidRPr="00DB355E">
        <w:rPr>
          <w:rFonts w:eastAsia="Arial" w:cs="Arial"/>
        </w:rPr>
        <w:t>S</w:t>
      </w:r>
      <w:r w:rsidR="4C713F61" w:rsidRPr="00DB355E">
        <w:rPr>
          <w:rFonts w:eastAsia="Arial" w:cs="Arial"/>
        </w:rPr>
        <w:t xml:space="preserve">upport and </w:t>
      </w:r>
      <w:r w:rsidR="5E4F0174" w:rsidRPr="00DB355E">
        <w:rPr>
          <w:rFonts w:eastAsia="Arial" w:cs="Arial"/>
        </w:rPr>
        <w:t>I</w:t>
      </w:r>
      <w:r w:rsidR="195622A8" w:rsidRPr="00DB355E">
        <w:rPr>
          <w:rFonts w:eastAsia="Arial" w:cs="Arial"/>
        </w:rPr>
        <w:t>mprovement</w:t>
      </w:r>
      <w:r w:rsidR="5E4F0174" w:rsidRPr="00DB355E">
        <w:rPr>
          <w:rFonts w:eastAsia="Arial" w:cs="Arial"/>
        </w:rPr>
        <w:t xml:space="preserve"> Prompts Approval Process</w:t>
      </w:r>
      <w:r w:rsidR="05DC9EB3" w:rsidRPr="00DB355E">
        <w:rPr>
          <w:rFonts w:eastAsia="Arial" w:cs="Arial"/>
        </w:rPr>
        <w:t xml:space="preserve"> and</w:t>
      </w:r>
      <w:r w:rsidR="5E4F0174" w:rsidRPr="00DB355E">
        <w:rPr>
          <w:rFonts w:eastAsia="Arial" w:cs="Arial"/>
        </w:rPr>
        <w:t xml:space="preserve"> Timeline</w:t>
      </w:r>
      <w:r w:rsidR="7C20009C" w:rsidRPr="00DB355E">
        <w:rPr>
          <w:rFonts w:eastAsia="Arial" w:cs="Arial"/>
        </w:rPr>
        <w:t xml:space="preserve"> </w:t>
      </w:r>
      <w:r w:rsidR="6C775484" w:rsidRPr="00DB355E">
        <w:rPr>
          <w:rFonts w:eastAsia="Arial" w:cs="Arial"/>
        </w:rPr>
        <w:t>(</w:t>
      </w:r>
      <w:r w:rsidR="3A07E7C6" w:rsidRPr="00DB355E">
        <w:rPr>
          <w:rFonts w:eastAsia="Arial" w:cs="Arial"/>
        </w:rPr>
        <w:t>1</w:t>
      </w:r>
      <w:r w:rsidR="364A553E" w:rsidRPr="00DB355E">
        <w:rPr>
          <w:rFonts w:eastAsia="Arial" w:cs="Arial"/>
        </w:rPr>
        <w:t xml:space="preserve"> </w:t>
      </w:r>
      <w:r w:rsidR="3A07E7C6" w:rsidRPr="00DB355E">
        <w:rPr>
          <w:rFonts w:eastAsia="Arial" w:cs="Arial"/>
        </w:rPr>
        <w:t>page</w:t>
      </w:r>
      <w:r w:rsidR="6C775484" w:rsidRPr="00DB355E">
        <w:rPr>
          <w:rFonts w:eastAsia="Arial" w:cs="Arial"/>
        </w:rPr>
        <w:t>)</w:t>
      </w:r>
    </w:p>
    <w:p w14:paraId="3F0E189F" w14:textId="104F4D31" w:rsidR="00814FE0" w:rsidRPr="00DB355E" w:rsidRDefault="00814FE0" w:rsidP="00814FE0">
      <w:pPr>
        <w:pStyle w:val="ListParagraph"/>
        <w:numPr>
          <w:ilvl w:val="0"/>
          <w:numId w:val="13"/>
        </w:numPr>
        <w:spacing w:before="240" w:after="240"/>
        <w:ind w:left="936"/>
        <w:contextualSpacing w:val="0"/>
        <w:rPr>
          <w:rFonts w:eastAsia="Arial" w:cs="Arial"/>
        </w:rPr>
      </w:pPr>
      <w:r w:rsidRPr="00DB355E">
        <w:rPr>
          <w:rFonts w:eastAsia="Arial" w:cs="Arial"/>
        </w:rPr>
        <w:t>Attachment 4: Appendix (1 page)</w:t>
      </w:r>
    </w:p>
    <w:p w14:paraId="6ADEDE6F" w14:textId="6156191B" w:rsidR="00814FE0" w:rsidRPr="00DB355E" w:rsidRDefault="00814FE0" w:rsidP="00814FE0">
      <w:pPr>
        <w:pStyle w:val="ListParagraph"/>
        <w:numPr>
          <w:ilvl w:val="0"/>
          <w:numId w:val="29"/>
        </w:numPr>
        <w:spacing w:before="240" w:after="240"/>
        <w:rPr>
          <w:rFonts w:eastAsia="Arial" w:cs="Arial"/>
        </w:rPr>
        <w:sectPr w:rsidR="00814FE0" w:rsidRPr="00DB355E" w:rsidSect="00AA17FD">
          <w:headerReference w:type="default" r:id="rId20"/>
          <w:type w:val="continuous"/>
          <w:pgSz w:w="12240" w:h="15840"/>
          <w:pgMar w:top="1440" w:right="1440" w:bottom="1440" w:left="1440" w:header="720" w:footer="720" w:gutter="0"/>
          <w:cols w:space="720"/>
          <w:docGrid w:linePitch="360"/>
        </w:sectPr>
      </w:pPr>
    </w:p>
    <w:p w14:paraId="47F66E74" w14:textId="23C8B8EB" w:rsidR="7BD53944" w:rsidRPr="00DB355E" w:rsidRDefault="7BD53944" w:rsidP="00985D28">
      <w:pPr>
        <w:pStyle w:val="Heading1"/>
        <w:spacing w:after="240"/>
        <w:jc w:val="center"/>
        <w:rPr>
          <w:rFonts w:eastAsia="Arial" w:cs="Arial"/>
          <w:bCs/>
        </w:rPr>
      </w:pPr>
      <w:r w:rsidRPr="00DB355E">
        <w:rPr>
          <w:rFonts w:eastAsia="Arial" w:cs="Arial"/>
        </w:rPr>
        <w:lastRenderedPageBreak/>
        <w:t xml:space="preserve">Attachment </w:t>
      </w:r>
      <w:r w:rsidR="61DE8F38" w:rsidRPr="00DB355E">
        <w:rPr>
          <w:rFonts w:eastAsia="Arial" w:cs="Arial"/>
        </w:rPr>
        <w:t>1</w:t>
      </w:r>
      <w:r w:rsidRPr="00DB355E">
        <w:rPr>
          <w:rFonts w:eastAsia="Arial" w:cs="Arial"/>
        </w:rPr>
        <w:t xml:space="preserve">: </w:t>
      </w:r>
      <w:r w:rsidR="38DD3069" w:rsidRPr="00DB355E">
        <w:rPr>
          <w:rFonts w:eastAsia="Arial" w:cs="Arial"/>
        </w:rPr>
        <w:t>List of Local Educational Agencies with Approved Responses to the 2020–21 Comprehensive Support and Improvement Prompts</w:t>
      </w:r>
    </w:p>
    <w:p w14:paraId="36E48FBA" w14:textId="52A41E2F" w:rsidR="00BF2E46" w:rsidRPr="00DB355E" w:rsidRDefault="00814FE0" w:rsidP="61925801">
      <w:pPr>
        <w:rPr>
          <w:rFonts w:cs="Arial"/>
        </w:rPr>
      </w:pPr>
      <w:r w:rsidRPr="00DB355E">
        <w:rPr>
          <w:rFonts w:cs="Arial"/>
        </w:rPr>
        <w:t>See excel spreadsheet</w:t>
      </w:r>
    </w:p>
    <w:p w14:paraId="0873D6EC" w14:textId="5E2E7252" w:rsidR="00BF2E46" w:rsidRPr="00DB355E" w:rsidRDefault="00BF2E46" w:rsidP="61925801">
      <w:pPr>
        <w:rPr>
          <w:rFonts w:cs="Arial"/>
        </w:rPr>
        <w:sectPr w:rsidR="00BF2E46" w:rsidRPr="00DB355E" w:rsidSect="007B376A">
          <w:headerReference w:type="default" r:id="rId21"/>
          <w:pgSz w:w="12240" w:h="15840"/>
          <w:pgMar w:top="1440" w:right="1440" w:bottom="1440" w:left="1440" w:header="720" w:footer="720" w:gutter="0"/>
          <w:pgNumType w:start="1"/>
          <w:cols w:space="720"/>
          <w:docGrid w:linePitch="360"/>
        </w:sectPr>
      </w:pPr>
    </w:p>
    <w:p w14:paraId="7C1EEFB8" w14:textId="22422C68" w:rsidR="7BD53944" w:rsidRPr="00DB355E" w:rsidRDefault="38DD3069" w:rsidP="00985D28">
      <w:pPr>
        <w:pStyle w:val="Heading1"/>
        <w:spacing w:after="240"/>
        <w:jc w:val="center"/>
        <w:rPr>
          <w:rFonts w:eastAsia="Arial" w:cs="Arial"/>
        </w:rPr>
      </w:pPr>
      <w:r w:rsidRPr="00DB355E">
        <w:rPr>
          <w:rFonts w:eastAsia="Arial" w:cs="Arial"/>
        </w:rPr>
        <w:lastRenderedPageBreak/>
        <w:t xml:space="preserve">Attachment </w:t>
      </w:r>
      <w:r w:rsidR="51B54448" w:rsidRPr="00DB355E">
        <w:rPr>
          <w:rFonts w:eastAsia="Arial" w:cs="Arial"/>
        </w:rPr>
        <w:t>2</w:t>
      </w:r>
      <w:r w:rsidRPr="00DB355E">
        <w:rPr>
          <w:rFonts w:eastAsia="Arial" w:cs="Arial"/>
        </w:rPr>
        <w:t xml:space="preserve">: </w:t>
      </w:r>
      <w:r w:rsidR="7BD53944" w:rsidRPr="00DB355E">
        <w:rPr>
          <w:rFonts w:eastAsia="Arial" w:cs="Arial"/>
        </w:rPr>
        <w:t xml:space="preserve">Overview of Comprehensive Support and Improvement Program Implementation and </w:t>
      </w:r>
      <w:r w:rsidR="237055BE" w:rsidRPr="00DB355E">
        <w:rPr>
          <w:rFonts w:eastAsia="Arial" w:cs="Arial"/>
        </w:rPr>
        <w:t xml:space="preserve">Local Educational Agency </w:t>
      </w:r>
      <w:r w:rsidR="7BD53944" w:rsidRPr="00DB355E">
        <w:rPr>
          <w:rFonts w:eastAsia="Arial" w:cs="Arial"/>
        </w:rPr>
        <w:t>Supports</w:t>
      </w:r>
    </w:p>
    <w:p w14:paraId="78BEA1DD" w14:textId="6C13CC7C" w:rsidR="23311672" w:rsidRPr="00DB355E" w:rsidRDefault="23311672" w:rsidP="004566C4">
      <w:pPr>
        <w:spacing w:after="480"/>
        <w:rPr>
          <w:rFonts w:eastAsia="Arial" w:cs="Arial"/>
        </w:rPr>
      </w:pPr>
      <w:r w:rsidRPr="00DB355E">
        <w:rPr>
          <w:rFonts w:eastAsia="Arial" w:cs="Arial"/>
        </w:rPr>
        <w:t xml:space="preserve">This attachment </w:t>
      </w:r>
      <w:r w:rsidR="780822FD" w:rsidRPr="00DB355E">
        <w:rPr>
          <w:rFonts w:eastAsia="Arial" w:cs="Arial"/>
        </w:rPr>
        <w:t>provides</w:t>
      </w:r>
      <w:r w:rsidRPr="00DB355E">
        <w:rPr>
          <w:rFonts w:eastAsia="Arial" w:cs="Arial"/>
        </w:rPr>
        <w:t xml:space="preserve"> a</w:t>
      </w:r>
      <w:r w:rsidR="33D8D63F" w:rsidRPr="00DB355E">
        <w:rPr>
          <w:rFonts w:eastAsia="Arial" w:cs="Arial"/>
        </w:rPr>
        <w:t>n overview</w:t>
      </w:r>
      <w:r w:rsidRPr="00DB355E">
        <w:rPr>
          <w:rFonts w:eastAsia="Arial" w:cs="Arial"/>
        </w:rPr>
        <w:t xml:space="preserve"> of </w:t>
      </w:r>
      <w:r w:rsidR="0A8F9620" w:rsidRPr="00DB355E">
        <w:rPr>
          <w:rFonts w:eastAsia="Arial" w:cs="Arial"/>
        </w:rPr>
        <w:t xml:space="preserve">California’s </w:t>
      </w:r>
      <w:r w:rsidRPr="00DB355E">
        <w:rPr>
          <w:rFonts w:eastAsia="Arial" w:cs="Arial"/>
        </w:rPr>
        <w:t>Comprehensive Support and Improvement</w:t>
      </w:r>
      <w:r w:rsidR="19BDDBA6" w:rsidRPr="00DB355E">
        <w:rPr>
          <w:rFonts w:eastAsia="Arial" w:cs="Arial"/>
        </w:rPr>
        <w:t xml:space="preserve"> (CSI)</w:t>
      </w:r>
      <w:r w:rsidRPr="00DB355E">
        <w:rPr>
          <w:rFonts w:eastAsia="Arial" w:cs="Arial"/>
        </w:rPr>
        <w:t xml:space="preserve"> program </w:t>
      </w:r>
      <w:r w:rsidR="30894CA5" w:rsidRPr="00DB355E">
        <w:rPr>
          <w:rFonts w:eastAsia="Arial" w:cs="Arial"/>
        </w:rPr>
        <w:t>implementation</w:t>
      </w:r>
      <w:r w:rsidR="4AF3838B" w:rsidRPr="00DB355E">
        <w:rPr>
          <w:rFonts w:eastAsia="Arial" w:cs="Arial"/>
        </w:rPr>
        <w:t>, including school eligibility</w:t>
      </w:r>
      <w:r w:rsidR="19C337AC" w:rsidRPr="00DB355E">
        <w:rPr>
          <w:rFonts w:eastAsia="Arial" w:cs="Arial"/>
        </w:rPr>
        <w:t>, funding, and technical assistance and support structures.</w:t>
      </w:r>
    </w:p>
    <w:p w14:paraId="07ED8F86" w14:textId="639589F9" w:rsidR="23311672" w:rsidRPr="00DB355E" w:rsidRDefault="23311672" w:rsidP="00985D28">
      <w:pPr>
        <w:pStyle w:val="Heading2"/>
        <w:spacing w:after="240"/>
        <w:rPr>
          <w:rFonts w:eastAsia="Arial" w:cs="Arial"/>
        </w:rPr>
      </w:pPr>
      <w:r w:rsidRPr="00DB355E">
        <w:rPr>
          <w:rFonts w:eastAsia="Arial" w:cs="Arial"/>
        </w:rPr>
        <w:t>Comprehensive Support and Improvement School Eligibility Requirements</w:t>
      </w:r>
    </w:p>
    <w:p w14:paraId="2EB89430" w14:textId="11322D9D" w:rsidR="23311672" w:rsidRPr="00DB355E" w:rsidRDefault="23311672" w:rsidP="00713DC6">
      <w:pPr>
        <w:spacing w:after="240"/>
        <w:rPr>
          <w:rFonts w:eastAsia="Arial" w:cs="Arial"/>
        </w:rPr>
      </w:pPr>
      <w:r w:rsidRPr="00DB355E">
        <w:rPr>
          <w:rFonts w:eastAsia="Arial" w:cs="Arial"/>
        </w:rPr>
        <w:t xml:space="preserve">Section 1111(c)(4)(D)(i) of </w:t>
      </w:r>
      <w:proofErr w:type="gramStart"/>
      <w:r w:rsidRPr="00DB355E">
        <w:rPr>
          <w:rFonts w:eastAsia="Arial" w:cs="Arial"/>
        </w:rPr>
        <w:t>the Every</w:t>
      </w:r>
      <w:proofErr w:type="gramEnd"/>
      <w:r w:rsidRPr="00DB355E">
        <w:rPr>
          <w:rFonts w:eastAsia="Arial" w:cs="Arial"/>
        </w:rPr>
        <w:t xml:space="preserve"> Student Succeeds Act (ESSA) requires states to identify schools for</w:t>
      </w:r>
      <w:r w:rsidR="7F15C111" w:rsidRPr="00DB355E">
        <w:rPr>
          <w:rFonts w:eastAsia="Arial" w:cs="Arial"/>
        </w:rPr>
        <w:t xml:space="preserve"> </w:t>
      </w:r>
      <w:r w:rsidRPr="00DB355E">
        <w:rPr>
          <w:rFonts w:eastAsia="Arial" w:cs="Arial"/>
        </w:rPr>
        <w:t>CSI. California identified its first cohort of CSI schools with the 2018 California School Dashboard (Dashboard) and its second cohort of CSI schools with the 2019 Dashboard. Schools are eligible for CSI based on the following two categories of schools:</w:t>
      </w:r>
    </w:p>
    <w:p w14:paraId="2AF91326" w14:textId="5C126B88" w:rsidR="23311672" w:rsidRPr="00DB355E" w:rsidRDefault="23311672" w:rsidP="00DE6558">
      <w:pPr>
        <w:pStyle w:val="ListParagraph"/>
        <w:numPr>
          <w:ilvl w:val="0"/>
          <w:numId w:val="27"/>
        </w:numPr>
        <w:spacing w:after="240"/>
        <w:contextualSpacing w:val="0"/>
        <w:rPr>
          <w:rFonts w:eastAsia="Arial" w:cs="Arial"/>
        </w:rPr>
      </w:pPr>
      <w:r w:rsidRPr="00DB355E">
        <w:rPr>
          <w:rFonts w:eastAsia="Arial" w:cs="Arial"/>
        </w:rPr>
        <w:t>Low graduation rat</w:t>
      </w:r>
      <w:r w:rsidR="19235F83" w:rsidRPr="00DB355E">
        <w:rPr>
          <w:rFonts w:eastAsia="Arial" w:cs="Arial"/>
        </w:rPr>
        <w:t>e</w:t>
      </w:r>
    </w:p>
    <w:p w14:paraId="0A04E34C" w14:textId="0230F0B5" w:rsidR="23311672" w:rsidRPr="00DB355E" w:rsidRDefault="23311672" w:rsidP="00DE6558">
      <w:pPr>
        <w:pStyle w:val="ListParagraph"/>
        <w:numPr>
          <w:ilvl w:val="1"/>
          <w:numId w:val="27"/>
        </w:numPr>
        <w:spacing w:after="240"/>
        <w:contextualSpacing w:val="0"/>
        <w:rPr>
          <w:rFonts w:eastAsia="Arial" w:cs="Arial"/>
        </w:rPr>
      </w:pPr>
      <w:r w:rsidRPr="00DB355E">
        <w:rPr>
          <w:rFonts w:eastAsia="Arial" w:cs="Arial"/>
        </w:rPr>
        <w:t xml:space="preserve">High schools with a graduation rate less than </w:t>
      </w:r>
      <w:r w:rsidRPr="00DB355E">
        <w:rPr>
          <w:rFonts w:eastAsia="Arial" w:cs="Arial"/>
          <w:b/>
          <w:bCs/>
        </w:rPr>
        <w:t>68</w:t>
      </w:r>
      <w:r w:rsidRPr="00DB355E">
        <w:rPr>
          <w:rFonts w:eastAsia="Arial" w:cs="Arial"/>
        </w:rPr>
        <w:t xml:space="preserve"> percent </w:t>
      </w:r>
      <w:r w:rsidRPr="00DB355E">
        <w:rPr>
          <w:rFonts w:eastAsia="Arial" w:cs="Arial"/>
          <w:b/>
          <w:bCs/>
        </w:rPr>
        <w:t>averaged over two years</w:t>
      </w:r>
      <w:r w:rsidRPr="00DB355E">
        <w:rPr>
          <w:rFonts w:eastAsia="Arial" w:cs="Arial"/>
        </w:rPr>
        <w:t xml:space="preserve"> (</w:t>
      </w:r>
      <w:r w:rsidR="35822B6B" w:rsidRPr="00DB355E">
        <w:rPr>
          <w:rFonts w:eastAsia="Arial" w:cs="Arial"/>
        </w:rPr>
        <w:t>a</w:t>
      </w:r>
      <w:r w:rsidRPr="00DB355E">
        <w:rPr>
          <w:rFonts w:eastAsia="Arial" w:cs="Arial"/>
        </w:rPr>
        <w:t xml:space="preserve">dopted by the State Board of Education </w:t>
      </w:r>
      <w:r w:rsidR="54DEC4B5" w:rsidRPr="00DB355E">
        <w:rPr>
          <w:rFonts w:eastAsia="Arial" w:cs="Arial"/>
        </w:rPr>
        <w:t xml:space="preserve">[SBE] </w:t>
      </w:r>
      <w:r w:rsidRPr="00DB355E">
        <w:rPr>
          <w:rFonts w:eastAsia="Arial" w:cs="Arial"/>
        </w:rPr>
        <w:t>on September 11, 2019)</w:t>
      </w:r>
    </w:p>
    <w:p w14:paraId="1B2638AD" w14:textId="34801B90" w:rsidR="23311672" w:rsidRPr="00DB355E" w:rsidRDefault="23311672" w:rsidP="00DE6558">
      <w:pPr>
        <w:pStyle w:val="ListParagraph"/>
        <w:numPr>
          <w:ilvl w:val="0"/>
          <w:numId w:val="27"/>
        </w:numPr>
        <w:spacing w:after="240"/>
        <w:contextualSpacing w:val="0"/>
        <w:rPr>
          <w:rFonts w:eastAsia="Arial" w:cs="Arial"/>
        </w:rPr>
      </w:pPr>
      <w:r w:rsidRPr="00DB355E">
        <w:rPr>
          <w:rFonts w:eastAsia="Arial" w:cs="Arial"/>
        </w:rPr>
        <w:t>Not less than the lowest-performing five percent of Title I schools</w:t>
      </w:r>
    </w:p>
    <w:p w14:paraId="67393E14" w14:textId="56581B5F" w:rsidR="23311672" w:rsidRPr="00DB355E" w:rsidRDefault="23311672" w:rsidP="00DE6558">
      <w:pPr>
        <w:pStyle w:val="ListParagraph"/>
        <w:numPr>
          <w:ilvl w:val="1"/>
          <w:numId w:val="27"/>
        </w:numPr>
        <w:spacing w:after="240"/>
        <w:rPr>
          <w:rFonts w:eastAsia="Arial" w:cs="Arial"/>
        </w:rPr>
      </w:pPr>
      <w:r w:rsidRPr="00DB355E">
        <w:rPr>
          <w:rFonts w:eastAsia="Arial" w:cs="Arial"/>
        </w:rPr>
        <w:t>Schools with all red indicators</w:t>
      </w:r>
    </w:p>
    <w:p w14:paraId="6196BB88" w14:textId="41E6A464" w:rsidR="23311672" w:rsidRPr="00DB355E" w:rsidRDefault="23311672" w:rsidP="00DE6558">
      <w:pPr>
        <w:pStyle w:val="ListParagraph"/>
        <w:numPr>
          <w:ilvl w:val="1"/>
          <w:numId w:val="27"/>
        </w:numPr>
        <w:spacing w:after="240"/>
        <w:rPr>
          <w:rFonts w:eastAsia="Arial" w:cs="Arial"/>
        </w:rPr>
      </w:pPr>
      <w:r w:rsidRPr="00DB355E">
        <w:rPr>
          <w:rFonts w:eastAsia="Arial" w:cs="Arial"/>
        </w:rPr>
        <w:t>Schools with all red but one indicator of another color</w:t>
      </w:r>
    </w:p>
    <w:p w14:paraId="5C3C3408" w14:textId="77777777" w:rsidR="00DE6558" w:rsidRPr="00DB355E" w:rsidRDefault="23311672" w:rsidP="00DE6558">
      <w:pPr>
        <w:pStyle w:val="ListParagraph"/>
        <w:numPr>
          <w:ilvl w:val="1"/>
          <w:numId w:val="27"/>
        </w:numPr>
        <w:spacing w:after="240"/>
        <w:rPr>
          <w:rFonts w:eastAsia="Arial" w:cs="Arial"/>
        </w:rPr>
      </w:pPr>
      <w:r w:rsidRPr="00DB355E">
        <w:rPr>
          <w:rFonts w:eastAsia="Arial" w:cs="Arial"/>
        </w:rPr>
        <w:t>Schools with all red and orange indicators</w:t>
      </w:r>
    </w:p>
    <w:p w14:paraId="440583BC" w14:textId="0CA4FFF6" w:rsidR="23311672" w:rsidRPr="00DB355E" w:rsidRDefault="23311672" w:rsidP="00DE6558">
      <w:pPr>
        <w:pStyle w:val="ListParagraph"/>
        <w:numPr>
          <w:ilvl w:val="1"/>
          <w:numId w:val="27"/>
        </w:numPr>
        <w:spacing w:after="240"/>
        <w:rPr>
          <w:rFonts w:eastAsia="Arial" w:cs="Arial"/>
        </w:rPr>
      </w:pPr>
      <w:r w:rsidRPr="00DB355E">
        <w:rPr>
          <w:rFonts w:eastAsia="Arial" w:cs="Arial"/>
        </w:rPr>
        <w:t>Schools with five or more indicators where the majority are red</w:t>
      </w:r>
    </w:p>
    <w:p w14:paraId="47B49239" w14:textId="3A4DCFC1" w:rsidR="23311672" w:rsidRPr="00DB355E" w:rsidRDefault="073ECC2F" w:rsidP="004566C4">
      <w:pPr>
        <w:spacing w:after="480"/>
        <w:rPr>
          <w:rFonts w:eastAsia="Arial" w:cs="Arial"/>
        </w:rPr>
      </w:pPr>
      <w:r w:rsidRPr="00DB355E">
        <w:rPr>
          <w:rFonts w:eastAsia="Arial" w:cs="Arial"/>
        </w:rPr>
        <w:t xml:space="preserve">The </w:t>
      </w:r>
      <w:r w:rsidR="23311672" w:rsidRPr="00DB355E">
        <w:rPr>
          <w:rFonts w:eastAsia="Arial" w:cs="Arial"/>
        </w:rPr>
        <w:t xml:space="preserve">ESSA school assistance status data file for </w:t>
      </w:r>
      <w:r w:rsidR="2E401009" w:rsidRPr="00DB355E">
        <w:rPr>
          <w:rFonts w:eastAsia="Arial" w:cs="Arial"/>
        </w:rPr>
        <w:t xml:space="preserve">the </w:t>
      </w:r>
      <w:r w:rsidR="23311672" w:rsidRPr="00DB355E">
        <w:rPr>
          <w:rFonts w:eastAsia="Arial" w:cs="Arial"/>
        </w:rPr>
        <w:t>fiscal year</w:t>
      </w:r>
      <w:r w:rsidR="0EA2A794" w:rsidRPr="00DB355E">
        <w:rPr>
          <w:rFonts w:eastAsia="Arial" w:cs="Arial"/>
        </w:rPr>
        <w:t xml:space="preserve"> (FY)</w:t>
      </w:r>
      <w:r w:rsidR="23311672" w:rsidRPr="00DB355E">
        <w:rPr>
          <w:rFonts w:eastAsia="Arial" w:cs="Arial"/>
        </w:rPr>
        <w:t xml:space="preserve"> 2019 </w:t>
      </w:r>
      <w:r w:rsidR="09ED3D84" w:rsidRPr="00DB355E">
        <w:rPr>
          <w:rFonts w:eastAsia="Arial" w:cs="Arial"/>
        </w:rPr>
        <w:t>Dashboard</w:t>
      </w:r>
      <w:r w:rsidR="23311672" w:rsidRPr="00DB355E">
        <w:rPr>
          <w:rFonts w:eastAsia="Arial" w:cs="Arial"/>
        </w:rPr>
        <w:t xml:space="preserve"> </w:t>
      </w:r>
      <w:r w:rsidR="75B46764" w:rsidRPr="00DB355E">
        <w:rPr>
          <w:rFonts w:eastAsia="Arial" w:cs="Arial"/>
        </w:rPr>
        <w:t xml:space="preserve">is </w:t>
      </w:r>
      <w:r w:rsidR="23311672" w:rsidRPr="00DB355E">
        <w:rPr>
          <w:rFonts w:eastAsia="Arial" w:cs="Arial"/>
        </w:rPr>
        <w:t xml:space="preserve">located on the California Department of Education (CDE) CSI web page at </w:t>
      </w:r>
      <w:hyperlink r:id="rId22" w:tooltip="ESSA school assistance status data file for FY 2019">
        <w:r w:rsidR="23311672" w:rsidRPr="00DB355E">
          <w:rPr>
            <w:rStyle w:val="Hyperlink"/>
            <w:rFonts w:eastAsia="Arial" w:cs="Arial"/>
            <w:color w:val="0563C1"/>
          </w:rPr>
          <w:t>https://www.cde.ca.gov/sp/sw/t1/essaassistdatafiles.asp</w:t>
        </w:r>
      </w:hyperlink>
      <w:r w:rsidR="004566C4" w:rsidRPr="00DB355E">
        <w:rPr>
          <w:rFonts w:eastAsia="Arial" w:cs="Arial"/>
        </w:rPr>
        <w:t>.</w:t>
      </w:r>
    </w:p>
    <w:p w14:paraId="36156236" w14:textId="17F0AEEA" w:rsidR="23311672" w:rsidRPr="00DB355E" w:rsidRDefault="23311672" w:rsidP="00985D28">
      <w:pPr>
        <w:pStyle w:val="Heading2"/>
        <w:spacing w:after="240"/>
        <w:rPr>
          <w:rFonts w:eastAsia="Arial" w:cs="Arial"/>
        </w:rPr>
      </w:pPr>
      <w:r w:rsidRPr="00DB355E">
        <w:rPr>
          <w:rFonts w:eastAsia="Arial" w:cs="Arial"/>
        </w:rPr>
        <w:t>Comprehensive Support and Improvement Planning Requirements</w:t>
      </w:r>
    </w:p>
    <w:p w14:paraId="34683975" w14:textId="44CA3BA1" w:rsidR="23311672" w:rsidRPr="00DB355E" w:rsidRDefault="23311672" w:rsidP="00713DC6">
      <w:pPr>
        <w:spacing w:after="240"/>
        <w:rPr>
          <w:rFonts w:eastAsia="Arial" w:cs="Arial"/>
        </w:rPr>
      </w:pPr>
      <w:r w:rsidRPr="00DB355E">
        <w:rPr>
          <w:rFonts w:eastAsia="Arial" w:cs="Arial"/>
        </w:rPr>
        <w:t>Local educational agencies (LEAs) with schools identified for CSI are required, for each identified school, to partner with stakeholders (including principals and other school leaders, teachers, and parents), to locally develop and implement a CSI plan for the school to improve that:</w:t>
      </w:r>
    </w:p>
    <w:p w14:paraId="037BD3FF" w14:textId="44ED1018" w:rsidR="23311672" w:rsidRPr="00DB355E" w:rsidRDefault="794208D5" w:rsidP="00CC7F70">
      <w:pPr>
        <w:pStyle w:val="ListParagraph"/>
        <w:numPr>
          <w:ilvl w:val="0"/>
          <w:numId w:val="7"/>
        </w:numPr>
        <w:spacing w:after="240"/>
        <w:contextualSpacing w:val="0"/>
        <w:rPr>
          <w:rFonts w:eastAsia="Arial" w:cs="Arial"/>
        </w:rPr>
      </w:pPr>
      <w:r w:rsidRPr="00DB355E">
        <w:rPr>
          <w:rFonts w:eastAsia="Arial" w:cs="Arial"/>
        </w:rPr>
        <w:t>Is i</w:t>
      </w:r>
      <w:r w:rsidR="23311672" w:rsidRPr="00DB355E">
        <w:rPr>
          <w:rFonts w:eastAsia="Arial" w:cs="Arial"/>
        </w:rPr>
        <w:t>nformed by all state indicators</w:t>
      </w:r>
    </w:p>
    <w:p w14:paraId="24ABCD7B" w14:textId="29DF5EE6" w:rsidR="23311672" w:rsidRPr="00DB355E" w:rsidRDefault="23311672" w:rsidP="00CC7F70">
      <w:pPr>
        <w:pStyle w:val="ListParagraph"/>
        <w:numPr>
          <w:ilvl w:val="0"/>
          <w:numId w:val="7"/>
        </w:numPr>
        <w:spacing w:after="240"/>
        <w:contextualSpacing w:val="0"/>
        <w:rPr>
          <w:rFonts w:eastAsia="Arial" w:cs="Arial"/>
        </w:rPr>
      </w:pPr>
      <w:r w:rsidRPr="00DB355E">
        <w:rPr>
          <w:rFonts w:eastAsia="Arial" w:cs="Arial"/>
        </w:rPr>
        <w:t>Inc</w:t>
      </w:r>
      <w:r w:rsidR="61AC4C42" w:rsidRPr="00DB355E">
        <w:rPr>
          <w:rFonts w:eastAsia="Arial" w:cs="Arial"/>
        </w:rPr>
        <w:t>l</w:t>
      </w:r>
      <w:r w:rsidRPr="00DB355E">
        <w:rPr>
          <w:rFonts w:eastAsia="Arial" w:cs="Arial"/>
        </w:rPr>
        <w:t>udes evidence-based interventions</w:t>
      </w:r>
    </w:p>
    <w:p w14:paraId="6DC63500" w14:textId="4A91312D" w:rsidR="006E19FB" w:rsidRPr="00DB355E" w:rsidRDefault="23311672" w:rsidP="00CC7F70">
      <w:pPr>
        <w:pStyle w:val="ListParagraph"/>
        <w:numPr>
          <w:ilvl w:val="0"/>
          <w:numId w:val="7"/>
        </w:numPr>
        <w:spacing w:after="240"/>
        <w:contextualSpacing w:val="0"/>
        <w:rPr>
          <w:rFonts w:eastAsia="Arial" w:cs="Arial"/>
        </w:rPr>
      </w:pPr>
      <w:r w:rsidRPr="00DB355E">
        <w:rPr>
          <w:rFonts w:eastAsia="Arial" w:cs="Arial"/>
        </w:rPr>
        <w:lastRenderedPageBreak/>
        <w:t>Is based on a school-level needs assessment</w:t>
      </w:r>
    </w:p>
    <w:p w14:paraId="17441EB1" w14:textId="483700FF" w:rsidR="23311672" w:rsidRPr="00DB355E" w:rsidRDefault="23311672" w:rsidP="00713DC6">
      <w:pPr>
        <w:pStyle w:val="ListParagraph"/>
        <w:numPr>
          <w:ilvl w:val="0"/>
          <w:numId w:val="7"/>
        </w:numPr>
        <w:spacing w:after="240"/>
        <w:rPr>
          <w:rFonts w:eastAsia="Arial" w:cs="Arial"/>
        </w:rPr>
      </w:pPr>
      <w:r w:rsidRPr="00DB355E">
        <w:rPr>
          <w:rFonts w:eastAsia="Arial" w:cs="Arial"/>
        </w:rPr>
        <w:t>Identifies resource inequities, which may include a review of LEA- and school-level budgeting, to be addressed by implementation of the CSI plan.</w:t>
      </w:r>
    </w:p>
    <w:p w14:paraId="2B5ED269" w14:textId="2C95D423" w:rsidR="23311672" w:rsidRPr="00DB355E" w:rsidRDefault="23311672" w:rsidP="00713DC6">
      <w:pPr>
        <w:spacing w:after="240"/>
        <w:rPr>
          <w:rFonts w:eastAsia="Arial" w:cs="Arial"/>
        </w:rPr>
      </w:pPr>
      <w:r w:rsidRPr="00DB355E">
        <w:rPr>
          <w:rFonts w:eastAsia="Arial" w:cs="Arial"/>
        </w:rPr>
        <w:t xml:space="preserve">Additionally, the ESSA requires that the CSI plan </w:t>
      </w:r>
      <w:r w:rsidR="00322493" w:rsidRPr="00DB355E">
        <w:rPr>
          <w:rFonts w:eastAsia="Arial" w:cs="Arial"/>
        </w:rPr>
        <w:t>be</w:t>
      </w:r>
      <w:r w:rsidRPr="00DB355E">
        <w:rPr>
          <w:rFonts w:eastAsia="Arial" w:cs="Arial"/>
        </w:rPr>
        <w:t xml:space="preserve"> ap</w:t>
      </w:r>
      <w:r w:rsidR="00322493" w:rsidRPr="00DB355E">
        <w:rPr>
          <w:rFonts w:eastAsia="Arial" w:cs="Arial"/>
        </w:rPr>
        <w:t>proved by the school, LEA, and state educational a</w:t>
      </w:r>
      <w:r w:rsidRPr="00DB355E">
        <w:rPr>
          <w:rFonts w:eastAsia="Arial" w:cs="Arial"/>
        </w:rPr>
        <w:t>gency</w:t>
      </w:r>
      <w:r w:rsidR="4E65F42B" w:rsidRPr="00DB355E">
        <w:rPr>
          <w:rFonts w:eastAsia="Arial" w:cs="Arial"/>
        </w:rPr>
        <w:t xml:space="preserve"> (SEA). For purposes of the ESSA, California’s S</w:t>
      </w:r>
      <w:r w:rsidR="4EE26C71" w:rsidRPr="00DB355E">
        <w:rPr>
          <w:rFonts w:eastAsia="Arial" w:cs="Arial"/>
        </w:rPr>
        <w:t>BE</w:t>
      </w:r>
      <w:r w:rsidR="4E65F42B" w:rsidRPr="00DB355E">
        <w:rPr>
          <w:rFonts w:eastAsia="Arial" w:cs="Arial"/>
        </w:rPr>
        <w:t xml:space="preserve"> serves as the SEA.</w:t>
      </w:r>
    </w:p>
    <w:p w14:paraId="256B81B1" w14:textId="2F1F9117" w:rsidR="23311672" w:rsidRPr="00DB355E" w:rsidRDefault="00CC7F70" w:rsidP="00713DC6">
      <w:pPr>
        <w:spacing w:after="240"/>
        <w:rPr>
          <w:rFonts w:eastAsia="Arial" w:cs="Arial"/>
        </w:rPr>
      </w:pPr>
      <w:r w:rsidRPr="00DB355E">
        <w:rPr>
          <w:rFonts w:eastAsia="Arial" w:cs="Arial"/>
        </w:rPr>
        <w:t>A</w:t>
      </w:r>
      <w:r w:rsidR="001F3757" w:rsidRPr="00DB355E">
        <w:rPr>
          <w:rFonts w:eastAsia="Arial" w:cs="Arial"/>
        </w:rPr>
        <w:t xml:space="preserve">ssembly </w:t>
      </w:r>
      <w:r w:rsidRPr="00DB355E">
        <w:rPr>
          <w:rFonts w:eastAsia="Arial" w:cs="Arial"/>
        </w:rPr>
        <w:t>B</w:t>
      </w:r>
      <w:r w:rsidR="001F3757" w:rsidRPr="00DB355E">
        <w:rPr>
          <w:rFonts w:eastAsia="Arial" w:cs="Arial"/>
        </w:rPr>
        <w:t>ill</w:t>
      </w:r>
      <w:r w:rsidR="23311672" w:rsidRPr="00DB355E">
        <w:rPr>
          <w:rFonts w:eastAsia="Arial" w:cs="Arial"/>
        </w:rPr>
        <w:t xml:space="preserve"> 716 </w:t>
      </w:r>
      <w:r w:rsidR="006E6DB5" w:rsidRPr="00DB355E">
        <w:rPr>
          <w:rFonts w:eastAsia="Arial" w:cs="Arial"/>
        </w:rPr>
        <w:t xml:space="preserve">was </w:t>
      </w:r>
      <w:r w:rsidR="23311672" w:rsidRPr="00DB355E">
        <w:rPr>
          <w:rFonts w:eastAsia="Arial" w:cs="Arial"/>
        </w:rPr>
        <w:t xml:space="preserve">signed by the Governor on September 18, 2018, and codified in the California </w:t>
      </w:r>
      <w:r w:rsidR="23311672" w:rsidRPr="00DB355E">
        <w:rPr>
          <w:rFonts w:eastAsia="Arial" w:cs="Arial"/>
          <w:i/>
          <w:iCs/>
        </w:rPr>
        <w:t xml:space="preserve">Education Code </w:t>
      </w:r>
      <w:r w:rsidR="23311672" w:rsidRPr="00DB355E">
        <w:rPr>
          <w:rFonts w:eastAsia="Arial" w:cs="Arial"/>
        </w:rPr>
        <w:t>sections 64001–65001, streamline</w:t>
      </w:r>
      <w:r w:rsidR="00EC0249" w:rsidRPr="00DB355E">
        <w:rPr>
          <w:rFonts w:eastAsia="Arial" w:cs="Arial"/>
        </w:rPr>
        <w:t>d</w:t>
      </w:r>
      <w:r w:rsidR="23311672" w:rsidRPr="00DB355E">
        <w:rPr>
          <w:rFonts w:eastAsia="Arial" w:cs="Arial"/>
        </w:rPr>
        <w:t xml:space="preserve"> and aligns state and federal planning processes. Effective January 1, 2019, this law rename</w:t>
      </w:r>
      <w:r w:rsidR="007A406E" w:rsidRPr="00DB355E">
        <w:rPr>
          <w:rFonts w:eastAsia="Arial" w:cs="Arial"/>
        </w:rPr>
        <w:t>d</w:t>
      </w:r>
      <w:r w:rsidR="23311672" w:rsidRPr="00DB355E">
        <w:rPr>
          <w:rFonts w:eastAsia="Arial" w:cs="Arial"/>
        </w:rPr>
        <w:t xml:space="preserve"> the Single Plan for Student Achievement to the School Plan for Student Achievement (SPSA). </w:t>
      </w:r>
    </w:p>
    <w:p w14:paraId="4EA9F808" w14:textId="2658F37B" w:rsidR="23311672" w:rsidRPr="00DB355E" w:rsidRDefault="23311672" w:rsidP="00713DC6">
      <w:pPr>
        <w:spacing w:after="240"/>
        <w:rPr>
          <w:rFonts w:eastAsia="Arial" w:cs="Arial"/>
        </w:rPr>
      </w:pPr>
      <w:r w:rsidRPr="00DB355E">
        <w:rPr>
          <w:rFonts w:eastAsia="Arial" w:cs="Arial"/>
        </w:rPr>
        <w:t>Additio</w:t>
      </w:r>
      <w:r w:rsidR="00713DC6" w:rsidRPr="00DB355E">
        <w:rPr>
          <w:rFonts w:eastAsia="Arial" w:cs="Arial"/>
        </w:rPr>
        <w:t>n</w:t>
      </w:r>
      <w:r w:rsidRPr="00DB355E">
        <w:rPr>
          <w:rFonts w:eastAsia="Arial" w:cs="Arial"/>
        </w:rPr>
        <w:t>ally, the law contains the following key provisions:</w:t>
      </w:r>
    </w:p>
    <w:p w14:paraId="40E5B038" w14:textId="77777777" w:rsidR="00CC7F70" w:rsidRPr="00DB355E" w:rsidRDefault="23311672" w:rsidP="00CC7F70">
      <w:pPr>
        <w:pStyle w:val="ListParagraph"/>
        <w:numPr>
          <w:ilvl w:val="0"/>
          <w:numId w:val="25"/>
        </w:numPr>
        <w:spacing w:after="240"/>
        <w:contextualSpacing w:val="0"/>
        <w:rPr>
          <w:rFonts w:eastAsia="Arial" w:cs="Arial"/>
        </w:rPr>
      </w:pPr>
      <w:r w:rsidRPr="00DB355E">
        <w:rPr>
          <w:rFonts w:eastAsia="Arial" w:cs="Arial"/>
        </w:rPr>
        <w:t>Allows the SPSA to meet ESSA requirements for CSI planning</w:t>
      </w:r>
    </w:p>
    <w:p w14:paraId="0C18E46A" w14:textId="162FA9B2" w:rsidR="23311672" w:rsidRPr="00DB355E" w:rsidRDefault="23311672" w:rsidP="00DE6558">
      <w:pPr>
        <w:pStyle w:val="ListParagraph"/>
        <w:numPr>
          <w:ilvl w:val="0"/>
          <w:numId w:val="25"/>
        </w:numPr>
        <w:spacing w:after="240"/>
        <w:rPr>
          <w:rFonts w:eastAsia="Arial" w:cs="Arial"/>
        </w:rPr>
      </w:pPr>
      <w:r w:rsidRPr="00DB355E">
        <w:rPr>
          <w:rFonts w:eastAsia="Arial" w:cs="Arial"/>
        </w:rPr>
        <w:t xml:space="preserve">Allows single school districts and charter schools to utilize the Local Control and Accountability Plan (LCAP) to serve as the SPSA, provided that the LCAP meets the ESSA school planning requirements and the stakeholder requirements established in </w:t>
      </w:r>
      <w:r w:rsidRPr="00DB355E">
        <w:rPr>
          <w:rStyle w:val="Hyperlink"/>
          <w:rFonts w:eastAsia="Arial" w:cs="Arial"/>
          <w:color w:val="auto"/>
          <w:u w:val="none"/>
        </w:rPr>
        <w:t>subdivision (a) of Section 52062</w:t>
      </w:r>
      <w:r w:rsidR="00DE6558" w:rsidRPr="00DB355E">
        <w:rPr>
          <w:rStyle w:val="Hyperlink"/>
          <w:rFonts w:eastAsia="Arial" w:cs="Arial"/>
          <w:color w:val="auto"/>
          <w:u w:val="none"/>
        </w:rPr>
        <w:t xml:space="preserve"> (</w:t>
      </w:r>
      <w:hyperlink r:id="rId23" w:tooltip="Legislative Information EC Section 52062" w:history="1">
        <w:r w:rsidR="00DE6558" w:rsidRPr="00DB355E">
          <w:rPr>
            <w:rStyle w:val="Hyperlink"/>
            <w:rFonts w:eastAsia="Arial" w:cs="Arial"/>
          </w:rPr>
          <w:t>http://leginfo.legislature.ca.gov/faces/codes_displaySection.xhtml?lawCode=EDC&amp;sectionNum=52062</w:t>
        </w:r>
      </w:hyperlink>
      <w:r w:rsidR="00DE6558" w:rsidRPr="00DB355E">
        <w:rPr>
          <w:rStyle w:val="Hyperlink"/>
          <w:rFonts w:eastAsia="Arial" w:cs="Arial"/>
          <w:color w:val="auto"/>
          <w:u w:val="none"/>
        </w:rPr>
        <w:t>)</w:t>
      </w:r>
    </w:p>
    <w:p w14:paraId="2B23F8D9" w14:textId="01657E0B" w:rsidR="69C4F36B" w:rsidRPr="00DB355E" w:rsidRDefault="69C4F36B" w:rsidP="00713DC6">
      <w:pPr>
        <w:spacing w:after="240"/>
        <w:rPr>
          <w:rFonts w:eastAsia="Helvetica Neue" w:cs="Arial"/>
          <w:color w:val="000000" w:themeColor="text1"/>
        </w:rPr>
      </w:pPr>
      <w:r w:rsidRPr="00DB355E">
        <w:rPr>
          <w:rFonts w:eastAsia="Arial" w:cs="Arial"/>
        </w:rPr>
        <w:t>In order to align the SPSA to ESSA school planning requirements, t</w:t>
      </w:r>
      <w:r w:rsidR="5FF35B13" w:rsidRPr="00DB355E">
        <w:rPr>
          <w:rFonts w:eastAsia="Arial" w:cs="Arial"/>
        </w:rPr>
        <w:t xml:space="preserve">he </w:t>
      </w:r>
      <w:r w:rsidR="11EB496B" w:rsidRPr="00DB355E">
        <w:rPr>
          <w:rFonts w:eastAsia="Arial" w:cs="Arial"/>
        </w:rPr>
        <w:t xml:space="preserve">CDE provides a </w:t>
      </w:r>
      <w:r w:rsidR="5FF35B13" w:rsidRPr="00DB355E">
        <w:rPr>
          <w:rStyle w:val="Hyperlink"/>
          <w:rFonts w:eastAsia="Arial" w:cs="Arial"/>
          <w:color w:val="auto"/>
          <w:u w:val="none"/>
        </w:rPr>
        <w:t>SPSA template</w:t>
      </w:r>
      <w:r w:rsidR="5FF35B13" w:rsidRPr="00DB355E">
        <w:rPr>
          <w:rFonts w:eastAsia="Arial" w:cs="Arial"/>
        </w:rPr>
        <w:t xml:space="preserve"> </w:t>
      </w:r>
      <w:r w:rsidR="0C8FA724" w:rsidRPr="00DB355E">
        <w:rPr>
          <w:rFonts w:eastAsia="Helvetica Neue" w:cs="Arial"/>
          <w:color w:val="000000" w:themeColor="text1"/>
        </w:rPr>
        <w:t xml:space="preserve">to assist LEAs and schools in meeting the planning and content requirements for CSI. </w:t>
      </w:r>
      <w:r w:rsidR="00CC7F70" w:rsidRPr="00DB355E">
        <w:rPr>
          <w:rFonts w:eastAsia="Helvetica Neue" w:cs="Arial"/>
          <w:color w:val="000000" w:themeColor="text1"/>
        </w:rPr>
        <w:t>(</w:t>
      </w:r>
      <w:hyperlink r:id="rId24" w:tooltip="LCAP main web page" w:history="1">
        <w:r w:rsidR="00CC7F70" w:rsidRPr="00DB355E">
          <w:rPr>
            <w:rStyle w:val="Hyperlink"/>
            <w:rFonts w:eastAsia="Helvetica Neue" w:cs="Arial"/>
          </w:rPr>
          <w:t>https://www.cde.ca.gov/re/lc/</w:t>
        </w:r>
      </w:hyperlink>
      <w:r w:rsidR="00CC7F70" w:rsidRPr="00DB355E">
        <w:rPr>
          <w:rFonts w:eastAsia="Helvetica Neue" w:cs="Arial"/>
          <w:color w:val="000000" w:themeColor="text1"/>
        </w:rPr>
        <w:t>)</w:t>
      </w:r>
    </w:p>
    <w:p w14:paraId="0D714D88" w14:textId="4BA8EC4F" w:rsidR="6826A250" w:rsidRPr="00DB355E" w:rsidRDefault="78B66B6A" w:rsidP="00713DC6">
      <w:pPr>
        <w:spacing w:after="240"/>
        <w:rPr>
          <w:rFonts w:eastAsia="Arial" w:cs="Arial"/>
        </w:rPr>
      </w:pPr>
      <w:r w:rsidRPr="00DB355E">
        <w:rPr>
          <w:rFonts w:eastAsia="Arial" w:cs="Arial"/>
        </w:rPr>
        <w:t xml:space="preserve">In January of 2019, the SBE took action to address </w:t>
      </w:r>
      <w:r w:rsidR="006E6DB5" w:rsidRPr="00DB355E">
        <w:rPr>
          <w:rFonts w:eastAsia="Arial" w:cs="Arial"/>
        </w:rPr>
        <w:t xml:space="preserve">the </w:t>
      </w:r>
      <w:r w:rsidR="6D9DA446" w:rsidRPr="00DB355E">
        <w:rPr>
          <w:rFonts w:eastAsia="Arial" w:cs="Arial"/>
        </w:rPr>
        <w:t xml:space="preserve">alignment of LCAP, SPSA, and ESSA planning </w:t>
      </w:r>
      <w:r w:rsidRPr="00DB355E">
        <w:rPr>
          <w:rFonts w:eastAsia="Arial" w:cs="Arial"/>
        </w:rPr>
        <w:t>requirement</w:t>
      </w:r>
      <w:r w:rsidR="006E6DB5" w:rsidRPr="00DB355E">
        <w:rPr>
          <w:rFonts w:eastAsia="Arial" w:cs="Arial"/>
        </w:rPr>
        <w:t>s</w:t>
      </w:r>
      <w:r w:rsidRPr="00DB355E">
        <w:rPr>
          <w:rFonts w:eastAsia="Arial" w:cs="Arial"/>
        </w:rPr>
        <w:t xml:space="preserve"> through the local accountability planning process and school planning process. Beginning at the school level, the LEA works collaboratively with the </w:t>
      </w:r>
      <w:r w:rsidR="003712E9" w:rsidRPr="00DB355E">
        <w:rPr>
          <w:rFonts w:eastAsia="Arial" w:cs="Arial"/>
        </w:rPr>
        <w:t>school</w:t>
      </w:r>
      <w:r w:rsidR="006E6DB5" w:rsidRPr="00DB355E">
        <w:rPr>
          <w:rFonts w:eastAsia="Arial" w:cs="Arial"/>
        </w:rPr>
        <w:t xml:space="preserve"> </w:t>
      </w:r>
      <w:r w:rsidR="003712E9" w:rsidRPr="00DB355E">
        <w:rPr>
          <w:rFonts w:eastAsia="Arial" w:cs="Arial"/>
        </w:rPr>
        <w:t>site</w:t>
      </w:r>
      <w:r w:rsidRPr="00DB355E">
        <w:rPr>
          <w:rFonts w:eastAsia="Arial" w:cs="Arial"/>
        </w:rPr>
        <w:t xml:space="preserve"> council at each identified school in developing the SPSA; the SPSA includes the CSI planning requirements, and is approved by the governing board of the LEA. At the LEA level, the LEA reports its efforts to support its identified schools in developing, monitoring, and evaluating the implementation and effectiveness of the CSI plan within its LCAP Plan Summary.</w:t>
      </w:r>
    </w:p>
    <w:p w14:paraId="1D34D1D9" w14:textId="1EEC5DC3" w:rsidR="6826A250" w:rsidRPr="00DB355E" w:rsidRDefault="78B66B6A" w:rsidP="00713DC6">
      <w:pPr>
        <w:spacing w:after="240"/>
        <w:rPr>
          <w:rFonts w:eastAsia="Arial" w:cs="Arial"/>
        </w:rPr>
      </w:pPr>
      <w:r w:rsidRPr="00DB355E">
        <w:rPr>
          <w:rFonts w:eastAsia="Arial" w:cs="Arial"/>
        </w:rPr>
        <w:t>Specifically, the SBE approved the addition of the following three prompts to the Plan Summary section of the LCAP template:</w:t>
      </w:r>
    </w:p>
    <w:p w14:paraId="6D376619" w14:textId="511D6E94" w:rsidR="6826A250" w:rsidRPr="00DB355E" w:rsidRDefault="78B66B6A" w:rsidP="00DE6558">
      <w:pPr>
        <w:pStyle w:val="ListParagraph"/>
        <w:numPr>
          <w:ilvl w:val="0"/>
          <w:numId w:val="22"/>
        </w:numPr>
        <w:spacing w:after="240"/>
        <w:contextualSpacing w:val="0"/>
        <w:rPr>
          <w:rFonts w:eastAsiaTheme="minorEastAsia" w:cs="Arial"/>
        </w:rPr>
      </w:pPr>
      <w:r w:rsidRPr="00DB355E">
        <w:rPr>
          <w:rFonts w:eastAsia="Arial" w:cs="Arial"/>
        </w:rPr>
        <w:t>Identify the schools within the LEA that have been identified for CSI.</w:t>
      </w:r>
    </w:p>
    <w:p w14:paraId="6B31F64A" w14:textId="03FD0E1D" w:rsidR="006E19FB" w:rsidRPr="00DB355E" w:rsidRDefault="78B66B6A" w:rsidP="00DE6558">
      <w:pPr>
        <w:pStyle w:val="ListParagraph"/>
        <w:numPr>
          <w:ilvl w:val="0"/>
          <w:numId w:val="22"/>
        </w:numPr>
        <w:spacing w:after="240"/>
        <w:contextualSpacing w:val="0"/>
        <w:rPr>
          <w:rFonts w:cs="Arial"/>
          <w:color w:val="000000" w:themeColor="text1"/>
        </w:rPr>
      </w:pPr>
      <w:r w:rsidRPr="00DB355E">
        <w:rPr>
          <w:rFonts w:eastAsia="Arial" w:cs="Arial"/>
        </w:rPr>
        <w:t xml:space="preserve">Describe how the LEA supported the identified schools in developing CSI plans that included a school-level needs assessment, evidence-based interventions, </w:t>
      </w:r>
      <w:r w:rsidRPr="00DB355E">
        <w:rPr>
          <w:rFonts w:eastAsia="Arial" w:cs="Arial"/>
        </w:rPr>
        <w:lastRenderedPageBreak/>
        <w:t>and the identification of any resource inequities to be addressed through the implementation of the CSI plan.</w:t>
      </w:r>
    </w:p>
    <w:p w14:paraId="692103A0" w14:textId="5A539E86" w:rsidR="6826A250" w:rsidRPr="00DB355E" w:rsidRDefault="78B66B6A" w:rsidP="00713DC6">
      <w:pPr>
        <w:pStyle w:val="ListParagraph"/>
        <w:numPr>
          <w:ilvl w:val="0"/>
          <w:numId w:val="22"/>
        </w:numPr>
        <w:spacing w:after="240"/>
        <w:rPr>
          <w:rFonts w:eastAsiaTheme="minorEastAsia" w:cs="Arial"/>
        </w:rPr>
      </w:pPr>
      <w:r w:rsidRPr="00DB355E">
        <w:rPr>
          <w:rFonts w:eastAsia="Arial" w:cs="Arial"/>
        </w:rPr>
        <w:t>Describe how the LEA will monitor and evaluate the implementation and effectiveness of the CSI plan to support student and school improvement.</w:t>
      </w:r>
    </w:p>
    <w:p w14:paraId="3C4466E9" w14:textId="22F593DA" w:rsidR="6826A250" w:rsidRPr="00DB355E" w:rsidRDefault="78B66B6A" w:rsidP="00713DC6">
      <w:pPr>
        <w:spacing w:after="240"/>
        <w:rPr>
          <w:rFonts w:eastAsia="Arial" w:cs="Arial"/>
        </w:rPr>
      </w:pPr>
      <w:r w:rsidRPr="00DB355E">
        <w:rPr>
          <w:rFonts w:eastAsia="Arial" w:cs="Arial"/>
        </w:rPr>
        <w:t xml:space="preserve">For school districts, the LCAP, including the required CSI prompts, are subsequently approved by its local county office of education (COE). COEs with schools identified for CSI follow the same school planning process as school districts and submit </w:t>
      </w:r>
      <w:r w:rsidR="6E11151F" w:rsidRPr="00DB355E">
        <w:rPr>
          <w:rFonts w:eastAsia="Arial" w:cs="Arial"/>
        </w:rPr>
        <w:t>their</w:t>
      </w:r>
      <w:r w:rsidRPr="00DB355E">
        <w:rPr>
          <w:rFonts w:eastAsia="Arial" w:cs="Arial"/>
        </w:rPr>
        <w:t xml:space="preserve"> LCAP</w:t>
      </w:r>
      <w:r w:rsidR="26341404" w:rsidRPr="00DB355E">
        <w:rPr>
          <w:rFonts w:eastAsia="Arial" w:cs="Arial"/>
        </w:rPr>
        <w:t>s</w:t>
      </w:r>
      <w:r w:rsidRPr="00DB355E">
        <w:rPr>
          <w:rFonts w:eastAsia="Arial" w:cs="Arial"/>
        </w:rPr>
        <w:t>, including the CSI prompts, to the CDE for approval. Charter schools identified for CSI complete the CSI prompts within its LCAP and submit those prompts to the COE of the county in which the charter school resides for approval.</w:t>
      </w:r>
    </w:p>
    <w:p w14:paraId="4235E73D" w14:textId="357D3F5D" w:rsidR="00BB3B2A" w:rsidRPr="00DB355E" w:rsidRDefault="00BB3B2A" w:rsidP="00713DC6">
      <w:pPr>
        <w:spacing w:after="240"/>
        <w:rPr>
          <w:rFonts w:eastAsia="Arial" w:cs="Arial"/>
          <w:color w:val="000000" w:themeColor="text1"/>
        </w:rPr>
      </w:pPr>
      <w:r w:rsidRPr="00DB355E">
        <w:rPr>
          <w:rFonts w:eastAsia="Arial" w:cs="Arial"/>
        </w:rPr>
        <w:t>Responses to these prompts constitute summaries of the LEA’s CSI plans and coupled with COE or CDE approval, as applicable, serve as the mechanism for SBE approval.</w:t>
      </w:r>
    </w:p>
    <w:p w14:paraId="5978E851" w14:textId="06A245ED" w:rsidR="2FDC34D7" w:rsidRPr="00DB355E" w:rsidRDefault="3C4C644A" w:rsidP="004566C4">
      <w:pPr>
        <w:spacing w:after="480"/>
        <w:rPr>
          <w:rFonts w:eastAsia="Arial" w:cs="Arial"/>
        </w:rPr>
      </w:pPr>
      <w:r w:rsidRPr="00DB355E">
        <w:rPr>
          <w:rFonts w:eastAsia="Arial" w:cs="Arial"/>
        </w:rPr>
        <w:t xml:space="preserve">With the passage of </w:t>
      </w:r>
      <w:r w:rsidR="171526C3" w:rsidRPr="00DB355E">
        <w:rPr>
          <w:rStyle w:val="Hyperlink"/>
          <w:rFonts w:eastAsia="Arial" w:cs="Arial"/>
          <w:color w:val="auto"/>
          <w:u w:val="none"/>
        </w:rPr>
        <w:t>Senate Bill (SB) 98</w:t>
      </w:r>
      <w:r w:rsidR="00DE6558" w:rsidRPr="00DB355E">
        <w:rPr>
          <w:rStyle w:val="Hyperlink"/>
          <w:rFonts w:eastAsia="Arial" w:cs="Arial"/>
          <w:color w:val="auto"/>
          <w:u w:val="none"/>
        </w:rPr>
        <w:t xml:space="preserve"> (</w:t>
      </w:r>
      <w:hyperlink r:id="rId25" w:tooltip="SB 98" w:history="1">
        <w:r w:rsidR="00DE6558" w:rsidRPr="00DB355E">
          <w:rPr>
            <w:rStyle w:val="Hyperlink"/>
            <w:rFonts w:eastAsia="Arial" w:cs="Arial"/>
          </w:rPr>
          <w:t>http://leginfo.legislature.ca.gov/faces/billTextClient.xhtml?bill_id=201920200SB98</w:t>
        </w:r>
      </w:hyperlink>
      <w:r w:rsidR="00DE6558" w:rsidRPr="00DB355E">
        <w:rPr>
          <w:rStyle w:val="Hyperlink"/>
          <w:rFonts w:eastAsia="Arial" w:cs="Arial"/>
          <w:color w:val="auto"/>
          <w:u w:val="none"/>
        </w:rPr>
        <w:t>)</w:t>
      </w:r>
      <w:r w:rsidR="171526C3" w:rsidRPr="00DB355E">
        <w:rPr>
          <w:rFonts w:eastAsia="Arial" w:cs="Arial"/>
        </w:rPr>
        <w:t>,</w:t>
      </w:r>
      <w:r w:rsidRPr="00DB355E">
        <w:rPr>
          <w:rFonts w:eastAsia="Arial" w:cs="Arial"/>
        </w:rPr>
        <w:t xml:space="preserve"> the requirement to complete an LCAP for the 2020–21 </w:t>
      </w:r>
      <w:r w:rsidR="6653C174" w:rsidRPr="00DB355E">
        <w:rPr>
          <w:rFonts w:eastAsia="Arial" w:cs="Arial"/>
        </w:rPr>
        <w:t>school year (SY)</w:t>
      </w:r>
      <w:r w:rsidRPr="00DB355E">
        <w:rPr>
          <w:rFonts w:eastAsia="Arial" w:cs="Arial"/>
        </w:rPr>
        <w:t xml:space="preserve"> was eliminated. Subsequently</w:t>
      </w:r>
      <w:r w:rsidR="00CC7F70" w:rsidRPr="00DB355E">
        <w:rPr>
          <w:rFonts w:eastAsia="Arial" w:cs="Arial"/>
        </w:rPr>
        <w:t>,</w:t>
      </w:r>
      <w:r w:rsidRPr="00DB355E">
        <w:rPr>
          <w:rFonts w:eastAsia="Arial" w:cs="Arial"/>
        </w:rPr>
        <w:t xml:space="preserve"> and for the </w:t>
      </w:r>
      <w:r w:rsidRPr="00DB355E">
        <w:rPr>
          <w:rFonts w:eastAsia="Arial" w:cs="Arial"/>
          <w:b/>
          <w:bCs/>
        </w:rPr>
        <w:t>2020–21 SY only</w:t>
      </w:r>
      <w:r w:rsidRPr="00DB355E">
        <w:rPr>
          <w:rFonts w:eastAsia="Arial" w:cs="Arial"/>
        </w:rPr>
        <w:t xml:space="preserve">, the CDE created a separate template that addresses the three CSI prompts to be downloaded from the </w:t>
      </w:r>
      <w:r w:rsidR="00DE6558" w:rsidRPr="00DB355E">
        <w:rPr>
          <w:rFonts w:eastAsia="Arial" w:cs="Arial"/>
        </w:rPr>
        <w:t xml:space="preserve">CDE </w:t>
      </w:r>
      <w:r w:rsidR="00DE6558" w:rsidRPr="00DB355E">
        <w:rPr>
          <w:rStyle w:val="Hyperlink"/>
          <w:rFonts w:eastAsia="Arial" w:cs="Arial"/>
          <w:color w:val="auto"/>
          <w:u w:val="none"/>
        </w:rPr>
        <w:t>2020–21 CSI Prompts web page</w:t>
      </w:r>
      <w:r w:rsidR="00DE6558" w:rsidRPr="00DB355E">
        <w:rPr>
          <w:rFonts w:eastAsia="Arial" w:cs="Arial"/>
        </w:rPr>
        <w:t xml:space="preserve"> located at </w:t>
      </w:r>
      <w:hyperlink r:id="rId26" w:tooltip="2020-21 CSI Prompts" w:history="1">
        <w:r w:rsidR="00DE6558" w:rsidRPr="00DB355E">
          <w:rPr>
            <w:rStyle w:val="Hyperlink"/>
            <w:rFonts w:eastAsia="Arial" w:cs="Arial"/>
          </w:rPr>
          <w:t>https://www.cde.ca.gov/sp/sw/t1/csiprompts.asp</w:t>
        </w:r>
      </w:hyperlink>
      <w:r w:rsidR="00DE6558" w:rsidRPr="00DB355E">
        <w:rPr>
          <w:rFonts w:eastAsia="Arial" w:cs="Arial"/>
        </w:rPr>
        <w:t xml:space="preserve">. </w:t>
      </w:r>
      <w:r w:rsidRPr="00DB355E">
        <w:rPr>
          <w:rFonts w:eastAsia="Arial" w:cs="Arial"/>
        </w:rPr>
        <w:t>LEAs submitted the completed 2020–21 CSI Prompts template to its COE for review and approval.</w:t>
      </w:r>
      <w:r w:rsidR="724A73FF" w:rsidRPr="00DB355E">
        <w:rPr>
          <w:rFonts w:eastAsia="Arial" w:cs="Arial"/>
        </w:rPr>
        <w:t xml:space="preserve"> </w:t>
      </w:r>
      <w:r w:rsidR="1E4D4A16" w:rsidRPr="00DB355E">
        <w:rPr>
          <w:rFonts w:eastAsia="Arial" w:cs="Arial"/>
        </w:rPr>
        <w:t>Attachment 1 is a list of LEAs with approved responses to the 2020–21 CSI Prompts.</w:t>
      </w:r>
      <w:r w:rsidRPr="00DB355E">
        <w:rPr>
          <w:rFonts w:eastAsia="Arial" w:cs="Arial"/>
        </w:rPr>
        <w:t xml:space="preserve"> Attachment 3 includes a timeline of the 2020–21 CSI Prompts approval process. In the absence of the LCAP, this short-term process will allow the SBE to approve 2020–21 CSI plans for LEAs with schools that were identified for CSI on the 2019 Dashboard. </w:t>
      </w:r>
      <w:bookmarkStart w:id="0" w:name="_Hlk55832464"/>
      <w:r w:rsidRPr="00DB355E">
        <w:rPr>
          <w:rFonts w:eastAsia="Arial" w:cs="Arial"/>
        </w:rPr>
        <w:t xml:space="preserve">The CSI Prompts will again be addressed in the Plan Summary section of the </w:t>
      </w:r>
      <w:r w:rsidR="00F02555" w:rsidRPr="00DB355E">
        <w:rPr>
          <w:rFonts w:eastAsia="Arial" w:cs="Arial"/>
        </w:rPr>
        <w:t xml:space="preserve">LCAP beginning with the </w:t>
      </w:r>
      <w:r w:rsidRPr="00DB355E">
        <w:rPr>
          <w:rFonts w:eastAsia="Arial" w:cs="Arial"/>
        </w:rPr>
        <w:t>2021–22 LCAP.</w:t>
      </w:r>
      <w:bookmarkEnd w:id="0"/>
    </w:p>
    <w:p w14:paraId="4413D573" w14:textId="667776E2" w:rsidR="23311672" w:rsidRPr="00DB355E" w:rsidRDefault="23311672" w:rsidP="00985D28">
      <w:pPr>
        <w:pStyle w:val="Heading2"/>
        <w:spacing w:after="240"/>
        <w:rPr>
          <w:rFonts w:cs="Arial"/>
        </w:rPr>
      </w:pPr>
      <w:r w:rsidRPr="00DB355E">
        <w:rPr>
          <w:rFonts w:eastAsia="Arial" w:cs="Arial"/>
        </w:rPr>
        <w:t>Every Student Succeeds Act Resources for Comprehensive Support and Improvement</w:t>
      </w:r>
    </w:p>
    <w:p w14:paraId="4F9862A0" w14:textId="0197AE63" w:rsidR="23311672" w:rsidRPr="00DB355E" w:rsidRDefault="23311672" w:rsidP="00713DC6">
      <w:pPr>
        <w:spacing w:after="240"/>
        <w:rPr>
          <w:rFonts w:cs="Arial"/>
        </w:rPr>
      </w:pPr>
      <w:r w:rsidRPr="00DB355E">
        <w:rPr>
          <w:rFonts w:eastAsia="Arial" w:cs="Arial"/>
        </w:rPr>
        <w:t xml:space="preserve">Section 1003(a) of the ESSA requires the state to reserve </w:t>
      </w:r>
      <w:r w:rsidR="0073802D" w:rsidRPr="00DB355E">
        <w:rPr>
          <w:rFonts w:eastAsia="Arial" w:cs="Arial"/>
        </w:rPr>
        <w:t>seven percent</w:t>
      </w:r>
      <w:r w:rsidRPr="00DB355E">
        <w:rPr>
          <w:rFonts w:eastAsia="Arial" w:cs="Arial"/>
        </w:rPr>
        <w:t xml:space="preserve"> of its Title I, Part A allocation and subgrant not less than 95 percent to LEAs to serve schools implementing CSI activities. The Budget Acts of 2018 and 2019 allocated $128,814,000 and $127,082,000, respectively, of ESSA, Section 1003 local assistance funds to LEAs that serve schools implementing CSI activities and $10 million of ESSA, Section 1003 funds to </w:t>
      </w:r>
      <w:r w:rsidR="10A2D87C" w:rsidRPr="00DB355E">
        <w:rPr>
          <w:rFonts w:eastAsia="Arial" w:cs="Arial"/>
        </w:rPr>
        <w:t>COEs</w:t>
      </w:r>
      <w:r w:rsidRPr="00DB355E">
        <w:rPr>
          <w:rFonts w:eastAsia="Arial" w:cs="Arial"/>
        </w:rPr>
        <w:t xml:space="preserve"> for the purpose of supporting the statewide system of technical assistance and support for LEAs in its county with schools identified for CSI. </w:t>
      </w:r>
      <w:r w:rsidR="542D2420" w:rsidRPr="00DB355E">
        <w:rPr>
          <w:rFonts w:eastAsia="Arial" w:cs="Arial"/>
        </w:rPr>
        <w:t>Specifically, COEs use their CSI funds to review and approve LEA responses to the CSI Prompts.</w:t>
      </w:r>
      <w:r w:rsidR="41A334FB" w:rsidRPr="00DB355E">
        <w:rPr>
          <w:rFonts w:eastAsia="Arial" w:cs="Arial"/>
        </w:rPr>
        <w:t xml:space="preserve"> </w:t>
      </w:r>
    </w:p>
    <w:p w14:paraId="6D6AED7B" w14:textId="53481F02" w:rsidR="23311672" w:rsidRPr="00DB355E" w:rsidRDefault="23311672" w:rsidP="00713DC6">
      <w:pPr>
        <w:spacing w:after="240"/>
        <w:rPr>
          <w:rFonts w:eastAsia="Arial" w:cs="Arial"/>
        </w:rPr>
      </w:pPr>
      <w:r w:rsidRPr="00DB355E">
        <w:rPr>
          <w:rFonts w:eastAsia="Arial" w:cs="Arial"/>
        </w:rPr>
        <w:t>FY 2018 CSI funds are available to support LEAs with schools identified with the 2018</w:t>
      </w:r>
      <w:r w:rsidR="3500AD0E" w:rsidRPr="00DB355E">
        <w:rPr>
          <w:rFonts w:eastAsia="Arial" w:cs="Arial"/>
        </w:rPr>
        <w:t xml:space="preserve"> </w:t>
      </w:r>
      <w:r w:rsidRPr="00DB355E">
        <w:rPr>
          <w:rFonts w:eastAsia="Arial" w:cs="Arial"/>
        </w:rPr>
        <w:t xml:space="preserve">Dashboard and FY 2019 CSI funds are available to support LEAs with schools identified </w:t>
      </w:r>
      <w:r w:rsidRPr="00DB355E">
        <w:rPr>
          <w:rFonts w:eastAsia="Arial" w:cs="Arial"/>
        </w:rPr>
        <w:lastRenderedPageBreak/>
        <w:t xml:space="preserve">with the 2019 Dashboard. </w:t>
      </w:r>
      <w:r w:rsidR="5A112FC7" w:rsidRPr="00DB355E">
        <w:rPr>
          <w:rFonts w:eastAsia="Arial" w:cs="Arial"/>
        </w:rPr>
        <w:t xml:space="preserve">LEAs with schools identified on the 2019 Dashboard </w:t>
      </w:r>
      <w:r w:rsidR="7FF8F5A8" w:rsidRPr="00DB355E">
        <w:rPr>
          <w:rFonts w:eastAsia="Arial" w:cs="Arial"/>
        </w:rPr>
        <w:t>are using</w:t>
      </w:r>
      <w:r w:rsidR="5A112FC7" w:rsidRPr="00DB355E">
        <w:rPr>
          <w:rFonts w:eastAsia="Arial" w:cs="Arial"/>
        </w:rPr>
        <w:t xml:space="preserve"> </w:t>
      </w:r>
      <w:r w:rsidR="5607B7F7" w:rsidRPr="00DB355E">
        <w:rPr>
          <w:rFonts w:eastAsia="Arial" w:cs="Arial"/>
        </w:rPr>
        <w:t xml:space="preserve">FY 2019 </w:t>
      </w:r>
      <w:r w:rsidR="5A112FC7" w:rsidRPr="00DB355E">
        <w:rPr>
          <w:rFonts w:eastAsia="Arial" w:cs="Arial"/>
        </w:rPr>
        <w:t>funds to develop and implement CSI plans in the 2020–21 SY.</w:t>
      </w:r>
    </w:p>
    <w:p w14:paraId="09D63842" w14:textId="10DA6261" w:rsidR="23311672" w:rsidRPr="00DB355E" w:rsidRDefault="23311672" w:rsidP="003A7832">
      <w:pPr>
        <w:spacing w:after="240"/>
        <w:rPr>
          <w:rFonts w:eastAsia="Arial" w:cs="Arial"/>
        </w:rPr>
      </w:pPr>
      <w:r w:rsidRPr="00DB355E">
        <w:rPr>
          <w:rFonts w:eastAsia="Arial" w:cs="Arial"/>
        </w:rPr>
        <w:t xml:space="preserve">The California Legislature stipulated that ESSA school improvement funds shall be allocated to LEAs through a formula. The CDE, in consultation with SBE staff, developed the formula to equally divide the total amount of available funding by the total number of schools identified for CSI, statewide. The CDE used this formula to apportion FYs 2018 and 2019 CSI funds to LEAs. </w:t>
      </w:r>
    </w:p>
    <w:p w14:paraId="7291FC31" w14:textId="4BE95DEC" w:rsidR="6826A250" w:rsidRPr="00DB355E" w:rsidRDefault="23311672" w:rsidP="00985D28">
      <w:pPr>
        <w:spacing w:after="240"/>
        <w:rPr>
          <w:rFonts w:eastAsia="Arial" w:cs="Arial"/>
        </w:rPr>
      </w:pPr>
      <w:r w:rsidRPr="00DB355E">
        <w:rPr>
          <w:rFonts w:eastAsia="Arial" w:cs="Arial"/>
        </w:rPr>
        <w:t>To receive an allotment, the ESSA requires the LEA to submit an application for funding that describes how t</w:t>
      </w:r>
      <w:r w:rsidR="0994FCB9" w:rsidRPr="00DB355E">
        <w:rPr>
          <w:rFonts w:eastAsia="Arial" w:cs="Arial"/>
        </w:rPr>
        <w:t xml:space="preserve">he LEA </w:t>
      </w:r>
      <w:r w:rsidRPr="00DB355E">
        <w:rPr>
          <w:rFonts w:eastAsia="Arial" w:cs="Arial"/>
        </w:rPr>
        <w:t xml:space="preserve">will develop </w:t>
      </w:r>
      <w:r w:rsidR="1C609A13" w:rsidRPr="00DB355E">
        <w:rPr>
          <w:rFonts w:eastAsia="Arial" w:cs="Arial"/>
        </w:rPr>
        <w:t xml:space="preserve">and implement </w:t>
      </w:r>
      <w:r w:rsidRPr="00DB355E">
        <w:rPr>
          <w:rFonts w:eastAsia="Arial" w:cs="Arial"/>
        </w:rPr>
        <w:t>CSI plans for each identified school and monitor and support their schools receiving these funds. The table below illustrates the number of LEAs that are currently receiving FYs 2018 and 2019 CSI funds and the per school allocations for each LEA.</w:t>
      </w:r>
    </w:p>
    <w:p w14:paraId="5731400B" w14:textId="2E1BBD74" w:rsidR="23311672" w:rsidRPr="00DB355E" w:rsidRDefault="23311672" w:rsidP="00985D28">
      <w:pPr>
        <w:spacing w:after="240"/>
        <w:jc w:val="center"/>
        <w:rPr>
          <w:rFonts w:eastAsia="Arial" w:cs="Arial"/>
          <w:b/>
          <w:bCs/>
        </w:rPr>
      </w:pPr>
      <w:r w:rsidRPr="00DB355E">
        <w:rPr>
          <w:rFonts w:eastAsia="Arial" w:cs="Arial"/>
          <w:b/>
          <w:bCs/>
        </w:rPr>
        <w:t>Table 1. The Number of LEAs Receiving FYs 2018 and 2019 CSI Funds</w:t>
      </w:r>
    </w:p>
    <w:tbl>
      <w:tblPr>
        <w:tblStyle w:val="TableGrid"/>
        <w:tblW w:w="0" w:type="auto"/>
        <w:tblLook w:val="04A0" w:firstRow="1" w:lastRow="0" w:firstColumn="1" w:lastColumn="0" w:noHBand="0" w:noVBand="1"/>
        <w:tblCaption w:val="Number of LEAs receiving FYs 2018 and 2019 CSI Funds"/>
        <w:tblDescription w:val="Number of LEAs receiving CSI funds by year. Includes Funds per school allocation amounts."/>
      </w:tblPr>
      <w:tblGrid>
        <w:gridCol w:w="3116"/>
        <w:gridCol w:w="3117"/>
        <w:gridCol w:w="3117"/>
      </w:tblGrid>
      <w:tr w:rsidR="00E756D1" w:rsidRPr="00DB355E" w14:paraId="7D41FFDD" w14:textId="77777777" w:rsidTr="001F3757">
        <w:trPr>
          <w:cantSplit/>
          <w:tblHeader/>
        </w:trPr>
        <w:tc>
          <w:tcPr>
            <w:tcW w:w="3116" w:type="dxa"/>
            <w:shd w:val="clear" w:color="auto" w:fill="CCCCFF"/>
          </w:tcPr>
          <w:p w14:paraId="5C94EF1E" w14:textId="77777777" w:rsidR="00E756D1" w:rsidRPr="00DB355E" w:rsidRDefault="00E756D1" w:rsidP="00BB3B2A">
            <w:pPr>
              <w:rPr>
                <w:rFonts w:cs="Arial"/>
                <w:b/>
              </w:rPr>
            </w:pPr>
            <w:r w:rsidRPr="00DB355E">
              <w:rPr>
                <w:rFonts w:cs="Arial"/>
                <w:b/>
              </w:rPr>
              <w:t>Fiscal Year (FY)</w:t>
            </w:r>
          </w:p>
        </w:tc>
        <w:tc>
          <w:tcPr>
            <w:tcW w:w="3117" w:type="dxa"/>
            <w:shd w:val="clear" w:color="auto" w:fill="CCCCFF"/>
          </w:tcPr>
          <w:p w14:paraId="58A6322E" w14:textId="1CCEA6C4" w:rsidR="00E756D1" w:rsidRPr="00DB355E" w:rsidRDefault="00E756D1" w:rsidP="00CC7F70">
            <w:pPr>
              <w:rPr>
                <w:rFonts w:cs="Arial"/>
              </w:rPr>
            </w:pPr>
            <w:r w:rsidRPr="00DB355E">
              <w:rPr>
                <w:rFonts w:eastAsia="Arial" w:cs="Arial"/>
                <w:b/>
                <w:bCs/>
              </w:rPr>
              <w:t>Number of LEAs Receiving CSI Funds</w:t>
            </w:r>
          </w:p>
        </w:tc>
        <w:tc>
          <w:tcPr>
            <w:tcW w:w="3117" w:type="dxa"/>
            <w:shd w:val="clear" w:color="auto" w:fill="CCCCFF"/>
          </w:tcPr>
          <w:p w14:paraId="7ADFF835" w14:textId="6756BCA2" w:rsidR="00E756D1" w:rsidRPr="00DB355E" w:rsidRDefault="00E756D1" w:rsidP="00BB3B2A">
            <w:pPr>
              <w:rPr>
                <w:rFonts w:cs="Arial"/>
              </w:rPr>
            </w:pPr>
            <w:r w:rsidRPr="00DB355E">
              <w:rPr>
                <w:rFonts w:eastAsia="Arial" w:cs="Arial"/>
                <w:b/>
                <w:bCs/>
              </w:rPr>
              <w:t>Funds Per-School Allocation</w:t>
            </w:r>
          </w:p>
        </w:tc>
      </w:tr>
      <w:tr w:rsidR="00E756D1" w:rsidRPr="00DB355E" w14:paraId="77532514" w14:textId="77777777" w:rsidTr="001F3757">
        <w:trPr>
          <w:cantSplit/>
        </w:trPr>
        <w:tc>
          <w:tcPr>
            <w:tcW w:w="3116" w:type="dxa"/>
          </w:tcPr>
          <w:p w14:paraId="6801AFCD" w14:textId="77777777" w:rsidR="00E756D1" w:rsidRPr="00DB355E" w:rsidRDefault="00E756D1" w:rsidP="00BB3B2A">
            <w:pPr>
              <w:rPr>
                <w:rFonts w:cs="Arial"/>
              </w:rPr>
            </w:pPr>
            <w:r w:rsidRPr="00DB355E">
              <w:rPr>
                <w:rFonts w:cs="Arial"/>
              </w:rPr>
              <w:t>2018</w:t>
            </w:r>
          </w:p>
        </w:tc>
        <w:tc>
          <w:tcPr>
            <w:tcW w:w="3117" w:type="dxa"/>
          </w:tcPr>
          <w:p w14:paraId="23C248AE" w14:textId="77777777" w:rsidR="00E756D1" w:rsidRPr="00DB355E" w:rsidRDefault="00E756D1" w:rsidP="00BB3B2A">
            <w:pPr>
              <w:rPr>
                <w:rFonts w:cs="Arial"/>
              </w:rPr>
            </w:pPr>
            <w:r w:rsidRPr="00DB355E">
              <w:rPr>
                <w:rFonts w:cs="Arial"/>
              </w:rPr>
              <w:t>387</w:t>
            </w:r>
          </w:p>
        </w:tc>
        <w:tc>
          <w:tcPr>
            <w:tcW w:w="3117" w:type="dxa"/>
            <w:vAlign w:val="center"/>
          </w:tcPr>
          <w:p w14:paraId="6F6B02B1" w14:textId="77777777" w:rsidR="00E756D1" w:rsidRPr="00DB355E" w:rsidRDefault="00E756D1" w:rsidP="00BB3B2A">
            <w:pPr>
              <w:rPr>
                <w:rFonts w:cs="Arial"/>
              </w:rPr>
            </w:pPr>
            <w:r w:rsidRPr="00DB355E">
              <w:rPr>
                <w:rFonts w:eastAsia="Arial" w:cs="Arial"/>
              </w:rPr>
              <w:t>$174,545</w:t>
            </w:r>
          </w:p>
        </w:tc>
      </w:tr>
      <w:tr w:rsidR="00E756D1" w:rsidRPr="00DB355E" w14:paraId="6A7EB00E" w14:textId="77777777" w:rsidTr="001F3757">
        <w:trPr>
          <w:cantSplit/>
        </w:trPr>
        <w:tc>
          <w:tcPr>
            <w:tcW w:w="3116" w:type="dxa"/>
          </w:tcPr>
          <w:p w14:paraId="4BC255F1" w14:textId="77777777" w:rsidR="00E756D1" w:rsidRPr="00DB355E" w:rsidRDefault="00E756D1" w:rsidP="00BB3B2A">
            <w:pPr>
              <w:rPr>
                <w:rFonts w:cs="Arial"/>
              </w:rPr>
            </w:pPr>
            <w:r w:rsidRPr="00DB355E">
              <w:rPr>
                <w:rFonts w:cs="Arial"/>
              </w:rPr>
              <w:t>2019</w:t>
            </w:r>
          </w:p>
        </w:tc>
        <w:tc>
          <w:tcPr>
            <w:tcW w:w="3117" w:type="dxa"/>
          </w:tcPr>
          <w:p w14:paraId="7967EB1E" w14:textId="77777777" w:rsidR="00E756D1" w:rsidRPr="00DB355E" w:rsidRDefault="00E756D1" w:rsidP="00BB3B2A">
            <w:pPr>
              <w:rPr>
                <w:rFonts w:cs="Arial"/>
              </w:rPr>
            </w:pPr>
            <w:r w:rsidRPr="00DB355E">
              <w:rPr>
                <w:rFonts w:cs="Arial"/>
              </w:rPr>
              <w:t>375</w:t>
            </w:r>
          </w:p>
        </w:tc>
        <w:tc>
          <w:tcPr>
            <w:tcW w:w="3117" w:type="dxa"/>
          </w:tcPr>
          <w:p w14:paraId="22B3E5AC" w14:textId="77777777" w:rsidR="00E756D1" w:rsidRPr="00DB355E" w:rsidRDefault="00E756D1" w:rsidP="00BB3B2A">
            <w:pPr>
              <w:rPr>
                <w:rFonts w:cs="Arial"/>
              </w:rPr>
            </w:pPr>
            <w:r w:rsidRPr="00DB355E">
              <w:rPr>
                <w:rFonts w:eastAsia="Arial" w:cs="Arial"/>
              </w:rPr>
              <w:t>$170,123</w:t>
            </w:r>
          </w:p>
        </w:tc>
      </w:tr>
    </w:tbl>
    <w:p w14:paraId="6FDE7BC7" w14:textId="76C4E46F" w:rsidR="23311672" w:rsidRPr="00DB355E" w:rsidRDefault="23311672" w:rsidP="00985D28">
      <w:pPr>
        <w:spacing w:before="240" w:after="240"/>
        <w:rPr>
          <w:rFonts w:eastAsia="Arial" w:cs="Arial"/>
        </w:rPr>
      </w:pPr>
      <w:r w:rsidRPr="00DB355E">
        <w:rPr>
          <w:rFonts w:eastAsia="Arial" w:cs="Arial"/>
        </w:rPr>
        <w:t xml:space="preserve">Final FYs 2018 and 2019 LEA CSI allocations are available on the CDE CSI web page at </w:t>
      </w:r>
      <w:hyperlink r:id="rId27" w:tooltip="CSI LEA Fiscal Information">
        <w:r w:rsidRPr="00DB355E">
          <w:rPr>
            <w:rStyle w:val="Hyperlink"/>
            <w:rFonts w:eastAsia="Arial" w:cs="Arial"/>
            <w:color w:val="0563C1"/>
          </w:rPr>
          <w:t>https://www.cde.ca.gov/sp/sw/t1/csileafiscalinfo.asp</w:t>
        </w:r>
      </w:hyperlink>
      <w:r w:rsidRPr="00DB355E">
        <w:rPr>
          <w:rFonts w:eastAsia="Arial" w:cs="Arial"/>
        </w:rPr>
        <w:t xml:space="preserve">. </w:t>
      </w:r>
    </w:p>
    <w:p w14:paraId="32B4A8B8" w14:textId="08141D35" w:rsidR="23311672" w:rsidRPr="00DB355E" w:rsidRDefault="23311672" w:rsidP="003A7832">
      <w:pPr>
        <w:spacing w:after="240"/>
        <w:rPr>
          <w:rFonts w:eastAsia="Arial" w:cs="Arial"/>
        </w:rPr>
      </w:pPr>
      <w:r w:rsidRPr="00DB355E">
        <w:rPr>
          <w:rFonts w:eastAsia="Arial" w:cs="Arial"/>
        </w:rPr>
        <w:t xml:space="preserve">The CDE allocates CSI funds to LEAs through the apportionment process. Upon an approved application for funding, the CDE apportions 25 percent of the LEA’s total allocation. Subsequent apportionments throughout the </w:t>
      </w:r>
      <w:r w:rsidR="00918A26" w:rsidRPr="00DB355E">
        <w:rPr>
          <w:rFonts w:eastAsia="Arial" w:cs="Arial"/>
        </w:rPr>
        <w:t xml:space="preserve">established </w:t>
      </w:r>
      <w:r w:rsidRPr="00DB355E">
        <w:rPr>
          <w:rFonts w:eastAsia="Arial" w:cs="Arial"/>
        </w:rPr>
        <w:t>grant period are subject to quarterly expenditures claimed by the LEA.</w:t>
      </w:r>
      <w:r w:rsidR="6B777F4C" w:rsidRPr="00DB355E">
        <w:rPr>
          <w:rFonts w:eastAsia="Arial" w:cs="Arial"/>
        </w:rPr>
        <w:t xml:space="preserve"> In addition to standard</w:t>
      </w:r>
      <w:r w:rsidR="475BDE3D" w:rsidRPr="00DB355E">
        <w:rPr>
          <w:rFonts w:eastAsia="Arial" w:cs="Arial"/>
        </w:rPr>
        <w:t xml:space="preserve"> quarterly </w:t>
      </w:r>
      <w:r w:rsidR="6B777F4C" w:rsidRPr="00DB355E">
        <w:rPr>
          <w:rFonts w:eastAsia="Arial" w:cs="Arial"/>
        </w:rPr>
        <w:t xml:space="preserve">expenditure reporting, the LEA </w:t>
      </w:r>
      <w:r w:rsidR="39C20636" w:rsidRPr="00DB355E">
        <w:rPr>
          <w:rFonts w:eastAsia="Arial" w:cs="Arial"/>
        </w:rPr>
        <w:t xml:space="preserve">submits a project budget; </w:t>
      </w:r>
      <w:r w:rsidR="6B777F4C" w:rsidRPr="00DB355E">
        <w:rPr>
          <w:rFonts w:eastAsia="Arial" w:cs="Arial"/>
        </w:rPr>
        <w:t xml:space="preserve">reports the date that the CSI plan was approved by the school and LEA; </w:t>
      </w:r>
      <w:r w:rsidR="14EEB8E7" w:rsidRPr="00DB355E">
        <w:rPr>
          <w:rFonts w:eastAsia="Arial" w:cs="Arial"/>
        </w:rPr>
        <w:t xml:space="preserve">and at the </w:t>
      </w:r>
      <w:r w:rsidR="26C73629" w:rsidRPr="00DB355E">
        <w:rPr>
          <w:rFonts w:eastAsia="Arial" w:cs="Arial"/>
        </w:rPr>
        <w:t>end of the grant period</w:t>
      </w:r>
      <w:r w:rsidR="14EEB8E7" w:rsidRPr="00DB355E">
        <w:rPr>
          <w:rFonts w:eastAsia="Arial" w:cs="Arial"/>
        </w:rPr>
        <w:t xml:space="preserve">, will submit a grant evaluation </w:t>
      </w:r>
      <w:r w:rsidR="0336CF4E" w:rsidRPr="00DB355E">
        <w:rPr>
          <w:rFonts w:eastAsia="Arial" w:cs="Arial"/>
        </w:rPr>
        <w:t>including a d</w:t>
      </w:r>
      <w:r w:rsidR="13BE68EB" w:rsidRPr="00DB355E">
        <w:rPr>
          <w:rFonts w:eastAsia="Arial" w:cs="Arial"/>
        </w:rPr>
        <w:t xml:space="preserve">iscussion </w:t>
      </w:r>
      <w:r w:rsidR="0336CF4E" w:rsidRPr="00DB355E">
        <w:rPr>
          <w:rFonts w:eastAsia="Arial" w:cs="Arial"/>
        </w:rPr>
        <w:t xml:space="preserve">of </w:t>
      </w:r>
      <w:r w:rsidR="6D1A0491" w:rsidRPr="00DB355E">
        <w:rPr>
          <w:rFonts w:eastAsia="Arial" w:cs="Arial"/>
        </w:rPr>
        <w:t>the</w:t>
      </w:r>
      <w:r w:rsidR="74F94E3F" w:rsidRPr="00DB355E">
        <w:rPr>
          <w:rFonts w:eastAsia="Arial" w:cs="Arial"/>
        </w:rPr>
        <w:t xml:space="preserve"> evidence-based interventions/strategies/activities that were effective in improving student outcomes </w:t>
      </w:r>
      <w:r w:rsidR="00DE6558" w:rsidRPr="00DB355E">
        <w:rPr>
          <w:rFonts w:eastAsia="Arial" w:cs="Arial"/>
        </w:rPr>
        <w:t>and key learnings.</w:t>
      </w:r>
    </w:p>
    <w:p w14:paraId="069766AF" w14:textId="47B55F6A" w:rsidR="23311672" w:rsidRPr="00DB355E" w:rsidRDefault="23311672" w:rsidP="003A7832">
      <w:pPr>
        <w:spacing w:after="240"/>
        <w:rPr>
          <w:rFonts w:eastAsia="Arial" w:cs="Arial"/>
          <w:lang w:val="en"/>
        </w:rPr>
      </w:pPr>
      <w:r w:rsidRPr="00DB355E">
        <w:rPr>
          <w:rFonts w:eastAsia="Arial" w:cs="Arial"/>
          <w:lang w:val="en"/>
        </w:rPr>
        <w:t xml:space="preserve">The grant period for FY 2018 CSI funds began March 18, 2019. LEAs using FY 2018 CSI funds for schools that were identified with the 2018 Dashboard will continue to receive those funds through September 30, 2021, to support continued implementation of their 2019–20 CSI plans </w:t>
      </w:r>
      <w:r w:rsidR="6BA777BC" w:rsidRPr="00DB355E">
        <w:rPr>
          <w:rFonts w:eastAsia="Arial" w:cs="Arial"/>
          <w:lang w:val="en"/>
        </w:rPr>
        <w:t xml:space="preserve">through </w:t>
      </w:r>
      <w:r w:rsidRPr="00DB355E">
        <w:rPr>
          <w:rFonts w:eastAsia="Arial" w:cs="Arial"/>
          <w:lang w:val="en"/>
        </w:rPr>
        <w:t xml:space="preserve">the 2020–21 </w:t>
      </w:r>
      <w:r w:rsidR="5CDB68D6" w:rsidRPr="00DB355E">
        <w:rPr>
          <w:rFonts w:eastAsia="Arial" w:cs="Arial"/>
          <w:lang w:val="en"/>
        </w:rPr>
        <w:t>SY</w:t>
      </w:r>
      <w:r w:rsidRPr="00DB355E">
        <w:rPr>
          <w:rFonts w:eastAsia="Arial" w:cs="Arial"/>
          <w:lang w:val="en"/>
        </w:rPr>
        <w:t xml:space="preserve">. </w:t>
      </w:r>
      <w:r w:rsidR="79522BAB" w:rsidRPr="00DB355E">
        <w:rPr>
          <w:rFonts w:eastAsia="Arial" w:cs="Arial"/>
          <w:lang w:val="en"/>
        </w:rPr>
        <w:t>At its January 2020 meeting, the SBE took action to approve the 2019–20 CSI plans for LEAs with schools identified on the 2018 Dashboard.</w:t>
      </w:r>
    </w:p>
    <w:p w14:paraId="50EE5075" w14:textId="3AFAFD04" w:rsidR="003A7832" w:rsidRPr="00DB355E" w:rsidRDefault="23311672" w:rsidP="003A7832">
      <w:pPr>
        <w:pStyle w:val="ListParagraph"/>
        <w:spacing w:after="240"/>
        <w:ind w:left="0"/>
        <w:rPr>
          <w:rFonts w:eastAsia="Arial" w:cs="Arial"/>
          <w:lang w:val="en"/>
        </w:rPr>
      </w:pPr>
      <w:r w:rsidRPr="00DB355E">
        <w:rPr>
          <w:rFonts w:eastAsia="Arial" w:cs="Arial"/>
          <w:lang w:val="en"/>
        </w:rPr>
        <w:t xml:space="preserve">The grant period for FY 2019 CSI funds began March 25, 2020. LEAs using FY 2019 CSI funds for schools that were identified with the 2019 Dashboard will continue to receive those funds through September 30, 2021, to support </w:t>
      </w:r>
      <w:r w:rsidR="006E6DB5" w:rsidRPr="00DB355E">
        <w:rPr>
          <w:rFonts w:eastAsia="Arial" w:cs="Arial"/>
          <w:lang w:val="en"/>
        </w:rPr>
        <w:t xml:space="preserve">the </w:t>
      </w:r>
      <w:r w:rsidRPr="00DB355E">
        <w:rPr>
          <w:rFonts w:eastAsia="Arial" w:cs="Arial"/>
          <w:lang w:val="en"/>
        </w:rPr>
        <w:t xml:space="preserve">development and implementation of their 2020–21 CSI plans. </w:t>
      </w:r>
      <w:r w:rsidR="5C83EA3E" w:rsidRPr="00DB355E">
        <w:rPr>
          <w:rFonts w:eastAsia="Arial" w:cs="Arial"/>
          <w:lang w:val="en"/>
        </w:rPr>
        <w:t>This item is a request to the SBE to</w:t>
      </w:r>
      <w:r w:rsidR="003A7832" w:rsidRPr="00DB355E">
        <w:rPr>
          <w:rFonts w:eastAsia="Arial" w:cs="Arial"/>
          <w:lang w:val="en"/>
        </w:rPr>
        <w:t xml:space="preserve"> </w:t>
      </w:r>
    </w:p>
    <w:p w14:paraId="067EB4FB" w14:textId="7FDA07FD" w:rsidR="23311672" w:rsidRPr="00DB355E" w:rsidRDefault="5C83EA3E" w:rsidP="003A7832">
      <w:pPr>
        <w:pStyle w:val="ListParagraph"/>
        <w:spacing w:after="240"/>
        <w:ind w:left="0"/>
        <w:rPr>
          <w:rFonts w:eastAsia="Arial" w:cs="Arial"/>
          <w:lang w:val="en"/>
        </w:rPr>
      </w:pPr>
      <w:r w:rsidRPr="00DB355E">
        <w:rPr>
          <w:rFonts w:eastAsia="Arial" w:cs="Arial"/>
          <w:lang w:val="en"/>
        </w:rPr>
        <w:lastRenderedPageBreak/>
        <w:t>approve the 2020–21 CSI plans for LEAs wi</w:t>
      </w:r>
      <w:r w:rsidR="7FC3CE17" w:rsidRPr="00DB355E">
        <w:rPr>
          <w:rFonts w:eastAsia="Arial" w:cs="Arial"/>
          <w:lang w:val="en"/>
        </w:rPr>
        <w:t>th schools identified on the 2019 Dashboard.</w:t>
      </w:r>
    </w:p>
    <w:p w14:paraId="7D1E06D0" w14:textId="1E59D873" w:rsidR="6826A250" w:rsidRPr="00DB355E" w:rsidRDefault="23311672" w:rsidP="006113A4">
      <w:pPr>
        <w:spacing w:after="240"/>
        <w:rPr>
          <w:rFonts w:eastAsia="Arial" w:cs="Arial"/>
          <w:lang w:val="en"/>
        </w:rPr>
      </w:pPr>
      <w:r w:rsidRPr="00DB355E">
        <w:rPr>
          <w:rFonts w:eastAsia="Arial" w:cs="Arial"/>
          <w:lang w:val="en"/>
        </w:rPr>
        <w:t xml:space="preserve">The ESSA requires that CSI funds are prioritized and focused toward the area(s) identified for improvement for each school based on their school-level needs assessment and root cause analysis and that CSI plans are evidence-based and meet higher levels of evidence. The CDE application for funding requires that CSI funds </w:t>
      </w:r>
      <w:r w:rsidR="0DFA898E" w:rsidRPr="00DB355E">
        <w:rPr>
          <w:rFonts w:eastAsia="Arial" w:cs="Arial"/>
          <w:lang w:val="en"/>
        </w:rPr>
        <w:t xml:space="preserve">are </w:t>
      </w:r>
      <w:r w:rsidRPr="00DB355E">
        <w:rPr>
          <w:rFonts w:eastAsia="Arial" w:cs="Arial"/>
          <w:lang w:val="en"/>
        </w:rPr>
        <w:t>spent on evidence-based interventions/strategies/activities directly related to the following CSI plan development and implementation efforts:</w:t>
      </w:r>
    </w:p>
    <w:p w14:paraId="3012AC36" w14:textId="0A06CEC7" w:rsidR="23311672" w:rsidRPr="00DB355E" w:rsidRDefault="23311672" w:rsidP="006113A4">
      <w:pPr>
        <w:pStyle w:val="ListParagraph"/>
        <w:numPr>
          <w:ilvl w:val="0"/>
          <w:numId w:val="5"/>
        </w:numPr>
        <w:spacing w:after="240"/>
        <w:contextualSpacing w:val="0"/>
        <w:rPr>
          <w:rFonts w:eastAsiaTheme="minorEastAsia" w:cs="Arial"/>
          <w:lang w:val="en"/>
        </w:rPr>
      </w:pPr>
      <w:r w:rsidRPr="00DB355E">
        <w:rPr>
          <w:rFonts w:eastAsia="Arial" w:cs="Arial"/>
          <w:lang w:val="en"/>
        </w:rPr>
        <w:t>Building capacity</w:t>
      </w:r>
    </w:p>
    <w:p w14:paraId="1D5D7CBA" w14:textId="5B8B8A26" w:rsidR="23311672" w:rsidRPr="00DB355E" w:rsidRDefault="23311672" w:rsidP="006113A4">
      <w:pPr>
        <w:pStyle w:val="ListParagraph"/>
        <w:numPr>
          <w:ilvl w:val="0"/>
          <w:numId w:val="5"/>
        </w:numPr>
        <w:spacing w:after="240"/>
        <w:contextualSpacing w:val="0"/>
        <w:rPr>
          <w:rFonts w:cs="Arial"/>
          <w:lang w:val="en"/>
        </w:rPr>
      </w:pPr>
      <w:r w:rsidRPr="00DB355E">
        <w:rPr>
          <w:rFonts w:eastAsia="Arial" w:cs="Arial"/>
          <w:lang w:val="en"/>
        </w:rPr>
        <w:t>Partnering with stakeholders</w:t>
      </w:r>
    </w:p>
    <w:p w14:paraId="19B9F1CF" w14:textId="72CB8C83" w:rsidR="23311672" w:rsidRPr="00DB355E" w:rsidRDefault="23311672" w:rsidP="006113A4">
      <w:pPr>
        <w:pStyle w:val="ListParagraph"/>
        <w:numPr>
          <w:ilvl w:val="0"/>
          <w:numId w:val="5"/>
        </w:numPr>
        <w:spacing w:after="240"/>
        <w:contextualSpacing w:val="0"/>
        <w:rPr>
          <w:rFonts w:cs="Arial"/>
          <w:lang w:val="en"/>
        </w:rPr>
      </w:pPr>
      <w:r w:rsidRPr="00DB355E">
        <w:rPr>
          <w:rFonts w:eastAsia="Arial" w:cs="Arial"/>
          <w:lang w:val="en"/>
        </w:rPr>
        <w:t>Conducting needs assessments and root cause analysis</w:t>
      </w:r>
    </w:p>
    <w:p w14:paraId="5EDB03D6" w14:textId="6757CB2E" w:rsidR="23311672" w:rsidRPr="00DB355E" w:rsidRDefault="23311672" w:rsidP="006113A4">
      <w:pPr>
        <w:pStyle w:val="ListParagraph"/>
        <w:numPr>
          <w:ilvl w:val="0"/>
          <w:numId w:val="5"/>
        </w:numPr>
        <w:spacing w:after="240"/>
        <w:contextualSpacing w:val="0"/>
        <w:rPr>
          <w:rFonts w:cs="Arial"/>
          <w:lang w:val="en"/>
        </w:rPr>
      </w:pPr>
      <w:r w:rsidRPr="00DB355E">
        <w:rPr>
          <w:rFonts w:eastAsia="Arial" w:cs="Arial"/>
          <w:lang w:val="en"/>
        </w:rPr>
        <w:t>Selecting and implementing evidence-based interventions/strategies/activities</w:t>
      </w:r>
    </w:p>
    <w:p w14:paraId="5F7B32E1" w14:textId="39898694" w:rsidR="23311672" w:rsidRPr="00DB355E" w:rsidRDefault="23311672" w:rsidP="006113A4">
      <w:pPr>
        <w:pStyle w:val="ListParagraph"/>
        <w:numPr>
          <w:ilvl w:val="0"/>
          <w:numId w:val="5"/>
        </w:numPr>
        <w:spacing w:after="240"/>
        <w:contextualSpacing w:val="0"/>
        <w:rPr>
          <w:rFonts w:cs="Arial"/>
          <w:lang w:val="en"/>
        </w:rPr>
      </w:pPr>
      <w:r w:rsidRPr="00DB355E">
        <w:rPr>
          <w:rFonts w:eastAsia="Arial" w:cs="Arial"/>
          <w:lang w:val="en"/>
        </w:rPr>
        <w:t>Using data and outcomes to monitor and evaluate improvement efforts</w:t>
      </w:r>
    </w:p>
    <w:p w14:paraId="7F049FCF" w14:textId="4DCF9AE2" w:rsidR="23311672" w:rsidRPr="00DB355E" w:rsidRDefault="23311672" w:rsidP="006113A4">
      <w:pPr>
        <w:pStyle w:val="ListParagraph"/>
        <w:numPr>
          <w:ilvl w:val="0"/>
          <w:numId w:val="5"/>
        </w:numPr>
        <w:spacing w:after="240"/>
        <w:rPr>
          <w:rFonts w:cs="Arial"/>
          <w:lang w:val="en"/>
        </w:rPr>
      </w:pPr>
      <w:r w:rsidRPr="00DB355E">
        <w:rPr>
          <w:rFonts w:eastAsia="Arial" w:cs="Arial"/>
          <w:lang w:val="en"/>
        </w:rPr>
        <w:t xml:space="preserve">Reviewing/identifying and addressing, through </w:t>
      </w:r>
      <w:r w:rsidR="006E6DB5" w:rsidRPr="00DB355E">
        <w:rPr>
          <w:rFonts w:eastAsia="Arial" w:cs="Arial"/>
          <w:lang w:val="en"/>
        </w:rPr>
        <w:t xml:space="preserve">the </w:t>
      </w:r>
      <w:r w:rsidRPr="00DB355E">
        <w:rPr>
          <w:rFonts w:eastAsia="Arial" w:cs="Arial"/>
          <w:lang w:val="en"/>
        </w:rPr>
        <w:t>implementation of the CSI plan, resource inequities, which may include a review of LEA- and school-level budgeting</w:t>
      </w:r>
    </w:p>
    <w:p w14:paraId="0BEC49D4" w14:textId="605AE96D" w:rsidR="23311672" w:rsidRPr="00DB355E" w:rsidRDefault="23311672" w:rsidP="004566C4">
      <w:pPr>
        <w:spacing w:after="480"/>
        <w:rPr>
          <w:rFonts w:eastAsia="Arial" w:cs="Arial"/>
          <w:lang w:val="en"/>
        </w:rPr>
      </w:pPr>
      <w:r w:rsidRPr="00DB355E">
        <w:rPr>
          <w:rFonts w:eastAsia="Arial" w:cs="Arial"/>
          <w:lang w:val="en"/>
        </w:rPr>
        <w:t>Additionally, the Budget Acts of 2018 and 2019 stipulate that ESSA, Section 1003 funds shall not be used</w:t>
      </w:r>
      <w:r w:rsidR="17565412" w:rsidRPr="00DB355E">
        <w:rPr>
          <w:rFonts w:eastAsia="Arial" w:cs="Arial"/>
          <w:lang w:val="en"/>
        </w:rPr>
        <w:t xml:space="preserve"> to</w:t>
      </w:r>
      <w:r w:rsidRPr="00DB355E">
        <w:rPr>
          <w:rFonts w:eastAsia="Arial" w:cs="Arial"/>
          <w:lang w:val="en"/>
        </w:rPr>
        <w:t xml:space="preserve"> hire additional permanent staff and that improvement strategies must align to the goals, actions, and services in the LEA LCAP.</w:t>
      </w:r>
    </w:p>
    <w:p w14:paraId="5089653B" w14:textId="16A6A99F" w:rsidR="23311672" w:rsidRPr="00DB355E" w:rsidRDefault="23311672" w:rsidP="00CC7F70">
      <w:pPr>
        <w:pStyle w:val="Heading2"/>
        <w:spacing w:after="240"/>
        <w:rPr>
          <w:rFonts w:eastAsia="Arial" w:cs="Arial"/>
          <w:lang w:val="en"/>
        </w:rPr>
      </w:pPr>
      <w:r w:rsidRPr="00DB355E">
        <w:rPr>
          <w:rFonts w:eastAsia="Arial" w:cs="Arial"/>
          <w:lang w:val="en"/>
        </w:rPr>
        <w:t>California Department of Education Guidance and Support for Comprehensive Support and Improvement Planning and Program Implementation</w:t>
      </w:r>
    </w:p>
    <w:p w14:paraId="7CF3C394" w14:textId="5A92D459" w:rsidR="00814FE0" w:rsidRPr="00DB355E" w:rsidRDefault="23311672" w:rsidP="003A7832">
      <w:pPr>
        <w:spacing w:after="240"/>
        <w:rPr>
          <w:rFonts w:eastAsia="Arial" w:cs="Arial"/>
          <w:lang w:val="en"/>
        </w:rPr>
      </w:pPr>
      <w:r w:rsidRPr="00DB355E">
        <w:rPr>
          <w:rFonts w:eastAsia="Arial" w:cs="Arial"/>
          <w:lang w:val="en"/>
        </w:rPr>
        <w:t xml:space="preserve">The CDE provides a variety of technical assistance and outreach activities, including school improvement consultation and advisement, resources and tools, and webinar presentations to support LEAs in developing and implementing CSI plans, applying for CSI funding, and managing their CSI grants. Even with the circumstances surrounding COVID-19, the CDE has continued to provide responsive and timely technical assistance and outreach activities to LEAs that serve schools implementing CSI activities. In addition, the CDE releases information regarding CSI program updates, including on its website and through listserv email. The following table provides descriptions of outreach and technical assistance activities related to CSI from late winter 2020 to </w:t>
      </w:r>
      <w:r w:rsidR="4EAB3198" w:rsidRPr="00DB355E">
        <w:rPr>
          <w:rFonts w:eastAsia="Arial" w:cs="Arial"/>
          <w:lang w:val="en"/>
        </w:rPr>
        <w:t xml:space="preserve">early fall </w:t>
      </w:r>
      <w:r w:rsidRPr="00DB355E">
        <w:rPr>
          <w:rFonts w:eastAsia="Arial" w:cs="Arial"/>
          <w:lang w:val="en"/>
        </w:rPr>
        <w:t>2020.</w:t>
      </w:r>
      <w:r w:rsidR="00814FE0" w:rsidRPr="00DB355E">
        <w:rPr>
          <w:rFonts w:eastAsia="Arial" w:cs="Arial"/>
          <w:lang w:val="en"/>
        </w:rPr>
        <w:br w:type="page"/>
      </w:r>
    </w:p>
    <w:p w14:paraId="55B1B177" w14:textId="7E18382A" w:rsidR="23311672" w:rsidRPr="00DB355E" w:rsidRDefault="23311672" w:rsidP="00985D28">
      <w:pPr>
        <w:spacing w:after="240"/>
        <w:jc w:val="center"/>
        <w:rPr>
          <w:rFonts w:eastAsia="Arial" w:cs="Arial"/>
          <w:b/>
          <w:bCs/>
        </w:rPr>
      </w:pPr>
      <w:r w:rsidRPr="00DB355E">
        <w:rPr>
          <w:rFonts w:eastAsia="Arial" w:cs="Arial"/>
          <w:b/>
          <w:bCs/>
        </w:rPr>
        <w:lastRenderedPageBreak/>
        <w:t>Table 2. Technical Assistance Webinars</w:t>
      </w:r>
    </w:p>
    <w:tbl>
      <w:tblPr>
        <w:tblStyle w:val="TableGrid"/>
        <w:tblW w:w="9529" w:type="dxa"/>
        <w:tblLayout w:type="fixed"/>
        <w:tblLook w:val="0620" w:firstRow="1" w:lastRow="0" w:firstColumn="0" w:lastColumn="0" w:noHBand="1" w:noVBand="1"/>
        <w:tblCaption w:val="Technical Assistance Webinars"/>
        <w:tblDescription w:val="Dates, locations, estimated number of attendess, and description of technical assistance activities related to CSI provided from late winter 2020 to early fall 2020."/>
      </w:tblPr>
      <w:tblGrid>
        <w:gridCol w:w="1470"/>
        <w:gridCol w:w="1275"/>
        <w:gridCol w:w="1875"/>
        <w:gridCol w:w="4909"/>
      </w:tblGrid>
      <w:tr w:rsidR="6826A250" w:rsidRPr="00DB355E" w14:paraId="11A3CE40" w14:textId="77777777" w:rsidTr="004566C4">
        <w:trPr>
          <w:cantSplit/>
          <w:trHeight w:val="765"/>
          <w:tblHeader/>
        </w:trPr>
        <w:tc>
          <w:tcPr>
            <w:tcW w:w="147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DCE71D0" w14:textId="316C2C4C" w:rsidR="6826A250" w:rsidRPr="00DB355E" w:rsidRDefault="00FDE99A" w:rsidP="1D0F5A9B">
            <w:pPr>
              <w:jc w:val="center"/>
              <w:rPr>
                <w:rFonts w:eastAsia="Arial" w:cs="Arial"/>
                <w:b/>
                <w:bCs/>
              </w:rPr>
            </w:pPr>
            <w:r w:rsidRPr="00DB355E">
              <w:rPr>
                <w:rFonts w:eastAsia="Arial" w:cs="Arial"/>
                <w:b/>
                <w:bCs/>
              </w:rPr>
              <w:t>Date(s</w:t>
            </w:r>
            <w:r w:rsidR="2FBB1038" w:rsidRPr="00DB355E">
              <w:rPr>
                <w:rFonts w:eastAsia="Arial" w:cs="Arial"/>
                <w:b/>
                <w:bCs/>
              </w:rPr>
              <w:t>)</w:t>
            </w:r>
          </w:p>
        </w:tc>
        <w:tc>
          <w:tcPr>
            <w:tcW w:w="127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BAD0CCC" w14:textId="4F4F7320" w:rsidR="6826A250" w:rsidRPr="00DB355E" w:rsidRDefault="045FA8FC" w:rsidP="1D0F5A9B">
            <w:pPr>
              <w:jc w:val="center"/>
              <w:rPr>
                <w:rFonts w:eastAsia="Arial" w:cs="Arial"/>
                <w:b/>
                <w:bCs/>
              </w:rPr>
            </w:pPr>
            <w:r w:rsidRPr="00DB355E">
              <w:rPr>
                <w:rFonts w:eastAsia="Arial" w:cs="Arial"/>
                <w:b/>
                <w:bCs/>
              </w:rPr>
              <w:t>Location</w:t>
            </w:r>
          </w:p>
        </w:tc>
        <w:tc>
          <w:tcPr>
            <w:tcW w:w="187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A6D611C" w14:textId="716E6BCB" w:rsidR="6826A250" w:rsidRPr="00DB355E" w:rsidRDefault="045FA8FC" w:rsidP="1D0F5A9B">
            <w:pPr>
              <w:jc w:val="center"/>
              <w:rPr>
                <w:rFonts w:eastAsia="Arial" w:cs="Arial"/>
                <w:b/>
                <w:bCs/>
              </w:rPr>
            </w:pPr>
            <w:r w:rsidRPr="00DB355E">
              <w:rPr>
                <w:rFonts w:eastAsia="Arial" w:cs="Arial"/>
                <w:b/>
                <w:bCs/>
              </w:rPr>
              <w:t>Estimated Number of Attendees</w:t>
            </w:r>
          </w:p>
        </w:tc>
        <w:tc>
          <w:tcPr>
            <w:tcW w:w="4909"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7A56E0D" w14:textId="60936C68" w:rsidR="6826A250" w:rsidRPr="00DB355E" w:rsidRDefault="045FA8FC" w:rsidP="1D0F5A9B">
            <w:pPr>
              <w:jc w:val="center"/>
              <w:rPr>
                <w:rFonts w:eastAsia="Arial" w:cs="Arial"/>
                <w:b/>
                <w:bCs/>
              </w:rPr>
            </w:pPr>
            <w:r w:rsidRPr="00DB355E">
              <w:rPr>
                <w:rFonts w:eastAsia="Arial" w:cs="Arial"/>
                <w:b/>
                <w:bCs/>
              </w:rPr>
              <w:t>Description</w:t>
            </w:r>
          </w:p>
        </w:tc>
      </w:tr>
      <w:tr w:rsidR="6826A250" w:rsidRPr="00DB355E" w14:paraId="12A086FD" w14:textId="77777777" w:rsidTr="004566C4">
        <w:trPr>
          <w:cantSplit/>
        </w:trPr>
        <w:tc>
          <w:tcPr>
            <w:tcW w:w="1470" w:type="dxa"/>
            <w:tcBorders>
              <w:top w:val="single" w:sz="8" w:space="0" w:color="auto"/>
              <w:left w:val="single" w:sz="8" w:space="0" w:color="auto"/>
              <w:bottom w:val="single" w:sz="8" w:space="0" w:color="auto"/>
              <w:right w:val="single" w:sz="8" w:space="0" w:color="auto"/>
            </w:tcBorders>
            <w:vAlign w:val="center"/>
          </w:tcPr>
          <w:p w14:paraId="12FCE773" w14:textId="056224B7" w:rsidR="6826A250" w:rsidRPr="00DB355E" w:rsidRDefault="045FA8FC" w:rsidP="1D0F5A9B">
            <w:pPr>
              <w:jc w:val="center"/>
              <w:rPr>
                <w:rFonts w:eastAsia="Arial" w:cs="Arial"/>
                <w:color w:val="212121"/>
              </w:rPr>
            </w:pPr>
            <w:r w:rsidRPr="00DB355E">
              <w:rPr>
                <w:rFonts w:eastAsia="Arial" w:cs="Arial"/>
                <w:color w:val="212121"/>
              </w:rPr>
              <w:t>2/4/2020</w:t>
            </w:r>
          </w:p>
        </w:tc>
        <w:tc>
          <w:tcPr>
            <w:tcW w:w="1275" w:type="dxa"/>
            <w:tcBorders>
              <w:top w:val="single" w:sz="8" w:space="0" w:color="auto"/>
              <w:left w:val="single" w:sz="8" w:space="0" w:color="auto"/>
              <w:bottom w:val="single" w:sz="8" w:space="0" w:color="auto"/>
              <w:right w:val="single" w:sz="8" w:space="0" w:color="auto"/>
            </w:tcBorders>
            <w:vAlign w:val="center"/>
          </w:tcPr>
          <w:p w14:paraId="456914FC" w14:textId="1899892A" w:rsidR="6826A250" w:rsidRPr="00DB355E" w:rsidRDefault="045FA8FC" w:rsidP="1D0F5A9B">
            <w:pPr>
              <w:jc w:val="center"/>
              <w:rPr>
                <w:rFonts w:eastAsia="Arial" w:cs="Arial"/>
              </w:rPr>
            </w:pPr>
            <w:r w:rsidRPr="00DB355E">
              <w:rPr>
                <w:rFonts w:eastAsia="Arial" w:cs="Arial"/>
              </w:rPr>
              <w:t>Virtual</w:t>
            </w:r>
          </w:p>
        </w:tc>
        <w:tc>
          <w:tcPr>
            <w:tcW w:w="1875" w:type="dxa"/>
            <w:tcBorders>
              <w:top w:val="single" w:sz="8" w:space="0" w:color="auto"/>
              <w:left w:val="single" w:sz="8" w:space="0" w:color="auto"/>
              <w:bottom w:val="single" w:sz="8" w:space="0" w:color="auto"/>
              <w:right w:val="single" w:sz="8" w:space="0" w:color="auto"/>
            </w:tcBorders>
            <w:vAlign w:val="center"/>
          </w:tcPr>
          <w:p w14:paraId="77BD704A" w14:textId="3CF803CA" w:rsidR="6826A250" w:rsidRPr="00DB355E" w:rsidRDefault="045FA8FC" w:rsidP="1D0F5A9B">
            <w:pPr>
              <w:jc w:val="center"/>
              <w:rPr>
                <w:rFonts w:eastAsia="Arial" w:cs="Arial"/>
              </w:rPr>
            </w:pPr>
            <w:r w:rsidRPr="00DB355E">
              <w:rPr>
                <w:rFonts w:eastAsia="Arial" w:cs="Arial"/>
              </w:rPr>
              <w:t>225</w:t>
            </w:r>
          </w:p>
        </w:tc>
        <w:tc>
          <w:tcPr>
            <w:tcW w:w="4909" w:type="dxa"/>
            <w:tcBorders>
              <w:top w:val="single" w:sz="8" w:space="0" w:color="auto"/>
              <w:left w:val="single" w:sz="8" w:space="0" w:color="auto"/>
              <w:bottom w:val="single" w:sz="8" w:space="0" w:color="auto"/>
              <w:right w:val="single" w:sz="8" w:space="0" w:color="auto"/>
            </w:tcBorders>
          </w:tcPr>
          <w:p w14:paraId="2AAB7E00" w14:textId="5BB96C3E" w:rsidR="6826A250" w:rsidRPr="00DB355E" w:rsidRDefault="09720B5E" w:rsidP="1D0F5A9B">
            <w:pPr>
              <w:spacing w:line="257" w:lineRule="auto"/>
              <w:rPr>
                <w:rFonts w:eastAsia="Arial" w:cs="Arial"/>
                <w:color w:val="212121"/>
              </w:rPr>
            </w:pPr>
            <w:r w:rsidRPr="00DB355E">
              <w:rPr>
                <w:rFonts w:eastAsia="Arial" w:cs="Arial"/>
                <w:color w:val="212121"/>
              </w:rPr>
              <w:t>Applications for Funding Walk</w:t>
            </w:r>
            <w:r w:rsidR="5A7A1147" w:rsidRPr="00DB355E">
              <w:rPr>
                <w:rFonts w:eastAsia="Arial" w:cs="Arial"/>
                <w:color w:val="212121"/>
              </w:rPr>
              <w:t>-</w:t>
            </w:r>
            <w:r w:rsidRPr="00DB355E">
              <w:rPr>
                <w:rFonts w:eastAsia="Arial" w:cs="Arial"/>
                <w:color w:val="212121"/>
              </w:rPr>
              <w:t>through Webinar</w:t>
            </w:r>
          </w:p>
          <w:p w14:paraId="669CBE5D" w14:textId="7E775F7F" w:rsidR="6826A250" w:rsidRPr="00DB355E" w:rsidRDefault="3CF01500" w:rsidP="1D0F5A9B">
            <w:pPr>
              <w:spacing w:line="257" w:lineRule="auto"/>
              <w:rPr>
                <w:rFonts w:eastAsia="Arial" w:cs="Arial"/>
                <w:color w:val="212121"/>
              </w:rPr>
            </w:pPr>
            <w:r w:rsidRPr="00DB355E">
              <w:rPr>
                <w:rFonts w:eastAsia="Arial" w:cs="Arial"/>
                <w:color w:val="212121"/>
              </w:rPr>
              <w:t>This webinar included a descriptive walk</w:t>
            </w:r>
            <w:r w:rsidR="7FEF52E1" w:rsidRPr="00DB355E">
              <w:rPr>
                <w:rFonts w:eastAsia="Arial" w:cs="Arial"/>
                <w:color w:val="212121"/>
              </w:rPr>
              <w:t>-</w:t>
            </w:r>
            <w:r w:rsidRPr="00DB355E">
              <w:rPr>
                <w:rFonts w:eastAsia="Arial" w:cs="Arial"/>
                <w:color w:val="212121"/>
              </w:rPr>
              <w:t>through of the 2019–20 CSI Application for Funding, including eligibility criteria; allowable and disallowable activities and costs</w:t>
            </w:r>
            <w:r w:rsidR="327F6E87" w:rsidRPr="00DB355E">
              <w:rPr>
                <w:rFonts w:eastAsia="Arial" w:cs="Arial"/>
                <w:color w:val="212121"/>
              </w:rPr>
              <w:t xml:space="preserve">; </w:t>
            </w:r>
            <w:r w:rsidRPr="00DB355E">
              <w:rPr>
                <w:rFonts w:eastAsia="Arial" w:cs="Arial"/>
                <w:color w:val="212121"/>
              </w:rPr>
              <w:t>requirements and guidance for selecting and implementing evidence-based interventions; CSI plan development and implementation requirements; grant reporting requirements; and apportionments.</w:t>
            </w:r>
          </w:p>
        </w:tc>
      </w:tr>
      <w:tr w:rsidR="6826A250" w:rsidRPr="00DB355E" w14:paraId="6F133FDC" w14:textId="77777777" w:rsidTr="004566C4">
        <w:trPr>
          <w:cantSplit/>
        </w:trPr>
        <w:tc>
          <w:tcPr>
            <w:tcW w:w="1470" w:type="dxa"/>
            <w:tcBorders>
              <w:top w:val="single" w:sz="8" w:space="0" w:color="auto"/>
              <w:left w:val="single" w:sz="8" w:space="0" w:color="auto"/>
              <w:bottom w:val="single" w:sz="8" w:space="0" w:color="auto"/>
              <w:right w:val="single" w:sz="8" w:space="0" w:color="auto"/>
            </w:tcBorders>
            <w:vAlign w:val="center"/>
          </w:tcPr>
          <w:p w14:paraId="7E98ACB7" w14:textId="479EB3C3" w:rsidR="6826A250" w:rsidRPr="00DB355E" w:rsidRDefault="045FA8FC" w:rsidP="1D0F5A9B">
            <w:pPr>
              <w:jc w:val="center"/>
              <w:rPr>
                <w:rFonts w:eastAsia="Arial" w:cs="Arial"/>
                <w:color w:val="212121"/>
              </w:rPr>
            </w:pPr>
            <w:r w:rsidRPr="00DB355E">
              <w:rPr>
                <w:rFonts w:eastAsia="Arial" w:cs="Arial"/>
                <w:color w:val="212121"/>
              </w:rPr>
              <w:t>2/11–12/2020</w:t>
            </w:r>
          </w:p>
        </w:tc>
        <w:tc>
          <w:tcPr>
            <w:tcW w:w="1275" w:type="dxa"/>
            <w:tcBorders>
              <w:top w:val="single" w:sz="8" w:space="0" w:color="auto"/>
              <w:left w:val="single" w:sz="8" w:space="0" w:color="auto"/>
              <w:bottom w:val="single" w:sz="8" w:space="0" w:color="auto"/>
              <w:right w:val="single" w:sz="8" w:space="0" w:color="auto"/>
            </w:tcBorders>
            <w:vAlign w:val="center"/>
          </w:tcPr>
          <w:p w14:paraId="2693F4FF" w14:textId="46ABAE35" w:rsidR="6826A250" w:rsidRPr="00DB355E" w:rsidRDefault="045FA8FC" w:rsidP="1D0F5A9B">
            <w:pPr>
              <w:jc w:val="center"/>
              <w:rPr>
                <w:rFonts w:eastAsia="Arial" w:cs="Arial"/>
              </w:rPr>
            </w:pPr>
            <w:r w:rsidRPr="00DB355E">
              <w:rPr>
                <w:rFonts w:eastAsia="Arial" w:cs="Arial"/>
              </w:rPr>
              <w:t>In-person</w:t>
            </w:r>
          </w:p>
        </w:tc>
        <w:tc>
          <w:tcPr>
            <w:tcW w:w="1875" w:type="dxa"/>
            <w:tcBorders>
              <w:top w:val="single" w:sz="8" w:space="0" w:color="auto"/>
              <w:left w:val="single" w:sz="8" w:space="0" w:color="auto"/>
              <w:bottom w:val="single" w:sz="8" w:space="0" w:color="auto"/>
              <w:right w:val="single" w:sz="8" w:space="0" w:color="auto"/>
            </w:tcBorders>
            <w:vAlign w:val="center"/>
          </w:tcPr>
          <w:p w14:paraId="5456CEEC" w14:textId="5F2D38FB" w:rsidR="6826A250" w:rsidRPr="00DB355E" w:rsidRDefault="045FA8FC" w:rsidP="1D0F5A9B">
            <w:pPr>
              <w:jc w:val="center"/>
              <w:rPr>
                <w:rFonts w:eastAsia="Arial" w:cs="Arial"/>
              </w:rPr>
            </w:pPr>
            <w:r w:rsidRPr="00DB355E">
              <w:rPr>
                <w:rFonts w:eastAsia="Arial" w:cs="Arial"/>
              </w:rPr>
              <w:t>Approximately 100</w:t>
            </w:r>
          </w:p>
        </w:tc>
        <w:tc>
          <w:tcPr>
            <w:tcW w:w="4909" w:type="dxa"/>
            <w:tcBorders>
              <w:top w:val="single" w:sz="8" w:space="0" w:color="auto"/>
              <w:left w:val="single" w:sz="8" w:space="0" w:color="auto"/>
              <w:bottom w:val="single" w:sz="8" w:space="0" w:color="auto"/>
              <w:right w:val="single" w:sz="8" w:space="0" w:color="auto"/>
            </w:tcBorders>
          </w:tcPr>
          <w:p w14:paraId="0977C99A" w14:textId="53A87EE6" w:rsidR="6826A250" w:rsidRPr="00DB355E" w:rsidRDefault="045FA8FC" w:rsidP="1D0F5A9B">
            <w:pPr>
              <w:spacing w:line="257" w:lineRule="auto"/>
              <w:rPr>
                <w:rFonts w:eastAsia="Arial" w:cs="Arial"/>
                <w:color w:val="212121"/>
              </w:rPr>
            </w:pPr>
            <w:r w:rsidRPr="00DB355E">
              <w:rPr>
                <w:rFonts w:eastAsia="Arial" w:cs="Arial"/>
                <w:color w:val="212121"/>
              </w:rPr>
              <w:t>Evidence-based Decision-making with ESSA Workshop Presentation</w:t>
            </w:r>
          </w:p>
          <w:p w14:paraId="5A1F5E2A" w14:textId="2941B0A3" w:rsidR="6826A250" w:rsidRPr="00DB355E" w:rsidRDefault="25CC7E53" w:rsidP="1D0F5A9B">
            <w:pPr>
              <w:spacing w:line="257" w:lineRule="auto"/>
              <w:rPr>
                <w:rFonts w:eastAsia="Arial" w:cs="Arial"/>
                <w:color w:val="212121"/>
              </w:rPr>
            </w:pPr>
            <w:r w:rsidRPr="00DB355E">
              <w:rPr>
                <w:rFonts w:eastAsia="Arial" w:cs="Arial"/>
                <w:color w:val="212121"/>
              </w:rPr>
              <w:t>CDE staff partnered with Riverside C</w:t>
            </w:r>
            <w:r w:rsidR="59ABF1A8" w:rsidRPr="00DB355E">
              <w:rPr>
                <w:rFonts w:eastAsia="Arial" w:cs="Arial"/>
                <w:color w:val="212121"/>
              </w:rPr>
              <w:t>OE</w:t>
            </w:r>
            <w:r w:rsidRPr="00DB355E">
              <w:rPr>
                <w:rFonts w:eastAsia="Arial" w:cs="Arial"/>
                <w:color w:val="212121"/>
              </w:rPr>
              <w:t xml:space="preserve"> and San Bernardino County Superintendent of Schools to present a workshop webinar at the 2020 Innovating for Equity Summit that included an overview of ESSA requirements related to selecting and implementing evidence-based interventions and a panel discussion to share implementation successes, challenges, and lessons learned.</w:t>
            </w:r>
          </w:p>
        </w:tc>
      </w:tr>
      <w:tr w:rsidR="6826A250" w:rsidRPr="00DB355E" w14:paraId="3B10A640" w14:textId="77777777" w:rsidTr="004566C4">
        <w:trPr>
          <w:cantSplit/>
        </w:trPr>
        <w:tc>
          <w:tcPr>
            <w:tcW w:w="1470" w:type="dxa"/>
            <w:tcBorders>
              <w:top w:val="single" w:sz="8" w:space="0" w:color="auto"/>
              <w:left w:val="single" w:sz="8" w:space="0" w:color="auto"/>
              <w:bottom w:val="single" w:sz="8" w:space="0" w:color="auto"/>
              <w:right w:val="single" w:sz="8" w:space="0" w:color="auto"/>
            </w:tcBorders>
            <w:vAlign w:val="center"/>
          </w:tcPr>
          <w:p w14:paraId="67B61A22" w14:textId="102B6E65" w:rsidR="6826A250" w:rsidRPr="00DB355E" w:rsidRDefault="045FA8FC" w:rsidP="1D0F5A9B">
            <w:pPr>
              <w:jc w:val="center"/>
              <w:rPr>
                <w:rFonts w:eastAsia="Arial" w:cs="Arial"/>
                <w:color w:val="212121"/>
              </w:rPr>
            </w:pPr>
            <w:r w:rsidRPr="00DB355E">
              <w:rPr>
                <w:rFonts w:eastAsia="Arial" w:cs="Arial"/>
                <w:color w:val="212121"/>
              </w:rPr>
              <w:t>4/17/2020</w:t>
            </w:r>
          </w:p>
        </w:tc>
        <w:tc>
          <w:tcPr>
            <w:tcW w:w="1275" w:type="dxa"/>
            <w:tcBorders>
              <w:top w:val="single" w:sz="8" w:space="0" w:color="auto"/>
              <w:left w:val="single" w:sz="8" w:space="0" w:color="auto"/>
              <w:bottom w:val="single" w:sz="8" w:space="0" w:color="auto"/>
              <w:right w:val="single" w:sz="8" w:space="0" w:color="auto"/>
            </w:tcBorders>
            <w:vAlign w:val="center"/>
          </w:tcPr>
          <w:p w14:paraId="52EE20C0" w14:textId="5F661CCF" w:rsidR="6826A250" w:rsidRPr="00DB355E" w:rsidRDefault="045FA8FC" w:rsidP="1D0F5A9B">
            <w:pPr>
              <w:jc w:val="center"/>
              <w:rPr>
                <w:rFonts w:eastAsia="Arial" w:cs="Arial"/>
              </w:rPr>
            </w:pPr>
            <w:r w:rsidRPr="00DB355E">
              <w:rPr>
                <w:rFonts w:eastAsia="Arial" w:cs="Arial"/>
              </w:rPr>
              <w:t>Virtual</w:t>
            </w:r>
          </w:p>
        </w:tc>
        <w:tc>
          <w:tcPr>
            <w:tcW w:w="1875" w:type="dxa"/>
            <w:tcBorders>
              <w:top w:val="single" w:sz="8" w:space="0" w:color="auto"/>
              <w:left w:val="single" w:sz="8" w:space="0" w:color="auto"/>
              <w:bottom w:val="single" w:sz="8" w:space="0" w:color="auto"/>
              <w:right w:val="single" w:sz="8" w:space="0" w:color="auto"/>
            </w:tcBorders>
            <w:vAlign w:val="center"/>
          </w:tcPr>
          <w:p w14:paraId="1E58E95A" w14:textId="2DD5FE1C" w:rsidR="6826A250" w:rsidRPr="00DB355E" w:rsidRDefault="045FA8FC" w:rsidP="1D0F5A9B">
            <w:pPr>
              <w:jc w:val="center"/>
              <w:rPr>
                <w:rFonts w:eastAsia="Arial" w:cs="Arial"/>
              </w:rPr>
            </w:pPr>
            <w:r w:rsidRPr="00DB355E">
              <w:rPr>
                <w:rFonts w:eastAsia="Arial" w:cs="Arial"/>
              </w:rPr>
              <w:t>301</w:t>
            </w:r>
          </w:p>
        </w:tc>
        <w:tc>
          <w:tcPr>
            <w:tcW w:w="4909" w:type="dxa"/>
            <w:tcBorders>
              <w:top w:val="single" w:sz="8" w:space="0" w:color="auto"/>
              <w:left w:val="single" w:sz="8" w:space="0" w:color="auto"/>
              <w:bottom w:val="single" w:sz="8" w:space="0" w:color="auto"/>
              <w:right w:val="single" w:sz="8" w:space="0" w:color="auto"/>
            </w:tcBorders>
          </w:tcPr>
          <w:p w14:paraId="5F2B52B0" w14:textId="2C39E0BA" w:rsidR="6826A250" w:rsidRPr="00DB355E" w:rsidRDefault="045FA8FC" w:rsidP="1D0F5A9B">
            <w:pPr>
              <w:spacing w:line="257" w:lineRule="auto"/>
              <w:rPr>
                <w:rFonts w:eastAsia="Arial" w:cs="Arial"/>
                <w:color w:val="212121"/>
              </w:rPr>
            </w:pPr>
            <w:r w:rsidRPr="00DB355E">
              <w:rPr>
                <w:rFonts w:eastAsia="Arial" w:cs="Arial"/>
                <w:color w:val="212121"/>
              </w:rPr>
              <w:t>State and Federal Program Directors’ Meeting CSI Webinar</w:t>
            </w:r>
          </w:p>
          <w:p w14:paraId="243EB7DF" w14:textId="20A396C7" w:rsidR="6826A250" w:rsidRPr="00DB355E" w:rsidRDefault="15A0142B" w:rsidP="1D0F5A9B">
            <w:pPr>
              <w:spacing w:line="257" w:lineRule="auto"/>
              <w:rPr>
                <w:rFonts w:eastAsia="Arial" w:cs="Arial"/>
                <w:color w:val="212121"/>
              </w:rPr>
            </w:pPr>
            <w:r w:rsidRPr="00DB355E">
              <w:rPr>
                <w:rFonts w:eastAsia="Arial" w:cs="Arial"/>
                <w:color w:val="212121"/>
              </w:rPr>
              <w:t xml:space="preserve">This webinar included an update on 2018–19 and 2019–20 CSI subgrants and the impact of COVID-19 on CSI plan development and implementation, including progress of California’s federal accountability and funding flexibility waivers related to the 2020–21 </w:t>
            </w:r>
            <w:r w:rsidR="745D199C" w:rsidRPr="00DB355E">
              <w:rPr>
                <w:rFonts w:eastAsia="Arial" w:cs="Arial"/>
                <w:color w:val="212121"/>
              </w:rPr>
              <w:t>SY</w:t>
            </w:r>
            <w:r w:rsidRPr="00DB355E">
              <w:rPr>
                <w:rFonts w:eastAsia="Arial" w:cs="Arial"/>
                <w:color w:val="212121"/>
              </w:rPr>
              <w:t xml:space="preserve"> and their potential impact to CSI and adjustments to 2020–21 CSI plan development and implementation timelines.</w:t>
            </w:r>
          </w:p>
        </w:tc>
      </w:tr>
      <w:tr w:rsidR="008C67CA" w:rsidRPr="00DB355E" w14:paraId="1C21CB33" w14:textId="77777777" w:rsidTr="004566C4">
        <w:trPr>
          <w:cantSplit/>
        </w:trPr>
        <w:tc>
          <w:tcPr>
            <w:tcW w:w="1470" w:type="dxa"/>
            <w:tcBorders>
              <w:top w:val="single" w:sz="8" w:space="0" w:color="auto"/>
              <w:left w:val="single" w:sz="8" w:space="0" w:color="auto"/>
              <w:bottom w:val="single" w:sz="8" w:space="0" w:color="auto"/>
              <w:right w:val="single" w:sz="8" w:space="0" w:color="auto"/>
            </w:tcBorders>
            <w:vAlign w:val="center"/>
          </w:tcPr>
          <w:p w14:paraId="0E9F7FEA" w14:textId="7801AF57" w:rsidR="008C67CA" w:rsidRPr="00DB355E" w:rsidRDefault="54D8E7A5" w:rsidP="3D721713">
            <w:pPr>
              <w:jc w:val="center"/>
              <w:rPr>
                <w:rFonts w:eastAsia="Arial" w:cs="Arial"/>
                <w:color w:val="212121"/>
              </w:rPr>
            </w:pPr>
            <w:r w:rsidRPr="00DB355E">
              <w:rPr>
                <w:rFonts w:eastAsia="Arial" w:cs="Arial"/>
                <w:color w:val="212121"/>
              </w:rPr>
              <w:lastRenderedPageBreak/>
              <w:t>5/27/2020</w:t>
            </w:r>
          </w:p>
        </w:tc>
        <w:tc>
          <w:tcPr>
            <w:tcW w:w="1275" w:type="dxa"/>
            <w:tcBorders>
              <w:top w:val="single" w:sz="8" w:space="0" w:color="auto"/>
              <w:left w:val="single" w:sz="8" w:space="0" w:color="auto"/>
              <w:bottom w:val="single" w:sz="8" w:space="0" w:color="auto"/>
              <w:right w:val="single" w:sz="8" w:space="0" w:color="auto"/>
            </w:tcBorders>
            <w:vAlign w:val="center"/>
          </w:tcPr>
          <w:p w14:paraId="17FAF712" w14:textId="577D2BAF" w:rsidR="008C67CA" w:rsidRPr="00DB355E" w:rsidRDefault="54D8E7A5" w:rsidP="3D721713">
            <w:pPr>
              <w:jc w:val="center"/>
              <w:rPr>
                <w:rFonts w:eastAsia="Arial" w:cs="Arial"/>
              </w:rPr>
            </w:pPr>
            <w:r w:rsidRPr="00DB355E">
              <w:rPr>
                <w:rFonts w:eastAsia="Arial" w:cs="Arial"/>
              </w:rPr>
              <w:t>Virtual</w:t>
            </w:r>
          </w:p>
        </w:tc>
        <w:tc>
          <w:tcPr>
            <w:tcW w:w="1875" w:type="dxa"/>
            <w:tcBorders>
              <w:top w:val="single" w:sz="8" w:space="0" w:color="auto"/>
              <w:left w:val="single" w:sz="8" w:space="0" w:color="auto"/>
              <w:bottom w:val="single" w:sz="8" w:space="0" w:color="auto"/>
              <w:right w:val="single" w:sz="8" w:space="0" w:color="auto"/>
            </w:tcBorders>
            <w:vAlign w:val="center"/>
          </w:tcPr>
          <w:p w14:paraId="55B0EEA8" w14:textId="77777777" w:rsidR="008C67CA" w:rsidRPr="00DB355E" w:rsidRDefault="54D8E7A5" w:rsidP="3D721713">
            <w:pPr>
              <w:jc w:val="center"/>
              <w:rPr>
                <w:rFonts w:eastAsia="Arial" w:cs="Arial"/>
              </w:rPr>
            </w:pPr>
            <w:r w:rsidRPr="00DB355E">
              <w:rPr>
                <w:rFonts w:eastAsia="Arial" w:cs="Arial"/>
              </w:rPr>
              <w:t>311 LEA/</w:t>
            </w:r>
          </w:p>
          <w:p w14:paraId="11E536D2" w14:textId="7FC08F4D" w:rsidR="008C67CA" w:rsidRPr="00DB355E" w:rsidRDefault="54D8E7A5" w:rsidP="3D721713">
            <w:pPr>
              <w:jc w:val="center"/>
              <w:rPr>
                <w:rFonts w:eastAsia="Arial" w:cs="Arial"/>
              </w:rPr>
            </w:pPr>
            <w:r w:rsidRPr="00DB355E">
              <w:rPr>
                <w:rFonts w:eastAsia="Arial" w:cs="Arial"/>
              </w:rPr>
              <w:t>87 COE</w:t>
            </w:r>
          </w:p>
        </w:tc>
        <w:tc>
          <w:tcPr>
            <w:tcW w:w="4909" w:type="dxa"/>
            <w:tcBorders>
              <w:top w:val="single" w:sz="8" w:space="0" w:color="auto"/>
              <w:left w:val="single" w:sz="8" w:space="0" w:color="auto"/>
              <w:bottom w:val="single" w:sz="8" w:space="0" w:color="auto"/>
              <w:right w:val="single" w:sz="8" w:space="0" w:color="auto"/>
            </w:tcBorders>
          </w:tcPr>
          <w:p w14:paraId="78916873" w14:textId="77777777" w:rsidR="008C67CA" w:rsidRPr="00DB355E" w:rsidRDefault="7FC8F6CF" w:rsidP="3D721713">
            <w:pPr>
              <w:spacing w:line="257" w:lineRule="auto"/>
              <w:rPr>
                <w:rFonts w:eastAsia="Arial" w:cs="Arial"/>
                <w:color w:val="212121"/>
              </w:rPr>
            </w:pPr>
            <w:r w:rsidRPr="00DB355E">
              <w:rPr>
                <w:rFonts w:eastAsia="Arial" w:cs="Arial"/>
                <w:color w:val="212121"/>
              </w:rPr>
              <w:t>Response to COVID-19 Webinars: Impact on LEAs and COEs that receive CSI grants</w:t>
            </w:r>
          </w:p>
          <w:p w14:paraId="2174E27E" w14:textId="3FB82002" w:rsidR="009A4B3F" w:rsidRPr="00DB355E" w:rsidRDefault="79D1558B" w:rsidP="3D721713">
            <w:pPr>
              <w:spacing w:line="257" w:lineRule="auto"/>
              <w:rPr>
                <w:rFonts w:eastAsia="Arial" w:cs="Arial"/>
                <w:color w:val="212121"/>
              </w:rPr>
            </w:pPr>
            <w:r w:rsidRPr="00DB355E">
              <w:rPr>
                <w:rFonts w:eastAsia="Arial" w:cs="Arial"/>
                <w:color w:val="212121"/>
              </w:rPr>
              <w:t>Th</w:t>
            </w:r>
            <w:r w:rsidR="408F92F3" w:rsidRPr="00DB355E">
              <w:rPr>
                <w:rFonts w:eastAsia="Arial" w:cs="Arial"/>
                <w:color w:val="212121"/>
              </w:rPr>
              <w:t>ese</w:t>
            </w:r>
            <w:r w:rsidRPr="00DB355E">
              <w:rPr>
                <w:rFonts w:eastAsia="Arial" w:cs="Arial"/>
                <w:color w:val="212121"/>
              </w:rPr>
              <w:t xml:space="preserve"> webinar</w:t>
            </w:r>
            <w:r w:rsidR="197AEB90" w:rsidRPr="00DB355E">
              <w:rPr>
                <w:rFonts w:eastAsia="Arial" w:cs="Arial"/>
                <w:color w:val="212121"/>
              </w:rPr>
              <w:t>s</w:t>
            </w:r>
            <w:r w:rsidRPr="00DB355E">
              <w:rPr>
                <w:rFonts w:eastAsia="Arial" w:cs="Arial"/>
                <w:color w:val="212121"/>
              </w:rPr>
              <w:t xml:space="preserve"> reviewed new timelines for reporting both FYs 2018 and 2019</w:t>
            </w:r>
            <w:r w:rsidR="20383E73" w:rsidRPr="00DB355E">
              <w:rPr>
                <w:rFonts w:eastAsia="Arial" w:cs="Arial"/>
                <w:color w:val="212121"/>
              </w:rPr>
              <w:t>, planning, closeout, next steps, and resources.</w:t>
            </w:r>
          </w:p>
        </w:tc>
      </w:tr>
      <w:tr w:rsidR="6826A250" w:rsidRPr="00DB355E" w14:paraId="24AF5A50" w14:textId="77777777" w:rsidTr="004566C4">
        <w:trPr>
          <w:cantSplit/>
        </w:trPr>
        <w:tc>
          <w:tcPr>
            <w:tcW w:w="1470" w:type="dxa"/>
            <w:tcBorders>
              <w:top w:val="single" w:sz="8" w:space="0" w:color="auto"/>
              <w:left w:val="single" w:sz="8" w:space="0" w:color="auto"/>
              <w:bottom w:val="single" w:sz="8" w:space="0" w:color="auto"/>
              <w:right w:val="single" w:sz="8" w:space="0" w:color="auto"/>
            </w:tcBorders>
            <w:vAlign w:val="center"/>
          </w:tcPr>
          <w:p w14:paraId="335A10A8" w14:textId="23B7349A" w:rsidR="6826A250" w:rsidRPr="00DB355E" w:rsidRDefault="67A5EDA9" w:rsidP="3B6BB856">
            <w:pPr>
              <w:jc w:val="center"/>
              <w:rPr>
                <w:rFonts w:eastAsia="Arial" w:cs="Arial"/>
                <w:color w:val="212121"/>
              </w:rPr>
            </w:pPr>
            <w:r w:rsidRPr="00DB355E">
              <w:rPr>
                <w:rFonts w:eastAsia="Arial" w:cs="Arial"/>
                <w:color w:val="212121"/>
              </w:rPr>
              <w:t>08/27</w:t>
            </w:r>
            <w:r w:rsidR="2E2D053C" w:rsidRPr="00DB355E">
              <w:rPr>
                <w:rFonts w:eastAsia="Arial" w:cs="Arial"/>
                <w:color w:val="212121"/>
              </w:rPr>
              <w:t>/</w:t>
            </w:r>
            <w:r w:rsidR="4818D173" w:rsidRPr="00DB355E">
              <w:rPr>
                <w:rFonts w:eastAsia="Arial" w:cs="Arial"/>
                <w:color w:val="212121"/>
              </w:rPr>
              <w:t>2020</w:t>
            </w:r>
          </w:p>
        </w:tc>
        <w:tc>
          <w:tcPr>
            <w:tcW w:w="1275" w:type="dxa"/>
            <w:tcBorders>
              <w:top w:val="single" w:sz="8" w:space="0" w:color="auto"/>
              <w:left w:val="single" w:sz="8" w:space="0" w:color="auto"/>
              <w:bottom w:val="single" w:sz="8" w:space="0" w:color="auto"/>
              <w:right w:val="single" w:sz="8" w:space="0" w:color="auto"/>
            </w:tcBorders>
            <w:vAlign w:val="center"/>
          </w:tcPr>
          <w:p w14:paraId="7495E7A5" w14:textId="3173D2D3" w:rsidR="6826A250" w:rsidRPr="00DB355E" w:rsidRDefault="572D4B56" w:rsidP="3B6BB856">
            <w:pPr>
              <w:jc w:val="center"/>
              <w:rPr>
                <w:rFonts w:eastAsia="Arial" w:cs="Arial"/>
              </w:rPr>
            </w:pPr>
            <w:r w:rsidRPr="00DB355E">
              <w:rPr>
                <w:rFonts w:eastAsia="Arial" w:cs="Arial"/>
              </w:rPr>
              <w:t>Virtual</w:t>
            </w:r>
          </w:p>
        </w:tc>
        <w:tc>
          <w:tcPr>
            <w:tcW w:w="1875" w:type="dxa"/>
            <w:tcBorders>
              <w:top w:val="single" w:sz="8" w:space="0" w:color="auto"/>
              <w:left w:val="single" w:sz="8" w:space="0" w:color="auto"/>
              <w:bottom w:val="single" w:sz="8" w:space="0" w:color="auto"/>
              <w:right w:val="single" w:sz="8" w:space="0" w:color="auto"/>
            </w:tcBorders>
            <w:vAlign w:val="center"/>
          </w:tcPr>
          <w:p w14:paraId="268D8C89" w14:textId="3CAB229C" w:rsidR="6826A250" w:rsidRPr="00DB355E" w:rsidRDefault="3542F877" w:rsidP="048CF50A">
            <w:pPr>
              <w:jc w:val="center"/>
              <w:rPr>
                <w:rFonts w:eastAsia="Arial" w:cs="Arial"/>
              </w:rPr>
            </w:pPr>
            <w:r w:rsidRPr="00DB355E">
              <w:rPr>
                <w:rFonts w:eastAsia="Arial" w:cs="Arial"/>
              </w:rPr>
              <w:t>340</w:t>
            </w:r>
          </w:p>
        </w:tc>
        <w:tc>
          <w:tcPr>
            <w:tcW w:w="4909" w:type="dxa"/>
            <w:tcBorders>
              <w:top w:val="single" w:sz="8" w:space="0" w:color="auto"/>
              <w:left w:val="single" w:sz="8" w:space="0" w:color="auto"/>
              <w:bottom w:val="single" w:sz="8" w:space="0" w:color="auto"/>
              <w:right w:val="single" w:sz="8" w:space="0" w:color="auto"/>
            </w:tcBorders>
          </w:tcPr>
          <w:p w14:paraId="6C4A7EDE" w14:textId="45D2B2AF" w:rsidR="6826A250" w:rsidRPr="00DB355E" w:rsidRDefault="045FA8FC" w:rsidP="1D0F5A9B">
            <w:pPr>
              <w:spacing w:line="257" w:lineRule="auto"/>
              <w:rPr>
                <w:rFonts w:eastAsia="Arial" w:cs="Arial"/>
                <w:color w:val="212121"/>
              </w:rPr>
            </w:pPr>
            <w:r w:rsidRPr="00DB355E">
              <w:rPr>
                <w:rFonts w:eastAsia="Arial" w:cs="Arial"/>
                <w:color w:val="212121"/>
              </w:rPr>
              <w:t>Federal Reporting Requirements for CSI Webinar</w:t>
            </w:r>
          </w:p>
          <w:p w14:paraId="0A1A0709" w14:textId="1856B407" w:rsidR="6826A250" w:rsidRPr="00DB355E" w:rsidRDefault="045FA8FC" w:rsidP="1D0F5A9B">
            <w:pPr>
              <w:spacing w:line="257" w:lineRule="auto"/>
              <w:rPr>
                <w:rFonts w:eastAsia="Arial" w:cs="Arial"/>
                <w:color w:val="212121"/>
              </w:rPr>
            </w:pPr>
            <w:r w:rsidRPr="00DB355E">
              <w:rPr>
                <w:rFonts w:eastAsia="Arial" w:cs="Arial"/>
                <w:color w:val="212121"/>
              </w:rPr>
              <w:t>This webinar addressed specific federal reporting requirements for CSI, including data collection requirements, timelines, and due dates.</w:t>
            </w:r>
          </w:p>
        </w:tc>
      </w:tr>
      <w:tr w:rsidR="00BA232F" w:rsidRPr="00DB355E" w14:paraId="0D3C6BFB" w14:textId="77777777" w:rsidTr="004566C4">
        <w:trPr>
          <w:cantSplit/>
        </w:trPr>
        <w:tc>
          <w:tcPr>
            <w:tcW w:w="1470" w:type="dxa"/>
            <w:tcBorders>
              <w:top w:val="single" w:sz="8" w:space="0" w:color="auto"/>
              <w:left w:val="single" w:sz="8" w:space="0" w:color="auto"/>
              <w:bottom w:val="single" w:sz="8" w:space="0" w:color="auto"/>
              <w:right w:val="single" w:sz="8" w:space="0" w:color="auto"/>
            </w:tcBorders>
            <w:vAlign w:val="center"/>
          </w:tcPr>
          <w:p w14:paraId="15CEC3BD" w14:textId="5F63087E" w:rsidR="5E8CCA66" w:rsidRPr="00DB355E" w:rsidRDefault="641BAAD5" w:rsidP="048CF50A">
            <w:pPr>
              <w:jc w:val="center"/>
              <w:rPr>
                <w:rFonts w:eastAsia="Arial" w:cs="Arial"/>
                <w:color w:val="212121"/>
              </w:rPr>
            </w:pPr>
            <w:r w:rsidRPr="00DB355E">
              <w:rPr>
                <w:rFonts w:eastAsia="Arial" w:cs="Arial"/>
                <w:color w:val="212121"/>
              </w:rPr>
              <w:t>08/27</w:t>
            </w:r>
            <w:r w:rsidR="5DDC97AD" w:rsidRPr="00DB355E">
              <w:rPr>
                <w:rFonts w:eastAsia="Arial" w:cs="Arial"/>
                <w:color w:val="212121"/>
              </w:rPr>
              <w:t>/2020</w:t>
            </w:r>
          </w:p>
        </w:tc>
        <w:tc>
          <w:tcPr>
            <w:tcW w:w="1275" w:type="dxa"/>
            <w:tcBorders>
              <w:top w:val="single" w:sz="8" w:space="0" w:color="auto"/>
              <w:left w:val="single" w:sz="8" w:space="0" w:color="auto"/>
              <w:bottom w:val="single" w:sz="8" w:space="0" w:color="auto"/>
              <w:right w:val="single" w:sz="8" w:space="0" w:color="auto"/>
            </w:tcBorders>
            <w:vAlign w:val="center"/>
          </w:tcPr>
          <w:p w14:paraId="67A7A8AF" w14:textId="0D384C2D" w:rsidR="5E8CCA66" w:rsidRPr="00DB355E" w:rsidRDefault="5DDC97AD" w:rsidP="00BA232F">
            <w:pPr>
              <w:jc w:val="center"/>
              <w:rPr>
                <w:rFonts w:eastAsia="Arial" w:cs="Arial"/>
              </w:rPr>
            </w:pPr>
            <w:r w:rsidRPr="00DB355E">
              <w:rPr>
                <w:rFonts w:eastAsia="Arial" w:cs="Arial"/>
              </w:rPr>
              <w:t>Virtual</w:t>
            </w:r>
          </w:p>
        </w:tc>
        <w:tc>
          <w:tcPr>
            <w:tcW w:w="1875" w:type="dxa"/>
            <w:tcBorders>
              <w:top w:val="single" w:sz="8" w:space="0" w:color="auto"/>
              <w:left w:val="single" w:sz="8" w:space="0" w:color="auto"/>
              <w:bottom w:val="single" w:sz="8" w:space="0" w:color="auto"/>
              <w:right w:val="single" w:sz="8" w:space="0" w:color="auto"/>
            </w:tcBorders>
            <w:vAlign w:val="center"/>
          </w:tcPr>
          <w:p w14:paraId="2B974411" w14:textId="29DC7B32" w:rsidR="5E8CCA66" w:rsidRPr="00DB355E" w:rsidRDefault="65A0A86A" w:rsidP="048CF50A">
            <w:pPr>
              <w:jc w:val="center"/>
              <w:rPr>
                <w:rFonts w:eastAsia="Arial" w:cs="Arial"/>
              </w:rPr>
            </w:pPr>
            <w:r w:rsidRPr="00DB355E">
              <w:rPr>
                <w:rFonts w:eastAsia="Arial" w:cs="Arial"/>
              </w:rPr>
              <w:t>141</w:t>
            </w:r>
          </w:p>
        </w:tc>
        <w:tc>
          <w:tcPr>
            <w:tcW w:w="4909" w:type="dxa"/>
            <w:tcBorders>
              <w:top w:val="single" w:sz="8" w:space="0" w:color="auto"/>
              <w:left w:val="single" w:sz="8" w:space="0" w:color="auto"/>
              <w:bottom w:val="single" w:sz="8" w:space="0" w:color="auto"/>
              <w:right w:val="single" w:sz="8" w:space="0" w:color="auto"/>
            </w:tcBorders>
          </w:tcPr>
          <w:p w14:paraId="0C84BDE7" w14:textId="06806C60" w:rsidR="5E8CCA66" w:rsidRPr="00DB355E" w:rsidRDefault="60C3D7BD" w:rsidP="748E456C">
            <w:pPr>
              <w:spacing w:line="257" w:lineRule="auto"/>
              <w:rPr>
                <w:rFonts w:eastAsia="Arial" w:cs="Arial"/>
                <w:color w:val="212121"/>
              </w:rPr>
            </w:pPr>
            <w:r w:rsidRPr="00DB355E">
              <w:rPr>
                <w:rFonts w:eastAsia="Arial" w:cs="Arial"/>
                <w:color w:val="212121"/>
              </w:rPr>
              <w:t>Grant Management and Reporting Tool Walk-through Webinar for C</w:t>
            </w:r>
            <w:r w:rsidR="49D67B81" w:rsidRPr="00DB355E">
              <w:rPr>
                <w:rFonts w:eastAsia="Arial" w:cs="Arial"/>
                <w:color w:val="212121"/>
              </w:rPr>
              <w:t>OEs</w:t>
            </w:r>
            <w:r w:rsidRPr="00DB355E">
              <w:rPr>
                <w:rFonts w:eastAsia="Arial" w:cs="Arial"/>
                <w:color w:val="212121"/>
              </w:rPr>
              <w:t xml:space="preserve"> Receiving F</w:t>
            </w:r>
            <w:r w:rsidR="014E819A" w:rsidRPr="00DB355E">
              <w:rPr>
                <w:rFonts w:eastAsia="Arial" w:cs="Arial"/>
                <w:color w:val="212121"/>
              </w:rPr>
              <w:t>Y</w:t>
            </w:r>
            <w:r w:rsidRPr="00DB355E">
              <w:rPr>
                <w:rFonts w:eastAsia="Arial" w:cs="Arial"/>
                <w:color w:val="212121"/>
              </w:rPr>
              <w:t xml:space="preserve"> 2019–20 E</w:t>
            </w:r>
            <w:r w:rsidR="6A17C3B9" w:rsidRPr="00DB355E">
              <w:rPr>
                <w:rFonts w:eastAsia="Arial" w:cs="Arial"/>
                <w:color w:val="212121"/>
              </w:rPr>
              <w:t>SSA CSI Funds</w:t>
            </w:r>
            <w:r w:rsidRPr="00DB355E">
              <w:rPr>
                <w:rFonts w:eastAsia="Arial" w:cs="Arial"/>
                <w:color w:val="212121"/>
              </w:rPr>
              <w:t xml:space="preserve"> </w:t>
            </w:r>
            <w:r w:rsidR="14D7270C" w:rsidRPr="00DB355E">
              <w:rPr>
                <w:rFonts w:eastAsia="Arial" w:cs="Arial"/>
                <w:color w:val="212121"/>
              </w:rPr>
              <w:t xml:space="preserve"> </w:t>
            </w:r>
          </w:p>
          <w:p w14:paraId="2C0210B6" w14:textId="6BC863EA" w:rsidR="5E8CCA66" w:rsidRPr="00DB355E" w:rsidRDefault="1AE43799" w:rsidP="748E456C">
            <w:pPr>
              <w:spacing w:line="257" w:lineRule="auto"/>
              <w:rPr>
                <w:rFonts w:eastAsia="Arial" w:cs="Arial"/>
                <w:color w:val="212121"/>
              </w:rPr>
            </w:pPr>
            <w:r w:rsidRPr="00DB355E">
              <w:rPr>
                <w:rFonts w:eastAsia="Arial" w:cs="Arial"/>
                <w:color w:val="212121"/>
              </w:rPr>
              <w:t xml:space="preserve">This webinar reviewed the process for submitting </w:t>
            </w:r>
            <w:r w:rsidR="495B6A3B" w:rsidRPr="00DB355E">
              <w:rPr>
                <w:rFonts w:eastAsia="Arial" w:cs="Arial"/>
                <w:color w:val="212121"/>
              </w:rPr>
              <w:t>grant management</w:t>
            </w:r>
            <w:r w:rsidRPr="00DB355E">
              <w:rPr>
                <w:rFonts w:eastAsia="Arial" w:cs="Arial"/>
                <w:color w:val="212121"/>
              </w:rPr>
              <w:t xml:space="preserve"> reports </w:t>
            </w:r>
            <w:r w:rsidR="0F318665" w:rsidRPr="00DB355E">
              <w:rPr>
                <w:rFonts w:eastAsia="Arial" w:cs="Arial"/>
                <w:color w:val="212121"/>
              </w:rPr>
              <w:t xml:space="preserve">using </w:t>
            </w:r>
            <w:r w:rsidRPr="00DB355E">
              <w:rPr>
                <w:rFonts w:eastAsia="Arial" w:cs="Arial"/>
                <w:color w:val="212121"/>
              </w:rPr>
              <w:t>the reporting tool.</w:t>
            </w:r>
          </w:p>
        </w:tc>
      </w:tr>
      <w:tr w:rsidR="00BA232F" w:rsidRPr="00DB355E" w14:paraId="0A6394FB" w14:textId="77777777" w:rsidTr="004566C4">
        <w:trPr>
          <w:cantSplit/>
        </w:trPr>
        <w:tc>
          <w:tcPr>
            <w:tcW w:w="1470" w:type="dxa"/>
            <w:tcBorders>
              <w:top w:val="single" w:sz="8" w:space="0" w:color="auto"/>
              <w:left w:val="single" w:sz="8" w:space="0" w:color="auto"/>
              <w:bottom w:val="single" w:sz="8" w:space="0" w:color="auto"/>
              <w:right w:val="single" w:sz="8" w:space="0" w:color="auto"/>
            </w:tcBorders>
            <w:vAlign w:val="center"/>
          </w:tcPr>
          <w:p w14:paraId="0971D790" w14:textId="13080744" w:rsidR="0587DD40" w:rsidRPr="00DB355E" w:rsidRDefault="048A7646" w:rsidP="1D0F5A9B">
            <w:pPr>
              <w:jc w:val="center"/>
              <w:rPr>
                <w:rFonts w:eastAsia="Arial" w:cs="Arial"/>
                <w:color w:val="212121"/>
              </w:rPr>
            </w:pPr>
            <w:r w:rsidRPr="00DB355E">
              <w:rPr>
                <w:rFonts w:eastAsia="Arial" w:cs="Arial"/>
                <w:color w:val="212121"/>
              </w:rPr>
              <w:t>09/29/2020</w:t>
            </w:r>
          </w:p>
        </w:tc>
        <w:tc>
          <w:tcPr>
            <w:tcW w:w="1275" w:type="dxa"/>
            <w:tcBorders>
              <w:top w:val="single" w:sz="8" w:space="0" w:color="auto"/>
              <w:left w:val="single" w:sz="8" w:space="0" w:color="auto"/>
              <w:bottom w:val="single" w:sz="8" w:space="0" w:color="auto"/>
              <w:right w:val="single" w:sz="8" w:space="0" w:color="auto"/>
            </w:tcBorders>
            <w:vAlign w:val="center"/>
          </w:tcPr>
          <w:p w14:paraId="1A109B6C" w14:textId="1334CFED" w:rsidR="0587DD40" w:rsidRPr="00DB355E" w:rsidRDefault="7F0373FC" w:rsidP="00BA232F">
            <w:pPr>
              <w:jc w:val="center"/>
              <w:rPr>
                <w:rFonts w:eastAsia="Arial" w:cs="Arial"/>
              </w:rPr>
            </w:pPr>
            <w:r w:rsidRPr="00DB355E">
              <w:rPr>
                <w:rFonts w:eastAsia="Arial" w:cs="Arial"/>
              </w:rPr>
              <w:t>Virtual</w:t>
            </w:r>
          </w:p>
        </w:tc>
        <w:tc>
          <w:tcPr>
            <w:tcW w:w="1875" w:type="dxa"/>
            <w:tcBorders>
              <w:top w:val="single" w:sz="8" w:space="0" w:color="auto"/>
              <w:left w:val="single" w:sz="8" w:space="0" w:color="auto"/>
              <w:bottom w:val="single" w:sz="8" w:space="0" w:color="auto"/>
              <w:right w:val="single" w:sz="8" w:space="0" w:color="auto"/>
            </w:tcBorders>
            <w:vAlign w:val="center"/>
          </w:tcPr>
          <w:p w14:paraId="0A02750D" w14:textId="2FE09B39" w:rsidR="0587DD40" w:rsidRPr="00DB355E" w:rsidRDefault="3DB96924" w:rsidP="3B6BB856">
            <w:pPr>
              <w:jc w:val="center"/>
              <w:rPr>
                <w:rFonts w:eastAsia="Arial" w:cs="Arial"/>
              </w:rPr>
            </w:pPr>
            <w:r w:rsidRPr="00DB355E">
              <w:rPr>
                <w:rFonts w:eastAsia="Arial" w:cs="Arial"/>
              </w:rPr>
              <w:t>770</w:t>
            </w:r>
          </w:p>
        </w:tc>
        <w:tc>
          <w:tcPr>
            <w:tcW w:w="4909" w:type="dxa"/>
            <w:tcBorders>
              <w:top w:val="single" w:sz="8" w:space="0" w:color="auto"/>
              <w:left w:val="single" w:sz="8" w:space="0" w:color="auto"/>
              <w:bottom w:val="single" w:sz="8" w:space="0" w:color="auto"/>
              <w:right w:val="single" w:sz="8" w:space="0" w:color="auto"/>
            </w:tcBorders>
          </w:tcPr>
          <w:p w14:paraId="2A28E071" w14:textId="06EAB458" w:rsidR="2941863D" w:rsidRPr="00DB355E" w:rsidRDefault="1B06C5BD" w:rsidP="00BA232F">
            <w:pPr>
              <w:spacing w:line="257" w:lineRule="auto"/>
              <w:rPr>
                <w:rFonts w:eastAsia="Arial" w:cs="Arial"/>
                <w:color w:val="212121"/>
              </w:rPr>
            </w:pPr>
            <w:r w:rsidRPr="00DB355E">
              <w:rPr>
                <w:rFonts w:eastAsia="Arial" w:cs="Arial"/>
                <w:color w:val="212121"/>
              </w:rPr>
              <w:t xml:space="preserve">2020–21 CSI Prompts </w:t>
            </w:r>
            <w:r w:rsidR="5C4ABA10" w:rsidRPr="00DB355E">
              <w:rPr>
                <w:rFonts w:eastAsia="Arial" w:cs="Arial"/>
                <w:color w:val="212121"/>
              </w:rPr>
              <w:t>W</w:t>
            </w:r>
            <w:r w:rsidRPr="00DB355E">
              <w:rPr>
                <w:rFonts w:eastAsia="Arial" w:cs="Arial"/>
                <w:color w:val="212121"/>
              </w:rPr>
              <w:t>ebinar for LEAs and COE</w:t>
            </w:r>
            <w:r w:rsidR="11AD67D2" w:rsidRPr="00DB355E">
              <w:rPr>
                <w:rFonts w:eastAsia="Arial" w:cs="Arial"/>
                <w:color w:val="212121"/>
              </w:rPr>
              <w:t>s</w:t>
            </w:r>
          </w:p>
          <w:p w14:paraId="07720800" w14:textId="20FEA3CB" w:rsidR="2941863D" w:rsidRPr="00DB355E" w:rsidRDefault="35D2D593" w:rsidP="00BA232F">
            <w:pPr>
              <w:spacing w:line="257" w:lineRule="auto"/>
              <w:rPr>
                <w:rFonts w:eastAsia="Arial" w:cs="Arial"/>
                <w:color w:val="212121"/>
              </w:rPr>
            </w:pPr>
            <w:r w:rsidRPr="00DB355E">
              <w:rPr>
                <w:rFonts w:eastAsia="Arial" w:cs="Arial"/>
                <w:color w:val="212121"/>
              </w:rPr>
              <w:t xml:space="preserve">This webinar addressed requirements, process, and timeline to complete the 2020–21 CSI Prompts </w:t>
            </w:r>
            <w:r w:rsidR="15BFAB33" w:rsidRPr="00DB355E">
              <w:rPr>
                <w:rFonts w:eastAsia="Arial" w:cs="Arial"/>
                <w:color w:val="212121"/>
              </w:rPr>
              <w:t>template</w:t>
            </w:r>
            <w:r w:rsidR="328B8EDF" w:rsidRPr="00DB355E">
              <w:rPr>
                <w:rFonts w:eastAsia="Arial" w:cs="Arial"/>
                <w:color w:val="212121"/>
              </w:rPr>
              <w:t xml:space="preserve">. Additionally, the webinar addressed success criteria, guiding questions, </w:t>
            </w:r>
            <w:r w:rsidR="5385946C" w:rsidRPr="00DB355E">
              <w:rPr>
                <w:rFonts w:eastAsia="Arial" w:cs="Arial"/>
                <w:color w:val="212121"/>
              </w:rPr>
              <w:t>school improv</w:t>
            </w:r>
            <w:r w:rsidR="56825ED3" w:rsidRPr="00DB355E">
              <w:rPr>
                <w:rFonts w:eastAsia="Arial" w:cs="Arial"/>
                <w:color w:val="212121"/>
              </w:rPr>
              <w:t>ement</w:t>
            </w:r>
            <w:r w:rsidR="5385946C" w:rsidRPr="00DB355E">
              <w:rPr>
                <w:rFonts w:eastAsia="Arial" w:cs="Arial"/>
                <w:color w:val="212121"/>
              </w:rPr>
              <w:t xml:space="preserve"> planning tools and resources, and </w:t>
            </w:r>
            <w:r w:rsidR="328B8EDF" w:rsidRPr="00DB355E">
              <w:rPr>
                <w:rFonts w:eastAsia="Arial" w:cs="Arial"/>
                <w:color w:val="212121"/>
              </w:rPr>
              <w:t>helpful tips for LEAs and COEs in completing</w:t>
            </w:r>
            <w:r w:rsidR="211E41D7" w:rsidRPr="00DB355E">
              <w:rPr>
                <w:rFonts w:eastAsia="Arial" w:cs="Arial"/>
                <w:color w:val="212121"/>
              </w:rPr>
              <w:t>, reviewing, and approving</w:t>
            </w:r>
            <w:r w:rsidR="328B8EDF" w:rsidRPr="00DB355E">
              <w:rPr>
                <w:rFonts w:eastAsia="Arial" w:cs="Arial"/>
                <w:color w:val="212121"/>
              </w:rPr>
              <w:t xml:space="preserve"> </w:t>
            </w:r>
            <w:r w:rsidR="4BF1569C" w:rsidRPr="00DB355E">
              <w:rPr>
                <w:rFonts w:eastAsia="Arial" w:cs="Arial"/>
                <w:color w:val="212121"/>
              </w:rPr>
              <w:t xml:space="preserve">LEA </w:t>
            </w:r>
            <w:r w:rsidR="328B8EDF" w:rsidRPr="00DB355E">
              <w:rPr>
                <w:rFonts w:eastAsia="Arial" w:cs="Arial"/>
                <w:color w:val="212121"/>
              </w:rPr>
              <w:t>responses</w:t>
            </w:r>
            <w:r w:rsidR="512CD6C3" w:rsidRPr="00DB355E">
              <w:rPr>
                <w:rFonts w:eastAsia="Arial" w:cs="Arial"/>
                <w:color w:val="212121"/>
              </w:rPr>
              <w:t xml:space="preserve">. </w:t>
            </w:r>
          </w:p>
        </w:tc>
      </w:tr>
    </w:tbl>
    <w:p w14:paraId="32511C18" w14:textId="033B2E9A" w:rsidR="23311672" w:rsidRPr="00DB355E" w:rsidRDefault="23311672" w:rsidP="00985D28">
      <w:pPr>
        <w:spacing w:before="240" w:after="240"/>
        <w:rPr>
          <w:rFonts w:eastAsia="Arial" w:cs="Arial"/>
        </w:rPr>
      </w:pPr>
      <w:r w:rsidRPr="00DB355E">
        <w:rPr>
          <w:rFonts w:eastAsia="Arial" w:cs="Arial"/>
        </w:rPr>
        <w:t>Within the system of support, various state and local agencies provide a wide range of support</w:t>
      </w:r>
      <w:r w:rsidR="4FBC7B02" w:rsidRPr="00DB355E">
        <w:rPr>
          <w:rFonts w:eastAsia="Arial" w:cs="Arial"/>
        </w:rPr>
        <w:t xml:space="preserve">, including </w:t>
      </w:r>
      <w:r w:rsidRPr="00DB355E">
        <w:rPr>
          <w:rFonts w:eastAsia="Arial" w:cs="Arial"/>
        </w:rPr>
        <w:t xml:space="preserve">resources, tools, professional learning opportunities, and technical assistance that all LEAs, including LEAs with schools identified for CSI, may use to improve student performance by narrowing disparities among student groups across the Local Control Funding Formula priorities, including recognition for success and the ability to share promising practices. These resources are available to all LEAs, i.e., they are Support for All (Level 1), and LEAs with identified schools are responsible for using those resources to meet ESSA’s school improvement requirements. Examples of Level 1 supports are located on the CDE System of Support web page at </w:t>
      </w:r>
      <w:hyperlink r:id="rId28" w:tooltip="System of Support">
        <w:r w:rsidRPr="00DB355E">
          <w:rPr>
            <w:rStyle w:val="Hyperlink"/>
            <w:rFonts w:eastAsia="Arial" w:cs="Arial"/>
            <w:color w:val="0000CC"/>
          </w:rPr>
          <w:t>https://www.cde.ca.gov/sp/sw/t1/csss.asp</w:t>
        </w:r>
      </w:hyperlink>
      <w:r w:rsidRPr="00DB355E">
        <w:rPr>
          <w:rFonts w:eastAsia="Arial" w:cs="Arial"/>
        </w:rPr>
        <w:t>.</w:t>
      </w:r>
    </w:p>
    <w:p w14:paraId="71DEC6AE" w14:textId="3B8D7C4F" w:rsidR="23311672" w:rsidRPr="00DB355E" w:rsidRDefault="23311672" w:rsidP="003A7832">
      <w:pPr>
        <w:spacing w:after="240"/>
        <w:rPr>
          <w:rFonts w:eastAsia="Arial" w:cs="Arial"/>
        </w:rPr>
      </w:pPr>
      <w:r w:rsidRPr="00DB355E">
        <w:rPr>
          <w:rFonts w:eastAsia="Arial" w:cs="Arial"/>
        </w:rPr>
        <w:lastRenderedPageBreak/>
        <w:t xml:space="preserve">Consistent with the system of support’s focus on increasing the capacity of LEAs to meet the needs of each student, the Budget Acts of 2018 and 2019 appropriated $10 million to COEs </w:t>
      </w:r>
      <w:r w:rsidR="006E6DB5" w:rsidRPr="00DB355E">
        <w:rPr>
          <w:rFonts w:eastAsia="Arial" w:cs="Arial"/>
        </w:rPr>
        <w:t>to support</w:t>
      </w:r>
      <w:r w:rsidRPr="00DB355E">
        <w:rPr>
          <w:rFonts w:eastAsia="Arial" w:cs="Arial"/>
        </w:rPr>
        <w:t xml:space="preserve"> the statewide system of technical assistance</w:t>
      </w:r>
      <w:r w:rsidR="009833FD" w:rsidRPr="00DB355E">
        <w:rPr>
          <w:rFonts w:eastAsia="Arial" w:cs="Arial"/>
        </w:rPr>
        <w:t xml:space="preserve"> a</w:t>
      </w:r>
      <w:r w:rsidRPr="00DB355E">
        <w:rPr>
          <w:rFonts w:eastAsia="Arial" w:cs="Arial"/>
        </w:rPr>
        <w:t>nd support for LEAs with schools identified for improvement under the ESSA. The COE must use its ESSA, Section 1003 funds for reviewing and approving the CSI prompts</w:t>
      </w:r>
      <w:r w:rsidR="4AB90814" w:rsidRPr="00DB355E">
        <w:rPr>
          <w:rFonts w:eastAsia="Arial" w:cs="Arial"/>
        </w:rPr>
        <w:t>.</w:t>
      </w:r>
      <w:r w:rsidRPr="00DB355E">
        <w:rPr>
          <w:rFonts w:eastAsia="Arial" w:cs="Arial"/>
        </w:rPr>
        <w:t xml:space="preserve"> In addition, the COE may use its funds to build LEA capacity to develop, implement, monitor, and evaluate CSI plans designed to improve school and student outcomes.</w:t>
      </w:r>
    </w:p>
    <w:p w14:paraId="05A699C0" w14:textId="18D3FA49" w:rsidR="6826A250" w:rsidRPr="00DB355E" w:rsidRDefault="083A7E2D" w:rsidP="003A7832">
      <w:pPr>
        <w:spacing w:after="240"/>
        <w:rPr>
          <w:rFonts w:cs="Arial"/>
          <w:color w:val="000000" w:themeColor="text1"/>
        </w:rPr>
      </w:pPr>
      <w:r w:rsidRPr="00DB355E">
        <w:rPr>
          <w:rFonts w:cs="Arial"/>
          <w:color w:val="000000" w:themeColor="text1"/>
        </w:rPr>
        <w:t>During th</w:t>
      </w:r>
      <w:r w:rsidR="004961AE" w:rsidRPr="00DB355E">
        <w:rPr>
          <w:rFonts w:cs="Arial"/>
          <w:color w:val="000000" w:themeColor="text1"/>
        </w:rPr>
        <w:t xml:space="preserve">e January 2021 </w:t>
      </w:r>
      <w:r w:rsidRPr="00DB355E">
        <w:rPr>
          <w:rFonts w:cs="Arial"/>
          <w:color w:val="000000" w:themeColor="text1"/>
        </w:rPr>
        <w:t xml:space="preserve">SBE meeting, </w:t>
      </w:r>
      <w:r w:rsidR="0010611B" w:rsidRPr="00DB355E">
        <w:rPr>
          <w:rFonts w:cs="Arial"/>
          <w:color w:val="000000" w:themeColor="text1"/>
        </w:rPr>
        <w:t xml:space="preserve">Marin and San Diego COEs will present an overview of their support systems to demonstrate how COEs are working to build the capacity of their LEAs to improve and sustain positive outcomes in schools identified for additional support under the ESSA. </w:t>
      </w:r>
      <w:r w:rsidR="2CB28FEE" w:rsidRPr="00DB355E">
        <w:rPr>
          <w:rFonts w:cs="Arial"/>
          <w:color w:val="000000" w:themeColor="text1"/>
        </w:rPr>
        <w:t xml:space="preserve">Below is a bulleted summary of what each COE </w:t>
      </w:r>
      <w:r w:rsidR="160FBCD7" w:rsidRPr="00DB355E">
        <w:rPr>
          <w:rFonts w:cs="Arial"/>
          <w:color w:val="000000" w:themeColor="text1"/>
        </w:rPr>
        <w:t>will present to the SBE.</w:t>
      </w:r>
    </w:p>
    <w:p w14:paraId="11043266" w14:textId="7B8D5BC1" w:rsidR="6826A250" w:rsidRPr="00DB355E" w:rsidRDefault="0010611B" w:rsidP="00985D28">
      <w:pPr>
        <w:pStyle w:val="ListParagraph"/>
        <w:numPr>
          <w:ilvl w:val="0"/>
          <w:numId w:val="1"/>
        </w:numPr>
        <w:spacing w:after="240"/>
        <w:contextualSpacing w:val="0"/>
        <w:rPr>
          <w:rFonts w:eastAsiaTheme="minorEastAsia" w:cs="Arial"/>
          <w:color w:val="000000" w:themeColor="text1"/>
        </w:rPr>
      </w:pPr>
      <w:r w:rsidRPr="00DB355E">
        <w:rPr>
          <w:rFonts w:cs="Arial"/>
          <w:color w:val="000000" w:themeColor="text1"/>
        </w:rPr>
        <w:t xml:space="preserve">Marin COE is a small, northern California COE with two schools in its county that are eligible for CSI </w:t>
      </w:r>
      <w:r w:rsidR="004961AE" w:rsidRPr="00DB355E">
        <w:rPr>
          <w:rFonts w:cs="Arial"/>
          <w:color w:val="000000" w:themeColor="text1"/>
        </w:rPr>
        <w:t xml:space="preserve">based </w:t>
      </w:r>
      <w:r w:rsidRPr="00DB355E">
        <w:rPr>
          <w:rFonts w:cs="Arial"/>
          <w:color w:val="000000" w:themeColor="text1"/>
        </w:rPr>
        <w:t xml:space="preserve">on the 2019 Dashboard. </w:t>
      </w:r>
      <w:r w:rsidR="4CF2B4CA" w:rsidRPr="00DB355E">
        <w:rPr>
          <w:rFonts w:cs="Arial"/>
          <w:color w:val="000000" w:themeColor="text1"/>
        </w:rPr>
        <w:t>Student e</w:t>
      </w:r>
      <w:r w:rsidRPr="00DB355E">
        <w:rPr>
          <w:rFonts w:cs="Arial"/>
          <w:color w:val="000000" w:themeColor="text1"/>
        </w:rPr>
        <w:t>nrollment at </w:t>
      </w:r>
      <w:r w:rsidR="668A1A60" w:rsidRPr="00DB355E">
        <w:rPr>
          <w:rFonts w:cs="Arial"/>
          <w:color w:val="000000" w:themeColor="text1"/>
        </w:rPr>
        <w:t xml:space="preserve">one </w:t>
      </w:r>
      <w:r w:rsidR="404E72EA" w:rsidRPr="00DB355E">
        <w:rPr>
          <w:rFonts w:cs="Arial"/>
          <w:color w:val="000000" w:themeColor="text1"/>
        </w:rPr>
        <w:t xml:space="preserve">of the </w:t>
      </w:r>
      <w:r w:rsidR="668A1A60" w:rsidRPr="00DB355E">
        <w:rPr>
          <w:rFonts w:cs="Arial"/>
          <w:color w:val="000000" w:themeColor="text1"/>
        </w:rPr>
        <w:t>school</w:t>
      </w:r>
      <w:r w:rsidR="4E727693" w:rsidRPr="00DB355E">
        <w:rPr>
          <w:rFonts w:cs="Arial"/>
          <w:color w:val="000000" w:themeColor="text1"/>
        </w:rPr>
        <w:t>s</w:t>
      </w:r>
      <w:r w:rsidR="668A1A60" w:rsidRPr="00DB355E">
        <w:rPr>
          <w:rFonts w:cs="Arial"/>
          <w:color w:val="000000" w:themeColor="text1"/>
        </w:rPr>
        <w:t xml:space="preserve"> is </w:t>
      </w:r>
      <w:r w:rsidR="2F8BC4B6" w:rsidRPr="00DB355E">
        <w:rPr>
          <w:rFonts w:cs="Arial"/>
          <w:color w:val="000000" w:themeColor="text1"/>
        </w:rPr>
        <w:t>33</w:t>
      </w:r>
      <w:r w:rsidRPr="00DB355E">
        <w:rPr>
          <w:rFonts w:cs="Arial"/>
          <w:color w:val="000000" w:themeColor="text1"/>
        </w:rPr>
        <w:t xml:space="preserve"> </w:t>
      </w:r>
      <w:r w:rsidR="2E32B989" w:rsidRPr="00DB355E">
        <w:rPr>
          <w:rFonts w:cs="Arial"/>
          <w:color w:val="000000" w:themeColor="text1"/>
        </w:rPr>
        <w:t>and</w:t>
      </w:r>
      <w:r w:rsidR="004961AE" w:rsidRPr="00DB355E">
        <w:rPr>
          <w:rFonts w:cs="Arial"/>
          <w:color w:val="000000" w:themeColor="text1"/>
        </w:rPr>
        <w:t xml:space="preserve"> is</w:t>
      </w:r>
      <w:r w:rsidR="2E32B989" w:rsidRPr="00DB355E">
        <w:rPr>
          <w:rFonts w:cs="Arial"/>
          <w:color w:val="000000" w:themeColor="text1"/>
        </w:rPr>
        <w:t xml:space="preserve"> </w:t>
      </w:r>
      <w:r w:rsidR="4CAD844A" w:rsidRPr="00DB355E">
        <w:rPr>
          <w:rFonts w:cs="Arial"/>
          <w:color w:val="000000" w:themeColor="text1"/>
        </w:rPr>
        <w:t xml:space="preserve">62 in </w:t>
      </w:r>
      <w:r w:rsidR="2E32B989" w:rsidRPr="00DB355E">
        <w:rPr>
          <w:rFonts w:cs="Arial"/>
          <w:color w:val="000000" w:themeColor="text1"/>
        </w:rPr>
        <w:t xml:space="preserve">the </w:t>
      </w:r>
      <w:r w:rsidR="4D3A3388" w:rsidRPr="00DB355E">
        <w:rPr>
          <w:rFonts w:cs="Arial"/>
          <w:color w:val="000000" w:themeColor="text1"/>
        </w:rPr>
        <w:t>second</w:t>
      </w:r>
      <w:r w:rsidRPr="00DB355E">
        <w:rPr>
          <w:rFonts w:cs="Arial"/>
          <w:color w:val="000000" w:themeColor="text1"/>
        </w:rPr>
        <w:t>. A key tenant of Marin COE’s improvement work is focused on relationship building where they work closely and collaboratively with the LEA and it</w:t>
      </w:r>
      <w:r w:rsidR="006E6DB5" w:rsidRPr="00DB355E">
        <w:rPr>
          <w:rFonts w:cs="Arial"/>
          <w:color w:val="000000" w:themeColor="text1"/>
        </w:rPr>
        <w:t>'</w:t>
      </w:r>
      <w:r w:rsidRPr="00DB355E">
        <w:rPr>
          <w:rFonts w:cs="Arial"/>
          <w:color w:val="000000" w:themeColor="text1"/>
        </w:rPr>
        <w:t>s CSI-eligible school/s/ in leading and facilitating regular engagement and conversation with all stakeholders and analyzing data for continual examination and improv</w:t>
      </w:r>
      <w:r w:rsidR="00985D28" w:rsidRPr="00DB355E">
        <w:rPr>
          <w:rFonts w:cs="Arial"/>
          <w:color w:val="000000" w:themeColor="text1"/>
        </w:rPr>
        <w:t>ement.</w:t>
      </w:r>
    </w:p>
    <w:p w14:paraId="37C7D93F" w14:textId="51D2AAB7" w:rsidR="6826A250" w:rsidRPr="00DB355E" w:rsidRDefault="0010611B" w:rsidP="006113A4">
      <w:pPr>
        <w:pStyle w:val="ListParagraph"/>
        <w:numPr>
          <w:ilvl w:val="0"/>
          <w:numId w:val="1"/>
        </w:numPr>
        <w:spacing w:after="240"/>
        <w:rPr>
          <w:rFonts w:eastAsiaTheme="minorEastAsia" w:cs="Arial"/>
          <w:color w:val="000000"/>
        </w:rPr>
      </w:pPr>
      <w:r w:rsidRPr="00DB355E">
        <w:rPr>
          <w:rFonts w:cs="Arial"/>
          <w:color w:val="000000" w:themeColor="text1"/>
        </w:rPr>
        <w:t>San Diego COE is a large, southern California COE with 54 schools in its county identified for CSI on the 2019 Dashboard. San Diego COE has developed a two-tiered approach to their CSI support. Tier 1 is "foundational support" that assists all LEAs with CSI-eligible schools in understanding the technical aspects of leading and overseeing the CSI related work within their systems. Tier 2 is a partnership with WestEd and is focused on building capacity to support site-based improvement planning for LEA and school leadership teams. For the 2019–20 school year, Tier 2 emphasized two overarching objectives: 1) support school teams in developing high quality, equity-focused CSI plans; and 2) build school team capacity to use improvement science tools and metho</w:t>
      </w:r>
      <w:r w:rsidR="00985D28" w:rsidRPr="00DB355E">
        <w:rPr>
          <w:rFonts w:cs="Arial"/>
          <w:color w:val="000000" w:themeColor="text1"/>
        </w:rPr>
        <w:t>ds to improve student outcomes.</w:t>
      </w:r>
    </w:p>
    <w:p w14:paraId="6079E46E" w14:textId="6F5348D5" w:rsidR="23311672" w:rsidRPr="00DB355E" w:rsidRDefault="23311672" w:rsidP="003A7832">
      <w:pPr>
        <w:spacing w:after="240"/>
        <w:rPr>
          <w:rFonts w:eastAsia="Arial" w:cs="Arial"/>
        </w:rPr>
      </w:pPr>
      <w:r w:rsidRPr="00DB355E">
        <w:rPr>
          <w:rFonts w:eastAsia="Arial" w:cs="Arial"/>
        </w:rPr>
        <w:t xml:space="preserve">To ensure continuous access and consistent guidance to LEAs with schools identified for CSI, the CDE maintains an online collection of resources that support school improvement. The Continuous Improvement Resources web page located at </w:t>
      </w:r>
      <w:hyperlink r:id="rId29" w:tooltip="Continuous Improvement Resources">
        <w:r w:rsidRPr="00DB355E">
          <w:rPr>
            <w:rStyle w:val="Hyperlink"/>
            <w:rFonts w:eastAsia="Arial" w:cs="Arial"/>
            <w:color w:val="0000CC"/>
          </w:rPr>
          <w:t>https://www.cde.ca.gov/sp/sw/t1/continuousimprovement.asp</w:t>
        </w:r>
      </w:hyperlink>
      <w:r w:rsidRPr="00DB355E">
        <w:rPr>
          <w:rFonts w:eastAsia="Arial" w:cs="Arial"/>
        </w:rPr>
        <w:t xml:space="preserve"> includes</w:t>
      </w:r>
      <w:r w:rsidR="3E5D3AAD" w:rsidRPr="00DB355E">
        <w:rPr>
          <w:rFonts w:eastAsia="Arial" w:cs="Arial"/>
        </w:rPr>
        <w:t xml:space="preserve"> a set of </w:t>
      </w:r>
      <w:r w:rsidRPr="00DB355E">
        <w:rPr>
          <w:rFonts w:eastAsia="Arial" w:cs="Arial"/>
        </w:rPr>
        <w:t>resources and tools to assist LEAs, schools, and local stakeholders as they plan and implement their continuous improvement effort</w:t>
      </w:r>
      <w:r w:rsidR="096D12CD" w:rsidRPr="00DB355E">
        <w:rPr>
          <w:rFonts w:eastAsia="Arial" w:cs="Arial"/>
        </w:rPr>
        <w:t>s.</w:t>
      </w:r>
      <w:r w:rsidRPr="00DB355E">
        <w:rPr>
          <w:rFonts w:eastAsia="Arial" w:cs="Arial"/>
        </w:rPr>
        <w:t xml:space="preserve"> Continuous improvement resources are organized around continuous improvement frameworks, LEA self-assessments and inventories, needs assessments, root cause analysis, selecting evidence-based interventions, leadership, stakeholder engagement, and priority-driven budgeting. Designated CDE staff members, who are content experts, provide targeted, one-on-one coaching and support to LEAs and COEs on using these resources and tools to </w:t>
      </w:r>
      <w:r w:rsidR="6F700FC5" w:rsidRPr="00DB355E">
        <w:rPr>
          <w:rFonts w:eastAsia="Arial" w:cs="Arial"/>
        </w:rPr>
        <w:t>develop and implement CSI p</w:t>
      </w:r>
      <w:r w:rsidR="4F651E2E" w:rsidRPr="00DB355E">
        <w:rPr>
          <w:rFonts w:eastAsia="Arial" w:cs="Arial"/>
        </w:rPr>
        <w:t>l</w:t>
      </w:r>
      <w:r w:rsidR="6F700FC5" w:rsidRPr="00DB355E">
        <w:rPr>
          <w:rFonts w:eastAsia="Arial" w:cs="Arial"/>
        </w:rPr>
        <w:t>an</w:t>
      </w:r>
      <w:r w:rsidR="2000307C" w:rsidRPr="00DB355E">
        <w:rPr>
          <w:rFonts w:eastAsia="Arial" w:cs="Arial"/>
        </w:rPr>
        <w:t>s</w:t>
      </w:r>
      <w:r w:rsidR="6F700FC5" w:rsidRPr="00DB355E">
        <w:rPr>
          <w:rFonts w:eastAsia="Arial" w:cs="Arial"/>
        </w:rPr>
        <w:t xml:space="preserve"> and </w:t>
      </w:r>
      <w:r w:rsidRPr="00DB355E">
        <w:rPr>
          <w:rFonts w:eastAsia="Arial" w:cs="Arial"/>
        </w:rPr>
        <w:t>drive their improvement work.</w:t>
      </w:r>
    </w:p>
    <w:p w14:paraId="224ADCEF" w14:textId="27AC62BB" w:rsidR="004566C4" w:rsidRPr="00DB355E" w:rsidRDefault="23311672" w:rsidP="003A7832">
      <w:pPr>
        <w:spacing w:after="240"/>
        <w:rPr>
          <w:rFonts w:eastAsia="Arial" w:cs="Arial"/>
        </w:rPr>
        <w:sectPr w:rsidR="004566C4" w:rsidRPr="00DB355E" w:rsidSect="007B376A">
          <w:headerReference w:type="default" r:id="rId30"/>
          <w:pgSz w:w="12240" w:h="15840"/>
          <w:pgMar w:top="1440" w:right="1440" w:bottom="1440" w:left="1440" w:header="720" w:footer="720" w:gutter="0"/>
          <w:pgNumType w:start="1"/>
          <w:cols w:space="720"/>
          <w:docGrid w:linePitch="360"/>
        </w:sectPr>
      </w:pPr>
      <w:r w:rsidRPr="00DB355E">
        <w:rPr>
          <w:rFonts w:eastAsia="Arial" w:cs="Arial"/>
        </w:rPr>
        <w:lastRenderedPageBreak/>
        <w:t xml:space="preserve">The CDE CSI web page, located at </w:t>
      </w:r>
      <w:hyperlink r:id="rId31" w:tooltip="CSI main web page">
        <w:r w:rsidRPr="00DB355E">
          <w:rPr>
            <w:rStyle w:val="Hyperlink"/>
            <w:rFonts w:eastAsia="Arial" w:cs="Arial"/>
            <w:color w:val="0000CC"/>
          </w:rPr>
          <w:t>https://www.cde.ca.gov/sp/sw/t1/csi.asp</w:t>
        </w:r>
      </w:hyperlink>
      <w:r w:rsidRPr="00DB355E">
        <w:rPr>
          <w:rFonts w:eastAsia="Arial" w:cs="Arial"/>
          <w:color w:val="0000CC"/>
          <w:u w:val="single"/>
        </w:rPr>
        <w:t>,</w:t>
      </w:r>
      <w:r w:rsidRPr="00DB355E">
        <w:rPr>
          <w:rFonts w:eastAsia="Arial" w:cs="Arial"/>
        </w:rPr>
        <w:t xml:space="preserve"> serves as a hub of information and guidance relating to school eligibility, program requirements, funding, and </w:t>
      </w:r>
      <w:r w:rsidR="34629419" w:rsidRPr="00DB355E">
        <w:rPr>
          <w:rFonts w:eastAsia="Arial" w:cs="Arial"/>
        </w:rPr>
        <w:t xml:space="preserve">frequently asked questions and </w:t>
      </w:r>
      <w:r w:rsidRPr="00DB355E">
        <w:rPr>
          <w:rFonts w:eastAsia="Arial" w:cs="Arial"/>
        </w:rPr>
        <w:t>technical assistance resources and tools.</w:t>
      </w:r>
    </w:p>
    <w:p w14:paraId="11C3A6B1" w14:textId="55E937E0" w:rsidR="17F0BD2A" w:rsidRPr="00DB355E" w:rsidRDefault="6150BB63" w:rsidP="00985D28">
      <w:pPr>
        <w:pStyle w:val="Heading1"/>
        <w:spacing w:after="240"/>
        <w:jc w:val="center"/>
        <w:rPr>
          <w:rFonts w:eastAsia="Arial" w:cs="Arial"/>
        </w:rPr>
      </w:pPr>
      <w:r w:rsidRPr="00DB355E">
        <w:rPr>
          <w:rFonts w:eastAsia="Arial" w:cs="Arial"/>
        </w:rPr>
        <w:lastRenderedPageBreak/>
        <w:t>A</w:t>
      </w:r>
      <w:r w:rsidR="7BC4A8E5" w:rsidRPr="00DB355E">
        <w:rPr>
          <w:rFonts w:eastAsia="Arial" w:cs="Arial"/>
        </w:rPr>
        <w:t>ttachment 3: Timeline of the 2020–21 CSI Prompts Approval Process</w:t>
      </w:r>
    </w:p>
    <w:p w14:paraId="495DD9D2" w14:textId="77777777" w:rsidR="00814FE0" w:rsidRPr="00DB355E" w:rsidRDefault="6BD12CD4" w:rsidP="00814FE0">
      <w:pPr>
        <w:keepNext/>
      </w:pPr>
      <w:r w:rsidRPr="00DB355E">
        <w:rPr>
          <w:rFonts w:cs="Arial"/>
          <w:noProof/>
        </w:rPr>
        <w:drawing>
          <wp:inline distT="0" distB="0" distL="0" distR="0" wp14:anchorId="206EE72C" wp14:editId="248F1687">
            <wp:extent cx="6600825" cy="2310289"/>
            <wp:effectExtent l="0" t="0" r="0" b="0"/>
            <wp:docPr id="1950755066" name="Picture 1950755066" descr="Timeline indicates 5 dates of important steps in the 2020-21 CSI Prompts Approval Process. It begins with the date the CDE will post the prompts on the CSI web page and ends with the SBE taking action to approve the 2020 - 21 CSI Plans." title="Timeline of the 2020-21 CSI Prompts Approval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0755066"/>
                    <pic:cNvPicPr/>
                  </pic:nvPicPr>
                  <pic:blipFill>
                    <a:blip r:embed="rId32">
                      <a:extLst>
                        <a:ext uri="{28A0092B-C50C-407E-A947-70E740481C1C}">
                          <a14:useLocalDpi xmlns:a14="http://schemas.microsoft.com/office/drawing/2010/main" val="0"/>
                        </a:ext>
                      </a:extLst>
                    </a:blip>
                    <a:stretch>
                      <a:fillRect/>
                    </a:stretch>
                  </pic:blipFill>
                  <pic:spPr>
                    <a:xfrm>
                      <a:off x="0" y="0"/>
                      <a:ext cx="6600825" cy="2310289"/>
                    </a:xfrm>
                    <a:prstGeom prst="rect">
                      <a:avLst/>
                    </a:prstGeom>
                  </pic:spPr>
                </pic:pic>
              </a:graphicData>
            </a:graphic>
          </wp:inline>
        </w:drawing>
      </w:r>
    </w:p>
    <w:p w14:paraId="30C02542" w14:textId="45046FC5" w:rsidR="6BD12CD4" w:rsidRPr="00DB355E" w:rsidRDefault="00814FE0" w:rsidP="00814FE0">
      <w:pPr>
        <w:pStyle w:val="Caption"/>
        <w:rPr>
          <w:rFonts w:cs="Arial"/>
        </w:rPr>
      </w:pPr>
      <w:r w:rsidRPr="00DB355E">
        <w:t xml:space="preserve">Figure </w:t>
      </w:r>
      <w:r w:rsidR="00DB355E" w:rsidRPr="00DB355E">
        <w:fldChar w:fldCharType="begin"/>
      </w:r>
      <w:r w:rsidR="00DB355E" w:rsidRPr="00DB355E">
        <w:instrText xml:space="preserve"> SEQ Figure \* ARABIC </w:instrText>
      </w:r>
      <w:r w:rsidR="00DB355E" w:rsidRPr="00DB355E">
        <w:fldChar w:fldCharType="separate"/>
      </w:r>
      <w:r w:rsidRPr="00DB355E">
        <w:rPr>
          <w:noProof/>
        </w:rPr>
        <w:t>1</w:t>
      </w:r>
      <w:r w:rsidR="00DB355E" w:rsidRPr="00DB355E">
        <w:rPr>
          <w:noProof/>
        </w:rPr>
        <w:fldChar w:fldCharType="end"/>
      </w:r>
    </w:p>
    <w:p w14:paraId="74A5F4E3" w14:textId="0E90042D" w:rsidR="00B8526E" w:rsidRPr="00DB355E" w:rsidRDefault="00B8526E" w:rsidP="006113A4">
      <w:pPr>
        <w:spacing w:before="240"/>
        <w:rPr>
          <w:rFonts w:cs="Arial"/>
        </w:rPr>
      </w:pPr>
      <w:r w:rsidRPr="00DB355E">
        <w:rPr>
          <w:rFonts w:cs="Arial"/>
        </w:rPr>
        <w:t>CDE – California Department of Education</w:t>
      </w:r>
    </w:p>
    <w:p w14:paraId="1D68D81D" w14:textId="26B2034B" w:rsidR="00B8526E" w:rsidRPr="00DB355E" w:rsidRDefault="00B8526E" w:rsidP="3B6BB856">
      <w:pPr>
        <w:rPr>
          <w:rFonts w:cs="Arial"/>
        </w:rPr>
      </w:pPr>
      <w:r w:rsidRPr="00DB355E">
        <w:rPr>
          <w:rFonts w:cs="Arial"/>
        </w:rPr>
        <w:t>COE – County Office of Education</w:t>
      </w:r>
    </w:p>
    <w:p w14:paraId="16350BEC" w14:textId="1942C45D" w:rsidR="00B8526E" w:rsidRPr="00DB355E" w:rsidRDefault="00B8526E" w:rsidP="3B6BB856">
      <w:pPr>
        <w:rPr>
          <w:rFonts w:cs="Arial"/>
        </w:rPr>
      </w:pPr>
      <w:r w:rsidRPr="00DB355E">
        <w:rPr>
          <w:rFonts w:cs="Arial"/>
        </w:rPr>
        <w:t>CSI – Comprehensive Support and Improvement</w:t>
      </w:r>
    </w:p>
    <w:p w14:paraId="79B239D2" w14:textId="6C2F1307" w:rsidR="00B8526E" w:rsidRPr="00DB355E" w:rsidRDefault="00B8526E" w:rsidP="3B6BB856">
      <w:pPr>
        <w:rPr>
          <w:rFonts w:cs="Arial"/>
        </w:rPr>
      </w:pPr>
      <w:r w:rsidRPr="00DB355E">
        <w:rPr>
          <w:rFonts w:cs="Arial"/>
        </w:rPr>
        <w:t>LEA – Local Education Agency</w:t>
      </w:r>
    </w:p>
    <w:p w14:paraId="64F9D3F9" w14:textId="1738E891" w:rsidR="00B8526E" w:rsidRPr="00DB355E" w:rsidRDefault="00B8526E" w:rsidP="3B6BB856">
      <w:pPr>
        <w:rPr>
          <w:rFonts w:cs="Arial"/>
        </w:rPr>
      </w:pPr>
      <w:r w:rsidRPr="00DB355E">
        <w:rPr>
          <w:rFonts w:cs="Arial"/>
        </w:rPr>
        <w:t>SBE – State Board of Education</w:t>
      </w:r>
    </w:p>
    <w:p w14:paraId="7D3EC06A" w14:textId="230BC53C" w:rsidR="00B8526E" w:rsidRPr="00DB355E" w:rsidRDefault="00B8526E" w:rsidP="00814FE0">
      <w:pPr>
        <w:spacing w:after="240"/>
        <w:rPr>
          <w:rFonts w:cs="Arial"/>
        </w:rPr>
      </w:pPr>
      <w:r w:rsidRPr="00DB355E">
        <w:rPr>
          <w:rFonts w:cs="Arial"/>
        </w:rPr>
        <w:t>SEA – State Education Agency</w:t>
      </w:r>
    </w:p>
    <w:p w14:paraId="03DB9EB8" w14:textId="78D25930" w:rsidR="00814FE0" w:rsidRPr="00DB355E" w:rsidRDefault="00814FE0" w:rsidP="3B6BB856">
      <w:pPr>
        <w:rPr>
          <w:rFonts w:cs="Arial"/>
        </w:rPr>
        <w:sectPr w:rsidR="00814FE0" w:rsidRPr="00DB355E" w:rsidSect="007B376A">
          <w:headerReference w:type="default" r:id="rId33"/>
          <w:pgSz w:w="12240" w:h="15840"/>
          <w:pgMar w:top="1440" w:right="1440" w:bottom="1440" w:left="1440" w:header="720" w:footer="720" w:gutter="0"/>
          <w:pgNumType w:start="1"/>
          <w:cols w:space="720"/>
          <w:docGrid w:linePitch="360"/>
        </w:sectPr>
      </w:pPr>
      <w:r w:rsidRPr="00DB355E">
        <w:rPr>
          <w:rFonts w:cs="Arial"/>
        </w:rPr>
        <w:t>Please reference the Appendix (Attachment 4) for the alternate text version.</w:t>
      </w:r>
    </w:p>
    <w:p w14:paraId="159A6139" w14:textId="22E9E61B" w:rsidR="00814FE0" w:rsidRPr="00DB355E" w:rsidRDefault="00814FE0" w:rsidP="00AE6D52">
      <w:pPr>
        <w:pStyle w:val="Heading1"/>
        <w:spacing w:after="240"/>
        <w:jc w:val="center"/>
      </w:pPr>
      <w:r w:rsidRPr="00DB355E">
        <w:lastRenderedPageBreak/>
        <w:t>Attachment 4: Appendix</w:t>
      </w:r>
    </w:p>
    <w:p w14:paraId="220A7AC3" w14:textId="6256E551" w:rsidR="00AE6D52" w:rsidRPr="00DB355E" w:rsidRDefault="00AE6D52" w:rsidP="00AE6D52">
      <w:pPr>
        <w:spacing w:after="240"/>
      </w:pPr>
      <w:r w:rsidRPr="00DB355E">
        <w:t>Alternate Text Version of Figure 1 in Attachment 3</w:t>
      </w:r>
    </w:p>
    <w:p w14:paraId="022D578E" w14:textId="4E08416F" w:rsidR="00807609" w:rsidRPr="00DB355E" w:rsidRDefault="00AE6D52" w:rsidP="00AE6D52">
      <w:pPr>
        <w:spacing w:after="240"/>
      </w:pPr>
      <w:r w:rsidRPr="00DB355E">
        <w:t xml:space="preserve">2020–21 CSI Planning timeline </w:t>
      </w:r>
      <w:r w:rsidR="00CC75F5" w:rsidRPr="00DB355E">
        <w:rPr>
          <w:rFonts w:cs="Arial"/>
          <w:iCs/>
          <w:color w:val="000000"/>
        </w:rPr>
        <w:t xml:space="preserve">indicates 5 important dates in the </w:t>
      </w:r>
      <w:r w:rsidR="00CC75F5" w:rsidRPr="00DB355E">
        <w:t xml:space="preserve">2020–21 </w:t>
      </w:r>
      <w:r w:rsidR="00CC75F5" w:rsidRPr="00DB355E">
        <w:rPr>
          <w:rFonts w:cs="Arial"/>
          <w:iCs/>
          <w:color w:val="000000"/>
        </w:rPr>
        <w:t xml:space="preserve">CSI Prompts Approval Process. It begins with the date the CDE will post the prompts on the CSI web page and ends with the SBE taking action to approve the </w:t>
      </w:r>
      <w:r w:rsidR="00CC75F5" w:rsidRPr="00DB355E">
        <w:t xml:space="preserve">2020–21 </w:t>
      </w:r>
      <w:r w:rsidR="00CC75F5" w:rsidRPr="00DB355E">
        <w:rPr>
          <w:rFonts w:cs="Arial"/>
          <w:iCs/>
          <w:color w:val="000000"/>
        </w:rPr>
        <w:t xml:space="preserve">CSI Plans. The timeline </w:t>
      </w:r>
      <w:r w:rsidRPr="00DB355E">
        <w:t>shows an arrow pointing to the right. Five circles inside the boundaries of the arrow, indicates each of the following planning steps (from left to right):</w:t>
      </w:r>
    </w:p>
    <w:p w14:paraId="364C16BA" w14:textId="49AEDECE" w:rsidR="00AE6D52" w:rsidRPr="00DB355E" w:rsidRDefault="00AE6D52" w:rsidP="00AE6D52">
      <w:pPr>
        <w:pStyle w:val="ListParagraph"/>
        <w:numPr>
          <w:ilvl w:val="0"/>
          <w:numId w:val="30"/>
        </w:numPr>
        <w:spacing w:after="240"/>
        <w:contextualSpacing w:val="0"/>
      </w:pPr>
      <w:r w:rsidRPr="00DB355E">
        <w:t>September 2</w:t>
      </w:r>
      <w:r w:rsidR="00B2180B" w:rsidRPr="00DB355E">
        <w:t>8</w:t>
      </w:r>
      <w:r w:rsidRPr="00DB355E">
        <w:t>, 2020 (LEA) CDE will post the 2020–21 CSI Prompts on the CDE CSI Web Page</w:t>
      </w:r>
    </w:p>
    <w:p w14:paraId="6C4FA7C2" w14:textId="16E64C71" w:rsidR="00AE6D52" w:rsidRPr="00DB355E" w:rsidRDefault="00AE6D52" w:rsidP="000877E9">
      <w:pPr>
        <w:pStyle w:val="ListParagraph"/>
        <w:numPr>
          <w:ilvl w:val="0"/>
          <w:numId w:val="30"/>
        </w:numPr>
        <w:spacing w:after="240"/>
        <w:contextualSpacing w:val="0"/>
      </w:pPr>
      <w:r w:rsidRPr="00DB355E">
        <w:t>October 31, 2020 (LEA) Deadline to submit</w:t>
      </w:r>
      <w:r w:rsidR="000877E9" w:rsidRPr="00DB355E">
        <w:t xml:space="preserve"> completed 2020–21 CSI Prompts to the C</w:t>
      </w:r>
      <w:r w:rsidR="00F964D4" w:rsidRPr="00DB355E">
        <w:t>O</w:t>
      </w:r>
      <w:r w:rsidR="000877E9" w:rsidRPr="00DB355E">
        <w:t>E for review and approval</w:t>
      </w:r>
    </w:p>
    <w:p w14:paraId="0758F835" w14:textId="6FF2DE62" w:rsidR="000877E9" w:rsidRPr="00DB355E" w:rsidRDefault="000877E9" w:rsidP="000877E9">
      <w:pPr>
        <w:pStyle w:val="ListParagraph"/>
        <w:numPr>
          <w:ilvl w:val="0"/>
          <w:numId w:val="30"/>
        </w:numPr>
        <w:spacing w:after="240"/>
        <w:contextualSpacing w:val="0"/>
      </w:pPr>
      <w:r w:rsidRPr="00DB355E">
        <w:t>December 1, 2020 (COE) Deadline to submit a list of LEAs with approved 2020–21 CSI Prompts to CDE</w:t>
      </w:r>
    </w:p>
    <w:p w14:paraId="534A4731" w14:textId="68F74F85" w:rsidR="000877E9" w:rsidRPr="00DB355E" w:rsidRDefault="000877E9" w:rsidP="000877E9">
      <w:pPr>
        <w:pStyle w:val="ListParagraph"/>
        <w:numPr>
          <w:ilvl w:val="0"/>
          <w:numId w:val="30"/>
        </w:numPr>
        <w:spacing w:after="240"/>
        <w:contextualSpacing w:val="0"/>
      </w:pPr>
      <w:r w:rsidRPr="00DB355E">
        <w:t>December 2020 (CDE) CDE compiles list of LEAs with approved 2020–21 CSI Prompts and drafts January SBE Item</w:t>
      </w:r>
    </w:p>
    <w:p w14:paraId="72B29C7F" w14:textId="734BB111" w:rsidR="000877E9" w:rsidRPr="00DB355E" w:rsidRDefault="000877E9" w:rsidP="000877E9">
      <w:pPr>
        <w:pStyle w:val="ListParagraph"/>
        <w:numPr>
          <w:ilvl w:val="0"/>
          <w:numId w:val="30"/>
        </w:numPr>
        <w:spacing w:after="240"/>
        <w:contextualSpacing w:val="0"/>
      </w:pPr>
      <w:r w:rsidRPr="00DB355E">
        <w:t>January 2021 (SEA/SBE) SBE takes action to approve 2020–21 CSI Plans</w:t>
      </w:r>
      <w:bookmarkStart w:id="1" w:name="_GoBack"/>
      <w:bookmarkEnd w:id="1"/>
    </w:p>
    <w:sectPr w:rsidR="000877E9" w:rsidRPr="00DB355E" w:rsidSect="007B376A">
      <w:headerReference w:type="default" r:id="rId3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CA9B7" w14:textId="77777777" w:rsidR="002B273B" w:rsidRDefault="002B273B" w:rsidP="000E09DC">
      <w:r>
        <w:separator/>
      </w:r>
    </w:p>
  </w:endnote>
  <w:endnote w:type="continuationSeparator" w:id="0">
    <w:p w14:paraId="31225980" w14:textId="77777777" w:rsidR="002B273B" w:rsidRDefault="002B273B"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5D48B" w14:textId="77777777" w:rsidR="002B273B" w:rsidRDefault="002B273B" w:rsidP="000E09DC">
      <w:r>
        <w:separator/>
      </w:r>
    </w:p>
  </w:footnote>
  <w:footnote w:type="continuationSeparator" w:id="0">
    <w:p w14:paraId="3BE3DD5D" w14:textId="77777777" w:rsidR="002B273B" w:rsidRDefault="002B273B"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B7CFA" w14:textId="77777777" w:rsidR="00BB3B2A" w:rsidRPr="000E09DC" w:rsidRDefault="00BB3B2A"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03AB83D6" w14:textId="77777777" w:rsidR="00BB3B2A" w:rsidRDefault="00BB3B2A"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6A05A809" w14:textId="77777777" w:rsidR="00BB3B2A" w:rsidRPr="00527B0E" w:rsidRDefault="00BB3B2A"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7B00A" w14:textId="48E94696" w:rsidR="00BB3B2A" w:rsidRDefault="00BB3B2A" w:rsidP="00DA3A4E">
    <w:pPr>
      <w:jc w:val="right"/>
    </w:pPr>
    <w:r>
      <w:t>imb-s</w:t>
    </w:r>
    <w:r w:rsidRPr="00DA3A4E">
      <w:t>asd-jan2</w:t>
    </w:r>
    <w:r>
      <w:t>1</w:t>
    </w:r>
    <w:r w:rsidRPr="00DA3A4E">
      <w:t>item01</w:t>
    </w:r>
  </w:p>
  <w:p w14:paraId="3845BE36" w14:textId="571112BE" w:rsidR="00BB3B2A" w:rsidRPr="00527B0E" w:rsidRDefault="00BB3B2A" w:rsidP="007B376A">
    <w:pPr>
      <w:pStyle w:val="Header"/>
      <w:spacing w:after="240"/>
      <w:jc w:val="right"/>
      <w:rPr>
        <w:rFonts w:cs="Arial"/>
      </w:rPr>
    </w:pPr>
    <w:r>
      <w:rPr>
        <w:rFonts w:cs="Arial"/>
      </w:rPr>
      <w:t xml:space="preserve">Page </w:t>
    </w:r>
    <w:r>
      <w:rPr>
        <w:rFonts w:cs="Arial"/>
      </w:rPr>
      <w:fldChar w:fldCharType="begin"/>
    </w:r>
    <w:r>
      <w:rPr>
        <w:rFonts w:cs="Arial"/>
      </w:rPr>
      <w:instrText xml:space="preserve"> PAGE   \* MERGEFORMAT </w:instrText>
    </w:r>
    <w:r>
      <w:rPr>
        <w:rFonts w:cs="Arial"/>
      </w:rPr>
      <w:fldChar w:fldCharType="separate"/>
    </w:r>
    <w:r w:rsidR="00CC75F5">
      <w:rPr>
        <w:rFonts w:cs="Arial"/>
        <w:noProof/>
      </w:rPr>
      <w:t>4</w:t>
    </w:r>
    <w:r>
      <w:rPr>
        <w:rFonts w:cs="Arial"/>
      </w:rPr>
      <w:fldChar w:fldCharType="end"/>
    </w:r>
    <w:r>
      <w:rPr>
        <w:rFonts w:cs="Arial"/>
      </w:rPr>
      <w:t xml:space="preserve"> of </w:t>
    </w:r>
    <w:r>
      <w:rPr>
        <w:rFonts w:cs="Arial"/>
      </w:rPr>
      <w:fldChar w:fldCharType="begin"/>
    </w:r>
    <w:r>
      <w:rPr>
        <w:rFonts w:cs="Arial"/>
      </w:rPr>
      <w:instrText xml:space="preserve"> SECTIONPAGES   \* MERGEFORMAT </w:instrText>
    </w:r>
    <w:r>
      <w:rPr>
        <w:rFonts w:cs="Arial"/>
      </w:rPr>
      <w:fldChar w:fldCharType="separate"/>
    </w:r>
    <w:r w:rsidR="00DB355E">
      <w:rPr>
        <w:rFonts w:cs="Arial"/>
        <w:noProof/>
      </w:rPr>
      <w:t>4</w:t>
    </w:r>
    <w:r>
      <w:rPr>
        <w:rFonts w:cs="Aria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1D809" w14:textId="77777777" w:rsidR="00BB3B2A" w:rsidRDefault="00BB3B2A" w:rsidP="00DA3A4E">
    <w:pPr>
      <w:jc w:val="right"/>
    </w:pPr>
    <w:r>
      <w:t>imb-s</w:t>
    </w:r>
    <w:r w:rsidRPr="00DA3A4E">
      <w:t>asd-jan2</w:t>
    </w:r>
    <w:r>
      <w:t>1</w:t>
    </w:r>
    <w:r w:rsidRPr="00DA3A4E">
      <w:t>item01</w:t>
    </w:r>
  </w:p>
  <w:p w14:paraId="1F47AEB0" w14:textId="1C0558ED" w:rsidR="00BB3B2A" w:rsidRDefault="00BB3B2A" w:rsidP="00DA3A4E">
    <w:pPr>
      <w:jc w:val="right"/>
    </w:pPr>
    <w:r>
      <w:t>Attachment 1</w:t>
    </w:r>
  </w:p>
  <w:p w14:paraId="57A991B5" w14:textId="0BF22488" w:rsidR="00BB3B2A" w:rsidRPr="00527B0E" w:rsidRDefault="00BB3B2A" w:rsidP="007B376A">
    <w:pPr>
      <w:pStyle w:val="Header"/>
      <w:spacing w:after="240"/>
      <w:jc w:val="right"/>
      <w:rPr>
        <w:rFonts w:cs="Arial"/>
      </w:rPr>
    </w:pPr>
    <w:r>
      <w:rPr>
        <w:rFonts w:cs="Arial"/>
      </w:rPr>
      <w:t xml:space="preserve">Page </w:t>
    </w:r>
    <w:r>
      <w:rPr>
        <w:rFonts w:cs="Arial"/>
      </w:rPr>
      <w:fldChar w:fldCharType="begin"/>
    </w:r>
    <w:r>
      <w:rPr>
        <w:rFonts w:cs="Arial"/>
      </w:rPr>
      <w:instrText xml:space="preserve"> PAGE   \* MERGEFORMAT </w:instrText>
    </w:r>
    <w:r>
      <w:rPr>
        <w:rFonts w:cs="Arial"/>
      </w:rPr>
      <w:fldChar w:fldCharType="separate"/>
    </w:r>
    <w:r w:rsidR="00B2180B">
      <w:rPr>
        <w:rFonts w:cs="Arial"/>
        <w:noProof/>
      </w:rPr>
      <w:t>1</w:t>
    </w:r>
    <w:r>
      <w:rPr>
        <w:rFonts w:cs="Arial"/>
      </w:rPr>
      <w:fldChar w:fldCharType="end"/>
    </w:r>
    <w:r>
      <w:rPr>
        <w:rFonts w:cs="Arial"/>
      </w:rPr>
      <w:t xml:space="preserve"> of </w:t>
    </w:r>
    <w:r>
      <w:rPr>
        <w:rFonts w:cs="Arial"/>
      </w:rPr>
      <w:fldChar w:fldCharType="begin"/>
    </w:r>
    <w:r>
      <w:rPr>
        <w:rFonts w:cs="Arial"/>
      </w:rPr>
      <w:instrText xml:space="preserve"> SECTIONPAGES   \* MERGEFORMAT </w:instrText>
    </w:r>
    <w:r>
      <w:rPr>
        <w:rFonts w:cs="Arial"/>
      </w:rPr>
      <w:fldChar w:fldCharType="separate"/>
    </w:r>
    <w:r w:rsidR="00DB355E">
      <w:rPr>
        <w:rFonts w:cs="Arial"/>
        <w:noProof/>
      </w:rPr>
      <w:t>1</w:t>
    </w:r>
    <w:r>
      <w:rPr>
        <w:rFonts w:cs="Arial"/>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36122" w14:textId="77777777" w:rsidR="00BB3B2A" w:rsidRDefault="00BB3B2A" w:rsidP="00DA3A4E">
    <w:pPr>
      <w:jc w:val="right"/>
    </w:pPr>
    <w:r>
      <w:t>imb-s</w:t>
    </w:r>
    <w:r w:rsidRPr="00DA3A4E">
      <w:t>asd-jan2</w:t>
    </w:r>
    <w:r>
      <w:t>1</w:t>
    </w:r>
    <w:r w:rsidRPr="00DA3A4E">
      <w:t>item01</w:t>
    </w:r>
  </w:p>
  <w:p w14:paraId="29823230" w14:textId="0FE5F7AC" w:rsidR="00BB3B2A" w:rsidRDefault="00BB3B2A" w:rsidP="00DA3A4E">
    <w:pPr>
      <w:jc w:val="right"/>
    </w:pPr>
    <w:r>
      <w:t>Attachment 2</w:t>
    </w:r>
  </w:p>
  <w:p w14:paraId="02CC374E" w14:textId="6A3CE69B" w:rsidR="00BB3B2A" w:rsidRPr="00527B0E" w:rsidRDefault="00BB3B2A" w:rsidP="007B376A">
    <w:pPr>
      <w:pStyle w:val="Header"/>
      <w:spacing w:after="240"/>
      <w:jc w:val="right"/>
      <w:rPr>
        <w:rFonts w:cs="Arial"/>
      </w:rPr>
    </w:pPr>
    <w:r>
      <w:rPr>
        <w:rFonts w:cs="Arial"/>
      </w:rPr>
      <w:t xml:space="preserve">Page </w:t>
    </w:r>
    <w:r>
      <w:rPr>
        <w:rFonts w:cs="Arial"/>
      </w:rPr>
      <w:fldChar w:fldCharType="begin"/>
    </w:r>
    <w:r>
      <w:rPr>
        <w:rFonts w:cs="Arial"/>
      </w:rPr>
      <w:instrText xml:space="preserve"> PAGE   \* MERGEFORMAT </w:instrText>
    </w:r>
    <w:r>
      <w:rPr>
        <w:rFonts w:cs="Arial"/>
      </w:rPr>
      <w:fldChar w:fldCharType="separate"/>
    </w:r>
    <w:r w:rsidR="00CC75F5">
      <w:rPr>
        <w:rFonts w:cs="Arial"/>
        <w:noProof/>
      </w:rPr>
      <w:t>9</w:t>
    </w:r>
    <w:r>
      <w:rPr>
        <w:rFonts w:cs="Arial"/>
      </w:rPr>
      <w:fldChar w:fldCharType="end"/>
    </w:r>
    <w:r>
      <w:rPr>
        <w:rFonts w:cs="Arial"/>
      </w:rPr>
      <w:t xml:space="preserve"> of </w:t>
    </w:r>
    <w:r>
      <w:rPr>
        <w:rFonts w:cs="Arial"/>
      </w:rPr>
      <w:fldChar w:fldCharType="begin"/>
    </w:r>
    <w:r>
      <w:rPr>
        <w:rFonts w:cs="Arial"/>
      </w:rPr>
      <w:instrText xml:space="preserve"> SECTIONPAGES   \* MERGEFORMAT </w:instrText>
    </w:r>
    <w:r>
      <w:rPr>
        <w:rFonts w:cs="Arial"/>
      </w:rPr>
      <w:fldChar w:fldCharType="separate"/>
    </w:r>
    <w:r w:rsidR="00DB355E">
      <w:rPr>
        <w:rFonts w:cs="Arial"/>
        <w:noProof/>
      </w:rPr>
      <w:t>9</w:t>
    </w:r>
    <w:r>
      <w:rPr>
        <w:rFonts w:cs="Arial"/>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C380F" w14:textId="77777777" w:rsidR="00BB3B2A" w:rsidRDefault="00BB3B2A" w:rsidP="00DA3A4E">
    <w:pPr>
      <w:jc w:val="right"/>
    </w:pPr>
    <w:r>
      <w:t>imb-s</w:t>
    </w:r>
    <w:r w:rsidRPr="00DA3A4E">
      <w:t>asd-jan2</w:t>
    </w:r>
    <w:r>
      <w:t>1</w:t>
    </w:r>
    <w:r w:rsidRPr="00DA3A4E">
      <w:t>item01</w:t>
    </w:r>
  </w:p>
  <w:p w14:paraId="0F7F72DD" w14:textId="516CD64E" w:rsidR="00BB3B2A" w:rsidRDefault="00BB3B2A" w:rsidP="00DA3A4E">
    <w:pPr>
      <w:jc w:val="right"/>
    </w:pPr>
    <w:r>
      <w:t>Attachment 3</w:t>
    </w:r>
  </w:p>
  <w:p w14:paraId="276652D7" w14:textId="087F9675" w:rsidR="00BB3B2A" w:rsidRPr="00527B0E" w:rsidRDefault="00BB3B2A" w:rsidP="007B376A">
    <w:pPr>
      <w:pStyle w:val="Header"/>
      <w:spacing w:after="240"/>
      <w:jc w:val="right"/>
      <w:rPr>
        <w:rFonts w:cs="Arial"/>
      </w:rPr>
    </w:pPr>
    <w:r>
      <w:rPr>
        <w:rFonts w:cs="Arial"/>
      </w:rPr>
      <w:t xml:space="preserve">Page </w:t>
    </w:r>
    <w:r>
      <w:rPr>
        <w:rFonts w:cs="Arial"/>
      </w:rPr>
      <w:fldChar w:fldCharType="begin"/>
    </w:r>
    <w:r>
      <w:rPr>
        <w:rFonts w:cs="Arial"/>
      </w:rPr>
      <w:instrText xml:space="preserve"> PAGE   \* MERGEFORMAT </w:instrText>
    </w:r>
    <w:r>
      <w:rPr>
        <w:rFonts w:cs="Arial"/>
      </w:rPr>
      <w:fldChar w:fldCharType="separate"/>
    </w:r>
    <w:r w:rsidR="00CC75F5">
      <w:rPr>
        <w:rFonts w:cs="Arial"/>
        <w:noProof/>
      </w:rPr>
      <w:t>1</w:t>
    </w:r>
    <w:r>
      <w:rPr>
        <w:rFonts w:cs="Arial"/>
      </w:rPr>
      <w:fldChar w:fldCharType="end"/>
    </w:r>
    <w:r>
      <w:rPr>
        <w:rFonts w:cs="Arial"/>
      </w:rPr>
      <w:t xml:space="preserve"> of </w:t>
    </w:r>
    <w:r>
      <w:rPr>
        <w:rFonts w:cs="Arial"/>
      </w:rPr>
      <w:fldChar w:fldCharType="begin"/>
    </w:r>
    <w:r>
      <w:rPr>
        <w:rFonts w:cs="Arial"/>
      </w:rPr>
      <w:instrText xml:space="preserve"> SECTIONPAGES   \* MERGEFORMAT </w:instrText>
    </w:r>
    <w:r>
      <w:rPr>
        <w:rFonts w:cs="Arial"/>
      </w:rPr>
      <w:fldChar w:fldCharType="separate"/>
    </w:r>
    <w:r w:rsidR="00DB355E">
      <w:rPr>
        <w:rFonts w:cs="Arial"/>
        <w:noProof/>
      </w:rPr>
      <w:t>1</w:t>
    </w:r>
    <w:r>
      <w:rPr>
        <w:rFonts w:cs="Arial"/>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00964" w14:textId="77777777" w:rsidR="00814FE0" w:rsidRDefault="00814FE0" w:rsidP="00DA3A4E">
    <w:pPr>
      <w:jc w:val="right"/>
    </w:pPr>
    <w:r>
      <w:t>imb-s</w:t>
    </w:r>
    <w:r w:rsidRPr="00DA3A4E">
      <w:t>asd-jan2</w:t>
    </w:r>
    <w:r>
      <w:t>1</w:t>
    </w:r>
    <w:r w:rsidRPr="00DA3A4E">
      <w:t>item01</w:t>
    </w:r>
  </w:p>
  <w:p w14:paraId="7154FC55" w14:textId="43FBA3EA" w:rsidR="00814FE0" w:rsidRDefault="00814FE0" w:rsidP="00DA3A4E">
    <w:pPr>
      <w:jc w:val="right"/>
    </w:pPr>
    <w:r>
      <w:t>Attachment 4</w:t>
    </w:r>
  </w:p>
  <w:p w14:paraId="64613782" w14:textId="0919027C" w:rsidR="00814FE0" w:rsidRPr="00527B0E" w:rsidRDefault="00814FE0" w:rsidP="007B376A">
    <w:pPr>
      <w:pStyle w:val="Header"/>
      <w:spacing w:after="240"/>
      <w:jc w:val="right"/>
      <w:rPr>
        <w:rFonts w:cs="Arial"/>
      </w:rPr>
    </w:pPr>
    <w:r>
      <w:rPr>
        <w:rFonts w:cs="Arial"/>
      </w:rPr>
      <w:t xml:space="preserve">Page </w:t>
    </w:r>
    <w:r>
      <w:rPr>
        <w:rFonts w:cs="Arial"/>
      </w:rPr>
      <w:fldChar w:fldCharType="begin"/>
    </w:r>
    <w:r>
      <w:rPr>
        <w:rFonts w:cs="Arial"/>
      </w:rPr>
      <w:instrText xml:space="preserve"> PAGE   \* MERGEFORMAT </w:instrText>
    </w:r>
    <w:r>
      <w:rPr>
        <w:rFonts w:cs="Arial"/>
      </w:rPr>
      <w:fldChar w:fldCharType="separate"/>
    </w:r>
    <w:r w:rsidR="00CC75F5">
      <w:rPr>
        <w:rFonts w:cs="Arial"/>
        <w:noProof/>
      </w:rPr>
      <w:t>1</w:t>
    </w:r>
    <w:r>
      <w:rPr>
        <w:rFonts w:cs="Arial"/>
      </w:rPr>
      <w:fldChar w:fldCharType="end"/>
    </w:r>
    <w:r>
      <w:rPr>
        <w:rFonts w:cs="Arial"/>
      </w:rPr>
      <w:t xml:space="preserve"> of </w:t>
    </w:r>
    <w:r>
      <w:rPr>
        <w:rFonts w:cs="Arial"/>
      </w:rPr>
      <w:fldChar w:fldCharType="begin"/>
    </w:r>
    <w:r>
      <w:rPr>
        <w:rFonts w:cs="Arial"/>
      </w:rPr>
      <w:instrText xml:space="preserve"> SECTIONPAGES   \* MERGEFORMAT </w:instrText>
    </w:r>
    <w:r>
      <w:rPr>
        <w:rFonts w:cs="Arial"/>
      </w:rPr>
      <w:fldChar w:fldCharType="separate"/>
    </w:r>
    <w:r w:rsidR="00DB355E">
      <w:rPr>
        <w:rFonts w:cs="Arial"/>
        <w:noProof/>
      </w:rPr>
      <w:t>1</w:t>
    </w:r>
    <w:r>
      <w:rPr>
        <w:rFonts w:cs="Arial"/>
      </w:rPr>
      <w:fldChar w:fldCharType="end"/>
    </w:r>
  </w:p>
</w:hdr>
</file>

<file path=word/intelligence.xml><?xml version="1.0" encoding="utf-8"?>
<int:Intelligence xmlns:int="http://schemas.microsoft.com/office/intelligence/2019/intelligence">
  <int:IntelligenceSettings/>
  <int:Manifest>
    <int:WordHash hashCode="LFXkhaKefyG5fi" id="rYX04VsX"/>
    <int:WordHash hashCode="BHhMxKjGETDlAw" id="9M6T+gYq"/>
  </int:Manifest>
  <int:Observations>
    <int:Content id="rYX04VsX">
      <int:Rejection type="AugLoop_Text_Critique"/>
    </int:Content>
    <int:Content id="9M6T+gYq">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44B86"/>
    <w:multiLevelType w:val="hybridMultilevel"/>
    <w:tmpl w:val="358EDEE8"/>
    <w:lvl w:ilvl="0" w:tplc="0540D520">
      <w:start w:val="1"/>
      <w:numFmt w:val="decimal"/>
      <w:lvlText w:val="%1."/>
      <w:lvlJc w:val="left"/>
      <w:pPr>
        <w:ind w:left="720" w:hanging="360"/>
      </w:pPr>
    </w:lvl>
    <w:lvl w:ilvl="1" w:tplc="DA0C7F4C">
      <w:start w:val="1"/>
      <w:numFmt w:val="lowerLetter"/>
      <w:lvlText w:val="%2."/>
      <w:lvlJc w:val="left"/>
      <w:pPr>
        <w:ind w:left="1440" w:hanging="360"/>
      </w:pPr>
    </w:lvl>
    <w:lvl w:ilvl="2" w:tplc="E46CC24C">
      <w:start w:val="1"/>
      <w:numFmt w:val="lowerRoman"/>
      <w:lvlText w:val="%3."/>
      <w:lvlJc w:val="right"/>
      <w:pPr>
        <w:ind w:left="2160" w:hanging="180"/>
      </w:pPr>
    </w:lvl>
    <w:lvl w:ilvl="3" w:tplc="50E6059E">
      <w:start w:val="1"/>
      <w:numFmt w:val="decimal"/>
      <w:lvlText w:val="%4."/>
      <w:lvlJc w:val="left"/>
      <w:pPr>
        <w:ind w:left="2880" w:hanging="360"/>
      </w:pPr>
    </w:lvl>
    <w:lvl w:ilvl="4" w:tplc="011E2E7E">
      <w:start w:val="1"/>
      <w:numFmt w:val="lowerLetter"/>
      <w:lvlText w:val="%5."/>
      <w:lvlJc w:val="left"/>
      <w:pPr>
        <w:ind w:left="3600" w:hanging="360"/>
      </w:pPr>
    </w:lvl>
    <w:lvl w:ilvl="5" w:tplc="11D468DE">
      <w:start w:val="1"/>
      <w:numFmt w:val="lowerRoman"/>
      <w:lvlText w:val="%6."/>
      <w:lvlJc w:val="right"/>
      <w:pPr>
        <w:ind w:left="4320" w:hanging="180"/>
      </w:pPr>
    </w:lvl>
    <w:lvl w:ilvl="6" w:tplc="AA425A00">
      <w:start w:val="1"/>
      <w:numFmt w:val="decimal"/>
      <w:lvlText w:val="%7."/>
      <w:lvlJc w:val="left"/>
      <w:pPr>
        <w:ind w:left="5040" w:hanging="360"/>
      </w:pPr>
    </w:lvl>
    <w:lvl w:ilvl="7" w:tplc="0C82265E">
      <w:start w:val="1"/>
      <w:numFmt w:val="lowerLetter"/>
      <w:lvlText w:val="%8."/>
      <w:lvlJc w:val="left"/>
      <w:pPr>
        <w:ind w:left="5760" w:hanging="360"/>
      </w:pPr>
    </w:lvl>
    <w:lvl w:ilvl="8" w:tplc="26A26932">
      <w:start w:val="1"/>
      <w:numFmt w:val="lowerRoman"/>
      <w:lvlText w:val="%9."/>
      <w:lvlJc w:val="right"/>
      <w:pPr>
        <w:ind w:left="6480" w:hanging="180"/>
      </w:pPr>
    </w:lvl>
  </w:abstractNum>
  <w:abstractNum w:abstractNumId="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C2977"/>
    <w:multiLevelType w:val="hybridMultilevel"/>
    <w:tmpl w:val="FB42A4FA"/>
    <w:lvl w:ilvl="0" w:tplc="A9A0EB84">
      <w:start w:val="1"/>
      <w:numFmt w:val="decimal"/>
      <w:lvlText w:val="%1."/>
      <w:lvlJc w:val="left"/>
      <w:pPr>
        <w:ind w:left="720" w:hanging="360"/>
      </w:pPr>
    </w:lvl>
    <w:lvl w:ilvl="1" w:tplc="B3EE2DC6">
      <w:start w:val="1"/>
      <w:numFmt w:val="lowerLetter"/>
      <w:lvlText w:val="%2."/>
      <w:lvlJc w:val="left"/>
      <w:pPr>
        <w:ind w:left="1440" w:hanging="360"/>
      </w:pPr>
    </w:lvl>
    <w:lvl w:ilvl="2" w:tplc="851E4D10">
      <w:start w:val="1"/>
      <w:numFmt w:val="lowerRoman"/>
      <w:lvlText w:val="%3."/>
      <w:lvlJc w:val="right"/>
      <w:pPr>
        <w:ind w:left="2160" w:hanging="180"/>
      </w:pPr>
    </w:lvl>
    <w:lvl w:ilvl="3" w:tplc="BD3C40D0">
      <w:start w:val="1"/>
      <w:numFmt w:val="decimal"/>
      <w:lvlText w:val="%4."/>
      <w:lvlJc w:val="left"/>
      <w:pPr>
        <w:ind w:left="2880" w:hanging="360"/>
      </w:pPr>
    </w:lvl>
    <w:lvl w:ilvl="4" w:tplc="BEB0F88A">
      <w:start w:val="1"/>
      <w:numFmt w:val="lowerLetter"/>
      <w:lvlText w:val="%5."/>
      <w:lvlJc w:val="left"/>
      <w:pPr>
        <w:ind w:left="3600" w:hanging="360"/>
      </w:pPr>
    </w:lvl>
    <w:lvl w:ilvl="5" w:tplc="4F6C4E92">
      <w:start w:val="1"/>
      <w:numFmt w:val="lowerRoman"/>
      <w:lvlText w:val="%6."/>
      <w:lvlJc w:val="right"/>
      <w:pPr>
        <w:ind w:left="4320" w:hanging="180"/>
      </w:pPr>
    </w:lvl>
    <w:lvl w:ilvl="6" w:tplc="898058CE">
      <w:start w:val="1"/>
      <w:numFmt w:val="decimal"/>
      <w:lvlText w:val="%7."/>
      <w:lvlJc w:val="left"/>
      <w:pPr>
        <w:ind w:left="5040" w:hanging="360"/>
      </w:pPr>
    </w:lvl>
    <w:lvl w:ilvl="7" w:tplc="71A8C714">
      <w:start w:val="1"/>
      <w:numFmt w:val="lowerLetter"/>
      <w:lvlText w:val="%8."/>
      <w:lvlJc w:val="left"/>
      <w:pPr>
        <w:ind w:left="5760" w:hanging="360"/>
      </w:pPr>
    </w:lvl>
    <w:lvl w:ilvl="8" w:tplc="CD1AF71A">
      <w:start w:val="1"/>
      <w:numFmt w:val="lowerRoman"/>
      <w:lvlText w:val="%9."/>
      <w:lvlJc w:val="right"/>
      <w:pPr>
        <w:ind w:left="6480" w:hanging="180"/>
      </w:pPr>
    </w:lvl>
  </w:abstractNum>
  <w:abstractNum w:abstractNumId="3" w15:restartNumberingAfterBreak="0">
    <w:nsid w:val="10C21CCD"/>
    <w:multiLevelType w:val="hybridMultilevel"/>
    <w:tmpl w:val="16DA1982"/>
    <w:lvl w:ilvl="0" w:tplc="653E6B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70E6A"/>
    <w:multiLevelType w:val="hybridMultilevel"/>
    <w:tmpl w:val="6DFE151E"/>
    <w:lvl w:ilvl="0" w:tplc="80246B32">
      <w:start w:val="1"/>
      <w:numFmt w:val="decimal"/>
      <w:lvlText w:val="%1."/>
      <w:lvlJc w:val="left"/>
      <w:pPr>
        <w:ind w:left="720" w:hanging="360"/>
      </w:pPr>
    </w:lvl>
    <w:lvl w:ilvl="1" w:tplc="D9C4E790">
      <w:start w:val="1"/>
      <w:numFmt w:val="lowerLetter"/>
      <w:lvlText w:val="%2."/>
      <w:lvlJc w:val="left"/>
      <w:pPr>
        <w:ind w:left="1440" w:hanging="360"/>
      </w:pPr>
    </w:lvl>
    <w:lvl w:ilvl="2" w:tplc="1840AC3A">
      <w:start w:val="1"/>
      <w:numFmt w:val="lowerRoman"/>
      <w:lvlText w:val="%3."/>
      <w:lvlJc w:val="right"/>
      <w:pPr>
        <w:ind w:left="2160" w:hanging="180"/>
      </w:pPr>
    </w:lvl>
    <w:lvl w:ilvl="3" w:tplc="E36C367C">
      <w:start w:val="1"/>
      <w:numFmt w:val="decimal"/>
      <w:lvlText w:val="%4."/>
      <w:lvlJc w:val="left"/>
      <w:pPr>
        <w:ind w:left="2880" w:hanging="360"/>
      </w:pPr>
    </w:lvl>
    <w:lvl w:ilvl="4" w:tplc="7DEC2D9E">
      <w:start w:val="1"/>
      <w:numFmt w:val="lowerLetter"/>
      <w:lvlText w:val="%5."/>
      <w:lvlJc w:val="left"/>
      <w:pPr>
        <w:ind w:left="3600" w:hanging="360"/>
      </w:pPr>
    </w:lvl>
    <w:lvl w:ilvl="5" w:tplc="56E28E02">
      <w:start w:val="1"/>
      <w:numFmt w:val="lowerRoman"/>
      <w:lvlText w:val="%6."/>
      <w:lvlJc w:val="right"/>
      <w:pPr>
        <w:ind w:left="4320" w:hanging="180"/>
      </w:pPr>
    </w:lvl>
    <w:lvl w:ilvl="6" w:tplc="456CAF24">
      <w:start w:val="1"/>
      <w:numFmt w:val="decimal"/>
      <w:lvlText w:val="%7."/>
      <w:lvlJc w:val="left"/>
      <w:pPr>
        <w:ind w:left="5040" w:hanging="360"/>
      </w:pPr>
    </w:lvl>
    <w:lvl w:ilvl="7" w:tplc="82D837C4">
      <w:start w:val="1"/>
      <w:numFmt w:val="lowerLetter"/>
      <w:lvlText w:val="%8."/>
      <w:lvlJc w:val="left"/>
      <w:pPr>
        <w:ind w:left="5760" w:hanging="360"/>
      </w:pPr>
    </w:lvl>
    <w:lvl w:ilvl="8" w:tplc="E76230C0">
      <w:start w:val="1"/>
      <w:numFmt w:val="lowerRoman"/>
      <w:lvlText w:val="%9."/>
      <w:lvlJc w:val="right"/>
      <w:pPr>
        <w:ind w:left="6480" w:hanging="180"/>
      </w:pPr>
    </w:lvl>
  </w:abstractNum>
  <w:abstractNum w:abstractNumId="5" w15:restartNumberingAfterBreak="0">
    <w:nsid w:val="1BCF0D75"/>
    <w:multiLevelType w:val="hybridMultilevel"/>
    <w:tmpl w:val="C540D88C"/>
    <w:lvl w:ilvl="0" w:tplc="02828C5E">
      <w:start w:val="1"/>
      <w:numFmt w:val="bullet"/>
      <w:lvlText w:val=""/>
      <w:lvlJc w:val="left"/>
      <w:pPr>
        <w:ind w:left="720" w:hanging="360"/>
      </w:pPr>
      <w:rPr>
        <w:rFonts w:ascii="Symbol" w:hAnsi="Symbol" w:hint="default"/>
      </w:rPr>
    </w:lvl>
    <w:lvl w:ilvl="1" w:tplc="62ACD50E">
      <w:start w:val="1"/>
      <w:numFmt w:val="bullet"/>
      <w:lvlText w:val=""/>
      <w:lvlJc w:val="left"/>
      <w:pPr>
        <w:ind w:left="1440" w:hanging="360"/>
      </w:pPr>
      <w:rPr>
        <w:rFonts w:ascii="Symbol" w:hAnsi="Symbol" w:hint="default"/>
      </w:rPr>
    </w:lvl>
    <w:lvl w:ilvl="2" w:tplc="2D90787A">
      <w:start w:val="1"/>
      <w:numFmt w:val="bullet"/>
      <w:lvlText w:val=""/>
      <w:lvlJc w:val="left"/>
      <w:pPr>
        <w:ind w:left="2160" w:hanging="360"/>
      </w:pPr>
      <w:rPr>
        <w:rFonts w:ascii="Wingdings" w:hAnsi="Wingdings" w:hint="default"/>
      </w:rPr>
    </w:lvl>
    <w:lvl w:ilvl="3" w:tplc="83DAA954">
      <w:start w:val="1"/>
      <w:numFmt w:val="bullet"/>
      <w:lvlText w:val=""/>
      <w:lvlJc w:val="left"/>
      <w:pPr>
        <w:ind w:left="2880" w:hanging="360"/>
      </w:pPr>
      <w:rPr>
        <w:rFonts w:ascii="Symbol" w:hAnsi="Symbol" w:hint="default"/>
      </w:rPr>
    </w:lvl>
    <w:lvl w:ilvl="4" w:tplc="6AA6DA3E">
      <w:start w:val="1"/>
      <w:numFmt w:val="bullet"/>
      <w:lvlText w:val="o"/>
      <w:lvlJc w:val="left"/>
      <w:pPr>
        <w:ind w:left="3600" w:hanging="360"/>
      </w:pPr>
      <w:rPr>
        <w:rFonts w:ascii="Courier New" w:hAnsi="Courier New" w:hint="default"/>
      </w:rPr>
    </w:lvl>
    <w:lvl w:ilvl="5" w:tplc="1B6A2E08">
      <w:start w:val="1"/>
      <w:numFmt w:val="bullet"/>
      <w:lvlText w:val=""/>
      <w:lvlJc w:val="left"/>
      <w:pPr>
        <w:ind w:left="4320" w:hanging="360"/>
      </w:pPr>
      <w:rPr>
        <w:rFonts w:ascii="Wingdings" w:hAnsi="Wingdings" w:hint="default"/>
      </w:rPr>
    </w:lvl>
    <w:lvl w:ilvl="6" w:tplc="6C020C3A">
      <w:start w:val="1"/>
      <w:numFmt w:val="bullet"/>
      <w:lvlText w:val=""/>
      <w:lvlJc w:val="left"/>
      <w:pPr>
        <w:ind w:left="5040" w:hanging="360"/>
      </w:pPr>
      <w:rPr>
        <w:rFonts w:ascii="Symbol" w:hAnsi="Symbol" w:hint="default"/>
      </w:rPr>
    </w:lvl>
    <w:lvl w:ilvl="7" w:tplc="5D04C642">
      <w:start w:val="1"/>
      <w:numFmt w:val="bullet"/>
      <w:lvlText w:val="o"/>
      <w:lvlJc w:val="left"/>
      <w:pPr>
        <w:ind w:left="5760" w:hanging="360"/>
      </w:pPr>
      <w:rPr>
        <w:rFonts w:ascii="Courier New" w:hAnsi="Courier New" w:hint="default"/>
      </w:rPr>
    </w:lvl>
    <w:lvl w:ilvl="8" w:tplc="8422B57C">
      <w:start w:val="1"/>
      <w:numFmt w:val="bullet"/>
      <w:lvlText w:val=""/>
      <w:lvlJc w:val="left"/>
      <w:pPr>
        <w:ind w:left="6480" w:hanging="360"/>
      </w:pPr>
      <w:rPr>
        <w:rFonts w:ascii="Wingdings" w:hAnsi="Wingdings" w:hint="default"/>
      </w:rPr>
    </w:lvl>
  </w:abstractNum>
  <w:abstractNum w:abstractNumId="6" w15:restartNumberingAfterBreak="0">
    <w:nsid w:val="1CF058FD"/>
    <w:multiLevelType w:val="hybridMultilevel"/>
    <w:tmpl w:val="6B7272DE"/>
    <w:lvl w:ilvl="0" w:tplc="1854988E">
      <w:start w:val="1"/>
      <w:numFmt w:val="decimal"/>
      <w:lvlText w:val="%1."/>
      <w:lvlJc w:val="left"/>
      <w:pPr>
        <w:ind w:left="720" w:hanging="360"/>
      </w:pPr>
    </w:lvl>
    <w:lvl w:ilvl="1" w:tplc="03CE34CC">
      <w:start w:val="1"/>
      <w:numFmt w:val="lowerLetter"/>
      <w:lvlText w:val="%2."/>
      <w:lvlJc w:val="left"/>
      <w:pPr>
        <w:ind w:left="1440" w:hanging="360"/>
      </w:pPr>
    </w:lvl>
    <w:lvl w:ilvl="2" w:tplc="EA72CEB6">
      <w:start w:val="1"/>
      <w:numFmt w:val="lowerRoman"/>
      <w:lvlText w:val="%3."/>
      <w:lvlJc w:val="right"/>
      <w:pPr>
        <w:ind w:left="2160" w:hanging="180"/>
      </w:pPr>
    </w:lvl>
    <w:lvl w:ilvl="3" w:tplc="96B2CD32">
      <w:start w:val="1"/>
      <w:numFmt w:val="decimal"/>
      <w:lvlText w:val="%4."/>
      <w:lvlJc w:val="left"/>
      <w:pPr>
        <w:ind w:left="2880" w:hanging="360"/>
      </w:pPr>
    </w:lvl>
    <w:lvl w:ilvl="4" w:tplc="6C880B2C">
      <w:start w:val="1"/>
      <w:numFmt w:val="lowerLetter"/>
      <w:lvlText w:val="%5."/>
      <w:lvlJc w:val="left"/>
      <w:pPr>
        <w:ind w:left="3600" w:hanging="360"/>
      </w:pPr>
    </w:lvl>
    <w:lvl w:ilvl="5" w:tplc="19D8D356">
      <w:start w:val="1"/>
      <w:numFmt w:val="lowerRoman"/>
      <w:lvlText w:val="%6."/>
      <w:lvlJc w:val="right"/>
      <w:pPr>
        <w:ind w:left="4320" w:hanging="180"/>
      </w:pPr>
    </w:lvl>
    <w:lvl w:ilvl="6" w:tplc="21B8E2D0">
      <w:start w:val="1"/>
      <w:numFmt w:val="decimal"/>
      <w:lvlText w:val="%7."/>
      <w:lvlJc w:val="left"/>
      <w:pPr>
        <w:ind w:left="5040" w:hanging="360"/>
      </w:pPr>
    </w:lvl>
    <w:lvl w:ilvl="7" w:tplc="E7A8C1A4">
      <w:start w:val="1"/>
      <w:numFmt w:val="lowerLetter"/>
      <w:lvlText w:val="%8."/>
      <w:lvlJc w:val="left"/>
      <w:pPr>
        <w:ind w:left="5760" w:hanging="360"/>
      </w:pPr>
    </w:lvl>
    <w:lvl w:ilvl="8" w:tplc="60003FC6">
      <w:start w:val="1"/>
      <w:numFmt w:val="lowerRoman"/>
      <w:lvlText w:val="%9."/>
      <w:lvlJc w:val="right"/>
      <w:pPr>
        <w:ind w:left="6480" w:hanging="180"/>
      </w:pPr>
    </w:lvl>
  </w:abstractNum>
  <w:abstractNum w:abstractNumId="7" w15:restartNumberingAfterBreak="0">
    <w:nsid w:val="20383CF2"/>
    <w:multiLevelType w:val="hybridMultilevel"/>
    <w:tmpl w:val="91806762"/>
    <w:lvl w:ilvl="0" w:tplc="7E4225D8">
      <w:start w:val="1"/>
      <w:numFmt w:val="bullet"/>
      <w:lvlText w:val=""/>
      <w:lvlJc w:val="left"/>
      <w:pPr>
        <w:ind w:left="720" w:hanging="360"/>
      </w:pPr>
      <w:rPr>
        <w:rFonts w:ascii="Symbol" w:hAnsi="Symbol" w:hint="default"/>
      </w:rPr>
    </w:lvl>
    <w:lvl w:ilvl="1" w:tplc="5D004C6C">
      <w:start w:val="1"/>
      <w:numFmt w:val="bullet"/>
      <w:lvlText w:val="o"/>
      <w:lvlJc w:val="left"/>
      <w:pPr>
        <w:ind w:left="1440" w:hanging="360"/>
      </w:pPr>
      <w:rPr>
        <w:rFonts w:ascii="Courier New" w:hAnsi="Courier New" w:hint="default"/>
      </w:rPr>
    </w:lvl>
    <w:lvl w:ilvl="2" w:tplc="1EDC6280">
      <w:start w:val="1"/>
      <w:numFmt w:val="bullet"/>
      <w:lvlText w:val=""/>
      <w:lvlJc w:val="left"/>
      <w:pPr>
        <w:ind w:left="2160" w:hanging="360"/>
      </w:pPr>
      <w:rPr>
        <w:rFonts w:ascii="Wingdings" w:hAnsi="Wingdings" w:hint="default"/>
      </w:rPr>
    </w:lvl>
    <w:lvl w:ilvl="3" w:tplc="59989AA8">
      <w:start w:val="1"/>
      <w:numFmt w:val="bullet"/>
      <w:lvlText w:val=""/>
      <w:lvlJc w:val="left"/>
      <w:pPr>
        <w:ind w:left="2880" w:hanging="360"/>
      </w:pPr>
      <w:rPr>
        <w:rFonts w:ascii="Symbol" w:hAnsi="Symbol" w:hint="default"/>
      </w:rPr>
    </w:lvl>
    <w:lvl w:ilvl="4" w:tplc="9D7C0D46">
      <w:start w:val="1"/>
      <w:numFmt w:val="bullet"/>
      <w:lvlText w:val="o"/>
      <w:lvlJc w:val="left"/>
      <w:pPr>
        <w:ind w:left="3600" w:hanging="360"/>
      </w:pPr>
      <w:rPr>
        <w:rFonts w:ascii="Courier New" w:hAnsi="Courier New" w:hint="default"/>
      </w:rPr>
    </w:lvl>
    <w:lvl w:ilvl="5" w:tplc="807CA624">
      <w:start w:val="1"/>
      <w:numFmt w:val="bullet"/>
      <w:lvlText w:val=""/>
      <w:lvlJc w:val="left"/>
      <w:pPr>
        <w:ind w:left="4320" w:hanging="360"/>
      </w:pPr>
      <w:rPr>
        <w:rFonts w:ascii="Wingdings" w:hAnsi="Wingdings" w:hint="default"/>
      </w:rPr>
    </w:lvl>
    <w:lvl w:ilvl="6" w:tplc="5C2A1C10">
      <w:start w:val="1"/>
      <w:numFmt w:val="bullet"/>
      <w:lvlText w:val=""/>
      <w:lvlJc w:val="left"/>
      <w:pPr>
        <w:ind w:left="5040" w:hanging="360"/>
      </w:pPr>
      <w:rPr>
        <w:rFonts w:ascii="Symbol" w:hAnsi="Symbol" w:hint="default"/>
      </w:rPr>
    </w:lvl>
    <w:lvl w:ilvl="7" w:tplc="DA2EA904">
      <w:start w:val="1"/>
      <w:numFmt w:val="bullet"/>
      <w:lvlText w:val="o"/>
      <w:lvlJc w:val="left"/>
      <w:pPr>
        <w:ind w:left="5760" w:hanging="360"/>
      </w:pPr>
      <w:rPr>
        <w:rFonts w:ascii="Courier New" w:hAnsi="Courier New" w:hint="default"/>
      </w:rPr>
    </w:lvl>
    <w:lvl w:ilvl="8" w:tplc="70E69BB6">
      <w:start w:val="1"/>
      <w:numFmt w:val="bullet"/>
      <w:lvlText w:val=""/>
      <w:lvlJc w:val="left"/>
      <w:pPr>
        <w:ind w:left="6480" w:hanging="360"/>
      </w:pPr>
      <w:rPr>
        <w:rFonts w:ascii="Wingdings" w:hAnsi="Wingdings" w:hint="default"/>
      </w:rPr>
    </w:lvl>
  </w:abstractNum>
  <w:abstractNum w:abstractNumId="8"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B06FFF"/>
    <w:multiLevelType w:val="hybridMultilevel"/>
    <w:tmpl w:val="9926C242"/>
    <w:lvl w:ilvl="0" w:tplc="DA428F1A">
      <w:start w:val="1"/>
      <w:numFmt w:val="bullet"/>
      <w:lvlText w:val=""/>
      <w:lvlJc w:val="left"/>
      <w:pPr>
        <w:ind w:left="720" w:hanging="360"/>
      </w:pPr>
      <w:rPr>
        <w:rFonts w:ascii="Symbol" w:hAnsi="Symbol" w:hint="default"/>
      </w:rPr>
    </w:lvl>
    <w:lvl w:ilvl="1" w:tplc="3DAAFE66">
      <w:start w:val="1"/>
      <w:numFmt w:val="bullet"/>
      <w:lvlText w:val="o"/>
      <w:lvlJc w:val="left"/>
      <w:pPr>
        <w:ind w:left="1440" w:hanging="360"/>
      </w:pPr>
      <w:rPr>
        <w:rFonts w:ascii="Courier New" w:hAnsi="Courier New" w:hint="default"/>
      </w:rPr>
    </w:lvl>
    <w:lvl w:ilvl="2" w:tplc="14FC79D6">
      <w:start w:val="1"/>
      <w:numFmt w:val="bullet"/>
      <w:lvlText w:val=""/>
      <w:lvlJc w:val="left"/>
      <w:pPr>
        <w:ind w:left="2160" w:hanging="360"/>
      </w:pPr>
      <w:rPr>
        <w:rFonts w:ascii="Wingdings" w:hAnsi="Wingdings" w:hint="default"/>
      </w:rPr>
    </w:lvl>
    <w:lvl w:ilvl="3" w:tplc="6632F16A">
      <w:start w:val="1"/>
      <w:numFmt w:val="bullet"/>
      <w:lvlText w:val=""/>
      <w:lvlJc w:val="left"/>
      <w:pPr>
        <w:ind w:left="2880" w:hanging="360"/>
      </w:pPr>
      <w:rPr>
        <w:rFonts w:ascii="Symbol" w:hAnsi="Symbol" w:hint="default"/>
      </w:rPr>
    </w:lvl>
    <w:lvl w:ilvl="4" w:tplc="17741378">
      <w:start w:val="1"/>
      <w:numFmt w:val="bullet"/>
      <w:lvlText w:val="o"/>
      <w:lvlJc w:val="left"/>
      <w:pPr>
        <w:ind w:left="3600" w:hanging="360"/>
      </w:pPr>
      <w:rPr>
        <w:rFonts w:ascii="Courier New" w:hAnsi="Courier New" w:hint="default"/>
      </w:rPr>
    </w:lvl>
    <w:lvl w:ilvl="5" w:tplc="69F2C98A">
      <w:start w:val="1"/>
      <w:numFmt w:val="bullet"/>
      <w:lvlText w:val=""/>
      <w:lvlJc w:val="left"/>
      <w:pPr>
        <w:ind w:left="4320" w:hanging="360"/>
      </w:pPr>
      <w:rPr>
        <w:rFonts w:ascii="Wingdings" w:hAnsi="Wingdings" w:hint="default"/>
      </w:rPr>
    </w:lvl>
    <w:lvl w:ilvl="6" w:tplc="56EE5C24">
      <w:start w:val="1"/>
      <w:numFmt w:val="bullet"/>
      <w:lvlText w:val=""/>
      <w:lvlJc w:val="left"/>
      <w:pPr>
        <w:ind w:left="5040" w:hanging="360"/>
      </w:pPr>
      <w:rPr>
        <w:rFonts w:ascii="Symbol" w:hAnsi="Symbol" w:hint="default"/>
      </w:rPr>
    </w:lvl>
    <w:lvl w:ilvl="7" w:tplc="260C0048">
      <w:start w:val="1"/>
      <w:numFmt w:val="bullet"/>
      <w:lvlText w:val="o"/>
      <w:lvlJc w:val="left"/>
      <w:pPr>
        <w:ind w:left="5760" w:hanging="360"/>
      </w:pPr>
      <w:rPr>
        <w:rFonts w:ascii="Courier New" w:hAnsi="Courier New" w:hint="default"/>
      </w:rPr>
    </w:lvl>
    <w:lvl w:ilvl="8" w:tplc="3A260C90">
      <w:start w:val="1"/>
      <w:numFmt w:val="bullet"/>
      <w:lvlText w:val=""/>
      <w:lvlJc w:val="left"/>
      <w:pPr>
        <w:ind w:left="6480" w:hanging="360"/>
      </w:pPr>
      <w:rPr>
        <w:rFonts w:ascii="Wingdings" w:hAnsi="Wingdings" w:hint="default"/>
      </w:rPr>
    </w:lvl>
  </w:abstractNum>
  <w:abstractNum w:abstractNumId="10"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330F7D"/>
    <w:multiLevelType w:val="hybridMultilevel"/>
    <w:tmpl w:val="A8D8F064"/>
    <w:lvl w:ilvl="0" w:tplc="E58E31D2">
      <w:start w:val="1"/>
      <w:numFmt w:val="bullet"/>
      <w:lvlText w:val="·"/>
      <w:lvlJc w:val="left"/>
      <w:pPr>
        <w:ind w:left="720" w:hanging="360"/>
      </w:pPr>
      <w:rPr>
        <w:rFonts w:ascii="Symbol" w:hAnsi="Symbol" w:hint="default"/>
      </w:rPr>
    </w:lvl>
    <w:lvl w:ilvl="1" w:tplc="9C921290">
      <w:start w:val="1"/>
      <w:numFmt w:val="bullet"/>
      <w:lvlText w:val="o"/>
      <w:lvlJc w:val="left"/>
      <w:pPr>
        <w:ind w:left="1440" w:hanging="360"/>
      </w:pPr>
      <w:rPr>
        <w:rFonts w:ascii="Courier New" w:hAnsi="Courier New" w:hint="default"/>
      </w:rPr>
    </w:lvl>
    <w:lvl w:ilvl="2" w:tplc="A2F8AD70">
      <w:start w:val="1"/>
      <w:numFmt w:val="bullet"/>
      <w:lvlText w:val=""/>
      <w:lvlJc w:val="left"/>
      <w:pPr>
        <w:ind w:left="2160" w:hanging="360"/>
      </w:pPr>
      <w:rPr>
        <w:rFonts w:ascii="Wingdings" w:hAnsi="Wingdings" w:hint="default"/>
      </w:rPr>
    </w:lvl>
    <w:lvl w:ilvl="3" w:tplc="423A2904">
      <w:start w:val="1"/>
      <w:numFmt w:val="bullet"/>
      <w:lvlText w:val=""/>
      <w:lvlJc w:val="left"/>
      <w:pPr>
        <w:ind w:left="2880" w:hanging="360"/>
      </w:pPr>
      <w:rPr>
        <w:rFonts w:ascii="Symbol" w:hAnsi="Symbol" w:hint="default"/>
      </w:rPr>
    </w:lvl>
    <w:lvl w:ilvl="4" w:tplc="04126BB0">
      <w:start w:val="1"/>
      <w:numFmt w:val="bullet"/>
      <w:lvlText w:val="o"/>
      <w:lvlJc w:val="left"/>
      <w:pPr>
        <w:ind w:left="3600" w:hanging="360"/>
      </w:pPr>
      <w:rPr>
        <w:rFonts w:ascii="Courier New" w:hAnsi="Courier New" w:hint="default"/>
      </w:rPr>
    </w:lvl>
    <w:lvl w:ilvl="5" w:tplc="B5C850C2">
      <w:start w:val="1"/>
      <w:numFmt w:val="bullet"/>
      <w:lvlText w:val=""/>
      <w:lvlJc w:val="left"/>
      <w:pPr>
        <w:ind w:left="4320" w:hanging="360"/>
      </w:pPr>
      <w:rPr>
        <w:rFonts w:ascii="Wingdings" w:hAnsi="Wingdings" w:hint="default"/>
      </w:rPr>
    </w:lvl>
    <w:lvl w:ilvl="6" w:tplc="8E14278A">
      <w:start w:val="1"/>
      <w:numFmt w:val="bullet"/>
      <w:lvlText w:val=""/>
      <w:lvlJc w:val="left"/>
      <w:pPr>
        <w:ind w:left="5040" w:hanging="360"/>
      </w:pPr>
      <w:rPr>
        <w:rFonts w:ascii="Symbol" w:hAnsi="Symbol" w:hint="default"/>
      </w:rPr>
    </w:lvl>
    <w:lvl w:ilvl="7" w:tplc="262233DA">
      <w:start w:val="1"/>
      <w:numFmt w:val="bullet"/>
      <w:lvlText w:val="o"/>
      <w:lvlJc w:val="left"/>
      <w:pPr>
        <w:ind w:left="5760" w:hanging="360"/>
      </w:pPr>
      <w:rPr>
        <w:rFonts w:ascii="Courier New" w:hAnsi="Courier New" w:hint="default"/>
      </w:rPr>
    </w:lvl>
    <w:lvl w:ilvl="8" w:tplc="80C8F818">
      <w:start w:val="1"/>
      <w:numFmt w:val="bullet"/>
      <w:lvlText w:val=""/>
      <w:lvlJc w:val="left"/>
      <w:pPr>
        <w:ind w:left="6480" w:hanging="360"/>
      </w:pPr>
      <w:rPr>
        <w:rFonts w:ascii="Wingdings" w:hAnsi="Wingdings" w:hint="default"/>
      </w:rPr>
    </w:lvl>
  </w:abstractNum>
  <w:abstractNum w:abstractNumId="12" w15:restartNumberingAfterBreak="0">
    <w:nsid w:val="2F95280F"/>
    <w:multiLevelType w:val="hybridMultilevel"/>
    <w:tmpl w:val="28E8C690"/>
    <w:lvl w:ilvl="0" w:tplc="12A00C7E">
      <w:start w:val="1"/>
      <w:numFmt w:val="decimal"/>
      <w:lvlText w:val="%1."/>
      <w:lvlJc w:val="left"/>
      <w:pPr>
        <w:ind w:left="720" w:hanging="360"/>
      </w:pPr>
    </w:lvl>
    <w:lvl w:ilvl="1" w:tplc="9F8C38FC">
      <w:start w:val="1"/>
      <w:numFmt w:val="lowerLetter"/>
      <w:lvlText w:val="%2."/>
      <w:lvlJc w:val="left"/>
      <w:pPr>
        <w:ind w:left="1440" w:hanging="360"/>
      </w:pPr>
    </w:lvl>
    <w:lvl w:ilvl="2" w:tplc="6E226EE8">
      <w:start w:val="1"/>
      <w:numFmt w:val="lowerRoman"/>
      <w:lvlText w:val="%3."/>
      <w:lvlJc w:val="right"/>
      <w:pPr>
        <w:ind w:left="2160" w:hanging="180"/>
      </w:pPr>
    </w:lvl>
    <w:lvl w:ilvl="3" w:tplc="413AE2F6">
      <w:start w:val="1"/>
      <w:numFmt w:val="decimal"/>
      <w:lvlText w:val="%4."/>
      <w:lvlJc w:val="left"/>
      <w:pPr>
        <w:ind w:left="2880" w:hanging="360"/>
      </w:pPr>
    </w:lvl>
    <w:lvl w:ilvl="4" w:tplc="7AA44BAC">
      <w:start w:val="1"/>
      <w:numFmt w:val="lowerLetter"/>
      <w:lvlText w:val="%5."/>
      <w:lvlJc w:val="left"/>
      <w:pPr>
        <w:ind w:left="3600" w:hanging="360"/>
      </w:pPr>
    </w:lvl>
    <w:lvl w:ilvl="5" w:tplc="8A543F56">
      <w:start w:val="1"/>
      <w:numFmt w:val="lowerRoman"/>
      <w:lvlText w:val="%6."/>
      <w:lvlJc w:val="right"/>
      <w:pPr>
        <w:ind w:left="4320" w:hanging="180"/>
      </w:pPr>
    </w:lvl>
    <w:lvl w:ilvl="6" w:tplc="51E63D88">
      <w:start w:val="1"/>
      <w:numFmt w:val="decimal"/>
      <w:lvlText w:val="%7."/>
      <w:lvlJc w:val="left"/>
      <w:pPr>
        <w:ind w:left="5040" w:hanging="360"/>
      </w:pPr>
    </w:lvl>
    <w:lvl w:ilvl="7" w:tplc="00122912">
      <w:start w:val="1"/>
      <w:numFmt w:val="lowerLetter"/>
      <w:lvlText w:val="%8."/>
      <w:lvlJc w:val="left"/>
      <w:pPr>
        <w:ind w:left="5760" w:hanging="360"/>
      </w:pPr>
    </w:lvl>
    <w:lvl w:ilvl="8" w:tplc="FAF07700">
      <w:start w:val="1"/>
      <w:numFmt w:val="lowerRoman"/>
      <w:lvlText w:val="%9."/>
      <w:lvlJc w:val="right"/>
      <w:pPr>
        <w:ind w:left="6480" w:hanging="180"/>
      </w:pPr>
    </w:lvl>
  </w:abstractNum>
  <w:abstractNum w:abstractNumId="13"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4C73C4F"/>
    <w:multiLevelType w:val="hybridMultilevel"/>
    <w:tmpl w:val="0E763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455F81"/>
    <w:multiLevelType w:val="hybridMultilevel"/>
    <w:tmpl w:val="5B38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060DA9"/>
    <w:multiLevelType w:val="hybridMultilevel"/>
    <w:tmpl w:val="6FCC88B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44706D"/>
    <w:multiLevelType w:val="hybridMultilevel"/>
    <w:tmpl w:val="87625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706163"/>
    <w:multiLevelType w:val="hybridMultilevel"/>
    <w:tmpl w:val="D314617A"/>
    <w:lvl w:ilvl="0" w:tplc="F702C52A">
      <w:start w:val="1"/>
      <w:numFmt w:val="bullet"/>
      <w:lvlText w:val="·"/>
      <w:lvlJc w:val="left"/>
      <w:pPr>
        <w:ind w:left="720" w:hanging="360"/>
      </w:pPr>
      <w:rPr>
        <w:rFonts w:ascii="Symbol" w:hAnsi="Symbol" w:hint="default"/>
      </w:rPr>
    </w:lvl>
    <w:lvl w:ilvl="1" w:tplc="61267EF4">
      <w:start w:val="1"/>
      <w:numFmt w:val="bullet"/>
      <w:lvlText w:val="o"/>
      <w:lvlJc w:val="left"/>
      <w:pPr>
        <w:ind w:left="1440" w:hanging="360"/>
      </w:pPr>
      <w:rPr>
        <w:rFonts w:ascii="Courier New" w:hAnsi="Courier New" w:hint="default"/>
      </w:rPr>
    </w:lvl>
    <w:lvl w:ilvl="2" w:tplc="E6D406E0">
      <w:start w:val="1"/>
      <w:numFmt w:val="bullet"/>
      <w:lvlText w:val=""/>
      <w:lvlJc w:val="left"/>
      <w:pPr>
        <w:ind w:left="2160" w:hanging="360"/>
      </w:pPr>
      <w:rPr>
        <w:rFonts w:ascii="Wingdings" w:hAnsi="Wingdings" w:hint="default"/>
      </w:rPr>
    </w:lvl>
    <w:lvl w:ilvl="3" w:tplc="0EF05BC4">
      <w:start w:val="1"/>
      <w:numFmt w:val="bullet"/>
      <w:lvlText w:val=""/>
      <w:lvlJc w:val="left"/>
      <w:pPr>
        <w:ind w:left="2880" w:hanging="360"/>
      </w:pPr>
      <w:rPr>
        <w:rFonts w:ascii="Symbol" w:hAnsi="Symbol" w:hint="default"/>
      </w:rPr>
    </w:lvl>
    <w:lvl w:ilvl="4" w:tplc="CDFE1FC8">
      <w:start w:val="1"/>
      <w:numFmt w:val="bullet"/>
      <w:lvlText w:val="o"/>
      <w:lvlJc w:val="left"/>
      <w:pPr>
        <w:ind w:left="3600" w:hanging="360"/>
      </w:pPr>
      <w:rPr>
        <w:rFonts w:ascii="Courier New" w:hAnsi="Courier New" w:hint="default"/>
      </w:rPr>
    </w:lvl>
    <w:lvl w:ilvl="5" w:tplc="ADD43C02">
      <w:start w:val="1"/>
      <w:numFmt w:val="bullet"/>
      <w:lvlText w:val=""/>
      <w:lvlJc w:val="left"/>
      <w:pPr>
        <w:ind w:left="4320" w:hanging="360"/>
      </w:pPr>
      <w:rPr>
        <w:rFonts w:ascii="Wingdings" w:hAnsi="Wingdings" w:hint="default"/>
      </w:rPr>
    </w:lvl>
    <w:lvl w:ilvl="6" w:tplc="A30A3DE0">
      <w:start w:val="1"/>
      <w:numFmt w:val="bullet"/>
      <w:lvlText w:val=""/>
      <w:lvlJc w:val="left"/>
      <w:pPr>
        <w:ind w:left="5040" w:hanging="360"/>
      </w:pPr>
      <w:rPr>
        <w:rFonts w:ascii="Symbol" w:hAnsi="Symbol" w:hint="default"/>
      </w:rPr>
    </w:lvl>
    <w:lvl w:ilvl="7" w:tplc="3FCCF928">
      <w:start w:val="1"/>
      <w:numFmt w:val="bullet"/>
      <w:lvlText w:val="o"/>
      <w:lvlJc w:val="left"/>
      <w:pPr>
        <w:ind w:left="5760" w:hanging="360"/>
      </w:pPr>
      <w:rPr>
        <w:rFonts w:ascii="Courier New" w:hAnsi="Courier New" w:hint="default"/>
      </w:rPr>
    </w:lvl>
    <w:lvl w:ilvl="8" w:tplc="0F96321A">
      <w:start w:val="1"/>
      <w:numFmt w:val="bullet"/>
      <w:lvlText w:val=""/>
      <w:lvlJc w:val="left"/>
      <w:pPr>
        <w:ind w:left="6480" w:hanging="360"/>
      </w:pPr>
      <w:rPr>
        <w:rFonts w:ascii="Wingdings" w:hAnsi="Wingdings" w:hint="default"/>
      </w:rPr>
    </w:lvl>
  </w:abstractNum>
  <w:abstractNum w:abstractNumId="2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4E4A6F"/>
    <w:multiLevelType w:val="hybridMultilevel"/>
    <w:tmpl w:val="3A567AFE"/>
    <w:lvl w:ilvl="0" w:tplc="9EAC9E38">
      <w:start w:val="1"/>
      <w:numFmt w:val="decimal"/>
      <w:lvlText w:val="%1."/>
      <w:lvlJc w:val="left"/>
      <w:pPr>
        <w:ind w:left="720" w:hanging="360"/>
      </w:pPr>
      <w:rPr>
        <w:rFonts w:ascii="Arial" w:hAnsi="Arial" w:hint="default"/>
        <w:sz w:val="24"/>
      </w:rPr>
    </w:lvl>
    <w:lvl w:ilvl="1" w:tplc="4DA65030">
      <w:start w:val="1"/>
      <w:numFmt w:val="lowerLetter"/>
      <w:lvlText w:val="%2."/>
      <w:lvlJc w:val="left"/>
      <w:pPr>
        <w:ind w:left="1440" w:hanging="360"/>
      </w:pPr>
    </w:lvl>
    <w:lvl w:ilvl="2" w:tplc="C9FC45FE">
      <w:start w:val="1"/>
      <w:numFmt w:val="lowerRoman"/>
      <w:lvlText w:val="%3."/>
      <w:lvlJc w:val="right"/>
      <w:pPr>
        <w:ind w:left="2160" w:hanging="180"/>
      </w:pPr>
    </w:lvl>
    <w:lvl w:ilvl="3" w:tplc="96FE259C">
      <w:start w:val="1"/>
      <w:numFmt w:val="decimal"/>
      <w:lvlText w:val="%4."/>
      <w:lvlJc w:val="left"/>
      <w:pPr>
        <w:ind w:left="2880" w:hanging="360"/>
      </w:pPr>
    </w:lvl>
    <w:lvl w:ilvl="4" w:tplc="394EB90A">
      <w:start w:val="1"/>
      <w:numFmt w:val="lowerLetter"/>
      <w:lvlText w:val="%5."/>
      <w:lvlJc w:val="left"/>
      <w:pPr>
        <w:ind w:left="3600" w:hanging="360"/>
      </w:pPr>
    </w:lvl>
    <w:lvl w:ilvl="5" w:tplc="2EC0E498">
      <w:start w:val="1"/>
      <w:numFmt w:val="lowerRoman"/>
      <w:lvlText w:val="%6."/>
      <w:lvlJc w:val="right"/>
      <w:pPr>
        <w:ind w:left="4320" w:hanging="180"/>
      </w:pPr>
    </w:lvl>
    <w:lvl w:ilvl="6" w:tplc="4106FD34">
      <w:start w:val="1"/>
      <w:numFmt w:val="decimal"/>
      <w:lvlText w:val="%7."/>
      <w:lvlJc w:val="left"/>
      <w:pPr>
        <w:ind w:left="5040" w:hanging="360"/>
      </w:pPr>
    </w:lvl>
    <w:lvl w:ilvl="7" w:tplc="3ADC78D2">
      <w:start w:val="1"/>
      <w:numFmt w:val="lowerLetter"/>
      <w:lvlText w:val="%8."/>
      <w:lvlJc w:val="left"/>
      <w:pPr>
        <w:ind w:left="5760" w:hanging="360"/>
      </w:pPr>
    </w:lvl>
    <w:lvl w:ilvl="8" w:tplc="8DEE8DFA">
      <w:start w:val="1"/>
      <w:numFmt w:val="lowerRoman"/>
      <w:lvlText w:val="%9."/>
      <w:lvlJc w:val="right"/>
      <w:pPr>
        <w:ind w:left="6480" w:hanging="180"/>
      </w:pPr>
    </w:lvl>
  </w:abstractNum>
  <w:abstractNum w:abstractNumId="22" w15:restartNumberingAfterBreak="0">
    <w:nsid w:val="5DD863A9"/>
    <w:multiLevelType w:val="hybridMultilevel"/>
    <w:tmpl w:val="43B298C2"/>
    <w:lvl w:ilvl="0" w:tplc="F65A9DAC">
      <w:start w:val="1"/>
      <w:numFmt w:val="decimal"/>
      <w:lvlText w:val="%1."/>
      <w:lvlJc w:val="left"/>
      <w:pPr>
        <w:ind w:left="720" w:hanging="360"/>
      </w:pPr>
    </w:lvl>
    <w:lvl w:ilvl="1" w:tplc="4DA65030">
      <w:start w:val="1"/>
      <w:numFmt w:val="lowerLetter"/>
      <w:lvlText w:val="%2."/>
      <w:lvlJc w:val="left"/>
      <w:pPr>
        <w:ind w:left="1440" w:hanging="360"/>
      </w:pPr>
    </w:lvl>
    <w:lvl w:ilvl="2" w:tplc="C9FC45FE">
      <w:start w:val="1"/>
      <w:numFmt w:val="lowerRoman"/>
      <w:lvlText w:val="%3."/>
      <w:lvlJc w:val="right"/>
      <w:pPr>
        <w:ind w:left="2160" w:hanging="180"/>
      </w:pPr>
    </w:lvl>
    <w:lvl w:ilvl="3" w:tplc="96FE259C">
      <w:start w:val="1"/>
      <w:numFmt w:val="decimal"/>
      <w:lvlText w:val="%4."/>
      <w:lvlJc w:val="left"/>
      <w:pPr>
        <w:ind w:left="2880" w:hanging="360"/>
      </w:pPr>
    </w:lvl>
    <w:lvl w:ilvl="4" w:tplc="394EB90A">
      <w:start w:val="1"/>
      <w:numFmt w:val="lowerLetter"/>
      <w:lvlText w:val="%5."/>
      <w:lvlJc w:val="left"/>
      <w:pPr>
        <w:ind w:left="3600" w:hanging="360"/>
      </w:pPr>
    </w:lvl>
    <w:lvl w:ilvl="5" w:tplc="2EC0E498">
      <w:start w:val="1"/>
      <w:numFmt w:val="lowerRoman"/>
      <w:lvlText w:val="%6."/>
      <w:lvlJc w:val="right"/>
      <w:pPr>
        <w:ind w:left="4320" w:hanging="180"/>
      </w:pPr>
    </w:lvl>
    <w:lvl w:ilvl="6" w:tplc="4106FD34">
      <w:start w:val="1"/>
      <w:numFmt w:val="decimal"/>
      <w:lvlText w:val="%7."/>
      <w:lvlJc w:val="left"/>
      <w:pPr>
        <w:ind w:left="5040" w:hanging="360"/>
      </w:pPr>
    </w:lvl>
    <w:lvl w:ilvl="7" w:tplc="3ADC78D2">
      <w:start w:val="1"/>
      <w:numFmt w:val="lowerLetter"/>
      <w:lvlText w:val="%8."/>
      <w:lvlJc w:val="left"/>
      <w:pPr>
        <w:ind w:left="5760" w:hanging="360"/>
      </w:pPr>
    </w:lvl>
    <w:lvl w:ilvl="8" w:tplc="8DEE8DFA">
      <w:start w:val="1"/>
      <w:numFmt w:val="lowerRoman"/>
      <w:lvlText w:val="%9."/>
      <w:lvlJc w:val="right"/>
      <w:pPr>
        <w:ind w:left="6480" w:hanging="180"/>
      </w:pPr>
    </w:lvl>
  </w:abstractNum>
  <w:abstractNum w:abstractNumId="23"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D790070"/>
    <w:multiLevelType w:val="hybridMultilevel"/>
    <w:tmpl w:val="C8726CBC"/>
    <w:lvl w:ilvl="0" w:tplc="F3BE482A">
      <w:start w:val="1"/>
      <w:numFmt w:val="bullet"/>
      <w:lvlText w:val=""/>
      <w:lvlJc w:val="left"/>
      <w:pPr>
        <w:ind w:left="720" w:hanging="360"/>
      </w:pPr>
      <w:rPr>
        <w:rFonts w:ascii="Symbol" w:hAnsi="Symbol" w:hint="default"/>
      </w:rPr>
    </w:lvl>
    <w:lvl w:ilvl="1" w:tplc="EC0E7958">
      <w:start w:val="1"/>
      <w:numFmt w:val="bullet"/>
      <w:lvlText w:val="o"/>
      <w:lvlJc w:val="left"/>
      <w:pPr>
        <w:ind w:left="1440" w:hanging="360"/>
      </w:pPr>
      <w:rPr>
        <w:rFonts w:ascii="Courier New" w:hAnsi="Courier New" w:hint="default"/>
      </w:rPr>
    </w:lvl>
    <w:lvl w:ilvl="2" w:tplc="996C37D8">
      <w:start w:val="1"/>
      <w:numFmt w:val="bullet"/>
      <w:lvlText w:val=""/>
      <w:lvlJc w:val="left"/>
      <w:pPr>
        <w:ind w:left="2160" w:hanging="360"/>
      </w:pPr>
      <w:rPr>
        <w:rFonts w:ascii="Wingdings" w:hAnsi="Wingdings" w:hint="default"/>
      </w:rPr>
    </w:lvl>
    <w:lvl w:ilvl="3" w:tplc="E0EC7228">
      <w:start w:val="1"/>
      <w:numFmt w:val="bullet"/>
      <w:lvlText w:val=""/>
      <w:lvlJc w:val="left"/>
      <w:pPr>
        <w:ind w:left="2880" w:hanging="360"/>
      </w:pPr>
      <w:rPr>
        <w:rFonts w:ascii="Symbol" w:hAnsi="Symbol" w:hint="default"/>
      </w:rPr>
    </w:lvl>
    <w:lvl w:ilvl="4" w:tplc="D6C841A4">
      <w:start w:val="1"/>
      <w:numFmt w:val="bullet"/>
      <w:lvlText w:val="o"/>
      <w:lvlJc w:val="left"/>
      <w:pPr>
        <w:ind w:left="3600" w:hanging="360"/>
      </w:pPr>
      <w:rPr>
        <w:rFonts w:ascii="Courier New" w:hAnsi="Courier New" w:hint="default"/>
      </w:rPr>
    </w:lvl>
    <w:lvl w:ilvl="5" w:tplc="8B1E7F26">
      <w:start w:val="1"/>
      <w:numFmt w:val="bullet"/>
      <w:lvlText w:val=""/>
      <w:lvlJc w:val="left"/>
      <w:pPr>
        <w:ind w:left="4320" w:hanging="360"/>
      </w:pPr>
      <w:rPr>
        <w:rFonts w:ascii="Wingdings" w:hAnsi="Wingdings" w:hint="default"/>
      </w:rPr>
    </w:lvl>
    <w:lvl w:ilvl="6" w:tplc="4E6E2470">
      <w:start w:val="1"/>
      <w:numFmt w:val="bullet"/>
      <w:lvlText w:val=""/>
      <w:lvlJc w:val="left"/>
      <w:pPr>
        <w:ind w:left="5040" w:hanging="360"/>
      </w:pPr>
      <w:rPr>
        <w:rFonts w:ascii="Symbol" w:hAnsi="Symbol" w:hint="default"/>
      </w:rPr>
    </w:lvl>
    <w:lvl w:ilvl="7" w:tplc="5B70371A">
      <w:start w:val="1"/>
      <w:numFmt w:val="bullet"/>
      <w:lvlText w:val="o"/>
      <w:lvlJc w:val="left"/>
      <w:pPr>
        <w:ind w:left="5760" w:hanging="360"/>
      </w:pPr>
      <w:rPr>
        <w:rFonts w:ascii="Courier New" w:hAnsi="Courier New" w:hint="default"/>
      </w:rPr>
    </w:lvl>
    <w:lvl w:ilvl="8" w:tplc="6F00BDA2">
      <w:start w:val="1"/>
      <w:numFmt w:val="bullet"/>
      <w:lvlText w:val=""/>
      <w:lvlJc w:val="left"/>
      <w:pPr>
        <w:ind w:left="6480" w:hanging="360"/>
      </w:pPr>
      <w:rPr>
        <w:rFonts w:ascii="Wingdings" w:hAnsi="Wingdings" w:hint="default"/>
      </w:rPr>
    </w:lvl>
  </w:abstractNum>
  <w:abstractNum w:abstractNumId="25" w15:restartNumberingAfterBreak="0">
    <w:nsid w:val="6E741D06"/>
    <w:multiLevelType w:val="hybridMultilevel"/>
    <w:tmpl w:val="6B3E8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3D4888"/>
    <w:multiLevelType w:val="hybridMultilevel"/>
    <w:tmpl w:val="B7A0F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B91D52"/>
    <w:multiLevelType w:val="hybridMultilevel"/>
    <w:tmpl w:val="F0C8EF88"/>
    <w:lvl w:ilvl="0" w:tplc="C60097F8">
      <w:start w:val="1"/>
      <w:numFmt w:val="bullet"/>
      <w:lvlText w:val=""/>
      <w:lvlJc w:val="left"/>
      <w:pPr>
        <w:ind w:left="720" w:hanging="360"/>
      </w:pPr>
      <w:rPr>
        <w:rFonts w:ascii="Symbol" w:hAnsi="Symbol" w:hint="default"/>
      </w:rPr>
    </w:lvl>
    <w:lvl w:ilvl="1" w:tplc="A4B65D22">
      <w:start w:val="1"/>
      <w:numFmt w:val="bullet"/>
      <w:lvlText w:val="o"/>
      <w:lvlJc w:val="left"/>
      <w:pPr>
        <w:ind w:left="1440" w:hanging="360"/>
      </w:pPr>
      <w:rPr>
        <w:rFonts w:ascii="Courier New" w:hAnsi="Courier New" w:hint="default"/>
      </w:rPr>
    </w:lvl>
    <w:lvl w:ilvl="2" w:tplc="74A67B08">
      <w:start w:val="1"/>
      <w:numFmt w:val="bullet"/>
      <w:lvlText w:val=""/>
      <w:lvlJc w:val="left"/>
      <w:pPr>
        <w:ind w:left="2160" w:hanging="360"/>
      </w:pPr>
      <w:rPr>
        <w:rFonts w:ascii="Wingdings" w:hAnsi="Wingdings" w:hint="default"/>
      </w:rPr>
    </w:lvl>
    <w:lvl w:ilvl="3" w:tplc="6F267216">
      <w:start w:val="1"/>
      <w:numFmt w:val="bullet"/>
      <w:lvlText w:val=""/>
      <w:lvlJc w:val="left"/>
      <w:pPr>
        <w:ind w:left="2880" w:hanging="360"/>
      </w:pPr>
      <w:rPr>
        <w:rFonts w:ascii="Symbol" w:hAnsi="Symbol" w:hint="default"/>
      </w:rPr>
    </w:lvl>
    <w:lvl w:ilvl="4" w:tplc="253A9B1E">
      <w:start w:val="1"/>
      <w:numFmt w:val="bullet"/>
      <w:lvlText w:val="o"/>
      <w:lvlJc w:val="left"/>
      <w:pPr>
        <w:ind w:left="3600" w:hanging="360"/>
      </w:pPr>
      <w:rPr>
        <w:rFonts w:ascii="Courier New" w:hAnsi="Courier New" w:hint="default"/>
      </w:rPr>
    </w:lvl>
    <w:lvl w:ilvl="5" w:tplc="3FB0D656">
      <w:start w:val="1"/>
      <w:numFmt w:val="bullet"/>
      <w:lvlText w:val=""/>
      <w:lvlJc w:val="left"/>
      <w:pPr>
        <w:ind w:left="4320" w:hanging="360"/>
      </w:pPr>
      <w:rPr>
        <w:rFonts w:ascii="Wingdings" w:hAnsi="Wingdings" w:hint="default"/>
      </w:rPr>
    </w:lvl>
    <w:lvl w:ilvl="6" w:tplc="4D16BE74">
      <w:start w:val="1"/>
      <w:numFmt w:val="bullet"/>
      <w:lvlText w:val=""/>
      <w:lvlJc w:val="left"/>
      <w:pPr>
        <w:ind w:left="5040" w:hanging="360"/>
      </w:pPr>
      <w:rPr>
        <w:rFonts w:ascii="Symbol" w:hAnsi="Symbol" w:hint="default"/>
      </w:rPr>
    </w:lvl>
    <w:lvl w:ilvl="7" w:tplc="EABAA668">
      <w:start w:val="1"/>
      <w:numFmt w:val="bullet"/>
      <w:lvlText w:val="o"/>
      <w:lvlJc w:val="left"/>
      <w:pPr>
        <w:ind w:left="5760" w:hanging="360"/>
      </w:pPr>
      <w:rPr>
        <w:rFonts w:ascii="Courier New" w:hAnsi="Courier New" w:hint="default"/>
      </w:rPr>
    </w:lvl>
    <w:lvl w:ilvl="8" w:tplc="691CE538">
      <w:start w:val="1"/>
      <w:numFmt w:val="bullet"/>
      <w:lvlText w:val=""/>
      <w:lvlJc w:val="left"/>
      <w:pPr>
        <w:ind w:left="6480" w:hanging="360"/>
      </w:pPr>
      <w:rPr>
        <w:rFonts w:ascii="Wingdings" w:hAnsi="Wingdings" w:hint="default"/>
      </w:rPr>
    </w:lvl>
  </w:abstractNum>
  <w:abstractNum w:abstractNumId="28" w15:restartNumberingAfterBreak="0">
    <w:nsid w:val="7BDF6AD9"/>
    <w:multiLevelType w:val="hybridMultilevel"/>
    <w:tmpl w:val="83DC2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237F68"/>
    <w:multiLevelType w:val="hybridMultilevel"/>
    <w:tmpl w:val="49D61A34"/>
    <w:lvl w:ilvl="0" w:tplc="653E6BF6">
      <w:start w:val="1"/>
      <w:numFmt w:val="bullet"/>
      <w:lvlText w:val=""/>
      <w:lvlJc w:val="left"/>
      <w:pPr>
        <w:ind w:left="720" w:hanging="360"/>
      </w:pPr>
      <w:rPr>
        <w:rFonts w:ascii="Symbol" w:hAnsi="Symbol" w:hint="default"/>
      </w:rPr>
    </w:lvl>
    <w:lvl w:ilvl="1" w:tplc="37506C14">
      <w:start w:val="1"/>
      <w:numFmt w:val="bullet"/>
      <w:lvlText w:val="o"/>
      <w:lvlJc w:val="left"/>
      <w:pPr>
        <w:ind w:left="1440" w:hanging="360"/>
      </w:pPr>
      <w:rPr>
        <w:rFonts w:ascii="Courier New" w:hAnsi="Courier New" w:hint="default"/>
      </w:rPr>
    </w:lvl>
    <w:lvl w:ilvl="2" w:tplc="C79C611C">
      <w:start w:val="1"/>
      <w:numFmt w:val="bullet"/>
      <w:lvlText w:val=""/>
      <w:lvlJc w:val="left"/>
      <w:pPr>
        <w:ind w:left="2160" w:hanging="360"/>
      </w:pPr>
      <w:rPr>
        <w:rFonts w:ascii="Wingdings" w:hAnsi="Wingdings" w:hint="default"/>
      </w:rPr>
    </w:lvl>
    <w:lvl w:ilvl="3" w:tplc="D4242A18">
      <w:start w:val="1"/>
      <w:numFmt w:val="bullet"/>
      <w:lvlText w:val=""/>
      <w:lvlJc w:val="left"/>
      <w:pPr>
        <w:ind w:left="2880" w:hanging="360"/>
      </w:pPr>
      <w:rPr>
        <w:rFonts w:ascii="Symbol" w:hAnsi="Symbol" w:hint="default"/>
      </w:rPr>
    </w:lvl>
    <w:lvl w:ilvl="4" w:tplc="6682F9D2">
      <w:start w:val="1"/>
      <w:numFmt w:val="bullet"/>
      <w:lvlText w:val="o"/>
      <w:lvlJc w:val="left"/>
      <w:pPr>
        <w:ind w:left="3600" w:hanging="360"/>
      </w:pPr>
      <w:rPr>
        <w:rFonts w:ascii="Courier New" w:hAnsi="Courier New" w:hint="default"/>
      </w:rPr>
    </w:lvl>
    <w:lvl w:ilvl="5" w:tplc="7FDC8B00">
      <w:start w:val="1"/>
      <w:numFmt w:val="bullet"/>
      <w:lvlText w:val=""/>
      <w:lvlJc w:val="left"/>
      <w:pPr>
        <w:ind w:left="4320" w:hanging="360"/>
      </w:pPr>
      <w:rPr>
        <w:rFonts w:ascii="Wingdings" w:hAnsi="Wingdings" w:hint="default"/>
      </w:rPr>
    </w:lvl>
    <w:lvl w:ilvl="6" w:tplc="F2B46F16">
      <w:start w:val="1"/>
      <w:numFmt w:val="bullet"/>
      <w:lvlText w:val=""/>
      <w:lvlJc w:val="left"/>
      <w:pPr>
        <w:ind w:left="5040" w:hanging="360"/>
      </w:pPr>
      <w:rPr>
        <w:rFonts w:ascii="Symbol" w:hAnsi="Symbol" w:hint="default"/>
      </w:rPr>
    </w:lvl>
    <w:lvl w:ilvl="7" w:tplc="3BD6E0D0">
      <w:start w:val="1"/>
      <w:numFmt w:val="bullet"/>
      <w:lvlText w:val="o"/>
      <w:lvlJc w:val="left"/>
      <w:pPr>
        <w:ind w:left="5760" w:hanging="360"/>
      </w:pPr>
      <w:rPr>
        <w:rFonts w:ascii="Courier New" w:hAnsi="Courier New" w:hint="default"/>
      </w:rPr>
    </w:lvl>
    <w:lvl w:ilvl="8" w:tplc="4FEA32F4">
      <w:start w:val="1"/>
      <w:numFmt w:val="bullet"/>
      <w:lvlText w:val=""/>
      <w:lvlJc w:val="left"/>
      <w:pPr>
        <w:ind w:left="6480" w:hanging="360"/>
      </w:pPr>
      <w:rPr>
        <w:rFonts w:ascii="Wingdings" w:hAnsi="Wingdings" w:hint="default"/>
      </w:rPr>
    </w:lvl>
  </w:abstractNum>
  <w:num w:numId="1">
    <w:abstractNumId w:val="9"/>
  </w:num>
  <w:num w:numId="2">
    <w:abstractNumId w:val="19"/>
  </w:num>
  <w:num w:numId="3">
    <w:abstractNumId w:val="11"/>
  </w:num>
  <w:num w:numId="4">
    <w:abstractNumId w:val="12"/>
  </w:num>
  <w:num w:numId="5">
    <w:abstractNumId w:val="24"/>
  </w:num>
  <w:num w:numId="6">
    <w:abstractNumId w:val="22"/>
  </w:num>
  <w:num w:numId="7">
    <w:abstractNumId w:val="7"/>
  </w:num>
  <w:num w:numId="8">
    <w:abstractNumId w:val="0"/>
  </w:num>
  <w:num w:numId="9">
    <w:abstractNumId w:val="5"/>
  </w:num>
  <w:num w:numId="10">
    <w:abstractNumId w:val="27"/>
  </w:num>
  <w:num w:numId="11">
    <w:abstractNumId w:val="2"/>
  </w:num>
  <w:num w:numId="12">
    <w:abstractNumId w:val="6"/>
  </w:num>
  <w:num w:numId="13">
    <w:abstractNumId w:val="29"/>
  </w:num>
  <w:num w:numId="14">
    <w:abstractNumId w:val="4"/>
  </w:num>
  <w:num w:numId="15">
    <w:abstractNumId w:val="13"/>
  </w:num>
  <w:num w:numId="16">
    <w:abstractNumId w:val="23"/>
  </w:num>
  <w:num w:numId="17">
    <w:abstractNumId w:val="8"/>
  </w:num>
  <w:num w:numId="18">
    <w:abstractNumId w:val="17"/>
  </w:num>
  <w:num w:numId="19">
    <w:abstractNumId w:val="20"/>
  </w:num>
  <w:num w:numId="20">
    <w:abstractNumId w:val="1"/>
  </w:num>
  <w:num w:numId="21">
    <w:abstractNumId w:val="10"/>
  </w:num>
  <w:num w:numId="22">
    <w:abstractNumId w:val="21"/>
  </w:num>
  <w:num w:numId="23">
    <w:abstractNumId w:val="14"/>
  </w:num>
  <w:num w:numId="24">
    <w:abstractNumId w:val="18"/>
  </w:num>
  <w:num w:numId="25">
    <w:abstractNumId w:val="15"/>
  </w:num>
  <w:num w:numId="26">
    <w:abstractNumId w:val="26"/>
  </w:num>
  <w:num w:numId="27">
    <w:abstractNumId w:val="16"/>
  </w:num>
  <w:num w:numId="28">
    <w:abstractNumId w:val="25"/>
  </w:num>
  <w:num w:numId="29">
    <w:abstractNumId w:val="28"/>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3BGJTczNjMyMDQyUdpeDU4uLM/DyQAsNaAG+M1/csAAAA"/>
  </w:docVars>
  <w:rsids>
    <w:rsidRoot w:val="0091117B"/>
    <w:rsid w:val="000040D5"/>
    <w:rsid w:val="00016395"/>
    <w:rsid w:val="00030BB9"/>
    <w:rsid w:val="000324AD"/>
    <w:rsid w:val="00046538"/>
    <w:rsid w:val="00056B7C"/>
    <w:rsid w:val="000877E9"/>
    <w:rsid w:val="000A4A29"/>
    <w:rsid w:val="000C2D56"/>
    <w:rsid w:val="000E09DC"/>
    <w:rsid w:val="001008B3"/>
    <w:rsid w:val="00100E7F"/>
    <w:rsid w:val="0010349D"/>
    <w:rsid w:val="001048F3"/>
    <w:rsid w:val="0010611B"/>
    <w:rsid w:val="00130059"/>
    <w:rsid w:val="001562BE"/>
    <w:rsid w:val="0018148D"/>
    <w:rsid w:val="001A0CA5"/>
    <w:rsid w:val="001B3958"/>
    <w:rsid w:val="001C7F39"/>
    <w:rsid w:val="001E1929"/>
    <w:rsid w:val="001F3757"/>
    <w:rsid w:val="00223112"/>
    <w:rsid w:val="00240B26"/>
    <w:rsid w:val="002569D1"/>
    <w:rsid w:val="00271672"/>
    <w:rsid w:val="002905D1"/>
    <w:rsid w:val="0029064C"/>
    <w:rsid w:val="002B273B"/>
    <w:rsid w:val="002B2D41"/>
    <w:rsid w:val="002B4B14"/>
    <w:rsid w:val="002D1A82"/>
    <w:rsid w:val="002E42A6"/>
    <w:rsid w:val="002E4CB5"/>
    <w:rsid w:val="002E6FCA"/>
    <w:rsid w:val="002F279B"/>
    <w:rsid w:val="00300C2A"/>
    <w:rsid w:val="003104FC"/>
    <w:rsid w:val="00315131"/>
    <w:rsid w:val="00320663"/>
    <w:rsid w:val="00321927"/>
    <w:rsid w:val="00322493"/>
    <w:rsid w:val="00363520"/>
    <w:rsid w:val="0036719C"/>
    <w:rsid w:val="003705FC"/>
    <w:rsid w:val="00370D47"/>
    <w:rsid w:val="003712E9"/>
    <w:rsid w:val="00380966"/>
    <w:rsid w:val="00384ACF"/>
    <w:rsid w:val="00390AB0"/>
    <w:rsid w:val="003A7832"/>
    <w:rsid w:val="003D0917"/>
    <w:rsid w:val="003D1ECD"/>
    <w:rsid w:val="003E1E8D"/>
    <w:rsid w:val="003E4DF7"/>
    <w:rsid w:val="00406F50"/>
    <w:rsid w:val="00407E9B"/>
    <w:rsid w:val="004203BC"/>
    <w:rsid w:val="0042259E"/>
    <w:rsid w:val="0044670C"/>
    <w:rsid w:val="004566C4"/>
    <w:rsid w:val="00467ED0"/>
    <w:rsid w:val="0047078D"/>
    <w:rsid w:val="0047534A"/>
    <w:rsid w:val="004961AE"/>
    <w:rsid w:val="004977F6"/>
    <w:rsid w:val="004A0452"/>
    <w:rsid w:val="004B7DA5"/>
    <w:rsid w:val="004C13FB"/>
    <w:rsid w:val="004D4AE3"/>
    <w:rsid w:val="004E029B"/>
    <w:rsid w:val="00517C00"/>
    <w:rsid w:val="00527B0E"/>
    <w:rsid w:val="00553169"/>
    <w:rsid w:val="005675DC"/>
    <w:rsid w:val="005F442B"/>
    <w:rsid w:val="006113A4"/>
    <w:rsid w:val="006620CA"/>
    <w:rsid w:val="00692300"/>
    <w:rsid w:val="00693951"/>
    <w:rsid w:val="006B2111"/>
    <w:rsid w:val="006B4774"/>
    <w:rsid w:val="006B58E7"/>
    <w:rsid w:val="006D0223"/>
    <w:rsid w:val="006E06C6"/>
    <w:rsid w:val="006E1677"/>
    <w:rsid w:val="006E19FB"/>
    <w:rsid w:val="006E6DB5"/>
    <w:rsid w:val="0070EFE8"/>
    <w:rsid w:val="00713DC6"/>
    <w:rsid w:val="0072502C"/>
    <w:rsid w:val="00726EDA"/>
    <w:rsid w:val="007313A3"/>
    <w:rsid w:val="0073802D"/>
    <w:rsid w:val="007428B8"/>
    <w:rsid w:val="00746164"/>
    <w:rsid w:val="00780BB6"/>
    <w:rsid w:val="0078793A"/>
    <w:rsid w:val="00790DE1"/>
    <w:rsid w:val="007A406E"/>
    <w:rsid w:val="007B376A"/>
    <w:rsid w:val="007C5697"/>
    <w:rsid w:val="007D6A8F"/>
    <w:rsid w:val="007F358F"/>
    <w:rsid w:val="00807609"/>
    <w:rsid w:val="00814FE0"/>
    <w:rsid w:val="00816259"/>
    <w:rsid w:val="00817BCD"/>
    <w:rsid w:val="0082F7A8"/>
    <w:rsid w:val="0085735F"/>
    <w:rsid w:val="008909EE"/>
    <w:rsid w:val="00897CAB"/>
    <w:rsid w:val="008C67CA"/>
    <w:rsid w:val="008E4826"/>
    <w:rsid w:val="008E5817"/>
    <w:rsid w:val="008F7892"/>
    <w:rsid w:val="0091117B"/>
    <w:rsid w:val="00918A26"/>
    <w:rsid w:val="00944CDA"/>
    <w:rsid w:val="00946638"/>
    <w:rsid w:val="00946966"/>
    <w:rsid w:val="00947A7A"/>
    <w:rsid w:val="009518F3"/>
    <w:rsid w:val="009569AE"/>
    <w:rsid w:val="009833FD"/>
    <w:rsid w:val="00985D28"/>
    <w:rsid w:val="009A2417"/>
    <w:rsid w:val="009A4B3F"/>
    <w:rsid w:val="009B04E1"/>
    <w:rsid w:val="009D3462"/>
    <w:rsid w:val="009D5028"/>
    <w:rsid w:val="009E1442"/>
    <w:rsid w:val="009F075C"/>
    <w:rsid w:val="009F37E8"/>
    <w:rsid w:val="00A050EC"/>
    <w:rsid w:val="00A07F42"/>
    <w:rsid w:val="00A16315"/>
    <w:rsid w:val="00A2AA2D"/>
    <w:rsid w:val="00A30B3C"/>
    <w:rsid w:val="00A4112B"/>
    <w:rsid w:val="00A523EB"/>
    <w:rsid w:val="00A71578"/>
    <w:rsid w:val="00A926F9"/>
    <w:rsid w:val="00AA17FD"/>
    <w:rsid w:val="00AE6D52"/>
    <w:rsid w:val="00AF372E"/>
    <w:rsid w:val="00B2180B"/>
    <w:rsid w:val="00B22BA0"/>
    <w:rsid w:val="00B535E3"/>
    <w:rsid w:val="00B723BE"/>
    <w:rsid w:val="00B82705"/>
    <w:rsid w:val="00B82C8C"/>
    <w:rsid w:val="00B8526E"/>
    <w:rsid w:val="00BA232F"/>
    <w:rsid w:val="00BA76D2"/>
    <w:rsid w:val="00BB3B2A"/>
    <w:rsid w:val="00BD77A9"/>
    <w:rsid w:val="00BDF702"/>
    <w:rsid w:val="00BE21D2"/>
    <w:rsid w:val="00BF2E46"/>
    <w:rsid w:val="00C27D57"/>
    <w:rsid w:val="00C649E1"/>
    <w:rsid w:val="00C71965"/>
    <w:rsid w:val="00C82CBA"/>
    <w:rsid w:val="00CB7E7F"/>
    <w:rsid w:val="00CC75F5"/>
    <w:rsid w:val="00CC7B4F"/>
    <w:rsid w:val="00CC7F70"/>
    <w:rsid w:val="00CE1C84"/>
    <w:rsid w:val="00D01FF9"/>
    <w:rsid w:val="00D025EC"/>
    <w:rsid w:val="00D354D2"/>
    <w:rsid w:val="00D42EDC"/>
    <w:rsid w:val="00D47DAB"/>
    <w:rsid w:val="00D5115F"/>
    <w:rsid w:val="00D8667C"/>
    <w:rsid w:val="00D86AB9"/>
    <w:rsid w:val="00DA3A4E"/>
    <w:rsid w:val="00DA7129"/>
    <w:rsid w:val="00DB355E"/>
    <w:rsid w:val="00DC2486"/>
    <w:rsid w:val="00DE6558"/>
    <w:rsid w:val="00DF022C"/>
    <w:rsid w:val="00E20A71"/>
    <w:rsid w:val="00E756D1"/>
    <w:rsid w:val="00EA7D4F"/>
    <w:rsid w:val="00EB16F7"/>
    <w:rsid w:val="00EC0249"/>
    <w:rsid w:val="00EC02AF"/>
    <w:rsid w:val="00EC504C"/>
    <w:rsid w:val="00F02555"/>
    <w:rsid w:val="00F23AF8"/>
    <w:rsid w:val="00F25225"/>
    <w:rsid w:val="00F40510"/>
    <w:rsid w:val="00F50436"/>
    <w:rsid w:val="00F86467"/>
    <w:rsid w:val="00F964D4"/>
    <w:rsid w:val="00FA2FEC"/>
    <w:rsid w:val="00FC1FCE"/>
    <w:rsid w:val="00FC7AAB"/>
    <w:rsid w:val="00FCF2A6"/>
    <w:rsid w:val="00FD7930"/>
    <w:rsid w:val="00FDE99A"/>
    <w:rsid w:val="00FE3007"/>
    <w:rsid w:val="00FE4BD6"/>
    <w:rsid w:val="00FE6B67"/>
    <w:rsid w:val="00FF277C"/>
    <w:rsid w:val="00FF5585"/>
    <w:rsid w:val="010BCFF6"/>
    <w:rsid w:val="014E819A"/>
    <w:rsid w:val="01639C5D"/>
    <w:rsid w:val="01952983"/>
    <w:rsid w:val="01A0541D"/>
    <w:rsid w:val="01BD223B"/>
    <w:rsid w:val="01F98F9F"/>
    <w:rsid w:val="02AE9B90"/>
    <w:rsid w:val="02F8441C"/>
    <w:rsid w:val="0325286E"/>
    <w:rsid w:val="0336CF4E"/>
    <w:rsid w:val="03560D93"/>
    <w:rsid w:val="03565C1A"/>
    <w:rsid w:val="03CEA692"/>
    <w:rsid w:val="03D8F342"/>
    <w:rsid w:val="04048768"/>
    <w:rsid w:val="040B6A06"/>
    <w:rsid w:val="040BB1D6"/>
    <w:rsid w:val="041B936B"/>
    <w:rsid w:val="04496925"/>
    <w:rsid w:val="044E3899"/>
    <w:rsid w:val="045AE247"/>
    <w:rsid w:val="045BF3F1"/>
    <w:rsid w:val="045FA8FC"/>
    <w:rsid w:val="0485E835"/>
    <w:rsid w:val="048A7646"/>
    <w:rsid w:val="048CF50A"/>
    <w:rsid w:val="04903494"/>
    <w:rsid w:val="04CCE5DF"/>
    <w:rsid w:val="04F335FA"/>
    <w:rsid w:val="052CB050"/>
    <w:rsid w:val="055D6911"/>
    <w:rsid w:val="057CA4CD"/>
    <w:rsid w:val="0587DD40"/>
    <w:rsid w:val="058D0C74"/>
    <w:rsid w:val="05B281C9"/>
    <w:rsid w:val="05DB83D4"/>
    <w:rsid w:val="05DC9EB3"/>
    <w:rsid w:val="06B31FC6"/>
    <w:rsid w:val="06BCFEC0"/>
    <w:rsid w:val="06EECF7C"/>
    <w:rsid w:val="06EEFC19"/>
    <w:rsid w:val="0725D59B"/>
    <w:rsid w:val="0733D0D8"/>
    <w:rsid w:val="073ECC2F"/>
    <w:rsid w:val="074C8964"/>
    <w:rsid w:val="07768A95"/>
    <w:rsid w:val="07C33C96"/>
    <w:rsid w:val="07CD171A"/>
    <w:rsid w:val="080EB5CF"/>
    <w:rsid w:val="083A7E2D"/>
    <w:rsid w:val="084F3DD3"/>
    <w:rsid w:val="08644A97"/>
    <w:rsid w:val="091747A7"/>
    <w:rsid w:val="093E3681"/>
    <w:rsid w:val="09429F9D"/>
    <w:rsid w:val="096D12CD"/>
    <w:rsid w:val="09720B5E"/>
    <w:rsid w:val="0994FCB9"/>
    <w:rsid w:val="09B70D99"/>
    <w:rsid w:val="09ED3D84"/>
    <w:rsid w:val="0A8F9620"/>
    <w:rsid w:val="0ACA8F19"/>
    <w:rsid w:val="0B0523D6"/>
    <w:rsid w:val="0B0A2E8F"/>
    <w:rsid w:val="0B158DDF"/>
    <w:rsid w:val="0B25BD3D"/>
    <w:rsid w:val="0B3847A1"/>
    <w:rsid w:val="0B686CED"/>
    <w:rsid w:val="0B7F49F6"/>
    <w:rsid w:val="0BC5C855"/>
    <w:rsid w:val="0BD9A1DF"/>
    <w:rsid w:val="0C0FBE06"/>
    <w:rsid w:val="0C159D78"/>
    <w:rsid w:val="0C2B6EC1"/>
    <w:rsid w:val="0C379128"/>
    <w:rsid w:val="0C63CDD6"/>
    <w:rsid w:val="0C8FA724"/>
    <w:rsid w:val="0CA53C2B"/>
    <w:rsid w:val="0D3116B1"/>
    <w:rsid w:val="0D3E4092"/>
    <w:rsid w:val="0D77BD76"/>
    <w:rsid w:val="0D8C82D9"/>
    <w:rsid w:val="0DDBA231"/>
    <w:rsid w:val="0DFA898E"/>
    <w:rsid w:val="0DFF9545"/>
    <w:rsid w:val="0E173701"/>
    <w:rsid w:val="0E3606EE"/>
    <w:rsid w:val="0E36A415"/>
    <w:rsid w:val="0E3BF20C"/>
    <w:rsid w:val="0E4DC4FA"/>
    <w:rsid w:val="0EA2A794"/>
    <w:rsid w:val="0EBE97FA"/>
    <w:rsid w:val="0EED8AA1"/>
    <w:rsid w:val="0F318665"/>
    <w:rsid w:val="0F3A59AF"/>
    <w:rsid w:val="0F47705E"/>
    <w:rsid w:val="0F4E8F3B"/>
    <w:rsid w:val="0F53DE7B"/>
    <w:rsid w:val="0F7D6B12"/>
    <w:rsid w:val="0FBA8FA2"/>
    <w:rsid w:val="0FD5AB25"/>
    <w:rsid w:val="0FFA35A9"/>
    <w:rsid w:val="100A87F5"/>
    <w:rsid w:val="10385ABE"/>
    <w:rsid w:val="107E2A62"/>
    <w:rsid w:val="10A2D87C"/>
    <w:rsid w:val="11136089"/>
    <w:rsid w:val="113E24FD"/>
    <w:rsid w:val="11634674"/>
    <w:rsid w:val="11AD67D2"/>
    <w:rsid w:val="11B32D3A"/>
    <w:rsid w:val="11E0C80C"/>
    <w:rsid w:val="11EB496B"/>
    <w:rsid w:val="11FB6133"/>
    <w:rsid w:val="12131E91"/>
    <w:rsid w:val="131DBC4B"/>
    <w:rsid w:val="13298BDE"/>
    <w:rsid w:val="132BAE41"/>
    <w:rsid w:val="1335BA9E"/>
    <w:rsid w:val="13516507"/>
    <w:rsid w:val="1364626E"/>
    <w:rsid w:val="138D59CF"/>
    <w:rsid w:val="13913B50"/>
    <w:rsid w:val="139357EB"/>
    <w:rsid w:val="13BE68EB"/>
    <w:rsid w:val="13C25681"/>
    <w:rsid w:val="13C87443"/>
    <w:rsid w:val="143F7651"/>
    <w:rsid w:val="145B3BF2"/>
    <w:rsid w:val="147DDA27"/>
    <w:rsid w:val="14C172DC"/>
    <w:rsid w:val="14D2D274"/>
    <w:rsid w:val="14D7270C"/>
    <w:rsid w:val="14E99619"/>
    <w:rsid w:val="14EEB8E7"/>
    <w:rsid w:val="150974FB"/>
    <w:rsid w:val="153BECE1"/>
    <w:rsid w:val="15478F4C"/>
    <w:rsid w:val="156EF00B"/>
    <w:rsid w:val="15873C94"/>
    <w:rsid w:val="158A2350"/>
    <w:rsid w:val="1596D5EA"/>
    <w:rsid w:val="15A0142B"/>
    <w:rsid w:val="15BC836A"/>
    <w:rsid w:val="15BFAB33"/>
    <w:rsid w:val="15CC841D"/>
    <w:rsid w:val="15FB7B68"/>
    <w:rsid w:val="160CFF07"/>
    <w:rsid w:val="160FBCD7"/>
    <w:rsid w:val="1619241F"/>
    <w:rsid w:val="161BAABF"/>
    <w:rsid w:val="161FE6BF"/>
    <w:rsid w:val="1661CE8B"/>
    <w:rsid w:val="16816139"/>
    <w:rsid w:val="168A57D9"/>
    <w:rsid w:val="16ECBC84"/>
    <w:rsid w:val="171526C3"/>
    <w:rsid w:val="1720B934"/>
    <w:rsid w:val="1737EAB4"/>
    <w:rsid w:val="17565412"/>
    <w:rsid w:val="1780B1B2"/>
    <w:rsid w:val="17DE61E4"/>
    <w:rsid w:val="17F0BD2A"/>
    <w:rsid w:val="1800F5A4"/>
    <w:rsid w:val="1803BE76"/>
    <w:rsid w:val="1822F565"/>
    <w:rsid w:val="18392556"/>
    <w:rsid w:val="18498F18"/>
    <w:rsid w:val="18A9A4A1"/>
    <w:rsid w:val="18C8B588"/>
    <w:rsid w:val="18DF46B6"/>
    <w:rsid w:val="18ECA65A"/>
    <w:rsid w:val="19235F83"/>
    <w:rsid w:val="195622A8"/>
    <w:rsid w:val="197AEB90"/>
    <w:rsid w:val="19BDDBA6"/>
    <w:rsid w:val="19C337AC"/>
    <w:rsid w:val="1A081060"/>
    <w:rsid w:val="1A0B9373"/>
    <w:rsid w:val="1A4262C0"/>
    <w:rsid w:val="1A682A44"/>
    <w:rsid w:val="1A8109BE"/>
    <w:rsid w:val="1ABFE07D"/>
    <w:rsid w:val="1ADD4884"/>
    <w:rsid w:val="1AE43799"/>
    <w:rsid w:val="1AF4758D"/>
    <w:rsid w:val="1B06C5BD"/>
    <w:rsid w:val="1B073F15"/>
    <w:rsid w:val="1B30C3B0"/>
    <w:rsid w:val="1B5D8D81"/>
    <w:rsid w:val="1BB6BBFA"/>
    <w:rsid w:val="1BBE8687"/>
    <w:rsid w:val="1C1A2FAC"/>
    <w:rsid w:val="1C609A13"/>
    <w:rsid w:val="1C6384E1"/>
    <w:rsid w:val="1C6642D7"/>
    <w:rsid w:val="1C75583B"/>
    <w:rsid w:val="1D08A252"/>
    <w:rsid w:val="1D0D7030"/>
    <w:rsid w:val="1D0F5A9B"/>
    <w:rsid w:val="1D232FEF"/>
    <w:rsid w:val="1D244952"/>
    <w:rsid w:val="1D442BE9"/>
    <w:rsid w:val="1D46BFAA"/>
    <w:rsid w:val="1D6C2549"/>
    <w:rsid w:val="1D8BD925"/>
    <w:rsid w:val="1DFE16E6"/>
    <w:rsid w:val="1E145A6E"/>
    <w:rsid w:val="1E16C917"/>
    <w:rsid w:val="1E1D800C"/>
    <w:rsid w:val="1E279FCA"/>
    <w:rsid w:val="1E4D4A16"/>
    <w:rsid w:val="1E4D5DB2"/>
    <w:rsid w:val="1EFE275D"/>
    <w:rsid w:val="1F06B9BF"/>
    <w:rsid w:val="1F0A5B51"/>
    <w:rsid w:val="1F11021E"/>
    <w:rsid w:val="1F50531B"/>
    <w:rsid w:val="1F5B1F9F"/>
    <w:rsid w:val="1F9D033A"/>
    <w:rsid w:val="1FA3E1A1"/>
    <w:rsid w:val="1FAEFCAE"/>
    <w:rsid w:val="1FBBE54A"/>
    <w:rsid w:val="1FEB0E7A"/>
    <w:rsid w:val="2000307C"/>
    <w:rsid w:val="20156A7E"/>
    <w:rsid w:val="20383E73"/>
    <w:rsid w:val="203E76FB"/>
    <w:rsid w:val="204037A1"/>
    <w:rsid w:val="207E7F48"/>
    <w:rsid w:val="2081435C"/>
    <w:rsid w:val="20A8903D"/>
    <w:rsid w:val="20C351AA"/>
    <w:rsid w:val="20C63427"/>
    <w:rsid w:val="211E41D7"/>
    <w:rsid w:val="21353BE0"/>
    <w:rsid w:val="213BDCAB"/>
    <w:rsid w:val="214ECB9C"/>
    <w:rsid w:val="219A72D6"/>
    <w:rsid w:val="21A4F02E"/>
    <w:rsid w:val="21A53D69"/>
    <w:rsid w:val="22017207"/>
    <w:rsid w:val="221F9FEA"/>
    <w:rsid w:val="22685913"/>
    <w:rsid w:val="226B9E8D"/>
    <w:rsid w:val="229F5B0C"/>
    <w:rsid w:val="22D28B5B"/>
    <w:rsid w:val="22E52E98"/>
    <w:rsid w:val="22E94D10"/>
    <w:rsid w:val="230B6032"/>
    <w:rsid w:val="23311672"/>
    <w:rsid w:val="2353667E"/>
    <w:rsid w:val="237055BE"/>
    <w:rsid w:val="23F21EC9"/>
    <w:rsid w:val="23FEEFA7"/>
    <w:rsid w:val="2400ECC8"/>
    <w:rsid w:val="2406AFEF"/>
    <w:rsid w:val="241C4AB3"/>
    <w:rsid w:val="241DC00A"/>
    <w:rsid w:val="2420B2C6"/>
    <w:rsid w:val="242AF8D1"/>
    <w:rsid w:val="248F1899"/>
    <w:rsid w:val="248FEB01"/>
    <w:rsid w:val="249515ED"/>
    <w:rsid w:val="24D27518"/>
    <w:rsid w:val="25567BCC"/>
    <w:rsid w:val="25AC1F39"/>
    <w:rsid w:val="25BB9BD8"/>
    <w:rsid w:val="25CC7E53"/>
    <w:rsid w:val="26154D0F"/>
    <w:rsid w:val="2630A817"/>
    <w:rsid w:val="26341404"/>
    <w:rsid w:val="26364CA2"/>
    <w:rsid w:val="264249BD"/>
    <w:rsid w:val="266D2721"/>
    <w:rsid w:val="267676B4"/>
    <w:rsid w:val="2691F568"/>
    <w:rsid w:val="26A0CCEF"/>
    <w:rsid w:val="26C73629"/>
    <w:rsid w:val="272802DE"/>
    <w:rsid w:val="274F42AB"/>
    <w:rsid w:val="27666E38"/>
    <w:rsid w:val="278AA915"/>
    <w:rsid w:val="27EBC1E8"/>
    <w:rsid w:val="27F58AA6"/>
    <w:rsid w:val="282E91A1"/>
    <w:rsid w:val="284BB52B"/>
    <w:rsid w:val="284C5F1E"/>
    <w:rsid w:val="286667CC"/>
    <w:rsid w:val="286D0F18"/>
    <w:rsid w:val="2886EDAD"/>
    <w:rsid w:val="28963521"/>
    <w:rsid w:val="28AFF95E"/>
    <w:rsid w:val="29119324"/>
    <w:rsid w:val="292ECD26"/>
    <w:rsid w:val="2941863D"/>
    <w:rsid w:val="29B5BC19"/>
    <w:rsid w:val="29FBFC87"/>
    <w:rsid w:val="29FEAE90"/>
    <w:rsid w:val="2A0D22AB"/>
    <w:rsid w:val="2A1C39CD"/>
    <w:rsid w:val="2A32F2C1"/>
    <w:rsid w:val="2A6D8FC8"/>
    <w:rsid w:val="2A742AB8"/>
    <w:rsid w:val="2A7A5867"/>
    <w:rsid w:val="2A848721"/>
    <w:rsid w:val="2A8D8D89"/>
    <w:rsid w:val="2AAFB626"/>
    <w:rsid w:val="2B1A999D"/>
    <w:rsid w:val="2B2A8EA6"/>
    <w:rsid w:val="2B38EB70"/>
    <w:rsid w:val="2B49172E"/>
    <w:rsid w:val="2B8FD1C6"/>
    <w:rsid w:val="2BAD7E13"/>
    <w:rsid w:val="2BB65D5E"/>
    <w:rsid w:val="2BE8D4FA"/>
    <w:rsid w:val="2C039B96"/>
    <w:rsid w:val="2C274927"/>
    <w:rsid w:val="2C4ACD1E"/>
    <w:rsid w:val="2C520F52"/>
    <w:rsid w:val="2C63576F"/>
    <w:rsid w:val="2C69E6A4"/>
    <w:rsid w:val="2C9624E1"/>
    <w:rsid w:val="2CB28FEE"/>
    <w:rsid w:val="2CBE605A"/>
    <w:rsid w:val="2CC6CBD4"/>
    <w:rsid w:val="2CF2CF22"/>
    <w:rsid w:val="2CFA0253"/>
    <w:rsid w:val="2D022B9F"/>
    <w:rsid w:val="2D3CCC3E"/>
    <w:rsid w:val="2D4F58EC"/>
    <w:rsid w:val="2D9DB64E"/>
    <w:rsid w:val="2DBE1A59"/>
    <w:rsid w:val="2DCD5740"/>
    <w:rsid w:val="2DF81D49"/>
    <w:rsid w:val="2E0531A9"/>
    <w:rsid w:val="2E2062EA"/>
    <w:rsid w:val="2E2B9F06"/>
    <w:rsid w:val="2E2D053C"/>
    <w:rsid w:val="2E32B989"/>
    <w:rsid w:val="2E401009"/>
    <w:rsid w:val="2E50E6F3"/>
    <w:rsid w:val="2EB8DAF1"/>
    <w:rsid w:val="2EE0C769"/>
    <w:rsid w:val="2EFA3C6C"/>
    <w:rsid w:val="2F08690B"/>
    <w:rsid w:val="2F11B959"/>
    <w:rsid w:val="2F729C06"/>
    <w:rsid w:val="2F8BC4B6"/>
    <w:rsid w:val="2FBB1038"/>
    <w:rsid w:val="2FDC34D7"/>
    <w:rsid w:val="2FDEABCD"/>
    <w:rsid w:val="2FEDBA99"/>
    <w:rsid w:val="301213E3"/>
    <w:rsid w:val="3013D9A4"/>
    <w:rsid w:val="3024FA41"/>
    <w:rsid w:val="3045F490"/>
    <w:rsid w:val="30894CA5"/>
    <w:rsid w:val="308F6A57"/>
    <w:rsid w:val="3097806A"/>
    <w:rsid w:val="30D180CD"/>
    <w:rsid w:val="3147A3D5"/>
    <w:rsid w:val="31897D91"/>
    <w:rsid w:val="31A0195A"/>
    <w:rsid w:val="31C125CF"/>
    <w:rsid w:val="31FEA054"/>
    <w:rsid w:val="327F6E87"/>
    <w:rsid w:val="328B8EDF"/>
    <w:rsid w:val="32B4F4D7"/>
    <w:rsid w:val="32EF7CF6"/>
    <w:rsid w:val="33448082"/>
    <w:rsid w:val="3362A536"/>
    <w:rsid w:val="336C3536"/>
    <w:rsid w:val="33C0768E"/>
    <w:rsid w:val="33D8D63F"/>
    <w:rsid w:val="33FF6A4F"/>
    <w:rsid w:val="34010D37"/>
    <w:rsid w:val="3407E216"/>
    <w:rsid w:val="3423D108"/>
    <w:rsid w:val="34629419"/>
    <w:rsid w:val="34B7CF86"/>
    <w:rsid w:val="34C9DBA2"/>
    <w:rsid w:val="3500AD0E"/>
    <w:rsid w:val="350ECDBC"/>
    <w:rsid w:val="3514997C"/>
    <w:rsid w:val="3525441F"/>
    <w:rsid w:val="3542F877"/>
    <w:rsid w:val="3557B1EC"/>
    <w:rsid w:val="35756361"/>
    <w:rsid w:val="35822B6B"/>
    <w:rsid w:val="359C28AF"/>
    <w:rsid w:val="35A48020"/>
    <w:rsid w:val="35C29EBA"/>
    <w:rsid w:val="35C5F457"/>
    <w:rsid w:val="35D2D593"/>
    <w:rsid w:val="35E027F7"/>
    <w:rsid w:val="35E62993"/>
    <w:rsid w:val="35EBE73B"/>
    <w:rsid w:val="35F2937D"/>
    <w:rsid w:val="35F525D4"/>
    <w:rsid w:val="361FCD5D"/>
    <w:rsid w:val="364A553E"/>
    <w:rsid w:val="367ECCEA"/>
    <w:rsid w:val="3694D1D8"/>
    <w:rsid w:val="36CCCEDB"/>
    <w:rsid w:val="371282EB"/>
    <w:rsid w:val="3735FE66"/>
    <w:rsid w:val="374E5060"/>
    <w:rsid w:val="37680DE2"/>
    <w:rsid w:val="377A021C"/>
    <w:rsid w:val="37C3B015"/>
    <w:rsid w:val="37C7B3D2"/>
    <w:rsid w:val="3805F2A9"/>
    <w:rsid w:val="3807DC6D"/>
    <w:rsid w:val="38234DA4"/>
    <w:rsid w:val="3845A24F"/>
    <w:rsid w:val="386050FE"/>
    <w:rsid w:val="38B6268A"/>
    <w:rsid w:val="38D640C7"/>
    <w:rsid w:val="38DD3069"/>
    <w:rsid w:val="38DFF852"/>
    <w:rsid w:val="38EE8211"/>
    <w:rsid w:val="390789E8"/>
    <w:rsid w:val="392D4423"/>
    <w:rsid w:val="399DD255"/>
    <w:rsid w:val="39B123AC"/>
    <w:rsid w:val="39B3F76E"/>
    <w:rsid w:val="39C20636"/>
    <w:rsid w:val="3A07E7C6"/>
    <w:rsid w:val="3A120B9E"/>
    <w:rsid w:val="3A770138"/>
    <w:rsid w:val="3AAC3FBE"/>
    <w:rsid w:val="3AC46B2D"/>
    <w:rsid w:val="3AE05434"/>
    <w:rsid w:val="3B10127E"/>
    <w:rsid w:val="3B292FCE"/>
    <w:rsid w:val="3B6BB856"/>
    <w:rsid w:val="3B72339C"/>
    <w:rsid w:val="3B9B9B90"/>
    <w:rsid w:val="3B9C3805"/>
    <w:rsid w:val="3BCC24D7"/>
    <w:rsid w:val="3BF28873"/>
    <w:rsid w:val="3C462B6B"/>
    <w:rsid w:val="3C490AEC"/>
    <w:rsid w:val="3C4C644A"/>
    <w:rsid w:val="3C5DBDBA"/>
    <w:rsid w:val="3C69C512"/>
    <w:rsid w:val="3C6A782A"/>
    <w:rsid w:val="3C6D80BC"/>
    <w:rsid w:val="3C920D86"/>
    <w:rsid w:val="3CB6FE02"/>
    <w:rsid w:val="3CD93426"/>
    <w:rsid w:val="3CF01500"/>
    <w:rsid w:val="3D474E10"/>
    <w:rsid w:val="3D5F7F1E"/>
    <w:rsid w:val="3D721713"/>
    <w:rsid w:val="3D7C9A52"/>
    <w:rsid w:val="3D8695A5"/>
    <w:rsid w:val="3DB96924"/>
    <w:rsid w:val="3E5D3AAD"/>
    <w:rsid w:val="3E75C488"/>
    <w:rsid w:val="3E7CD372"/>
    <w:rsid w:val="3EA4E066"/>
    <w:rsid w:val="3EA564E9"/>
    <w:rsid w:val="3EADA8F6"/>
    <w:rsid w:val="3EB6A130"/>
    <w:rsid w:val="3EBCDFCB"/>
    <w:rsid w:val="3EC73177"/>
    <w:rsid w:val="3EF4BBC0"/>
    <w:rsid w:val="3F3CE3AF"/>
    <w:rsid w:val="3F3DBA0C"/>
    <w:rsid w:val="3F731453"/>
    <w:rsid w:val="3F73F967"/>
    <w:rsid w:val="3F87C13B"/>
    <w:rsid w:val="3F97BA9B"/>
    <w:rsid w:val="3FCC17F4"/>
    <w:rsid w:val="3FFE4A1E"/>
    <w:rsid w:val="4004B265"/>
    <w:rsid w:val="402C673B"/>
    <w:rsid w:val="404E72EA"/>
    <w:rsid w:val="404EB5FB"/>
    <w:rsid w:val="4051B093"/>
    <w:rsid w:val="408F1021"/>
    <w:rsid w:val="408F92F3"/>
    <w:rsid w:val="414B1B2D"/>
    <w:rsid w:val="416994C2"/>
    <w:rsid w:val="418AE608"/>
    <w:rsid w:val="419B4AFA"/>
    <w:rsid w:val="41A334FB"/>
    <w:rsid w:val="41A6B2B4"/>
    <w:rsid w:val="41A78DE6"/>
    <w:rsid w:val="41BE8E71"/>
    <w:rsid w:val="41FCA502"/>
    <w:rsid w:val="421B0A28"/>
    <w:rsid w:val="4226F4C4"/>
    <w:rsid w:val="422C107B"/>
    <w:rsid w:val="425D2DF5"/>
    <w:rsid w:val="4266442F"/>
    <w:rsid w:val="42AD64AE"/>
    <w:rsid w:val="42E1D0B0"/>
    <w:rsid w:val="430B5573"/>
    <w:rsid w:val="4333ED59"/>
    <w:rsid w:val="43405D1E"/>
    <w:rsid w:val="434A1A96"/>
    <w:rsid w:val="437542E4"/>
    <w:rsid w:val="43833E77"/>
    <w:rsid w:val="43B45994"/>
    <w:rsid w:val="43DADDE5"/>
    <w:rsid w:val="44C4460D"/>
    <w:rsid w:val="4500488F"/>
    <w:rsid w:val="45484A36"/>
    <w:rsid w:val="456826F5"/>
    <w:rsid w:val="457B5C38"/>
    <w:rsid w:val="4586C21F"/>
    <w:rsid w:val="45954A5F"/>
    <w:rsid w:val="45C7BBDC"/>
    <w:rsid w:val="45C99BA1"/>
    <w:rsid w:val="45F1F1F9"/>
    <w:rsid w:val="464A10DC"/>
    <w:rsid w:val="4693E15D"/>
    <w:rsid w:val="46A838A5"/>
    <w:rsid w:val="46EC9753"/>
    <w:rsid w:val="46F7A6EC"/>
    <w:rsid w:val="47254816"/>
    <w:rsid w:val="47324746"/>
    <w:rsid w:val="475BDE3D"/>
    <w:rsid w:val="4784A292"/>
    <w:rsid w:val="4795A40A"/>
    <w:rsid w:val="479C59DA"/>
    <w:rsid w:val="47D122EB"/>
    <w:rsid w:val="4818D173"/>
    <w:rsid w:val="48870622"/>
    <w:rsid w:val="488998BC"/>
    <w:rsid w:val="4895DD83"/>
    <w:rsid w:val="49006F30"/>
    <w:rsid w:val="49420420"/>
    <w:rsid w:val="495B6A3B"/>
    <w:rsid w:val="497F2EE1"/>
    <w:rsid w:val="49D67B81"/>
    <w:rsid w:val="49ED14F8"/>
    <w:rsid w:val="49FA2333"/>
    <w:rsid w:val="49FD3306"/>
    <w:rsid w:val="4A20F07D"/>
    <w:rsid w:val="4A4BA5D9"/>
    <w:rsid w:val="4A5CEC88"/>
    <w:rsid w:val="4A65C6D3"/>
    <w:rsid w:val="4A6A00C5"/>
    <w:rsid w:val="4A7A01C0"/>
    <w:rsid w:val="4A94E6FB"/>
    <w:rsid w:val="4AB09367"/>
    <w:rsid w:val="4AB90814"/>
    <w:rsid w:val="4AE7EEC8"/>
    <w:rsid w:val="4AF3838B"/>
    <w:rsid w:val="4AFF3C22"/>
    <w:rsid w:val="4B34065D"/>
    <w:rsid w:val="4B4206A8"/>
    <w:rsid w:val="4B87B819"/>
    <w:rsid w:val="4BD0459C"/>
    <w:rsid w:val="4BF1569C"/>
    <w:rsid w:val="4C1A0AD4"/>
    <w:rsid w:val="4C2967B5"/>
    <w:rsid w:val="4C713F61"/>
    <w:rsid w:val="4C743019"/>
    <w:rsid w:val="4C7BA1CF"/>
    <w:rsid w:val="4C87F5FD"/>
    <w:rsid w:val="4CAD844A"/>
    <w:rsid w:val="4CC561E4"/>
    <w:rsid w:val="4CEBA709"/>
    <w:rsid w:val="4CF17B4F"/>
    <w:rsid w:val="4CF2B4CA"/>
    <w:rsid w:val="4D2CAEEE"/>
    <w:rsid w:val="4D3A3388"/>
    <w:rsid w:val="4D62F136"/>
    <w:rsid w:val="4D660143"/>
    <w:rsid w:val="4D983E65"/>
    <w:rsid w:val="4DE369B7"/>
    <w:rsid w:val="4DF28F0B"/>
    <w:rsid w:val="4E0B84AD"/>
    <w:rsid w:val="4E2BE85E"/>
    <w:rsid w:val="4E571CD4"/>
    <w:rsid w:val="4E5ABF17"/>
    <w:rsid w:val="4E65F42B"/>
    <w:rsid w:val="4E727693"/>
    <w:rsid w:val="4EA87775"/>
    <w:rsid w:val="4EAB3198"/>
    <w:rsid w:val="4ED8F44B"/>
    <w:rsid w:val="4EE26C71"/>
    <w:rsid w:val="4F5469B6"/>
    <w:rsid w:val="4F651E2E"/>
    <w:rsid w:val="4F79456C"/>
    <w:rsid w:val="4F7FF68D"/>
    <w:rsid w:val="4FAD130C"/>
    <w:rsid w:val="4FB74C5B"/>
    <w:rsid w:val="4FBC7B02"/>
    <w:rsid w:val="4FDC0C7F"/>
    <w:rsid w:val="4FFE21E6"/>
    <w:rsid w:val="50146482"/>
    <w:rsid w:val="50A6A2E6"/>
    <w:rsid w:val="50B7E086"/>
    <w:rsid w:val="5123F649"/>
    <w:rsid w:val="512CD6C3"/>
    <w:rsid w:val="513971F9"/>
    <w:rsid w:val="516235EE"/>
    <w:rsid w:val="516FB874"/>
    <w:rsid w:val="5171E308"/>
    <w:rsid w:val="5174E64F"/>
    <w:rsid w:val="517CD07C"/>
    <w:rsid w:val="517FBA5A"/>
    <w:rsid w:val="51811945"/>
    <w:rsid w:val="51B54448"/>
    <w:rsid w:val="51CFE22B"/>
    <w:rsid w:val="524522A5"/>
    <w:rsid w:val="5279C0DD"/>
    <w:rsid w:val="5292A37D"/>
    <w:rsid w:val="52BE5083"/>
    <w:rsid w:val="5308A39A"/>
    <w:rsid w:val="532ADFCC"/>
    <w:rsid w:val="535D0EB5"/>
    <w:rsid w:val="5378F9B5"/>
    <w:rsid w:val="5385946C"/>
    <w:rsid w:val="539D0146"/>
    <w:rsid w:val="53BF7764"/>
    <w:rsid w:val="540AE932"/>
    <w:rsid w:val="542D2420"/>
    <w:rsid w:val="543B5827"/>
    <w:rsid w:val="54B623F2"/>
    <w:rsid w:val="54CF43F7"/>
    <w:rsid w:val="54D8E7A5"/>
    <w:rsid w:val="54DEC4B5"/>
    <w:rsid w:val="54E60587"/>
    <w:rsid w:val="552B4C98"/>
    <w:rsid w:val="555BF42C"/>
    <w:rsid w:val="5584B728"/>
    <w:rsid w:val="5594A115"/>
    <w:rsid w:val="55A42D6E"/>
    <w:rsid w:val="5607B7F7"/>
    <w:rsid w:val="560F2AE2"/>
    <w:rsid w:val="560F728F"/>
    <w:rsid w:val="5650ACDA"/>
    <w:rsid w:val="56751203"/>
    <w:rsid w:val="56825ED3"/>
    <w:rsid w:val="572D4B56"/>
    <w:rsid w:val="57432A45"/>
    <w:rsid w:val="57A79A14"/>
    <w:rsid w:val="57FF2DDE"/>
    <w:rsid w:val="580D7E5F"/>
    <w:rsid w:val="581D696D"/>
    <w:rsid w:val="58214876"/>
    <w:rsid w:val="583F9254"/>
    <w:rsid w:val="583FE27F"/>
    <w:rsid w:val="5840B6C1"/>
    <w:rsid w:val="589F8F37"/>
    <w:rsid w:val="58BE3478"/>
    <w:rsid w:val="58FFACFF"/>
    <w:rsid w:val="59ABF1A8"/>
    <w:rsid w:val="59D0AD45"/>
    <w:rsid w:val="59F7EBC6"/>
    <w:rsid w:val="5A112FC7"/>
    <w:rsid w:val="5A6B93D2"/>
    <w:rsid w:val="5A7A1147"/>
    <w:rsid w:val="5AA6BCF9"/>
    <w:rsid w:val="5ADFF8FF"/>
    <w:rsid w:val="5AE3A8B9"/>
    <w:rsid w:val="5B373BFE"/>
    <w:rsid w:val="5B3C809B"/>
    <w:rsid w:val="5B816AD2"/>
    <w:rsid w:val="5B827897"/>
    <w:rsid w:val="5B8ADAF2"/>
    <w:rsid w:val="5B925C63"/>
    <w:rsid w:val="5B9E988C"/>
    <w:rsid w:val="5BB51821"/>
    <w:rsid w:val="5BD6F501"/>
    <w:rsid w:val="5C281CDF"/>
    <w:rsid w:val="5C4ABA10"/>
    <w:rsid w:val="5C559B88"/>
    <w:rsid w:val="5C5BF03D"/>
    <w:rsid w:val="5C7DD831"/>
    <w:rsid w:val="5C83EA3E"/>
    <w:rsid w:val="5CB6CBBD"/>
    <w:rsid w:val="5CC2C9AE"/>
    <w:rsid w:val="5CDB68D6"/>
    <w:rsid w:val="5CDBF570"/>
    <w:rsid w:val="5D0E9B51"/>
    <w:rsid w:val="5D1AC7A2"/>
    <w:rsid w:val="5D875DD6"/>
    <w:rsid w:val="5DDC97AD"/>
    <w:rsid w:val="5DEE55B6"/>
    <w:rsid w:val="5DF783D1"/>
    <w:rsid w:val="5E07BD71"/>
    <w:rsid w:val="5E431014"/>
    <w:rsid w:val="5E4F0174"/>
    <w:rsid w:val="5E7DDA47"/>
    <w:rsid w:val="5E8CCA66"/>
    <w:rsid w:val="5EAF9CDB"/>
    <w:rsid w:val="5ED3268C"/>
    <w:rsid w:val="5F182397"/>
    <w:rsid w:val="5F2B0D9C"/>
    <w:rsid w:val="5F3B1FAA"/>
    <w:rsid w:val="5F70CF04"/>
    <w:rsid w:val="5F7CF6A4"/>
    <w:rsid w:val="5FBBB273"/>
    <w:rsid w:val="5FC6098B"/>
    <w:rsid w:val="5FD63245"/>
    <w:rsid w:val="5FF35B13"/>
    <w:rsid w:val="60456E9F"/>
    <w:rsid w:val="60602E2D"/>
    <w:rsid w:val="607E5263"/>
    <w:rsid w:val="60C3D7BD"/>
    <w:rsid w:val="60E8B54B"/>
    <w:rsid w:val="60FAADB8"/>
    <w:rsid w:val="610F2A2F"/>
    <w:rsid w:val="6136BE16"/>
    <w:rsid w:val="6150BB63"/>
    <w:rsid w:val="61925801"/>
    <w:rsid w:val="6197163D"/>
    <w:rsid w:val="61AC4C42"/>
    <w:rsid w:val="61AD9430"/>
    <w:rsid w:val="61BC94E7"/>
    <w:rsid w:val="61BDFC41"/>
    <w:rsid w:val="61BF321F"/>
    <w:rsid w:val="61D4DAFF"/>
    <w:rsid w:val="61DE8F38"/>
    <w:rsid w:val="61F7E1D3"/>
    <w:rsid w:val="625F1593"/>
    <w:rsid w:val="628B81E5"/>
    <w:rsid w:val="62E4DD6A"/>
    <w:rsid w:val="62FA8AA5"/>
    <w:rsid w:val="6342EFF0"/>
    <w:rsid w:val="634F6875"/>
    <w:rsid w:val="6398CE1E"/>
    <w:rsid w:val="63AEE3E2"/>
    <w:rsid w:val="63C8BD1B"/>
    <w:rsid w:val="63F61858"/>
    <w:rsid w:val="641BAAD5"/>
    <w:rsid w:val="642B368B"/>
    <w:rsid w:val="64714EC1"/>
    <w:rsid w:val="647B4A7B"/>
    <w:rsid w:val="6536DF1F"/>
    <w:rsid w:val="656D5F63"/>
    <w:rsid w:val="657135F0"/>
    <w:rsid w:val="6598C461"/>
    <w:rsid w:val="65A0A86A"/>
    <w:rsid w:val="65FA2A41"/>
    <w:rsid w:val="6653C174"/>
    <w:rsid w:val="666BCEF0"/>
    <w:rsid w:val="668A1A60"/>
    <w:rsid w:val="66C4D410"/>
    <w:rsid w:val="66DB485B"/>
    <w:rsid w:val="66FD7DD5"/>
    <w:rsid w:val="671DFF1F"/>
    <w:rsid w:val="672EAF74"/>
    <w:rsid w:val="674A3350"/>
    <w:rsid w:val="675BDFB0"/>
    <w:rsid w:val="675DB8C3"/>
    <w:rsid w:val="6785F18B"/>
    <w:rsid w:val="67A26997"/>
    <w:rsid w:val="67A5EDA9"/>
    <w:rsid w:val="67AE370A"/>
    <w:rsid w:val="67CF434B"/>
    <w:rsid w:val="67EAB8DA"/>
    <w:rsid w:val="6826A250"/>
    <w:rsid w:val="684D8EEE"/>
    <w:rsid w:val="68734160"/>
    <w:rsid w:val="6885FB85"/>
    <w:rsid w:val="689B8245"/>
    <w:rsid w:val="68B09140"/>
    <w:rsid w:val="68CF14FC"/>
    <w:rsid w:val="68D35DD0"/>
    <w:rsid w:val="68EBDC9E"/>
    <w:rsid w:val="69523B54"/>
    <w:rsid w:val="695F3303"/>
    <w:rsid w:val="697A57A8"/>
    <w:rsid w:val="69BF6962"/>
    <w:rsid w:val="69C1CC55"/>
    <w:rsid w:val="69C4F36B"/>
    <w:rsid w:val="69C72444"/>
    <w:rsid w:val="69E613FB"/>
    <w:rsid w:val="69EA9C38"/>
    <w:rsid w:val="6A04A3AF"/>
    <w:rsid w:val="6A129B9A"/>
    <w:rsid w:val="6A17C3B9"/>
    <w:rsid w:val="6A62562B"/>
    <w:rsid w:val="6A78946A"/>
    <w:rsid w:val="6A87AE40"/>
    <w:rsid w:val="6A968F6B"/>
    <w:rsid w:val="6AE5F3BF"/>
    <w:rsid w:val="6AF97556"/>
    <w:rsid w:val="6B0B56DF"/>
    <w:rsid w:val="6B742389"/>
    <w:rsid w:val="6B777F4C"/>
    <w:rsid w:val="6BA777BC"/>
    <w:rsid w:val="6BB34B89"/>
    <w:rsid w:val="6BD04E97"/>
    <w:rsid w:val="6BD12CD4"/>
    <w:rsid w:val="6BDFA640"/>
    <w:rsid w:val="6BFA9995"/>
    <w:rsid w:val="6C341891"/>
    <w:rsid w:val="6C775484"/>
    <w:rsid w:val="6C96F33C"/>
    <w:rsid w:val="6CF20772"/>
    <w:rsid w:val="6D00CF3F"/>
    <w:rsid w:val="6D14E85D"/>
    <w:rsid w:val="6D1A0491"/>
    <w:rsid w:val="6D1D3684"/>
    <w:rsid w:val="6D2844CB"/>
    <w:rsid w:val="6D45420D"/>
    <w:rsid w:val="6D7A747A"/>
    <w:rsid w:val="6D7C7589"/>
    <w:rsid w:val="6D9DA446"/>
    <w:rsid w:val="6DD656D5"/>
    <w:rsid w:val="6DEAD2CD"/>
    <w:rsid w:val="6E11151F"/>
    <w:rsid w:val="6E1E080C"/>
    <w:rsid w:val="6E2A8D7B"/>
    <w:rsid w:val="6E372FF6"/>
    <w:rsid w:val="6E383CEB"/>
    <w:rsid w:val="6E4120AF"/>
    <w:rsid w:val="6E6632C8"/>
    <w:rsid w:val="6EA16367"/>
    <w:rsid w:val="6EB57D98"/>
    <w:rsid w:val="6EC44156"/>
    <w:rsid w:val="6ED5175C"/>
    <w:rsid w:val="6EDECBBB"/>
    <w:rsid w:val="6EE6B7E3"/>
    <w:rsid w:val="6F060C04"/>
    <w:rsid w:val="6F44BB0F"/>
    <w:rsid w:val="6F4EE068"/>
    <w:rsid w:val="6F5B50A3"/>
    <w:rsid w:val="6F700FC5"/>
    <w:rsid w:val="6F7DCB4D"/>
    <w:rsid w:val="6F8CD327"/>
    <w:rsid w:val="6FE34C7B"/>
    <w:rsid w:val="6FE911C0"/>
    <w:rsid w:val="702F6EE1"/>
    <w:rsid w:val="7077532C"/>
    <w:rsid w:val="70A6299D"/>
    <w:rsid w:val="70AC5701"/>
    <w:rsid w:val="70B46549"/>
    <w:rsid w:val="70CC13C9"/>
    <w:rsid w:val="70F72C97"/>
    <w:rsid w:val="7136BF7B"/>
    <w:rsid w:val="71464A2E"/>
    <w:rsid w:val="71801BDA"/>
    <w:rsid w:val="7192537B"/>
    <w:rsid w:val="71DE15D5"/>
    <w:rsid w:val="72115400"/>
    <w:rsid w:val="7222305A"/>
    <w:rsid w:val="72301988"/>
    <w:rsid w:val="724A73FF"/>
    <w:rsid w:val="727071DE"/>
    <w:rsid w:val="7279E60D"/>
    <w:rsid w:val="727B9188"/>
    <w:rsid w:val="73038A34"/>
    <w:rsid w:val="73191804"/>
    <w:rsid w:val="732862FB"/>
    <w:rsid w:val="73497362"/>
    <w:rsid w:val="736FD383"/>
    <w:rsid w:val="738D8EF2"/>
    <w:rsid w:val="74156C4C"/>
    <w:rsid w:val="745D199C"/>
    <w:rsid w:val="748E456C"/>
    <w:rsid w:val="74CB371E"/>
    <w:rsid w:val="74F29870"/>
    <w:rsid w:val="74F94E3F"/>
    <w:rsid w:val="751295B8"/>
    <w:rsid w:val="7515016E"/>
    <w:rsid w:val="7539DBFA"/>
    <w:rsid w:val="756084C5"/>
    <w:rsid w:val="757BFF0C"/>
    <w:rsid w:val="7580F4DC"/>
    <w:rsid w:val="75A4325C"/>
    <w:rsid w:val="75AAF770"/>
    <w:rsid w:val="75B46764"/>
    <w:rsid w:val="75D41652"/>
    <w:rsid w:val="75D8BBB8"/>
    <w:rsid w:val="7600853A"/>
    <w:rsid w:val="76079A26"/>
    <w:rsid w:val="7609BC60"/>
    <w:rsid w:val="760F18E7"/>
    <w:rsid w:val="764763D5"/>
    <w:rsid w:val="76515373"/>
    <w:rsid w:val="76885192"/>
    <w:rsid w:val="76B94BEA"/>
    <w:rsid w:val="76C76EB9"/>
    <w:rsid w:val="76CBF70D"/>
    <w:rsid w:val="772258E7"/>
    <w:rsid w:val="77BB6137"/>
    <w:rsid w:val="77EFC2A9"/>
    <w:rsid w:val="780822FD"/>
    <w:rsid w:val="7826CCCE"/>
    <w:rsid w:val="7854A7A0"/>
    <w:rsid w:val="789EC9E5"/>
    <w:rsid w:val="78ACD697"/>
    <w:rsid w:val="78B00449"/>
    <w:rsid w:val="78B66B6A"/>
    <w:rsid w:val="78CF021F"/>
    <w:rsid w:val="792FA581"/>
    <w:rsid w:val="794208D5"/>
    <w:rsid w:val="794B2855"/>
    <w:rsid w:val="79522BAB"/>
    <w:rsid w:val="7984A619"/>
    <w:rsid w:val="79D1558B"/>
    <w:rsid w:val="79DDFDF5"/>
    <w:rsid w:val="7A2C9D15"/>
    <w:rsid w:val="7A2D65E6"/>
    <w:rsid w:val="7A7D90CB"/>
    <w:rsid w:val="7A9187D8"/>
    <w:rsid w:val="7ABAB739"/>
    <w:rsid w:val="7ACEB05E"/>
    <w:rsid w:val="7AD6E410"/>
    <w:rsid w:val="7B0028E1"/>
    <w:rsid w:val="7B04026B"/>
    <w:rsid w:val="7B2B21B2"/>
    <w:rsid w:val="7B490680"/>
    <w:rsid w:val="7B60A79D"/>
    <w:rsid w:val="7B71829C"/>
    <w:rsid w:val="7BAFF31F"/>
    <w:rsid w:val="7BBD55EB"/>
    <w:rsid w:val="7BC4A8E5"/>
    <w:rsid w:val="7BC9FCB3"/>
    <w:rsid w:val="7BD53944"/>
    <w:rsid w:val="7BF676DF"/>
    <w:rsid w:val="7C20009C"/>
    <w:rsid w:val="7C7DBB42"/>
    <w:rsid w:val="7CB81612"/>
    <w:rsid w:val="7CC360BC"/>
    <w:rsid w:val="7D147518"/>
    <w:rsid w:val="7D19E76E"/>
    <w:rsid w:val="7D42B9D0"/>
    <w:rsid w:val="7D6CBC45"/>
    <w:rsid w:val="7DEE4ABD"/>
    <w:rsid w:val="7E11AF6D"/>
    <w:rsid w:val="7E45B0F7"/>
    <w:rsid w:val="7E5AE92B"/>
    <w:rsid w:val="7E6D2D35"/>
    <w:rsid w:val="7E8DACB3"/>
    <w:rsid w:val="7EA04754"/>
    <w:rsid w:val="7EC2DC73"/>
    <w:rsid w:val="7F0373FC"/>
    <w:rsid w:val="7F08DE01"/>
    <w:rsid w:val="7F15C111"/>
    <w:rsid w:val="7F36D998"/>
    <w:rsid w:val="7F89701C"/>
    <w:rsid w:val="7F8E71C2"/>
    <w:rsid w:val="7F978929"/>
    <w:rsid w:val="7FC1235D"/>
    <w:rsid w:val="7FC3CE17"/>
    <w:rsid w:val="7FC8F6CF"/>
    <w:rsid w:val="7FE51352"/>
    <w:rsid w:val="7FEF52E1"/>
    <w:rsid w:val="7FF69283"/>
    <w:rsid w:val="7FF8F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3A6910"/>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eastAsia="Times New Roman" w:hAnsi="Arial" w:cs="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8F7892"/>
    <w:rPr>
      <w:color w:val="954F72" w:themeColor="followedHyperlink"/>
      <w:u w:val="single"/>
    </w:rPr>
  </w:style>
  <w:style w:type="paragraph" w:styleId="Revision">
    <w:name w:val="Revision"/>
    <w:hidden/>
    <w:uiPriority w:val="99"/>
    <w:semiHidden/>
    <w:rsid w:val="00D01FF9"/>
    <w:pPr>
      <w:spacing w:after="0" w:line="240" w:lineRule="auto"/>
    </w:pPr>
    <w:rPr>
      <w:rFonts w:ascii="Arial" w:eastAsia="Times New Roman" w:hAnsi="Arial" w:cs="Times New Roman"/>
      <w:sz w:val="24"/>
      <w:szCs w:val="24"/>
    </w:rPr>
  </w:style>
  <w:style w:type="paragraph" w:styleId="CommentSubject">
    <w:name w:val="annotation subject"/>
    <w:basedOn w:val="CommentText"/>
    <w:next w:val="CommentText"/>
    <w:link w:val="CommentSubjectChar"/>
    <w:uiPriority w:val="99"/>
    <w:semiHidden/>
    <w:unhideWhenUsed/>
    <w:rsid w:val="00030BB9"/>
    <w:rPr>
      <w:b/>
      <w:bCs/>
    </w:rPr>
  </w:style>
  <w:style w:type="character" w:customStyle="1" w:styleId="CommentSubjectChar">
    <w:name w:val="Comment Subject Char"/>
    <w:basedOn w:val="CommentTextChar"/>
    <w:link w:val="CommentSubject"/>
    <w:uiPriority w:val="99"/>
    <w:semiHidden/>
    <w:rsid w:val="00030BB9"/>
    <w:rPr>
      <w:rFonts w:ascii="Arial" w:eastAsia="Times New Roman" w:hAnsi="Arial" w:cs="Times New Roman"/>
      <w:b/>
      <w:bCs/>
      <w:sz w:val="20"/>
      <w:szCs w:val="20"/>
    </w:rPr>
  </w:style>
  <w:style w:type="character" w:customStyle="1" w:styleId="normaltextrun">
    <w:name w:val="normaltextrun"/>
    <w:basedOn w:val="DefaultParagraphFont"/>
    <w:rsid w:val="00BE21D2"/>
  </w:style>
  <w:style w:type="character" w:customStyle="1" w:styleId="eop">
    <w:name w:val="eop"/>
    <w:basedOn w:val="DefaultParagraphFont"/>
    <w:rsid w:val="00BE21D2"/>
  </w:style>
  <w:style w:type="paragraph" w:styleId="Caption">
    <w:name w:val="caption"/>
    <w:basedOn w:val="Normal"/>
    <w:next w:val="Normal"/>
    <w:uiPriority w:val="35"/>
    <w:unhideWhenUsed/>
    <w:qFormat/>
    <w:rsid w:val="00814FE0"/>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leginfo.legislature.ca.gov/faces/billTextClient.xhtml?bill_id=201920200SB98" TargetMode="External"/><Relationship Id="rId18" Type="http://schemas.openxmlformats.org/officeDocument/2006/relationships/hyperlink" Target="http://www.cde.ca.gov/be/pn/im/documents/memo-exec-essa-apr17item02.doc" TargetMode="External"/><Relationship Id="rId26" Type="http://schemas.openxmlformats.org/officeDocument/2006/relationships/hyperlink" Target="https://www.cde.ca.gov/sp/sw/t1/csiprompts.asp" TargetMode="External"/><Relationship Id="Ra5b1ce2f8dde4b47" Type="http://schemas.microsoft.com/office/2019/09/relationships/intelligence" Target="intelligenc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de.ca.gov/be/ag/ag/yr17/documents/jul17item03.doc" TargetMode="External"/><Relationship Id="rId25" Type="http://schemas.openxmlformats.org/officeDocument/2006/relationships/hyperlink" Target="http://leginfo.legislature.ca.gov/faces/billTextClient.xhtml?bill_id=201920200SB98" TargetMode="External"/><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www.cde.ca.gov/be/ag/ag/yr19/documents/jan19item03.docx" TargetMode="External"/><Relationship Id="rId20" Type="http://schemas.openxmlformats.org/officeDocument/2006/relationships/header" Target="header2.xml"/><Relationship Id="rId29" Type="http://schemas.openxmlformats.org/officeDocument/2006/relationships/hyperlink" Target="https://www.cde.ca.gov/sp/sw/t1/continuousimprovement.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re/lc/" TargetMode="External"/><Relationship Id="rId32"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s://www.cde.ca.gov/be/ag/ag/yr20/documents/jan20item08.docx" TargetMode="External"/><Relationship Id="rId23" Type="http://schemas.openxmlformats.org/officeDocument/2006/relationships/hyperlink" Target="http://leginfo.legislature.ca.gov/faces/codes_displaySection.xhtml?lawCode=EDC&amp;sectionNum=52062" TargetMode="External"/><Relationship Id="rId28" Type="http://schemas.openxmlformats.org/officeDocument/2006/relationships/hyperlink" Target="https://www.cde.ca.gov/sp/sw/t1/csss.as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e.ca.gov/be/ag/ag/yr16/documents/jul16item03.doc" TargetMode="External"/><Relationship Id="rId31" Type="http://schemas.openxmlformats.org/officeDocument/2006/relationships/hyperlink" Target="https://www.cde.ca.gov/sp/sw/t1/csi.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sp/sw/t1/csiprompts.asp" TargetMode="External"/><Relationship Id="rId22" Type="http://schemas.openxmlformats.org/officeDocument/2006/relationships/hyperlink" Target="https://www.cde.ca.gov/sp/sw/t1/essaassistdatafiles.asp" TargetMode="External"/><Relationship Id="rId27" Type="http://schemas.openxmlformats.org/officeDocument/2006/relationships/hyperlink" Target="https://www.cde.ca.gov/sp/sw/t1/csileafiscalinfo.asp" TargetMode="External"/><Relationship Id="rId30" Type="http://schemas.openxmlformats.org/officeDocument/2006/relationships/header" Target="header4.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A08D00E149434DB62992252A55D365" ma:contentTypeVersion="5" ma:contentTypeDescription="Create a new document." ma:contentTypeScope="" ma:versionID="b8a2a0112e7f1074b2fb1b84af1dc287">
  <xsd:schema xmlns:xsd="http://www.w3.org/2001/XMLSchema" xmlns:xs="http://www.w3.org/2001/XMLSchema" xmlns:p="http://schemas.microsoft.com/office/2006/metadata/properties" xmlns:ns2="52b1e980-13fc-4170-8a84-5a9d9c925d1e" targetNamespace="http://schemas.microsoft.com/office/2006/metadata/properties" ma:root="true" ma:fieldsID="ad6ccc5b01ebf14eb79cb8a127e1fe45" ns2:_="">
    <xsd:import namespace="52b1e980-13fc-4170-8a84-5a9d9c925d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1e980-13fc-4170-8a84-5a9d9c925d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5C16A-0FF0-418E-95C1-D8798E1602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1e980-13fc-4170-8a84-5a9d9c925d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02D14-9F17-48C5-89CE-1F3B90D966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4E6D73-7454-427D-98E4-B3656BED23F0}">
  <ds:schemaRefs>
    <ds:schemaRef ds:uri="http://schemas.microsoft.com/sharepoint/v3/contenttype/forms"/>
  </ds:schemaRefs>
</ds:datastoreItem>
</file>

<file path=customXml/itemProps4.xml><?xml version="1.0" encoding="utf-8"?>
<ds:datastoreItem xmlns:ds="http://schemas.openxmlformats.org/officeDocument/2006/customXml" ds:itemID="{2475E1D5-5E1F-496E-A62F-31A5B608A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6</Pages>
  <Words>5401</Words>
  <Characters>24576</Characters>
  <DocSecurity>0</DocSecurity>
  <Lines>8192</Lines>
  <Paragraphs>5995</Paragraphs>
  <ScaleCrop>false</ScaleCrop>
  <HeadingPairs>
    <vt:vector size="2" baseType="variant">
      <vt:variant>
        <vt:lpstr>Title</vt:lpstr>
      </vt:variant>
      <vt:variant>
        <vt:i4>1</vt:i4>
      </vt:variant>
    </vt:vector>
  </HeadingPairs>
  <TitlesOfParts>
    <vt:vector size="1" baseType="lpstr">
      <vt:lpstr>SBE Agenda Item Tempate</vt:lpstr>
    </vt:vector>
  </TitlesOfParts>
  <Company>California State Board of Education</Company>
  <LinksUpToDate>false</LinksUpToDate>
  <CharactersWithSpaces>2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21 Agenda Item 05 - Meeting Agendas (CA State Board of California)</dc:title>
  <dc:subject>State Educational Agency Approval of the 2020-21 Comprehensive Support and Improvement Plans Authorized Under the Every Student Succeeds Act Section 1111(d).</dc:subject>
  <cp:keywords/>
  <dc:description/>
  <cp:lastPrinted>2017-10-30T17:36:00Z</cp:lastPrinted>
  <dcterms:created xsi:type="dcterms:W3CDTF">2020-12-19T00:25:00Z</dcterms:created>
  <dcterms:modified xsi:type="dcterms:W3CDTF">2020-12-21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A08D00E149434DB62992252A55D365</vt:lpwstr>
  </property>
</Properties>
</file>